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40" w:type="dxa"/>
        <w:tblCellMar>
          <w:left w:w="0" w:type="dxa"/>
          <w:right w:w="0" w:type="dxa"/>
        </w:tblCellMar>
        <w:tblLook w:val="04A0" w:firstRow="1" w:lastRow="0" w:firstColumn="1" w:lastColumn="0" w:noHBand="0" w:noVBand="1"/>
      </w:tblPr>
      <w:tblGrid>
        <w:gridCol w:w="10100"/>
      </w:tblGrid>
      <w:tr w:rsidR="00312B16" w:rsidRPr="002D74AC" w14:paraId="005551E3" w14:textId="77777777" w:rsidTr="00312B16">
        <w:trPr>
          <w:trHeight w:val="578"/>
        </w:trPr>
        <w:tc>
          <w:tcPr>
            <w:tcW w:w="9835" w:type="dxa"/>
            <w:tcMar>
              <w:top w:w="0" w:type="dxa"/>
              <w:left w:w="115" w:type="dxa"/>
              <w:bottom w:w="0" w:type="dxa"/>
              <w:right w:w="115" w:type="dxa"/>
            </w:tcMar>
            <w:hideMark/>
          </w:tcPr>
          <w:tbl>
            <w:tblPr>
              <w:tblW w:w="9870" w:type="dxa"/>
              <w:tblCellMar>
                <w:left w:w="0" w:type="dxa"/>
                <w:right w:w="0" w:type="dxa"/>
              </w:tblCellMar>
              <w:tblLook w:val="04A0" w:firstRow="1" w:lastRow="0" w:firstColumn="1" w:lastColumn="0" w:noHBand="0" w:noVBand="1"/>
            </w:tblPr>
            <w:tblGrid>
              <w:gridCol w:w="5985"/>
              <w:gridCol w:w="3885"/>
            </w:tblGrid>
            <w:tr w:rsidR="002D74AC" w:rsidRPr="002D74AC" w14:paraId="76BA3F0A" w14:textId="77777777" w:rsidTr="00DA2BC6">
              <w:trPr>
                <w:cantSplit/>
                <w:trHeight w:val="312"/>
              </w:trPr>
              <w:tc>
                <w:tcPr>
                  <w:tcW w:w="5985" w:type="dxa"/>
                  <w:vMerge w:val="restart"/>
                  <w:tcMar>
                    <w:top w:w="0" w:type="dxa"/>
                    <w:left w:w="115" w:type="dxa"/>
                    <w:bottom w:w="0" w:type="dxa"/>
                    <w:right w:w="115" w:type="dxa"/>
                  </w:tcMar>
                  <w:hideMark/>
                </w:tcPr>
                <w:p w14:paraId="1F6F7B19" w14:textId="2E49ABD2" w:rsidR="00312B16" w:rsidRPr="002D74AC" w:rsidRDefault="009F0C99" w:rsidP="004334AA">
                  <w:pPr>
                    <w:spacing w:after="0" w:line="240" w:lineRule="auto"/>
                    <w:rPr>
                      <w:rFonts w:ascii="Figtree Light" w:hAnsi="Figtree Light" w:cs="Helvetica"/>
                      <w:sz w:val="24"/>
                      <w:szCs w:val="24"/>
                    </w:rPr>
                  </w:pPr>
                  <w:r w:rsidRPr="002D74AC">
                    <w:rPr>
                      <w:rFonts w:ascii="Figtree Light" w:hAnsi="Figtree Light" w:cs="Helvetica"/>
                      <w:noProof/>
                      <w:sz w:val="24"/>
                      <w:szCs w:val="24"/>
                    </w:rPr>
                    <w:drawing>
                      <wp:inline distT="0" distB="0" distL="0" distR="0" wp14:anchorId="5B516956" wp14:editId="1B396C50">
                        <wp:extent cx="2453640" cy="933746"/>
                        <wp:effectExtent l="0" t="0" r="3810" b="0"/>
                        <wp:docPr id="1805588456" name="Picture 1" descr="A black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588456" name="Picture 1" descr="A black and white sig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78540" cy="943222"/>
                                </a:xfrm>
                                <a:prstGeom prst="rect">
                                  <a:avLst/>
                                </a:prstGeom>
                              </pic:spPr>
                            </pic:pic>
                          </a:graphicData>
                        </a:graphic>
                      </wp:inline>
                    </w:drawing>
                  </w:r>
                </w:p>
              </w:tc>
              <w:tc>
                <w:tcPr>
                  <w:tcW w:w="3885" w:type="dxa"/>
                  <w:tcMar>
                    <w:top w:w="0" w:type="dxa"/>
                    <w:left w:w="115" w:type="dxa"/>
                    <w:bottom w:w="0" w:type="dxa"/>
                    <w:right w:w="115" w:type="dxa"/>
                  </w:tcMar>
                  <w:vAlign w:val="center"/>
                </w:tcPr>
                <w:p w14:paraId="2291FA4C" w14:textId="2F6E1BFF" w:rsidR="00312B16" w:rsidRPr="002D74AC" w:rsidRDefault="00DD0F6A" w:rsidP="004334AA">
                  <w:pPr>
                    <w:pStyle w:val="MeetingInformation"/>
                    <w:jc w:val="left"/>
                    <w:rPr>
                      <w:rFonts w:ascii="Arial light" w:hAnsi="Arial light" w:cs="Helvetica"/>
                      <w:b w:val="0"/>
                      <w:bCs w:val="0"/>
                      <w:sz w:val="24"/>
                      <w:szCs w:val="24"/>
                    </w:rPr>
                  </w:pPr>
                  <w:r w:rsidRPr="002D74AC">
                    <w:rPr>
                      <w:rFonts w:ascii="Arial light" w:hAnsi="Arial light" w:cs="Helvetica"/>
                      <w:b w:val="0"/>
                      <w:bCs w:val="0"/>
                      <w:sz w:val="24"/>
                      <w:szCs w:val="24"/>
                    </w:rPr>
                    <w:t>November 26</w:t>
                  </w:r>
                  <w:r w:rsidR="00D55983" w:rsidRPr="002D74AC">
                    <w:rPr>
                      <w:rFonts w:ascii="Arial light" w:hAnsi="Arial light" w:cs="Helvetica"/>
                      <w:b w:val="0"/>
                      <w:bCs w:val="0"/>
                      <w:sz w:val="24"/>
                      <w:szCs w:val="24"/>
                    </w:rPr>
                    <w:t>, 2025</w:t>
                  </w:r>
                </w:p>
                <w:p w14:paraId="4E1D6626" w14:textId="492774E2" w:rsidR="00312B16" w:rsidRPr="002D74AC" w:rsidRDefault="00B4125D" w:rsidP="004334AA">
                  <w:pPr>
                    <w:pStyle w:val="MeetingInformation"/>
                    <w:jc w:val="left"/>
                    <w:rPr>
                      <w:rFonts w:ascii="Arial light" w:hAnsi="Arial light" w:cs="Helvetica"/>
                      <w:b w:val="0"/>
                      <w:bCs w:val="0"/>
                      <w:sz w:val="24"/>
                      <w:szCs w:val="24"/>
                    </w:rPr>
                  </w:pPr>
                  <w:r w:rsidRPr="002D74AC">
                    <w:rPr>
                      <w:rFonts w:ascii="Arial light" w:hAnsi="Arial light" w:cs="Helvetica"/>
                      <w:b w:val="0"/>
                      <w:bCs w:val="0"/>
                      <w:sz w:val="24"/>
                      <w:szCs w:val="24"/>
                    </w:rPr>
                    <w:t>8</w:t>
                  </w:r>
                  <w:r w:rsidR="00577748" w:rsidRPr="002D74AC">
                    <w:rPr>
                      <w:rFonts w:ascii="Arial light" w:hAnsi="Arial light" w:cs="Helvetica"/>
                      <w:b w:val="0"/>
                      <w:bCs w:val="0"/>
                      <w:sz w:val="24"/>
                      <w:szCs w:val="24"/>
                    </w:rPr>
                    <w:t>:</w:t>
                  </w:r>
                  <w:r w:rsidRPr="002D74AC">
                    <w:rPr>
                      <w:rFonts w:ascii="Arial light" w:hAnsi="Arial light" w:cs="Helvetica"/>
                      <w:b w:val="0"/>
                      <w:bCs w:val="0"/>
                      <w:sz w:val="24"/>
                      <w:szCs w:val="24"/>
                    </w:rPr>
                    <w:t>3</w:t>
                  </w:r>
                  <w:r w:rsidR="00577748" w:rsidRPr="002D74AC">
                    <w:rPr>
                      <w:rFonts w:ascii="Arial light" w:hAnsi="Arial light" w:cs="Helvetica"/>
                      <w:b w:val="0"/>
                      <w:bCs w:val="0"/>
                      <w:sz w:val="24"/>
                      <w:szCs w:val="24"/>
                    </w:rPr>
                    <w:t>0</w:t>
                  </w:r>
                  <w:r w:rsidR="00312B16" w:rsidRPr="002D74AC">
                    <w:rPr>
                      <w:rFonts w:ascii="Arial light" w:hAnsi="Arial light" w:cs="Helvetica"/>
                      <w:b w:val="0"/>
                      <w:bCs w:val="0"/>
                      <w:sz w:val="24"/>
                      <w:szCs w:val="24"/>
                    </w:rPr>
                    <w:t xml:space="preserve"> </w:t>
                  </w:r>
                  <w:r w:rsidRPr="002D74AC">
                    <w:rPr>
                      <w:rFonts w:ascii="Arial light" w:hAnsi="Arial light" w:cs="Helvetica"/>
                      <w:b w:val="0"/>
                      <w:bCs w:val="0"/>
                      <w:sz w:val="24"/>
                      <w:szCs w:val="24"/>
                    </w:rPr>
                    <w:t>a</w:t>
                  </w:r>
                  <w:r w:rsidR="00312B16" w:rsidRPr="002D74AC">
                    <w:rPr>
                      <w:rFonts w:ascii="Arial light" w:hAnsi="Arial light" w:cs="Helvetica"/>
                      <w:b w:val="0"/>
                      <w:bCs w:val="0"/>
                      <w:sz w:val="24"/>
                      <w:szCs w:val="24"/>
                    </w:rPr>
                    <w:t xml:space="preserve">.m. – </w:t>
                  </w:r>
                  <w:r w:rsidR="001C57C3" w:rsidRPr="002D74AC">
                    <w:rPr>
                      <w:rFonts w:ascii="Arial light" w:hAnsi="Arial light" w:cs="Helvetica"/>
                      <w:b w:val="0"/>
                      <w:bCs w:val="0"/>
                      <w:sz w:val="24"/>
                      <w:szCs w:val="24"/>
                    </w:rPr>
                    <w:t>10</w:t>
                  </w:r>
                  <w:r w:rsidR="00577748" w:rsidRPr="002D74AC">
                    <w:rPr>
                      <w:rFonts w:ascii="Arial light" w:hAnsi="Arial light" w:cs="Helvetica"/>
                      <w:b w:val="0"/>
                      <w:bCs w:val="0"/>
                      <w:sz w:val="24"/>
                      <w:szCs w:val="24"/>
                    </w:rPr>
                    <w:t>:</w:t>
                  </w:r>
                  <w:r w:rsidR="001C57C3" w:rsidRPr="002D74AC">
                    <w:rPr>
                      <w:rFonts w:ascii="Arial light" w:hAnsi="Arial light" w:cs="Helvetica"/>
                      <w:b w:val="0"/>
                      <w:bCs w:val="0"/>
                      <w:sz w:val="24"/>
                      <w:szCs w:val="24"/>
                    </w:rPr>
                    <w:t>3</w:t>
                  </w:r>
                  <w:r w:rsidR="00577748" w:rsidRPr="002D74AC">
                    <w:rPr>
                      <w:rFonts w:ascii="Arial light" w:hAnsi="Arial light" w:cs="Helvetica"/>
                      <w:b w:val="0"/>
                      <w:bCs w:val="0"/>
                      <w:sz w:val="24"/>
                      <w:szCs w:val="24"/>
                    </w:rPr>
                    <w:t>0</w:t>
                  </w:r>
                  <w:r w:rsidR="00312B16" w:rsidRPr="002D74AC">
                    <w:rPr>
                      <w:rFonts w:ascii="Arial light" w:hAnsi="Arial light" w:cs="Helvetica"/>
                      <w:b w:val="0"/>
                      <w:bCs w:val="0"/>
                      <w:sz w:val="24"/>
                      <w:szCs w:val="24"/>
                    </w:rPr>
                    <w:t xml:space="preserve"> </w:t>
                  </w:r>
                  <w:r w:rsidR="007D3711" w:rsidRPr="002D74AC">
                    <w:rPr>
                      <w:rFonts w:ascii="Arial light" w:hAnsi="Arial light" w:cs="Helvetica"/>
                      <w:b w:val="0"/>
                      <w:bCs w:val="0"/>
                      <w:sz w:val="24"/>
                      <w:szCs w:val="24"/>
                    </w:rPr>
                    <w:t>a</w:t>
                  </w:r>
                  <w:r w:rsidR="00312B16" w:rsidRPr="002D74AC">
                    <w:rPr>
                      <w:rFonts w:ascii="Arial light" w:hAnsi="Arial light" w:cs="Helvetica"/>
                      <w:b w:val="0"/>
                      <w:bCs w:val="0"/>
                      <w:sz w:val="24"/>
                      <w:szCs w:val="24"/>
                    </w:rPr>
                    <w:t>.m.</w:t>
                  </w:r>
                  <w:r w:rsidR="00312B16" w:rsidRPr="002D74AC">
                    <w:rPr>
                      <w:rFonts w:ascii="Arial light" w:hAnsi="Arial light" w:cs="Helvetica"/>
                      <w:b w:val="0"/>
                      <w:bCs w:val="0"/>
                      <w:sz w:val="24"/>
                      <w:szCs w:val="24"/>
                    </w:rPr>
                    <w:br/>
                  </w:r>
                  <w:r w:rsidR="00C71DAC" w:rsidRPr="002D74AC">
                    <w:rPr>
                      <w:rFonts w:ascii="Arial light" w:hAnsi="Arial light" w:cs="Helvetica"/>
                      <w:b w:val="0"/>
                      <w:bCs w:val="0"/>
                      <w:sz w:val="24"/>
                      <w:szCs w:val="24"/>
                    </w:rPr>
                    <w:t>260 King St. W., #300</w:t>
                  </w:r>
                </w:p>
                <w:p w14:paraId="553BEB2F" w14:textId="258D3BB1" w:rsidR="009F048F" w:rsidRPr="002D74AC" w:rsidRDefault="009F048F" w:rsidP="004334AA">
                  <w:pPr>
                    <w:pStyle w:val="MeetingInformation"/>
                    <w:jc w:val="left"/>
                    <w:rPr>
                      <w:rFonts w:ascii="Arial light" w:hAnsi="Arial light" w:cs="Helvetica"/>
                      <w:b w:val="0"/>
                      <w:bCs w:val="0"/>
                      <w:sz w:val="24"/>
                      <w:szCs w:val="24"/>
                    </w:rPr>
                  </w:pPr>
                  <w:r w:rsidRPr="002D74AC">
                    <w:rPr>
                      <w:rFonts w:ascii="Arial light" w:hAnsi="Arial light" w:cs="Helvetica"/>
                      <w:b w:val="0"/>
                      <w:bCs w:val="0"/>
                      <w:sz w:val="24"/>
                      <w:szCs w:val="24"/>
                    </w:rPr>
                    <w:t xml:space="preserve">Kitchener, Ontario </w:t>
                  </w:r>
                </w:p>
              </w:tc>
            </w:tr>
            <w:tr w:rsidR="002D74AC" w:rsidRPr="002D74AC" w14:paraId="485FE1DC" w14:textId="77777777" w:rsidTr="00DA2BC6">
              <w:trPr>
                <w:cantSplit/>
                <w:trHeight w:val="312"/>
              </w:trPr>
              <w:tc>
                <w:tcPr>
                  <w:tcW w:w="5985" w:type="dxa"/>
                  <w:vMerge/>
                  <w:vAlign w:val="center"/>
                  <w:hideMark/>
                </w:tcPr>
                <w:p w14:paraId="62116216" w14:textId="77777777" w:rsidR="00312B16" w:rsidRPr="002D74AC" w:rsidRDefault="00312B16" w:rsidP="004334AA">
                  <w:pPr>
                    <w:spacing w:after="0" w:line="240" w:lineRule="auto"/>
                    <w:rPr>
                      <w:rFonts w:ascii="Figtree Light" w:hAnsi="Figtree Light" w:cs="Helvetica"/>
                      <w:sz w:val="24"/>
                      <w:szCs w:val="24"/>
                    </w:rPr>
                  </w:pPr>
                </w:p>
              </w:tc>
              <w:tc>
                <w:tcPr>
                  <w:tcW w:w="3885" w:type="dxa"/>
                  <w:tcMar>
                    <w:top w:w="0" w:type="dxa"/>
                    <w:left w:w="115" w:type="dxa"/>
                    <w:bottom w:w="0" w:type="dxa"/>
                    <w:right w:w="115" w:type="dxa"/>
                  </w:tcMar>
                  <w:vAlign w:val="center"/>
                  <w:hideMark/>
                </w:tcPr>
                <w:p w14:paraId="4FECBEC8" w14:textId="58E493F3" w:rsidR="00312B16" w:rsidRPr="002D74AC" w:rsidRDefault="00312B16" w:rsidP="004334AA">
                  <w:pPr>
                    <w:pStyle w:val="MeetingInformation"/>
                    <w:ind w:left="0"/>
                    <w:jc w:val="left"/>
                    <w:rPr>
                      <w:rFonts w:ascii="Arial light" w:hAnsi="Arial light" w:cs="Helvetica"/>
                      <w:b w:val="0"/>
                      <w:bCs w:val="0"/>
                      <w:sz w:val="24"/>
                      <w:szCs w:val="24"/>
                    </w:rPr>
                  </w:pPr>
                </w:p>
              </w:tc>
            </w:tr>
          </w:tbl>
          <w:p w14:paraId="3A985082" w14:textId="77777777" w:rsidR="00312B16" w:rsidRPr="002D74AC" w:rsidRDefault="00312B16" w:rsidP="004334AA">
            <w:pPr>
              <w:spacing w:after="0" w:line="240" w:lineRule="auto"/>
              <w:rPr>
                <w:rFonts w:ascii="Figtree Light" w:eastAsia="Times New Roman" w:hAnsi="Figtree Light" w:cs="Helvetica"/>
                <w:sz w:val="24"/>
                <w:szCs w:val="24"/>
                <w:lang w:eastAsia="en-CA"/>
              </w:rPr>
            </w:pPr>
          </w:p>
        </w:tc>
      </w:tr>
    </w:tbl>
    <w:p w14:paraId="1343A995" w14:textId="77777777" w:rsidR="009F0C99" w:rsidRPr="002D74AC" w:rsidRDefault="009F0C99" w:rsidP="004334AA">
      <w:pPr>
        <w:spacing w:after="0" w:line="240" w:lineRule="auto"/>
        <w:jc w:val="center"/>
        <w:rPr>
          <w:rFonts w:ascii="Figtree Light" w:hAnsi="Figtree Light" w:cs="Helvetica"/>
          <w:b/>
          <w:bCs/>
          <w:sz w:val="24"/>
          <w:szCs w:val="24"/>
        </w:rPr>
      </w:pPr>
    </w:p>
    <w:p w14:paraId="055D67E8" w14:textId="7B4438DE" w:rsidR="006178A5" w:rsidRPr="002D74AC" w:rsidRDefault="00F443EE" w:rsidP="004334AA">
      <w:pPr>
        <w:spacing w:after="0" w:line="240" w:lineRule="auto"/>
        <w:jc w:val="center"/>
        <w:rPr>
          <w:rFonts w:ascii="Arial Black" w:hAnsi="Arial Black" w:cs="Arial"/>
          <w:b/>
          <w:bCs/>
          <w:sz w:val="28"/>
          <w:szCs w:val="28"/>
        </w:rPr>
      </w:pPr>
      <w:r w:rsidRPr="002D74AC">
        <w:rPr>
          <w:rFonts w:ascii="Arial Black" w:hAnsi="Arial Black" w:cs="Arial"/>
          <w:b/>
          <w:bCs/>
          <w:sz w:val="28"/>
          <w:szCs w:val="28"/>
        </w:rPr>
        <w:t>BOARD OF DIRECTORS</w:t>
      </w:r>
      <w:r w:rsidR="004E2518" w:rsidRPr="002D74AC">
        <w:rPr>
          <w:rFonts w:ascii="Arial Black" w:hAnsi="Arial Black" w:cs="Arial"/>
          <w:b/>
          <w:bCs/>
          <w:sz w:val="28"/>
          <w:szCs w:val="28"/>
        </w:rPr>
        <w:t xml:space="preserve"> · </w:t>
      </w:r>
      <w:r w:rsidRPr="002D74AC">
        <w:rPr>
          <w:rFonts w:ascii="Arial Black" w:hAnsi="Arial Black" w:cs="Arial"/>
          <w:b/>
          <w:bCs/>
          <w:sz w:val="28"/>
          <w:szCs w:val="28"/>
        </w:rPr>
        <w:t>MEETING MINUTES</w:t>
      </w:r>
    </w:p>
    <w:p w14:paraId="37EDADC4" w14:textId="05F25D01" w:rsidR="00F771E4" w:rsidRPr="002D74AC" w:rsidRDefault="000C1D4E" w:rsidP="004334AA">
      <w:pPr>
        <w:pBdr>
          <w:top w:val="single" w:sz="4" w:space="1" w:color="auto"/>
          <w:left w:val="single" w:sz="4" w:space="4" w:color="auto"/>
          <w:bottom w:val="single" w:sz="4" w:space="1" w:color="auto"/>
          <w:right w:val="single" w:sz="4" w:space="4" w:color="auto"/>
        </w:pBdr>
        <w:spacing w:after="0" w:line="240" w:lineRule="auto"/>
        <w:rPr>
          <w:rFonts w:ascii="Arial light" w:hAnsi="Arial light" w:cs="Helvetica"/>
          <w:b/>
          <w:bCs/>
        </w:rPr>
      </w:pPr>
      <w:r w:rsidRPr="002D74AC">
        <w:rPr>
          <w:rFonts w:ascii="Arial light" w:hAnsi="Arial light" w:cs="Helvetica"/>
          <w:b/>
          <w:bCs/>
        </w:rPr>
        <w:t>Present:</w:t>
      </w:r>
      <w:r w:rsidR="00A85ADF" w:rsidRPr="002D74AC">
        <w:rPr>
          <w:rFonts w:ascii="Arial light" w:hAnsi="Arial light" w:cs="Helvetica"/>
          <w:b/>
          <w:bCs/>
        </w:rPr>
        <w:t xml:space="preserve"> </w:t>
      </w:r>
      <w:r w:rsidR="00D55983" w:rsidRPr="002D74AC">
        <w:rPr>
          <w:rFonts w:ascii="Arial light" w:hAnsi="Arial light" w:cs="Helvetica"/>
        </w:rPr>
        <w:t xml:space="preserve">Linda Jutzi, </w:t>
      </w:r>
      <w:r w:rsidR="004334AA" w:rsidRPr="002D74AC">
        <w:rPr>
          <w:rFonts w:ascii="Arial light" w:hAnsi="Arial light" w:cs="Helvetica"/>
        </w:rPr>
        <w:t xml:space="preserve">Darryl Moore, </w:t>
      </w:r>
      <w:r w:rsidR="005B2BAF" w:rsidRPr="002D74AC">
        <w:rPr>
          <w:rFonts w:ascii="Arial light" w:hAnsi="Arial light" w:cs="Helvetica"/>
        </w:rPr>
        <w:t xml:space="preserve">Cara Watson, </w:t>
      </w:r>
      <w:r w:rsidR="001B7EC6" w:rsidRPr="002D74AC">
        <w:rPr>
          <w:rFonts w:ascii="Arial light" w:hAnsi="Arial light" w:cs="Helvetica"/>
        </w:rPr>
        <w:t>Councillor</w:t>
      </w:r>
      <w:r w:rsidR="00054E61" w:rsidRPr="002D74AC">
        <w:rPr>
          <w:rFonts w:ascii="Arial light" w:hAnsi="Arial light" w:cs="Helvetica"/>
        </w:rPr>
        <w:t> </w:t>
      </w:r>
      <w:r w:rsidR="001B7EC6" w:rsidRPr="002D74AC">
        <w:rPr>
          <w:rFonts w:ascii="Arial light" w:hAnsi="Arial light" w:cs="Helvetica"/>
        </w:rPr>
        <w:t>Debbie</w:t>
      </w:r>
      <w:r w:rsidR="00054E61" w:rsidRPr="002D74AC">
        <w:rPr>
          <w:rFonts w:ascii="Arial light" w:hAnsi="Arial light" w:cs="Helvetica"/>
        </w:rPr>
        <w:t> </w:t>
      </w:r>
      <w:r w:rsidR="001B7EC6" w:rsidRPr="002D74AC">
        <w:rPr>
          <w:rFonts w:ascii="Arial light" w:hAnsi="Arial light" w:cs="Helvetica"/>
        </w:rPr>
        <w:t>Chapman,</w:t>
      </w:r>
      <w:r w:rsidR="0014616E" w:rsidRPr="002D74AC">
        <w:rPr>
          <w:rFonts w:ascii="Arial light" w:hAnsi="Arial light" w:cs="Helvetica"/>
        </w:rPr>
        <w:t xml:space="preserve"> </w:t>
      </w:r>
      <w:r w:rsidR="00801CEB" w:rsidRPr="002D74AC">
        <w:rPr>
          <w:rFonts w:ascii="Arial light" w:hAnsi="Arial light" w:cs="Helvetica"/>
        </w:rPr>
        <w:t xml:space="preserve">Jessica Toomer, </w:t>
      </w:r>
      <w:r w:rsidR="00D00D82" w:rsidRPr="002D74AC">
        <w:rPr>
          <w:rFonts w:ascii="Arial light" w:hAnsi="Arial light" w:cs="Helvetica"/>
        </w:rPr>
        <w:t>Jordan</w:t>
      </w:r>
      <w:r w:rsidR="00D00D82" w:rsidRPr="002D74AC">
        <w:rPr>
          <w:rFonts w:ascii="Arial light" w:hAnsi="Arial light" w:cs="Helvetica" w:hint="eastAsia"/>
        </w:rPr>
        <w:t> </w:t>
      </w:r>
      <w:r w:rsidR="00D00D82" w:rsidRPr="002D74AC">
        <w:rPr>
          <w:rFonts w:ascii="Arial light" w:hAnsi="Arial light" w:cs="Helvetica"/>
        </w:rPr>
        <w:t xml:space="preserve">Dolson, </w:t>
      </w:r>
      <w:r w:rsidR="0014616E" w:rsidRPr="002D74AC">
        <w:rPr>
          <w:rFonts w:ascii="Arial light" w:hAnsi="Arial light" w:cs="Helvetica"/>
        </w:rPr>
        <w:t>Michael Rederer, Sarah</w:t>
      </w:r>
      <w:r w:rsidR="0014616E" w:rsidRPr="002D74AC">
        <w:rPr>
          <w:rFonts w:ascii="Arial light" w:hAnsi="Arial light" w:cs="Helvetica" w:hint="eastAsia"/>
        </w:rPr>
        <w:t> </w:t>
      </w:r>
      <w:r w:rsidR="0014616E" w:rsidRPr="002D74AC">
        <w:rPr>
          <w:rFonts w:ascii="Arial light" w:hAnsi="Arial light" w:cs="Helvetica"/>
        </w:rPr>
        <w:t xml:space="preserve">Pearson, </w:t>
      </w:r>
      <w:r w:rsidR="0014616E" w:rsidRPr="002D74AC">
        <w:rPr>
          <w:rFonts w:ascii="Arial light" w:hAnsi="Arial light" w:cs="Helvetica"/>
        </w:rPr>
        <w:t>C</w:t>
      </w:r>
      <w:r w:rsidR="0055710B" w:rsidRPr="002D74AC">
        <w:rPr>
          <w:rFonts w:ascii="Arial light" w:hAnsi="Arial light" w:cs="Helvetica"/>
        </w:rPr>
        <w:t>ouncillor</w:t>
      </w:r>
      <w:r w:rsidR="0014616E" w:rsidRPr="002D74AC">
        <w:rPr>
          <w:rFonts w:ascii="Arial light" w:hAnsi="Arial light" w:cs="Helvetica"/>
        </w:rPr>
        <w:t xml:space="preserve"> </w:t>
      </w:r>
      <w:r w:rsidR="0055710B" w:rsidRPr="002D74AC">
        <w:rPr>
          <w:rFonts w:ascii="Arial light" w:hAnsi="Arial light" w:cs="Helvetica"/>
        </w:rPr>
        <w:t>Stephanie</w:t>
      </w:r>
      <w:r w:rsidR="0055710B" w:rsidRPr="002D74AC">
        <w:rPr>
          <w:rFonts w:ascii="Arial light" w:hAnsi="Arial light" w:cs="Helvetica"/>
          <w:b/>
          <w:bCs/>
        </w:rPr>
        <w:t> </w:t>
      </w:r>
      <w:r w:rsidR="0055710B" w:rsidRPr="002D74AC">
        <w:rPr>
          <w:rFonts w:ascii="Arial light" w:hAnsi="Arial light" w:cs="Helvetica"/>
        </w:rPr>
        <w:t>Stretch,</w:t>
      </w:r>
      <w:r w:rsidR="0014616E" w:rsidRPr="002D74AC">
        <w:rPr>
          <w:rFonts w:ascii="Arial light" w:hAnsi="Arial light" w:cs="Helvetica"/>
        </w:rPr>
        <w:t xml:space="preserve"> and</w:t>
      </w:r>
      <w:r w:rsidR="0055710B" w:rsidRPr="002D74AC">
        <w:rPr>
          <w:rFonts w:ascii="Arial light" w:hAnsi="Arial light" w:cs="Helvetica"/>
        </w:rPr>
        <w:t xml:space="preserve"> </w:t>
      </w:r>
      <w:r w:rsidR="00F65405" w:rsidRPr="002D74AC">
        <w:rPr>
          <w:rFonts w:ascii="Arial light" w:hAnsi="Arial light" w:cs="Helvetica"/>
        </w:rPr>
        <w:t>Aura</w:t>
      </w:r>
      <w:r w:rsidR="00F65405" w:rsidRPr="002D74AC">
        <w:rPr>
          <w:rFonts w:ascii="Arial light" w:hAnsi="Arial light" w:cs="Helvetica" w:hint="eastAsia"/>
        </w:rPr>
        <w:t> </w:t>
      </w:r>
      <w:r w:rsidR="00F65405" w:rsidRPr="002D74AC">
        <w:rPr>
          <w:rFonts w:ascii="Arial light" w:hAnsi="Arial light" w:cs="Helvetica"/>
        </w:rPr>
        <w:t>Hertzog</w:t>
      </w:r>
      <w:r w:rsidR="0014616E" w:rsidRPr="002D74AC">
        <w:rPr>
          <w:rFonts w:ascii="Arial light" w:hAnsi="Arial light" w:cs="Helvetica"/>
        </w:rPr>
        <w:t xml:space="preserve">. </w:t>
      </w:r>
    </w:p>
    <w:p w14:paraId="0AF7A08E" w14:textId="68746F99" w:rsidR="00940F65" w:rsidRPr="002D74AC" w:rsidRDefault="00153684" w:rsidP="004334AA">
      <w:pPr>
        <w:pBdr>
          <w:top w:val="single" w:sz="4" w:space="1" w:color="auto"/>
          <w:left w:val="single" w:sz="4" w:space="4" w:color="auto"/>
          <w:bottom w:val="single" w:sz="4" w:space="1" w:color="auto"/>
          <w:right w:val="single" w:sz="4" w:space="4" w:color="auto"/>
        </w:pBdr>
        <w:spacing w:after="0" w:line="240" w:lineRule="auto"/>
        <w:rPr>
          <w:rFonts w:ascii="Arial light" w:hAnsi="Arial light" w:cs="Helvetica"/>
        </w:rPr>
      </w:pPr>
      <w:r w:rsidRPr="002D74AC">
        <w:rPr>
          <w:rFonts w:ascii="Arial light" w:hAnsi="Arial light" w:cs="Helvetica"/>
          <w:b/>
          <w:bCs/>
        </w:rPr>
        <w:t xml:space="preserve">Regrets: </w:t>
      </w:r>
      <w:r w:rsidR="00F65405" w:rsidRPr="002D74AC">
        <w:rPr>
          <w:rFonts w:ascii="Arial light" w:hAnsi="Arial light" w:cs="Helvetica"/>
        </w:rPr>
        <w:t xml:space="preserve">Phong Tran, Martha Wallace, </w:t>
      </w:r>
      <w:r w:rsidR="008B3F35" w:rsidRPr="002D74AC">
        <w:rPr>
          <w:rFonts w:ascii="Arial light" w:hAnsi="Arial light" w:cs="Helvetica"/>
        </w:rPr>
        <w:t xml:space="preserve">Julie Phillips, </w:t>
      </w:r>
      <w:r w:rsidR="0014616E" w:rsidRPr="002D74AC">
        <w:rPr>
          <w:rFonts w:ascii="Arial light" w:hAnsi="Arial light" w:cs="Helvetica"/>
        </w:rPr>
        <w:t>Laird Robertson, Mayor Berry Vrbanovic</w:t>
      </w:r>
      <w:r w:rsidR="0014616E" w:rsidRPr="002D74AC">
        <w:rPr>
          <w:rFonts w:ascii="Arial light" w:hAnsi="Arial light" w:cs="Helvetica"/>
        </w:rPr>
        <w:t>, and</w:t>
      </w:r>
      <w:r w:rsidR="0014616E" w:rsidRPr="002D74AC">
        <w:rPr>
          <w:rFonts w:ascii="Arial light" w:hAnsi="Arial light" w:cs="Helvetica"/>
        </w:rPr>
        <w:t xml:space="preserve"> </w:t>
      </w:r>
      <w:r w:rsidR="008B3F35" w:rsidRPr="002D74AC">
        <w:rPr>
          <w:rFonts w:ascii="Arial light" w:hAnsi="Arial light" w:cs="Helvetica"/>
        </w:rPr>
        <w:t>Sgt. Ryan Leslie</w:t>
      </w:r>
      <w:r w:rsidR="0014616E" w:rsidRPr="002D74AC">
        <w:rPr>
          <w:rFonts w:ascii="Arial light" w:hAnsi="Arial light" w:cs="Helvetica"/>
        </w:rPr>
        <w:t xml:space="preserve">. </w:t>
      </w:r>
    </w:p>
    <w:p w14:paraId="33FD62EB" w14:textId="6ACA1F47" w:rsidR="000C1D4E" w:rsidRPr="002D74AC" w:rsidRDefault="000C1D4E" w:rsidP="004334AA">
      <w:pPr>
        <w:pBdr>
          <w:top w:val="single" w:sz="4" w:space="1" w:color="auto"/>
          <w:left w:val="single" w:sz="4" w:space="4" w:color="auto"/>
          <w:bottom w:val="single" w:sz="4" w:space="1" w:color="auto"/>
          <w:right w:val="single" w:sz="4" w:space="4" w:color="auto"/>
        </w:pBdr>
        <w:spacing w:after="0" w:line="240" w:lineRule="auto"/>
        <w:rPr>
          <w:rFonts w:ascii="Arial light" w:hAnsi="Arial light" w:cs="Helvetica"/>
        </w:rPr>
      </w:pPr>
      <w:r w:rsidRPr="002D74AC">
        <w:rPr>
          <w:rFonts w:ascii="Arial light" w:hAnsi="Arial light" w:cs="Helvetica"/>
          <w:b/>
          <w:bCs/>
        </w:rPr>
        <w:t>Recorder:</w:t>
      </w:r>
      <w:r w:rsidRPr="002D74AC">
        <w:rPr>
          <w:rFonts w:ascii="Arial light" w:hAnsi="Arial light" w:cs="Helvetica"/>
        </w:rPr>
        <w:t xml:space="preserve"> Stefanie Golling</w:t>
      </w:r>
    </w:p>
    <w:p w14:paraId="2A4E05BE" w14:textId="77777777" w:rsidR="00503FFA" w:rsidRPr="002D74AC" w:rsidRDefault="00503FFA" w:rsidP="004334AA">
      <w:pPr>
        <w:spacing w:after="0" w:line="240" w:lineRule="auto"/>
        <w:rPr>
          <w:rFonts w:ascii="Figtree Light" w:hAnsi="Figtree Light" w:cs="Helvetica"/>
          <w:sz w:val="24"/>
          <w:szCs w:val="24"/>
        </w:rPr>
      </w:pPr>
    </w:p>
    <w:p w14:paraId="754F86F4" w14:textId="7720C1C7" w:rsidR="0072461A" w:rsidRPr="002D74AC" w:rsidRDefault="00990D7A" w:rsidP="004334AA">
      <w:pPr>
        <w:spacing w:after="0" w:line="240" w:lineRule="auto"/>
        <w:rPr>
          <w:rFonts w:ascii="Arial" w:hAnsi="Arial" w:cs="Arial"/>
          <w:sz w:val="24"/>
          <w:szCs w:val="24"/>
          <w:lang w:val="en-US"/>
        </w:rPr>
      </w:pPr>
      <w:r w:rsidRPr="002D74AC">
        <w:rPr>
          <w:rFonts w:ascii="Arial" w:hAnsi="Arial" w:cs="Arial"/>
          <w:sz w:val="24"/>
          <w:szCs w:val="24"/>
          <w:lang w:val="en-US"/>
        </w:rPr>
        <w:t xml:space="preserve">The meeting began with </w:t>
      </w:r>
      <w:r w:rsidR="004E56D9" w:rsidRPr="002D74AC">
        <w:rPr>
          <w:rFonts w:ascii="Arial" w:hAnsi="Arial" w:cs="Arial"/>
          <w:sz w:val="24"/>
          <w:szCs w:val="24"/>
          <w:lang w:val="en-US"/>
        </w:rPr>
        <w:t>Darryl Moore</w:t>
      </w:r>
      <w:r w:rsidR="00D55983" w:rsidRPr="002D74AC">
        <w:rPr>
          <w:rFonts w:ascii="Arial" w:hAnsi="Arial" w:cs="Arial"/>
          <w:sz w:val="24"/>
          <w:szCs w:val="24"/>
          <w:lang w:val="en-US"/>
        </w:rPr>
        <w:t xml:space="preserve"> </w:t>
      </w:r>
      <w:r w:rsidRPr="002D74AC">
        <w:rPr>
          <w:rFonts w:ascii="Arial" w:hAnsi="Arial" w:cs="Arial"/>
          <w:sz w:val="24"/>
          <w:szCs w:val="24"/>
          <w:lang w:val="en-US"/>
        </w:rPr>
        <w:t>as Chair</w:t>
      </w:r>
      <w:r w:rsidR="008427F8" w:rsidRPr="002D74AC">
        <w:rPr>
          <w:rFonts w:ascii="Arial" w:hAnsi="Arial" w:cs="Arial"/>
          <w:sz w:val="24"/>
          <w:szCs w:val="24"/>
          <w:lang w:val="en-US"/>
        </w:rPr>
        <w:t xml:space="preserve"> at 8:3</w:t>
      </w:r>
      <w:r w:rsidR="004E56D9" w:rsidRPr="002D74AC">
        <w:rPr>
          <w:rFonts w:ascii="Arial" w:hAnsi="Arial" w:cs="Arial"/>
          <w:sz w:val="24"/>
          <w:szCs w:val="24"/>
          <w:lang w:val="en-US"/>
        </w:rPr>
        <w:t>9</w:t>
      </w:r>
      <w:r w:rsidR="008427F8" w:rsidRPr="002D74AC">
        <w:rPr>
          <w:rFonts w:ascii="Arial" w:hAnsi="Arial" w:cs="Arial"/>
          <w:sz w:val="24"/>
          <w:szCs w:val="24"/>
          <w:lang w:val="en-US"/>
        </w:rPr>
        <w:t xml:space="preserve"> a.m.</w:t>
      </w:r>
    </w:p>
    <w:p w14:paraId="25099038" w14:textId="77777777" w:rsidR="00FE36DF" w:rsidRPr="002D74AC" w:rsidRDefault="00FE36DF" w:rsidP="004334AA">
      <w:pPr>
        <w:spacing w:after="0" w:line="240" w:lineRule="auto"/>
        <w:rPr>
          <w:rFonts w:ascii="Arial" w:hAnsi="Arial" w:cs="Arial"/>
          <w:b/>
          <w:bCs/>
          <w:sz w:val="24"/>
          <w:szCs w:val="24"/>
          <w:u w:val="single"/>
          <w:lang w:val="en-US"/>
        </w:rPr>
      </w:pPr>
    </w:p>
    <w:p w14:paraId="1DD970CE" w14:textId="1E210D80" w:rsidR="00812877" w:rsidRPr="002D74AC" w:rsidRDefault="00812877" w:rsidP="004334AA">
      <w:pPr>
        <w:spacing w:after="0" w:line="240" w:lineRule="auto"/>
        <w:rPr>
          <w:rFonts w:ascii="Arial Black" w:hAnsi="Arial Black" w:cs="Archivo Black"/>
          <w:sz w:val="24"/>
          <w:szCs w:val="24"/>
          <w:lang w:val="en-US"/>
        </w:rPr>
      </w:pPr>
      <w:r w:rsidRPr="002D74AC">
        <w:rPr>
          <w:rFonts w:ascii="Arial Black" w:hAnsi="Arial Black" w:cs="Archivo Black"/>
          <w:sz w:val="24"/>
          <w:szCs w:val="24"/>
          <w:lang w:val="en-US"/>
        </w:rPr>
        <w:t xml:space="preserve">APPROVAL OF AGENDA/DECLARATION OF CONFLICTS </w:t>
      </w:r>
    </w:p>
    <w:p w14:paraId="39C95040" w14:textId="77777777" w:rsidR="00812877" w:rsidRPr="002D74AC" w:rsidRDefault="00812877" w:rsidP="004334AA">
      <w:pPr>
        <w:spacing w:after="0" w:line="240" w:lineRule="auto"/>
        <w:rPr>
          <w:rFonts w:ascii="Arial" w:hAnsi="Arial" w:cs="Arial"/>
          <w:b/>
          <w:bCs/>
          <w:sz w:val="24"/>
          <w:szCs w:val="24"/>
        </w:rPr>
      </w:pPr>
    </w:p>
    <w:p w14:paraId="7B1870AD" w14:textId="5C05727A" w:rsidR="00812877" w:rsidRPr="002D74AC" w:rsidRDefault="00812877" w:rsidP="004334AA">
      <w:pPr>
        <w:spacing w:after="0" w:line="240" w:lineRule="auto"/>
        <w:rPr>
          <w:rFonts w:ascii="Arial" w:hAnsi="Arial" w:cs="Arial"/>
          <w:i/>
          <w:iCs/>
          <w:sz w:val="24"/>
          <w:szCs w:val="24"/>
          <w:lang w:val="en-US"/>
        </w:rPr>
      </w:pPr>
      <w:r w:rsidRPr="002D74AC">
        <w:rPr>
          <w:rFonts w:ascii="Arial" w:hAnsi="Arial" w:cs="Arial"/>
          <w:i/>
          <w:iCs/>
          <w:sz w:val="24"/>
          <w:szCs w:val="24"/>
          <w:lang w:val="en-US"/>
        </w:rPr>
        <w:t xml:space="preserve">Moved by </w:t>
      </w:r>
      <w:r w:rsidR="005B5A78" w:rsidRPr="002D74AC">
        <w:rPr>
          <w:rFonts w:ascii="Arial" w:hAnsi="Arial" w:cs="Arial"/>
          <w:i/>
          <w:iCs/>
          <w:sz w:val="24"/>
          <w:szCs w:val="24"/>
          <w:lang w:val="en-US"/>
        </w:rPr>
        <w:t>Jordan</w:t>
      </w:r>
      <w:r w:rsidR="00617FFA" w:rsidRPr="002D74AC">
        <w:rPr>
          <w:rFonts w:ascii="Arial" w:hAnsi="Arial" w:cs="Arial"/>
          <w:i/>
          <w:iCs/>
          <w:sz w:val="24"/>
          <w:szCs w:val="24"/>
          <w:lang w:val="en-US"/>
        </w:rPr>
        <w:t xml:space="preserve"> Dolson</w:t>
      </w:r>
      <w:r w:rsidRPr="002D74AC">
        <w:rPr>
          <w:rFonts w:ascii="Arial" w:hAnsi="Arial" w:cs="Arial"/>
          <w:i/>
          <w:iCs/>
          <w:sz w:val="24"/>
          <w:szCs w:val="24"/>
          <w:lang w:val="en-US"/>
        </w:rPr>
        <w:t>, seconded by</w:t>
      </w:r>
      <w:r w:rsidR="00CF6C89" w:rsidRPr="002D74AC">
        <w:rPr>
          <w:rFonts w:ascii="Arial" w:hAnsi="Arial" w:cs="Arial"/>
          <w:i/>
          <w:iCs/>
          <w:sz w:val="24"/>
          <w:szCs w:val="24"/>
          <w:lang w:val="en-US"/>
        </w:rPr>
        <w:t xml:space="preserve"> </w:t>
      </w:r>
      <w:r w:rsidR="005B5A78" w:rsidRPr="002D74AC">
        <w:rPr>
          <w:rFonts w:ascii="Arial" w:hAnsi="Arial" w:cs="Arial"/>
          <w:i/>
          <w:iCs/>
          <w:sz w:val="24"/>
          <w:szCs w:val="24"/>
          <w:lang w:val="en-US"/>
        </w:rPr>
        <w:t>Jessica</w:t>
      </w:r>
      <w:r w:rsidR="00617FFA" w:rsidRPr="002D74AC">
        <w:rPr>
          <w:rFonts w:ascii="Arial" w:hAnsi="Arial" w:cs="Arial"/>
          <w:i/>
          <w:iCs/>
          <w:sz w:val="24"/>
          <w:szCs w:val="24"/>
          <w:lang w:val="en-US"/>
        </w:rPr>
        <w:t xml:space="preserve"> Toomer</w:t>
      </w:r>
    </w:p>
    <w:p w14:paraId="73A79D59" w14:textId="0F9B2550" w:rsidR="00812877" w:rsidRPr="002D74AC" w:rsidRDefault="00812877" w:rsidP="004334AA">
      <w:pPr>
        <w:spacing w:after="0" w:line="240" w:lineRule="auto"/>
        <w:jc w:val="center"/>
        <w:rPr>
          <w:rFonts w:ascii="Arial" w:hAnsi="Arial" w:cs="Arial"/>
          <w:i/>
          <w:iCs/>
          <w:sz w:val="24"/>
          <w:szCs w:val="24"/>
          <w:lang w:val="en-US"/>
        </w:rPr>
      </w:pPr>
      <w:r w:rsidRPr="002D74AC">
        <w:rPr>
          <w:rFonts w:ascii="Arial" w:hAnsi="Arial" w:cs="Arial"/>
          <w:sz w:val="24"/>
          <w:szCs w:val="24"/>
          <w:lang w:val="en-US"/>
        </w:rPr>
        <w:t xml:space="preserve">"That the Board approves </w:t>
      </w:r>
      <w:proofErr w:type="gramStart"/>
      <w:r w:rsidRPr="002D74AC">
        <w:rPr>
          <w:rFonts w:ascii="Arial" w:hAnsi="Arial" w:cs="Arial"/>
          <w:sz w:val="24"/>
          <w:szCs w:val="24"/>
          <w:lang w:val="en-US"/>
        </w:rPr>
        <w:t xml:space="preserve">the </w:t>
      </w:r>
      <w:r w:rsidR="00DD0F6A" w:rsidRPr="002D74AC">
        <w:rPr>
          <w:rFonts w:ascii="Arial" w:hAnsi="Arial" w:cs="Arial"/>
          <w:sz w:val="24"/>
          <w:szCs w:val="24"/>
          <w:lang w:val="en-US"/>
        </w:rPr>
        <w:t>November</w:t>
      </w:r>
      <w:proofErr w:type="gramEnd"/>
      <w:r w:rsidR="00DD0F6A" w:rsidRPr="002D74AC">
        <w:rPr>
          <w:rFonts w:ascii="Arial" w:hAnsi="Arial" w:cs="Arial"/>
          <w:sz w:val="24"/>
          <w:szCs w:val="24"/>
          <w:lang w:val="en-US"/>
        </w:rPr>
        <w:t xml:space="preserve"> 26</w:t>
      </w:r>
      <w:r w:rsidR="008C60F6" w:rsidRPr="002D74AC">
        <w:rPr>
          <w:rFonts w:ascii="Arial" w:hAnsi="Arial" w:cs="Arial"/>
          <w:sz w:val="24"/>
          <w:szCs w:val="24"/>
          <w:lang w:val="en-US"/>
        </w:rPr>
        <w:t xml:space="preserve">, </w:t>
      </w:r>
      <w:r w:rsidR="005A5CC2" w:rsidRPr="002D74AC">
        <w:rPr>
          <w:rFonts w:ascii="Arial" w:hAnsi="Arial" w:cs="Arial"/>
          <w:sz w:val="24"/>
          <w:szCs w:val="24"/>
          <w:lang w:val="en-US"/>
        </w:rPr>
        <w:t>2025,</w:t>
      </w:r>
      <w:r w:rsidR="008743F6" w:rsidRPr="002D74AC">
        <w:rPr>
          <w:rFonts w:ascii="Arial" w:hAnsi="Arial" w:cs="Arial"/>
          <w:sz w:val="24"/>
          <w:szCs w:val="24"/>
          <w:lang w:val="en-US"/>
        </w:rPr>
        <w:t xml:space="preserve"> agenda</w:t>
      </w:r>
      <w:r w:rsidR="00DD0F6A" w:rsidRPr="002D74AC">
        <w:rPr>
          <w:rFonts w:ascii="Arial" w:hAnsi="Arial" w:cs="Arial"/>
          <w:sz w:val="24"/>
          <w:szCs w:val="24"/>
          <w:lang w:val="en-US"/>
        </w:rPr>
        <w:t xml:space="preserve"> with amendments</w:t>
      </w:r>
      <w:r w:rsidRPr="002D74AC">
        <w:rPr>
          <w:rFonts w:ascii="Arial" w:hAnsi="Arial" w:cs="Arial"/>
          <w:sz w:val="24"/>
          <w:szCs w:val="24"/>
          <w:lang w:val="en-US"/>
        </w:rPr>
        <w:t>."</w:t>
      </w:r>
    </w:p>
    <w:p w14:paraId="2B32A9A4" w14:textId="77777777" w:rsidR="00B231CB" w:rsidRPr="002D74AC" w:rsidRDefault="00812877" w:rsidP="004334AA">
      <w:pPr>
        <w:spacing w:after="0" w:line="240" w:lineRule="auto"/>
        <w:jc w:val="right"/>
        <w:rPr>
          <w:rFonts w:ascii="Arial" w:hAnsi="Arial" w:cs="Arial"/>
          <w:b/>
          <w:bCs/>
          <w:sz w:val="24"/>
          <w:szCs w:val="24"/>
          <w:lang w:val="en-US"/>
        </w:rPr>
      </w:pPr>
      <w:r w:rsidRPr="002D74AC">
        <w:rPr>
          <w:rFonts w:ascii="Arial" w:hAnsi="Arial" w:cs="Arial"/>
          <w:b/>
          <w:bCs/>
          <w:sz w:val="24"/>
          <w:szCs w:val="24"/>
          <w:lang w:val="en-US"/>
        </w:rPr>
        <w:t>Carried Unanimously</w:t>
      </w:r>
    </w:p>
    <w:p w14:paraId="2B47A477" w14:textId="4D0DB23E" w:rsidR="00FE36DF" w:rsidRPr="002D74AC" w:rsidRDefault="00812877" w:rsidP="004334AA">
      <w:pPr>
        <w:spacing w:after="0" w:line="240" w:lineRule="auto"/>
        <w:rPr>
          <w:rFonts w:ascii="Arial" w:hAnsi="Arial" w:cs="Arial"/>
          <w:b/>
          <w:bCs/>
          <w:sz w:val="24"/>
          <w:szCs w:val="24"/>
          <w:lang w:val="en-US"/>
        </w:rPr>
      </w:pPr>
      <w:r w:rsidRPr="002D74AC">
        <w:rPr>
          <w:rFonts w:ascii="Arial" w:hAnsi="Arial" w:cs="Arial"/>
          <w:b/>
          <w:bCs/>
          <w:sz w:val="24"/>
          <w:szCs w:val="24"/>
          <w:lang w:val="en-US"/>
        </w:rPr>
        <w:t xml:space="preserve"> </w:t>
      </w:r>
    </w:p>
    <w:p w14:paraId="74D20A7F" w14:textId="2CD1A70E" w:rsidR="002D0810" w:rsidRPr="002D74AC" w:rsidRDefault="002D0810" w:rsidP="004334AA">
      <w:pPr>
        <w:spacing w:after="0" w:line="240" w:lineRule="auto"/>
        <w:rPr>
          <w:rFonts w:ascii="Arial Black" w:hAnsi="Arial Black" w:cs="Archivo Black"/>
          <w:sz w:val="24"/>
          <w:szCs w:val="24"/>
        </w:rPr>
      </w:pPr>
      <w:r w:rsidRPr="002D74AC">
        <w:rPr>
          <w:rFonts w:ascii="Arial Black" w:hAnsi="Arial Black" w:cs="Archivo Black"/>
          <w:sz w:val="24"/>
          <w:szCs w:val="24"/>
        </w:rPr>
        <w:t xml:space="preserve">APPROVAL OF MINUTES </w:t>
      </w:r>
    </w:p>
    <w:p w14:paraId="38E99E47" w14:textId="77777777" w:rsidR="002D0810" w:rsidRPr="002D74AC" w:rsidRDefault="002D0810" w:rsidP="004334AA">
      <w:pPr>
        <w:spacing w:after="0" w:line="240" w:lineRule="auto"/>
        <w:rPr>
          <w:rFonts w:ascii="Arial" w:hAnsi="Arial" w:cs="Arial"/>
          <w:sz w:val="24"/>
          <w:szCs w:val="24"/>
        </w:rPr>
      </w:pPr>
    </w:p>
    <w:p w14:paraId="7569D23F" w14:textId="1A00B7E7" w:rsidR="002D0810" w:rsidRPr="002D74AC" w:rsidRDefault="002D0810" w:rsidP="004334AA">
      <w:pPr>
        <w:spacing w:after="0" w:line="240" w:lineRule="auto"/>
        <w:rPr>
          <w:rFonts w:ascii="Arial" w:hAnsi="Arial" w:cs="Arial"/>
          <w:i/>
          <w:iCs/>
          <w:sz w:val="24"/>
          <w:szCs w:val="24"/>
          <w:lang w:val="en-US"/>
        </w:rPr>
      </w:pPr>
      <w:r w:rsidRPr="002D74AC">
        <w:rPr>
          <w:rFonts w:ascii="Arial" w:hAnsi="Arial" w:cs="Arial"/>
          <w:i/>
          <w:iCs/>
          <w:sz w:val="24"/>
          <w:szCs w:val="24"/>
          <w:lang w:val="en-US"/>
        </w:rPr>
        <w:t>Moved by</w:t>
      </w:r>
      <w:r w:rsidR="00FE2493" w:rsidRPr="002D74AC">
        <w:rPr>
          <w:rFonts w:ascii="Arial" w:hAnsi="Arial" w:cs="Arial"/>
          <w:i/>
          <w:iCs/>
          <w:sz w:val="24"/>
          <w:szCs w:val="24"/>
          <w:lang w:val="en-US"/>
        </w:rPr>
        <w:t xml:space="preserve"> </w:t>
      </w:r>
      <w:r w:rsidR="0063154F" w:rsidRPr="002D74AC">
        <w:rPr>
          <w:rFonts w:ascii="Arial" w:hAnsi="Arial" w:cs="Arial"/>
          <w:i/>
          <w:iCs/>
          <w:sz w:val="24"/>
          <w:szCs w:val="24"/>
          <w:lang w:val="en-US"/>
        </w:rPr>
        <w:t>Cara</w:t>
      </w:r>
      <w:r w:rsidR="004334AA" w:rsidRPr="002D74AC">
        <w:rPr>
          <w:rFonts w:ascii="Arial" w:hAnsi="Arial" w:cs="Arial"/>
          <w:i/>
          <w:iCs/>
          <w:sz w:val="24"/>
          <w:szCs w:val="24"/>
          <w:lang w:val="en-US"/>
        </w:rPr>
        <w:t xml:space="preserve"> Watson</w:t>
      </w:r>
      <w:r w:rsidRPr="002D74AC">
        <w:rPr>
          <w:rFonts w:ascii="Arial" w:hAnsi="Arial" w:cs="Arial"/>
          <w:i/>
          <w:iCs/>
          <w:sz w:val="24"/>
          <w:szCs w:val="24"/>
          <w:lang w:val="en-US"/>
        </w:rPr>
        <w:t>, seconded by</w:t>
      </w:r>
      <w:r w:rsidR="008C60F6" w:rsidRPr="002D74AC">
        <w:rPr>
          <w:rFonts w:ascii="Arial" w:hAnsi="Arial" w:cs="Arial"/>
          <w:i/>
          <w:iCs/>
          <w:sz w:val="24"/>
          <w:szCs w:val="24"/>
          <w:lang w:val="en-US"/>
        </w:rPr>
        <w:t xml:space="preserve"> </w:t>
      </w:r>
      <w:r w:rsidR="0063154F" w:rsidRPr="002D74AC">
        <w:rPr>
          <w:rFonts w:ascii="Arial" w:hAnsi="Arial" w:cs="Arial"/>
          <w:i/>
          <w:iCs/>
          <w:sz w:val="24"/>
          <w:szCs w:val="24"/>
          <w:lang w:val="en-US"/>
        </w:rPr>
        <w:t xml:space="preserve">Michael </w:t>
      </w:r>
      <w:r w:rsidR="004334AA" w:rsidRPr="002D74AC">
        <w:rPr>
          <w:rFonts w:ascii="Arial" w:hAnsi="Arial" w:cs="Arial"/>
          <w:i/>
          <w:iCs/>
          <w:sz w:val="24"/>
          <w:szCs w:val="24"/>
          <w:lang w:val="en-US"/>
        </w:rPr>
        <w:t>Rederer</w:t>
      </w:r>
    </w:p>
    <w:p w14:paraId="77B3AD86" w14:textId="063B0F47" w:rsidR="002D0810" w:rsidRPr="002D74AC" w:rsidRDefault="002D0810" w:rsidP="004334AA">
      <w:pPr>
        <w:spacing w:after="0" w:line="240" w:lineRule="auto"/>
        <w:jc w:val="center"/>
        <w:rPr>
          <w:rFonts w:ascii="Arial" w:hAnsi="Arial" w:cs="Arial"/>
          <w:sz w:val="24"/>
          <w:szCs w:val="24"/>
          <w:lang w:val="en-US"/>
        </w:rPr>
      </w:pPr>
      <w:r w:rsidRPr="002D74AC">
        <w:rPr>
          <w:rFonts w:ascii="Arial" w:hAnsi="Arial" w:cs="Arial"/>
          <w:sz w:val="24"/>
          <w:szCs w:val="24"/>
          <w:lang w:val="en-US"/>
        </w:rPr>
        <w:t>"That the Board approve</w:t>
      </w:r>
      <w:r w:rsidR="00AB4767" w:rsidRPr="002D74AC">
        <w:rPr>
          <w:rFonts w:ascii="Arial" w:hAnsi="Arial" w:cs="Arial"/>
          <w:sz w:val="24"/>
          <w:szCs w:val="24"/>
          <w:lang w:val="en-US"/>
        </w:rPr>
        <w:t>s</w:t>
      </w:r>
      <w:r w:rsidRPr="002D74AC">
        <w:rPr>
          <w:rFonts w:ascii="Arial" w:hAnsi="Arial" w:cs="Arial"/>
          <w:sz w:val="24"/>
          <w:szCs w:val="24"/>
          <w:lang w:val="en-US"/>
        </w:rPr>
        <w:t xml:space="preserve"> the </w:t>
      </w:r>
      <w:r w:rsidR="006048CD" w:rsidRPr="002D74AC">
        <w:rPr>
          <w:rFonts w:ascii="Arial" w:hAnsi="Arial" w:cs="Arial"/>
          <w:sz w:val="24"/>
          <w:szCs w:val="24"/>
          <w:lang w:val="en-US"/>
        </w:rPr>
        <w:t>October 22, 2025</w:t>
      </w:r>
      <w:r w:rsidR="0055710B" w:rsidRPr="002D74AC">
        <w:rPr>
          <w:rFonts w:ascii="Arial" w:hAnsi="Arial" w:cs="Arial"/>
          <w:sz w:val="24"/>
          <w:szCs w:val="24"/>
          <w:lang w:val="en-US"/>
        </w:rPr>
        <w:t>,</w:t>
      </w:r>
      <w:r w:rsidR="00CA5400" w:rsidRPr="002D74AC">
        <w:rPr>
          <w:rFonts w:ascii="Arial" w:hAnsi="Arial" w:cs="Arial"/>
          <w:sz w:val="24"/>
          <w:szCs w:val="24"/>
          <w:lang w:val="en-US"/>
        </w:rPr>
        <w:t xml:space="preserve"> </w:t>
      </w:r>
      <w:r w:rsidRPr="002D74AC">
        <w:rPr>
          <w:rFonts w:ascii="Arial" w:hAnsi="Arial" w:cs="Arial"/>
          <w:sz w:val="24"/>
          <w:szCs w:val="24"/>
          <w:lang w:val="en-US"/>
        </w:rPr>
        <w:t>minutes."</w:t>
      </w:r>
    </w:p>
    <w:p w14:paraId="1F769598" w14:textId="4184D5E2" w:rsidR="00F61D80" w:rsidRPr="002D74AC" w:rsidRDefault="002D0810" w:rsidP="004334AA">
      <w:pPr>
        <w:spacing w:after="0" w:line="240" w:lineRule="auto"/>
        <w:jc w:val="right"/>
        <w:rPr>
          <w:rFonts w:ascii="Arial" w:hAnsi="Arial" w:cs="Arial"/>
          <w:b/>
          <w:bCs/>
          <w:sz w:val="24"/>
          <w:szCs w:val="24"/>
          <w:lang w:val="en-US"/>
        </w:rPr>
      </w:pPr>
      <w:r w:rsidRPr="002D74AC">
        <w:rPr>
          <w:rFonts w:ascii="Arial" w:hAnsi="Arial" w:cs="Arial"/>
          <w:b/>
          <w:bCs/>
          <w:sz w:val="24"/>
          <w:szCs w:val="24"/>
          <w:lang w:val="en-US"/>
        </w:rPr>
        <w:t xml:space="preserve">Carried Unanimously </w:t>
      </w:r>
    </w:p>
    <w:p w14:paraId="3B81EF4E" w14:textId="77777777" w:rsidR="004334AA" w:rsidRPr="002D74AC" w:rsidRDefault="004334AA" w:rsidP="004334AA">
      <w:pPr>
        <w:spacing w:after="0"/>
        <w:rPr>
          <w:rFonts w:ascii="Arial" w:hAnsi="Arial" w:cs="Arial"/>
          <w:b/>
          <w:bCs/>
          <w:sz w:val="24"/>
          <w:szCs w:val="24"/>
        </w:rPr>
      </w:pPr>
    </w:p>
    <w:p w14:paraId="22DAF037" w14:textId="4E7D6469" w:rsidR="0063154F" w:rsidRPr="002D74AC" w:rsidRDefault="0063154F" w:rsidP="004334AA">
      <w:pPr>
        <w:spacing w:after="0"/>
        <w:rPr>
          <w:rFonts w:ascii="Arial Black" w:hAnsi="Arial Black" w:cs="Archivo Black"/>
          <w:sz w:val="24"/>
          <w:szCs w:val="24"/>
        </w:rPr>
      </w:pPr>
      <w:r w:rsidRPr="002D74AC">
        <w:rPr>
          <w:rFonts w:ascii="Arial Black" w:hAnsi="Arial Black" w:cs="Archivo Black"/>
          <w:sz w:val="24"/>
          <w:szCs w:val="24"/>
        </w:rPr>
        <w:t xml:space="preserve">DECEMBER EVENTS </w:t>
      </w:r>
    </w:p>
    <w:p w14:paraId="35ED38BA" w14:textId="77777777" w:rsidR="00C54C0E" w:rsidRPr="002D74AC" w:rsidRDefault="00C54C0E" w:rsidP="004334AA">
      <w:pPr>
        <w:spacing w:after="0"/>
        <w:rPr>
          <w:rFonts w:ascii="Arial" w:hAnsi="Arial" w:cs="Arial"/>
          <w:sz w:val="24"/>
          <w:szCs w:val="24"/>
          <w:lang w:val="en-US"/>
        </w:rPr>
      </w:pPr>
    </w:p>
    <w:p w14:paraId="5E0544E5" w14:textId="371DB78F" w:rsidR="00CF6212" w:rsidRPr="002D74AC" w:rsidRDefault="002E33B9" w:rsidP="004334AA">
      <w:pPr>
        <w:spacing w:after="0"/>
        <w:rPr>
          <w:rFonts w:ascii="Arial" w:hAnsi="Arial" w:cs="Arial"/>
          <w:sz w:val="24"/>
          <w:szCs w:val="24"/>
          <w:lang w:val="en-US"/>
        </w:rPr>
      </w:pPr>
      <w:r w:rsidRPr="002D74AC">
        <w:rPr>
          <w:rFonts w:ascii="Arial" w:hAnsi="Arial" w:cs="Arial"/>
          <w:sz w:val="24"/>
          <w:szCs w:val="24"/>
          <w:lang w:val="en-US"/>
        </w:rPr>
        <w:t xml:space="preserve">Lori Muller joined the meeting and provided an update on the </w:t>
      </w:r>
      <w:r w:rsidR="00CF6212" w:rsidRPr="002D74AC">
        <w:rPr>
          <w:rFonts w:ascii="Arial" w:hAnsi="Arial" w:cs="Arial"/>
          <w:sz w:val="24"/>
          <w:szCs w:val="24"/>
          <w:lang w:val="en-US"/>
        </w:rPr>
        <w:t>preparations for the Christkindl Market</w:t>
      </w:r>
      <w:r w:rsidRPr="002D74AC">
        <w:rPr>
          <w:rFonts w:ascii="Arial" w:hAnsi="Arial" w:cs="Arial"/>
          <w:sz w:val="24"/>
          <w:szCs w:val="24"/>
          <w:lang w:val="en-US"/>
        </w:rPr>
        <w:t xml:space="preserve">. Linda Jutzi noted that a significant amount of décor was discovered in the Pavilion, </w:t>
      </w:r>
      <w:r w:rsidR="00CF6212" w:rsidRPr="002D74AC">
        <w:rPr>
          <w:rFonts w:ascii="Arial" w:hAnsi="Arial" w:cs="Arial"/>
          <w:sz w:val="24"/>
          <w:szCs w:val="24"/>
          <w:lang w:val="en-US"/>
        </w:rPr>
        <w:t xml:space="preserve">which Ms. Muller and Susan Coolen have spent time organizing and repurposing </w:t>
      </w:r>
      <w:r w:rsidRPr="002D74AC">
        <w:rPr>
          <w:rFonts w:ascii="Arial" w:hAnsi="Arial" w:cs="Arial"/>
          <w:sz w:val="24"/>
          <w:szCs w:val="24"/>
          <w:lang w:val="en-US"/>
        </w:rPr>
        <w:t xml:space="preserve">for the Market. </w:t>
      </w:r>
    </w:p>
    <w:p w14:paraId="6D78C11C" w14:textId="77777777" w:rsidR="00CF6212" w:rsidRPr="002D74AC" w:rsidRDefault="00CF6212" w:rsidP="004334AA">
      <w:pPr>
        <w:spacing w:after="0"/>
        <w:rPr>
          <w:rFonts w:ascii="Arial" w:hAnsi="Arial" w:cs="Arial"/>
          <w:sz w:val="24"/>
          <w:szCs w:val="24"/>
          <w:lang w:val="en-US"/>
        </w:rPr>
      </w:pPr>
    </w:p>
    <w:p w14:paraId="6D8448AE" w14:textId="417EBDD7" w:rsidR="005D5C25" w:rsidRPr="002D74AC" w:rsidRDefault="002E33B9" w:rsidP="004334AA">
      <w:pPr>
        <w:spacing w:after="0"/>
        <w:rPr>
          <w:rFonts w:ascii="Arial" w:hAnsi="Arial" w:cs="Arial"/>
          <w:sz w:val="24"/>
          <w:szCs w:val="24"/>
          <w:lang w:val="en-US"/>
        </w:rPr>
      </w:pPr>
      <w:r w:rsidRPr="002D74AC">
        <w:rPr>
          <w:rFonts w:ascii="Arial" w:hAnsi="Arial" w:cs="Arial"/>
          <w:sz w:val="24"/>
          <w:szCs w:val="24"/>
          <w:lang w:val="en-US"/>
        </w:rPr>
        <w:t xml:space="preserve">New additions </w:t>
      </w:r>
      <w:r w:rsidR="00CF6212" w:rsidRPr="002D74AC">
        <w:rPr>
          <w:rFonts w:ascii="Arial" w:hAnsi="Arial" w:cs="Arial"/>
          <w:sz w:val="24"/>
          <w:szCs w:val="24"/>
          <w:lang w:val="en-US"/>
        </w:rPr>
        <w:t xml:space="preserve">to </w:t>
      </w:r>
      <w:r w:rsidRPr="002D74AC">
        <w:rPr>
          <w:rFonts w:ascii="Arial" w:hAnsi="Arial" w:cs="Arial"/>
          <w:sz w:val="24"/>
          <w:szCs w:val="24"/>
          <w:lang w:val="en-US"/>
        </w:rPr>
        <w:t xml:space="preserve">this </w:t>
      </w:r>
      <w:r w:rsidR="00001464" w:rsidRPr="002D74AC">
        <w:rPr>
          <w:rFonts w:ascii="Arial" w:hAnsi="Arial" w:cs="Arial"/>
          <w:sz w:val="24"/>
          <w:szCs w:val="24"/>
          <w:lang w:val="en-US"/>
        </w:rPr>
        <w:t>year's</w:t>
      </w:r>
      <w:r w:rsidR="00CF6212" w:rsidRPr="002D74AC">
        <w:rPr>
          <w:rFonts w:ascii="Arial" w:hAnsi="Arial" w:cs="Arial"/>
          <w:sz w:val="24"/>
          <w:szCs w:val="24"/>
          <w:lang w:val="en-US"/>
        </w:rPr>
        <w:t xml:space="preserve"> Market</w:t>
      </w:r>
      <w:r w:rsidRPr="002D74AC">
        <w:rPr>
          <w:rFonts w:ascii="Arial" w:hAnsi="Arial" w:cs="Arial"/>
          <w:sz w:val="24"/>
          <w:szCs w:val="24"/>
          <w:lang w:val="en-US"/>
        </w:rPr>
        <w:t xml:space="preserve"> include a large tent featuring a licensed area, music, and festive décor inspired by the Detroit Christmas Market. </w:t>
      </w:r>
      <w:proofErr w:type="gramStart"/>
      <w:r w:rsidR="00001464" w:rsidRPr="002D74AC">
        <w:rPr>
          <w:rFonts w:ascii="Arial" w:hAnsi="Arial" w:cs="Arial"/>
          <w:sz w:val="24"/>
          <w:szCs w:val="24"/>
          <w:lang w:val="en-US"/>
        </w:rPr>
        <w:t>The DTK</w:t>
      </w:r>
      <w:proofErr w:type="gramEnd"/>
      <w:r w:rsidRPr="002D74AC">
        <w:rPr>
          <w:rFonts w:ascii="Arial" w:hAnsi="Arial" w:cs="Arial"/>
          <w:sz w:val="24"/>
          <w:szCs w:val="24"/>
          <w:lang w:val="en-US"/>
        </w:rPr>
        <w:t xml:space="preserve"> BIA will reintroduce the tree hut, offering condo-sized trees, wreaths, and downtown bags for sale. Each purchase will include $10 in Downtown Dollars along with promotional materials from DTK businesses</w:t>
      </w:r>
      <w:r w:rsidR="00001464" w:rsidRPr="002D74AC">
        <w:rPr>
          <w:rFonts w:ascii="Arial" w:hAnsi="Arial" w:cs="Arial"/>
          <w:sz w:val="24"/>
          <w:szCs w:val="24"/>
          <w:lang w:val="en-US"/>
        </w:rPr>
        <w:t xml:space="preserve">. </w:t>
      </w:r>
      <w:r w:rsidR="00CA763C" w:rsidRPr="002D74AC">
        <w:rPr>
          <w:rFonts w:ascii="Arial" w:hAnsi="Arial" w:cs="Arial"/>
          <w:sz w:val="24"/>
          <w:szCs w:val="24"/>
          <w:lang w:val="en-US"/>
        </w:rPr>
        <w:t>Those</w:t>
      </w:r>
      <w:r w:rsidR="00001464" w:rsidRPr="002D74AC">
        <w:rPr>
          <w:rFonts w:ascii="Arial" w:hAnsi="Arial" w:cs="Arial"/>
          <w:sz w:val="24"/>
          <w:szCs w:val="24"/>
          <w:lang w:val="en-US"/>
        </w:rPr>
        <w:t xml:space="preserve"> who purchase a w</w:t>
      </w:r>
      <w:r w:rsidRPr="002D74AC">
        <w:rPr>
          <w:rFonts w:ascii="Arial" w:hAnsi="Arial" w:cs="Arial"/>
          <w:sz w:val="24"/>
          <w:szCs w:val="24"/>
          <w:lang w:val="en-US"/>
        </w:rPr>
        <w:t xml:space="preserve">reath may </w:t>
      </w:r>
      <w:r w:rsidR="00CA763C" w:rsidRPr="002D74AC">
        <w:rPr>
          <w:rFonts w:ascii="Arial" w:hAnsi="Arial" w:cs="Arial"/>
          <w:sz w:val="24"/>
          <w:szCs w:val="24"/>
          <w:lang w:val="en-US"/>
        </w:rPr>
        <w:t xml:space="preserve">also </w:t>
      </w:r>
      <w:r w:rsidRPr="002D74AC">
        <w:rPr>
          <w:rFonts w:ascii="Arial" w:hAnsi="Arial" w:cs="Arial"/>
          <w:sz w:val="24"/>
          <w:szCs w:val="24"/>
          <w:lang w:val="en-US"/>
        </w:rPr>
        <w:t>select from a variety of ribbons.</w:t>
      </w:r>
    </w:p>
    <w:p w14:paraId="02251167" w14:textId="77777777" w:rsidR="006F46A3" w:rsidRPr="002D74AC" w:rsidRDefault="006F46A3" w:rsidP="004334AA">
      <w:pPr>
        <w:spacing w:after="0"/>
        <w:rPr>
          <w:rFonts w:ascii="Arial" w:hAnsi="Arial" w:cs="Arial"/>
          <w:sz w:val="24"/>
          <w:szCs w:val="24"/>
          <w:lang w:val="en-US"/>
        </w:rPr>
      </w:pPr>
    </w:p>
    <w:p w14:paraId="7910A7A5" w14:textId="203C0494" w:rsidR="00740CF5" w:rsidRPr="002D74AC" w:rsidRDefault="00980655" w:rsidP="004334AA">
      <w:pPr>
        <w:spacing w:after="0"/>
        <w:rPr>
          <w:rFonts w:ascii="Arial" w:hAnsi="Arial" w:cs="Arial"/>
          <w:sz w:val="24"/>
          <w:szCs w:val="24"/>
          <w:lang w:val="en-US"/>
        </w:rPr>
      </w:pPr>
      <w:r w:rsidRPr="002D74AC">
        <w:rPr>
          <w:rFonts w:ascii="Arial" w:hAnsi="Arial" w:cs="Arial"/>
          <w:sz w:val="24"/>
          <w:szCs w:val="24"/>
          <w:lang w:val="en-US"/>
        </w:rPr>
        <w:lastRenderedPageBreak/>
        <w:t>Directors further discussed staffing commitments, volunteer support, speaking opportunities, funding recognition, business communications, road closures, and additional programming.</w:t>
      </w:r>
    </w:p>
    <w:p w14:paraId="3ECD969A" w14:textId="77777777" w:rsidR="00980655" w:rsidRPr="002D74AC" w:rsidRDefault="00980655" w:rsidP="004334AA">
      <w:pPr>
        <w:spacing w:after="0"/>
        <w:rPr>
          <w:rFonts w:ascii="Arial" w:hAnsi="Arial" w:cs="Arial"/>
          <w:sz w:val="24"/>
          <w:szCs w:val="24"/>
        </w:rPr>
      </w:pPr>
    </w:p>
    <w:p w14:paraId="7B4D3719" w14:textId="10E33FBB" w:rsidR="003B020D" w:rsidRPr="002D74AC" w:rsidRDefault="00C7645A" w:rsidP="004334AA">
      <w:pPr>
        <w:spacing w:after="0"/>
        <w:rPr>
          <w:rFonts w:ascii="Arial Black" w:hAnsi="Arial Black" w:cs="Archivo Black"/>
          <w:sz w:val="24"/>
          <w:szCs w:val="24"/>
        </w:rPr>
      </w:pPr>
      <w:r w:rsidRPr="002D74AC">
        <w:rPr>
          <w:rFonts w:ascii="Arial Black" w:hAnsi="Arial Black" w:cs="Archivo Black"/>
          <w:sz w:val="24"/>
          <w:szCs w:val="24"/>
        </w:rPr>
        <w:t>Q3 FINANCIAL REPORT</w:t>
      </w:r>
    </w:p>
    <w:p w14:paraId="3BF0E149" w14:textId="77777777" w:rsidR="008E70BE" w:rsidRPr="002D74AC" w:rsidRDefault="008E70BE" w:rsidP="004334AA">
      <w:pPr>
        <w:spacing w:after="0"/>
        <w:rPr>
          <w:rFonts w:ascii="Arial" w:hAnsi="Arial" w:cs="Arial"/>
          <w:sz w:val="24"/>
          <w:szCs w:val="24"/>
          <w:lang w:val="en-US"/>
        </w:rPr>
      </w:pPr>
    </w:p>
    <w:p w14:paraId="4596BE61" w14:textId="584797C4" w:rsidR="008676B0" w:rsidRPr="002D74AC" w:rsidRDefault="00DD367B" w:rsidP="004334AA">
      <w:pPr>
        <w:spacing w:after="0"/>
        <w:rPr>
          <w:rFonts w:ascii="Arial" w:hAnsi="Arial" w:cs="Arial"/>
          <w:sz w:val="24"/>
          <w:szCs w:val="24"/>
          <w:lang w:val="en-US"/>
        </w:rPr>
      </w:pPr>
      <w:r w:rsidRPr="002D74AC">
        <w:rPr>
          <w:rFonts w:ascii="Arial" w:hAnsi="Arial" w:cs="Arial"/>
          <w:sz w:val="24"/>
          <w:szCs w:val="24"/>
          <w:lang w:val="en-US"/>
        </w:rPr>
        <w:t xml:space="preserve">Michael Rederer </w:t>
      </w:r>
      <w:r w:rsidR="00CB69DD" w:rsidRPr="002D74AC">
        <w:rPr>
          <w:rFonts w:ascii="Arial" w:hAnsi="Arial" w:cs="Arial"/>
          <w:sz w:val="24"/>
          <w:szCs w:val="24"/>
          <w:lang w:val="en-US"/>
        </w:rPr>
        <w:t xml:space="preserve">shared an overview of the Q3 </w:t>
      </w:r>
      <w:r w:rsidR="008E70BE" w:rsidRPr="002D74AC">
        <w:rPr>
          <w:rFonts w:ascii="Arial" w:hAnsi="Arial" w:cs="Arial"/>
          <w:sz w:val="24"/>
          <w:szCs w:val="24"/>
          <w:lang w:val="en-US"/>
        </w:rPr>
        <w:t>F</w:t>
      </w:r>
      <w:r w:rsidR="00CB69DD" w:rsidRPr="002D74AC">
        <w:rPr>
          <w:rFonts w:ascii="Arial" w:hAnsi="Arial" w:cs="Arial"/>
          <w:sz w:val="24"/>
          <w:szCs w:val="24"/>
          <w:lang w:val="en-US"/>
        </w:rPr>
        <w:t>inancial</w:t>
      </w:r>
      <w:r w:rsidR="008E70BE" w:rsidRPr="002D74AC">
        <w:rPr>
          <w:rFonts w:ascii="Arial" w:hAnsi="Arial" w:cs="Arial"/>
          <w:sz w:val="24"/>
          <w:szCs w:val="24"/>
          <w:lang w:val="en-US"/>
        </w:rPr>
        <w:t xml:space="preserve"> Reports</w:t>
      </w:r>
      <w:r w:rsidR="00CB69DD" w:rsidRPr="002D74AC">
        <w:rPr>
          <w:rFonts w:ascii="Arial" w:hAnsi="Arial" w:cs="Arial"/>
          <w:sz w:val="24"/>
          <w:szCs w:val="24"/>
          <w:lang w:val="en-US"/>
        </w:rPr>
        <w:t xml:space="preserve">. </w:t>
      </w:r>
    </w:p>
    <w:p w14:paraId="5C33F4B6" w14:textId="77777777" w:rsidR="008E70BE" w:rsidRPr="002D74AC" w:rsidRDefault="008E70BE" w:rsidP="004334AA">
      <w:pPr>
        <w:spacing w:after="0"/>
        <w:rPr>
          <w:rFonts w:ascii="Arial" w:hAnsi="Arial" w:cs="Arial"/>
          <w:sz w:val="24"/>
          <w:szCs w:val="24"/>
          <w:lang w:val="en-US"/>
        </w:rPr>
      </w:pPr>
    </w:p>
    <w:p w14:paraId="3F7BDEB6" w14:textId="0436DE47" w:rsidR="00473641" w:rsidRPr="002D74AC" w:rsidRDefault="00473641" w:rsidP="004334AA">
      <w:pPr>
        <w:spacing w:after="0" w:line="240" w:lineRule="auto"/>
        <w:rPr>
          <w:rFonts w:ascii="Arial" w:hAnsi="Arial" w:cs="Arial"/>
          <w:sz w:val="24"/>
          <w:szCs w:val="24"/>
        </w:rPr>
      </w:pPr>
      <w:r w:rsidRPr="002D74AC">
        <w:rPr>
          <w:rFonts w:ascii="Arial" w:hAnsi="Arial" w:cs="Arial"/>
          <w:i/>
          <w:iCs/>
          <w:sz w:val="24"/>
          <w:szCs w:val="24"/>
        </w:rPr>
        <w:t>Moved by</w:t>
      </w:r>
      <w:r w:rsidR="004C63E5" w:rsidRPr="002D74AC">
        <w:rPr>
          <w:rFonts w:ascii="Arial" w:hAnsi="Arial" w:cs="Arial"/>
          <w:i/>
          <w:iCs/>
          <w:sz w:val="24"/>
          <w:szCs w:val="24"/>
        </w:rPr>
        <w:t xml:space="preserve"> Jessica</w:t>
      </w:r>
      <w:r w:rsidR="008E70BE" w:rsidRPr="002D74AC">
        <w:rPr>
          <w:rFonts w:ascii="Arial" w:hAnsi="Arial" w:cs="Arial"/>
          <w:i/>
          <w:iCs/>
          <w:sz w:val="24"/>
          <w:szCs w:val="24"/>
        </w:rPr>
        <w:t xml:space="preserve"> Toomer</w:t>
      </w:r>
      <w:r w:rsidRPr="002D74AC">
        <w:rPr>
          <w:rFonts w:ascii="Arial" w:hAnsi="Arial" w:cs="Arial"/>
          <w:i/>
          <w:iCs/>
          <w:sz w:val="24"/>
          <w:szCs w:val="24"/>
        </w:rPr>
        <w:t>, seconded by</w:t>
      </w:r>
      <w:r w:rsidR="004C63E5" w:rsidRPr="002D74AC">
        <w:rPr>
          <w:rFonts w:ascii="Arial" w:hAnsi="Arial" w:cs="Arial"/>
          <w:i/>
          <w:iCs/>
          <w:sz w:val="24"/>
          <w:szCs w:val="24"/>
        </w:rPr>
        <w:t xml:space="preserve"> Jordan</w:t>
      </w:r>
      <w:r w:rsidR="008E70BE" w:rsidRPr="002D74AC">
        <w:rPr>
          <w:rFonts w:ascii="Arial" w:hAnsi="Arial" w:cs="Arial"/>
          <w:i/>
          <w:iCs/>
          <w:sz w:val="24"/>
          <w:szCs w:val="24"/>
        </w:rPr>
        <w:t xml:space="preserve"> Dolson</w:t>
      </w:r>
    </w:p>
    <w:p w14:paraId="0E1BCE34" w14:textId="477D141C" w:rsidR="00473641" w:rsidRPr="002D74AC" w:rsidRDefault="00473641" w:rsidP="004334AA">
      <w:pPr>
        <w:spacing w:after="0" w:line="240" w:lineRule="auto"/>
        <w:jc w:val="center"/>
        <w:rPr>
          <w:rFonts w:ascii="Arial" w:hAnsi="Arial" w:cs="Arial"/>
          <w:sz w:val="24"/>
          <w:szCs w:val="24"/>
        </w:rPr>
      </w:pPr>
      <w:r w:rsidRPr="002D74AC">
        <w:rPr>
          <w:rFonts w:ascii="Arial" w:hAnsi="Arial" w:cs="Arial"/>
          <w:sz w:val="24"/>
          <w:szCs w:val="24"/>
        </w:rPr>
        <w:t>"</w:t>
      </w:r>
      <w:r w:rsidR="00E00582" w:rsidRPr="002D74AC">
        <w:rPr>
          <w:rFonts w:ascii="Arial" w:hAnsi="Arial" w:cs="Arial"/>
          <w:sz w:val="24"/>
          <w:szCs w:val="24"/>
        </w:rPr>
        <w:t>That the Board a</w:t>
      </w:r>
      <w:r w:rsidRPr="002D74AC">
        <w:rPr>
          <w:rFonts w:ascii="Arial" w:hAnsi="Arial" w:cs="Arial"/>
          <w:sz w:val="24"/>
          <w:szCs w:val="24"/>
        </w:rPr>
        <w:t>pprove the Q3 Financials</w:t>
      </w:r>
      <w:r w:rsidR="00DD023F" w:rsidRPr="002D74AC">
        <w:rPr>
          <w:rFonts w:ascii="Arial" w:hAnsi="Arial" w:cs="Arial"/>
          <w:sz w:val="24"/>
          <w:szCs w:val="24"/>
        </w:rPr>
        <w:t>,</w:t>
      </w:r>
      <w:r w:rsidRPr="002D74AC">
        <w:rPr>
          <w:rFonts w:ascii="Arial" w:hAnsi="Arial" w:cs="Arial"/>
          <w:sz w:val="24"/>
          <w:szCs w:val="24"/>
        </w:rPr>
        <w:t xml:space="preserve"> as presented by Michael Rederer."</w:t>
      </w:r>
    </w:p>
    <w:p w14:paraId="5BC24B73" w14:textId="77777777" w:rsidR="00473641" w:rsidRPr="002D74AC" w:rsidRDefault="00473641" w:rsidP="004334AA">
      <w:pPr>
        <w:spacing w:after="0" w:line="240" w:lineRule="auto"/>
        <w:jc w:val="right"/>
        <w:rPr>
          <w:rFonts w:ascii="Arial" w:hAnsi="Arial" w:cs="Arial"/>
          <w:b/>
          <w:bCs/>
          <w:sz w:val="24"/>
          <w:szCs w:val="24"/>
        </w:rPr>
      </w:pPr>
      <w:r w:rsidRPr="002D74AC">
        <w:rPr>
          <w:rFonts w:ascii="Arial" w:hAnsi="Arial" w:cs="Arial"/>
          <w:b/>
          <w:bCs/>
          <w:sz w:val="24"/>
          <w:szCs w:val="24"/>
        </w:rPr>
        <w:t>Carried Unanimously</w:t>
      </w:r>
    </w:p>
    <w:p w14:paraId="511D24BF" w14:textId="77777777" w:rsidR="00897BF5" w:rsidRPr="002D74AC" w:rsidRDefault="00897BF5" w:rsidP="004334AA">
      <w:pPr>
        <w:spacing w:after="0" w:line="240" w:lineRule="auto"/>
        <w:rPr>
          <w:rFonts w:ascii="Arial" w:hAnsi="Arial" w:cs="Arial"/>
          <w:sz w:val="24"/>
          <w:szCs w:val="24"/>
        </w:rPr>
      </w:pPr>
    </w:p>
    <w:p w14:paraId="1F3FE257" w14:textId="716ECB8A" w:rsidR="00A329AC" w:rsidRPr="002D74AC" w:rsidRDefault="00C7645A" w:rsidP="004334AA">
      <w:pPr>
        <w:spacing w:after="0"/>
        <w:rPr>
          <w:rFonts w:ascii="Arial Black" w:hAnsi="Arial Black" w:cs="Archivo Black"/>
          <w:sz w:val="24"/>
          <w:szCs w:val="24"/>
        </w:rPr>
      </w:pPr>
      <w:r w:rsidRPr="002D74AC">
        <w:rPr>
          <w:rFonts w:ascii="Arial Black" w:hAnsi="Arial Black" w:cs="Archivo Black"/>
          <w:sz w:val="24"/>
          <w:szCs w:val="24"/>
        </w:rPr>
        <w:t>RECOGNIZING 15 YEARS</w:t>
      </w:r>
    </w:p>
    <w:p w14:paraId="3EDD8B9D" w14:textId="77777777" w:rsidR="00DF47B9" w:rsidRPr="002D74AC" w:rsidRDefault="00DF47B9" w:rsidP="004334AA">
      <w:pPr>
        <w:spacing w:after="0" w:line="240" w:lineRule="auto"/>
        <w:rPr>
          <w:rFonts w:ascii="Arial" w:hAnsi="Arial" w:cs="Arial"/>
          <w:sz w:val="24"/>
          <w:szCs w:val="24"/>
        </w:rPr>
      </w:pPr>
    </w:p>
    <w:p w14:paraId="515682A3" w14:textId="27CD1F29" w:rsidR="003B1438" w:rsidRPr="003B1438" w:rsidRDefault="003B1438" w:rsidP="003B1438">
      <w:pPr>
        <w:spacing w:after="0" w:line="240" w:lineRule="auto"/>
        <w:rPr>
          <w:rFonts w:ascii="Arial" w:hAnsi="Arial" w:cs="Arial"/>
          <w:sz w:val="24"/>
          <w:szCs w:val="24"/>
        </w:rPr>
      </w:pPr>
      <w:r w:rsidRPr="003B1438">
        <w:rPr>
          <w:rFonts w:ascii="Arial" w:hAnsi="Arial" w:cs="Arial"/>
          <w:sz w:val="24"/>
          <w:szCs w:val="24"/>
        </w:rPr>
        <w:t xml:space="preserve">Breanna Crossman joined the meeting. On behalf of the Board and staff, Linda </w:t>
      </w:r>
      <w:r w:rsidRPr="002D74AC">
        <w:rPr>
          <w:rFonts w:ascii="Arial" w:hAnsi="Arial" w:cs="Arial"/>
          <w:sz w:val="24"/>
          <w:szCs w:val="24"/>
        </w:rPr>
        <w:t xml:space="preserve">Jutzi </w:t>
      </w:r>
      <w:r w:rsidRPr="003B1438">
        <w:rPr>
          <w:rFonts w:ascii="Arial" w:hAnsi="Arial" w:cs="Arial"/>
          <w:sz w:val="24"/>
          <w:szCs w:val="24"/>
        </w:rPr>
        <w:t xml:space="preserve">expressed appreciation to </w:t>
      </w:r>
      <w:r w:rsidRPr="002D74AC">
        <w:rPr>
          <w:rFonts w:ascii="Arial" w:hAnsi="Arial" w:cs="Arial"/>
          <w:sz w:val="24"/>
          <w:szCs w:val="24"/>
        </w:rPr>
        <w:t>Ms. Crossman</w:t>
      </w:r>
      <w:r w:rsidRPr="003B1438">
        <w:rPr>
          <w:rFonts w:ascii="Arial" w:hAnsi="Arial" w:cs="Arial"/>
          <w:sz w:val="24"/>
          <w:szCs w:val="24"/>
        </w:rPr>
        <w:t xml:space="preserve"> for her </w:t>
      </w:r>
      <w:r w:rsidRPr="002D74AC">
        <w:rPr>
          <w:rFonts w:ascii="Arial" w:hAnsi="Arial" w:cs="Arial"/>
          <w:sz w:val="24"/>
          <w:szCs w:val="24"/>
        </w:rPr>
        <w:t xml:space="preserve">15 </w:t>
      </w:r>
      <w:r w:rsidRPr="003B1438">
        <w:rPr>
          <w:rFonts w:ascii="Arial" w:hAnsi="Arial" w:cs="Arial"/>
          <w:sz w:val="24"/>
          <w:szCs w:val="24"/>
        </w:rPr>
        <w:t>years of</w:t>
      </w:r>
      <w:r w:rsidRPr="002D74AC">
        <w:rPr>
          <w:rFonts w:ascii="Arial" w:hAnsi="Arial" w:cs="Arial"/>
          <w:sz w:val="24"/>
          <w:szCs w:val="24"/>
        </w:rPr>
        <w:t xml:space="preserve"> </w:t>
      </w:r>
      <w:r w:rsidRPr="003B1438">
        <w:rPr>
          <w:rFonts w:ascii="Arial" w:hAnsi="Arial" w:cs="Arial"/>
          <w:sz w:val="24"/>
          <w:szCs w:val="24"/>
        </w:rPr>
        <w:t>service and commitment to the membership.</w:t>
      </w:r>
    </w:p>
    <w:p w14:paraId="756B15AB" w14:textId="77777777" w:rsidR="006048CD" w:rsidRPr="002D74AC" w:rsidRDefault="006048CD" w:rsidP="004334AA">
      <w:pPr>
        <w:spacing w:after="0" w:line="240" w:lineRule="auto"/>
        <w:rPr>
          <w:rFonts w:ascii="Arial" w:hAnsi="Arial" w:cs="Arial"/>
          <w:sz w:val="24"/>
          <w:szCs w:val="24"/>
        </w:rPr>
      </w:pPr>
    </w:p>
    <w:p w14:paraId="21BDAAAC" w14:textId="665D3241" w:rsidR="00B959EE" w:rsidRPr="002D74AC" w:rsidRDefault="003E602C" w:rsidP="004334AA">
      <w:pPr>
        <w:spacing w:after="0" w:line="240" w:lineRule="auto"/>
        <w:rPr>
          <w:rFonts w:ascii="Arial Black" w:hAnsi="Arial Black" w:cs="Archivo Black"/>
          <w:sz w:val="24"/>
          <w:szCs w:val="24"/>
        </w:rPr>
      </w:pPr>
      <w:r w:rsidRPr="002D74AC">
        <w:rPr>
          <w:rFonts w:ascii="Arial Black" w:hAnsi="Arial Black" w:cs="Archivo Black"/>
          <w:sz w:val="24"/>
          <w:szCs w:val="24"/>
        </w:rPr>
        <w:t>FRANCIS GREEN REDEVELOPMENT</w:t>
      </w:r>
    </w:p>
    <w:p w14:paraId="044940C2" w14:textId="77777777" w:rsidR="00B959EE" w:rsidRPr="002D74AC" w:rsidRDefault="00B959EE" w:rsidP="004334AA">
      <w:pPr>
        <w:spacing w:after="0" w:line="240" w:lineRule="auto"/>
        <w:rPr>
          <w:rFonts w:ascii="Arial Black" w:hAnsi="Arial Black" w:cs="Arial"/>
          <w:sz w:val="24"/>
          <w:szCs w:val="24"/>
        </w:rPr>
      </w:pPr>
    </w:p>
    <w:p w14:paraId="44036CA6" w14:textId="006A4DEC" w:rsidR="005D3D76" w:rsidRPr="002D74AC" w:rsidRDefault="005D3D76" w:rsidP="005D3D76">
      <w:pPr>
        <w:spacing w:after="0" w:line="240" w:lineRule="auto"/>
        <w:rPr>
          <w:rFonts w:ascii="Arial" w:hAnsi="Arial" w:cs="Arial"/>
          <w:sz w:val="24"/>
          <w:szCs w:val="24"/>
        </w:rPr>
      </w:pPr>
      <w:r w:rsidRPr="002D74AC">
        <w:rPr>
          <w:rFonts w:ascii="Arial" w:hAnsi="Arial" w:cs="Arial"/>
          <w:sz w:val="24"/>
          <w:szCs w:val="24"/>
        </w:rPr>
        <w:t xml:space="preserve">Ashley DeWitt and Megan McKinnon joined the meeting to present details regarding the redevelopment of Francis Green. The developers of Tech Towers will finance and undertake the redevelopment, aiming to modernize the space while preserving </w:t>
      </w:r>
      <w:r w:rsidR="00600A83" w:rsidRPr="002D74AC">
        <w:rPr>
          <w:rFonts w:ascii="Arial" w:hAnsi="Arial" w:cs="Arial"/>
          <w:sz w:val="24"/>
          <w:szCs w:val="24"/>
        </w:rPr>
        <w:t>the</w:t>
      </w:r>
      <w:r w:rsidRPr="002D74AC">
        <w:rPr>
          <w:rFonts w:ascii="Arial" w:hAnsi="Arial" w:cs="Arial"/>
          <w:sz w:val="24"/>
          <w:szCs w:val="24"/>
        </w:rPr>
        <w:t xml:space="preserve"> industrial </w:t>
      </w:r>
      <w:r w:rsidR="00600A83" w:rsidRPr="002D74AC">
        <w:rPr>
          <w:rFonts w:ascii="Arial" w:hAnsi="Arial" w:cs="Arial"/>
          <w:sz w:val="24"/>
          <w:szCs w:val="24"/>
        </w:rPr>
        <w:t>artifacts</w:t>
      </w:r>
      <w:r w:rsidRPr="002D74AC">
        <w:rPr>
          <w:rFonts w:ascii="Arial" w:hAnsi="Arial" w:cs="Arial"/>
          <w:sz w:val="24"/>
          <w:szCs w:val="24"/>
        </w:rPr>
        <w:t>. Construction is scheduled to begin in Spring 2026.</w:t>
      </w:r>
    </w:p>
    <w:p w14:paraId="526C02CE" w14:textId="77777777" w:rsidR="005D3D76" w:rsidRPr="002D74AC" w:rsidRDefault="005D3D76" w:rsidP="005D3D76">
      <w:pPr>
        <w:spacing w:after="0" w:line="240" w:lineRule="auto"/>
        <w:rPr>
          <w:rFonts w:ascii="Arial" w:hAnsi="Arial" w:cs="Arial"/>
          <w:sz w:val="24"/>
          <w:szCs w:val="24"/>
        </w:rPr>
      </w:pPr>
    </w:p>
    <w:p w14:paraId="14B48543" w14:textId="5B174FF5" w:rsidR="005D3D76" w:rsidRPr="002D74AC" w:rsidRDefault="005D3D76" w:rsidP="005D3D76">
      <w:pPr>
        <w:spacing w:after="0" w:line="240" w:lineRule="auto"/>
        <w:rPr>
          <w:rFonts w:ascii="Arial" w:hAnsi="Arial" w:cs="Arial"/>
          <w:sz w:val="24"/>
          <w:szCs w:val="24"/>
        </w:rPr>
      </w:pPr>
      <w:r w:rsidRPr="002D74AC">
        <w:rPr>
          <w:rFonts w:ascii="Arial" w:hAnsi="Arial" w:cs="Arial"/>
          <w:sz w:val="24"/>
          <w:szCs w:val="24"/>
        </w:rPr>
        <w:t>Ms. DeWitt presented two preliminary draft concepts to the Board for feedback. Directors discussed several topics, including concerns about the removal of mature trees, Crime Prevention through Environmental Design (CPTED) principles, and design elements such as shad</w:t>
      </w:r>
      <w:r w:rsidR="00A550CF" w:rsidRPr="002D74AC">
        <w:rPr>
          <w:rFonts w:ascii="Arial" w:hAnsi="Arial" w:cs="Arial"/>
          <w:sz w:val="24"/>
          <w:szCs w:val="24"/>
        </w:rPr>
        <w:t xml:space="preserve">e, </w:t>
      </w:r>
      <w:r w:rsidRPr="002D74AC">
        <w:rPr>
          <w:rFonts w:ascii="Arial" w:hAnsi="Arial" w:cs="Arial"/>
          <w:sz w:val="24"/>
          <w:szCs w:val="24"/>
        </w:rPr>
        <w:t>surface materials</w:t>
      </w:r>
      <w:r w:rsidR="00A550CF" w:rsidRPr="002D74AC">
        <w:rPr>
          <w:rFonts w:ascii="Arial" w:hAnsi="Arial" w:cs="Arial"/>
          <w:sz w:val="24"/>
          <w:szCs w:val="24"/>
        </w:rPr>
        <w:t>, and use of space for pets</w:t>
      </w:r>
      <w:r w:rsidRPr="002D74AC">
        <w:rPr>
          <w:rFonts w:ascii="Arial" w:hAnsi="Arial" w:cs="Arial"/>
          <w:sz w:val="24"/>
          <w:szCs w:val="24"/>
        </w:rPr>
        <w:t>.</w:t>
      </w:r>
    </w:p>
    <w:p w14:paraId="6C690872" w14:textId="77777777" w:rsidR="005D3D76" w:rsidRPr="002D74AC" w:rsidRDefault="005D3D76" w:rsidP="005D3D76">
      <w:pPr>
        <w:spacing w:after="0" w:line="240" w:lineRule="auto"/>
        <w:rPr>
          <w:rFonts w:ascii="Arial" w:hAnsi="Arial" w:cs="Arial"/>
          <w:sz w:val="24"/>
          <w:szCs w:val="24"/>
        </w:rPr>
      </w:pPr>
    </w:p>
    <w:p w14:paraId="14008043" w14:textId="6F1A55E9" w:rsidR="005D3D76" w:rsidRPr="002D74AC" w:rsidRDefault="005D3D76" w:rsidP="005D3D76">
      <w:pPr>
        <w:spacing w:after="0" w:line="240" w:lineRule="auto"/>
        <w:rPr>
          <w:rFonts w:ascii="Arial" w:hAnsi="Arial" w:cs="Arial"/>
          <w:sz w:val="24"/>
          <w:szCs w:val="24"/>
        </w:rPr>
      </w:pPr>
      <w:r w:rsidRPr="002D74AC">
        <w:rPr>
          <w:rFonts w:ascii="Arial" w:hAnsi="Arial" w:cs="Arial"/>
          <w:b/>
          <w:bCs/>
          <w:sz w:val="24"/>
          <w:szCs w:val="24"/>
        </w:rPr>
        <w:t>Action Item:</w:t>
      </w:r>
      <w:r w:rsidRPr="002D74AC">
        <w:rPr>
          <w:rFonts w:ascii="Arial" w:hAnsi="Arial" w:cs="Arial"/>
          <w:sz w:val="24"/>
          <w:szCs w:val="24"/>
        </w:rPr>
        <w:t xml:space="preserve"> Ashley DeWitt will share the engage survey and 3D renderings with the Board for further input once they are prepared.</w:t>
      </w:r>
    </w:p>
    <w:p w14:paraId="7200BF74" w14:textId="77777777" w:rsidR="00B959EE" w:rsidRPr="002D74AC" w:rsidRDefault="00B959EE" w:rsidP="004334AA">
      <w:pPr>
        <w:spacing w:after="0" w:line="240" w:lineRule="auto"/>
        <w:rPr>
          <w:rFonts w:ascii="Arial" w:hAnsi="Arial" w:cs="Arial"/>
          <w:sz w:val="24"/>
          <w:szCs w:val="24"/>
        </w:rPr>
      </w:pPr>
    </w:p>
    <w:p w14:paraId="671DB16C" w14:textId="610AAFA2" w:rsidR="00FC6F3D" w:rsidRPr="002D74AC" w:rsidRDefault="00213A53" w:rsidP="004334AA">
      <w:pPr>
        <w:spacing w:after="0" w:line="240" w:lineRule="auto"/>
        <w:rPr>
          <w:rFonts w:ascii="Arial Black" w:hAnsi="Arial Black" w:cs="Archivo Black"/>
          <w:sz w:val="24"/>
          <w:szCs w:val="24"/>
        </w:rPr>
      </w:pPr>
      <w:r w:rsidRPr="002D74AC">
        <w:rPr>
          <w:rFonts w:ascii="Arial Black" w:hAnsi="Arial Black" w:cs="Archivo Black"/>
          <w:sz w:val="24"/>
          <w:szCs w:val="24"/>
        </w:rPr>
        <w:t>2026 BUDGET</w:t>
      </w:r>
      <w:r w:rsidR="0006652A" w:rsidRPr="002D74AC">
        <w:rPr>
          <w:rFonts w:ascii="Arial Black" w:hAnsi="Arial Black" w:cs="Archivo Black"/>
          <w:sz w:val="24"/>
          <w:szCs w:val="24"/>
        </w:rPr>
        <w:t xml:space="preserve"> FEEDBACK</w:t>
      </w:r>
    </w:p>
    <w:p w14:paraId="26F4858F" w14:textId="77777777" w:rsidR="00005667" w:rsidRPr="002D74AC" w:rsidRDefault="00005667" w:rsidP="004334AA">
      <w:pPr>
        <w:spacing w:after="0" w:line="240" w:lineRule="auto"/>
        <w:rPr>
          <w:rFonts w:ascii="Arial" w:hAnsi="Arial" w:cs="Arial"/>
          <w:sz w:val="24"/>
          <w:szCs w:val="24"/>
        </w:rPr>
      </w:pPr>
    </w:p>
    <w:p w14:paraId="1CD76139" w14:textId="73024148" w:rsidR="00DE2D37" w:rsidRPr="00DE2D37" w:rsidRDefault="00DE2D37" w:rsidP="00DE2D37">
      <w:pPr>
        <w:spacing w:after="0" w:line="240" w:lineRule="auto"/>
        <w:rPr>
          <w:rFonts w:ascii="Arial" w:hAnsi="Arial" w:cs="Arial"/>
          <w:sz w:val="24"/>
          <w:szCs w:val="24"/>
        </w:rPr>
      </w:pPr>
      <w:r w:rsidRPr="00DE2D37">
        <w:rPr>
          <w:rFonts w:ascii="Arial" w:hAnsi="Arial" w:cs="Arial"/>
          <w:sz w:val="24"/>
          <w:szCs w:val="24"/>
        </w:rPr>
        <w:t xml:space="preserve">Linda Jutzi shared additional feedback received following the Town Hall and noted that the budget </w:t>
      </w:r>
      <w:r w:rsidR="008F299D" w:rsidRPr="002D74AC">
        <w:rPr>
          <w:rFonts w:ascii="Arial" w:hAnsi="Arial" w:cs="Arial"/>
          <w:sz w:val="24"/>
          <w:szCs w:val="24"/>
        </w:rPr>
        <w:t>is being</w:t>
      </w:r>
      <w:r w:rsidRPr="00DE2D37">
        <w:rPr>
          <w:rFonts w:ascii="Arial" w:hAnsi="Arial" w:cs="Arial"/>
          <w:sz w:val="24"/>
          <w:szCs w:val="24"/>
        </w:rPr>
        <w:t xml:space="preserve"> submitted to Council for </w:t>
      </w:r>
      <w:r w:rsidR="008F299D" w:rsidRPr="002D74AC">
        <w:rPr>
          <w:rFonts w:ascii="Arial" w:hAnsi="Arial" w:cs="Arial"/>
          <w:sz w:val="24"/>
          <w:szCs w:val="24"/>
        </w:rPr>
        <w:t>review and</w:t>
      </w:r>
      <w:r w:rsidR="00A15C55" w:rsidRPr="002D74AC">
        <w:rPr>
          <w:rFonts w:ascii="Arial" w:hAnsi="Arial" w:cs="Arial"/>
          <w:sz w:val="24"/>
          <w:szCs w:val="24"/>
        </w:rPr>
        <w:t xml:space="preserve"> </w:t>
      </w:r>
      <w:r w:rsidR="005103A0" w:rsidRPr="002D74AC">
        <w:rPr>
          <w:rFonts w:ascii="Arial" w:hAnsi="Arial" w:cs="Arial"/>
          <w:sz w:val="24"/>
          <w:szCs w:val="24"/>
        </w:rPr>
        <w:t xml:space="preserve">is hopeful for </w:t>
      </w:r>
      <w:r w:rsidRPr="00DE2D37">
        <w:rPr>
          <w:rFonts w:ascii="Arial" w:hAnsi="Arial" w:cs="Arial"/>
          <w:sz w:val="24"/>
          <w:szCs w:val="24"/>
        </w:rPr>
        <w:t>approval on January</w:t>
      </w:r>
      <w:r w:rsidR="005103A0" w:rsidRPr="002D74AC">
        <w:rPr>
          <w:rFonts w:ascii="Arial" w:hAnsi="Arial" w:cs="Arial"/>
          <w:sz w:val="24"/>
          <w:szCs w:val="24"/>
        </w:rPr>
        <w:t> </w:t>
      </w:r>
      <w:r w:rsidRPr="00DE2D37">
        <w:rPr>
          <w:rFonts w:ascii="Arial" w:hAnsi="Arial" w:cs="Arial"/>
          <w:sz w:val="24"/>
          <w:szCs w:val="24"/>
        </w:rPr>
        <w:t>26</w:t>
      </w:r>
      <w:r w:rsidR="00A15C55" w:rsidRPr="002D74AC">
        <w:rPr>
          <w:rFonts w:ascii="Arial" w:hAnsi="Arial" w:cs="Arial"/>
          <w:sz w:val="24"/>
          <w:szCs w:val="24"/>
        </w:rPr>
        <w:t>, 2026</w:t>
      </w:r>
      <w:r w:rsidRPr="00DE2D37">
        <w:rPr>
          <w:rFonts w:ascii="Arial" w:hAnsi="Arial" w:cs="Arial"/>
          <w:sz w:val="24"/>
          <w:szCs w:val="24"/>
        </w:rPr>
        <w:t>.</w:t>
      </w:r>
    </w:p>
    <w:p w14:paraId="00E9CD3F" w14:textId="77777777" w:rsidR="001F571B" w:rsidRPr="002D74AC" w:rsidRDefault="001F571B" w:rsidP="004334AA">
      <w:pPr>
        <w:spacing w:after="0" w:line="240" w:lineRule="auto"/>
        <w:rPr>
          <w:rFonts w:ascii="Arial" w:hAnsi="Arial" w:cs="Arial"/>
          <w:sz w:val="24"/>
          <w:szCs w:val="24"/>
        </w:rPr>
      </w:pPr>
    </w:p>
    <w:p w14:paraId="43903754" w14:textId="410E767D" w:rsidR="00C83A96" w:rsidRPr="002D74AC" w:rsidRDefault="0006652A" w:rsidP="004334AA">
      <w:pPr>
        <w:spacing w:after="0" w:line="240" w:lineRule="auto"/>
        <w:rPr>
          <w:rFonts w:ascii="Arial Black" w:hAnsi="Arial Black" w:cs="Archivo Black"/>
          <w:sz w:val="24"/>
          <w:szCs w:val="24"/>
        </w:rPr>
      </w:pPr>
      <w:r w:rsidRPr="002D74AC">
        <w:rPr>
          <w:rFonts w:ascii="Arial Black" w:hAnsi="Arial Black" w:cs="Archivo Black"/>
          <w:sz w:val="24"/>
          <w:szCs w:val="24"/>
        </w:rPr>
        <w:t>GRANT OPPORTUNITIES</w:t>
      </w:r>
    </w:p>
    <w:p w14:paraId="7AFA58B7" w14:textId="77777777" w:rsidR="009734B5" w:rsidRPr="002D74AC" w:rsidRDefault="009734B5" w:rsidP="004334AA">
      <w:pPr>
        <w:spacing w:after="0" w:line="240" w:lineRule="auto"/>
        <w:rPr>
          <w:rFonts w:ascii="Arial" w:hAnsi="Arial" w:cs="Arial"/>
          <w:sz w:val="24"/>
          <w:szCs w:val="24"/>
        </w:rPr>
      </w:pPr>
    </w:p>
    <w:p w14:paraId="232736B9" w14:textId="44C396A8" w:rsidR="006F46A3" w:rsidRPr="002D74AC" w:rsidRDefault="009734B5" w:rsidP="004334AA">
      <w:pPr>
        <w:spacing w:after="0" w:line="240" w:lineRule="auto"/>
        <w:rPr>
          <w:rFonts w:ascii="Arial" w:hAnsi="Arial" w:cs="Arial"/>
          <w:sz w:val="24"/>
          <w:szCs w:val="24"/>
        </w:rPr>
      </w:pPr>
      <w:r w:rsidRPr="002D74AC">
        <w:rPr>
          <w:rFonts w:ascii="Arial" w:hAnsi="Arial" w:cs="Arial"/>
          <w:sz w:val="24"/>
          <w:szCs w:val="24"/>
        </w:rPr>
        <w:t>Alison Grech joined the meeting and presented the</w:t>
      </w:r>
      <w:r w:rsidRPr="002D74AC">
        <w:rPr>
          <w:rFonts w:ascii="Arial" w:hAnsi="Arial" w:cs="Arial"/>
          <w:sz w:val="24"/>
          <w:szCs w:val="24"/>
        </w:rPr>
        <w:t xml:space="preserve"> </w:t>
      </w:r>
      <w:r w:rsidRPr="002D74AC">
        <w:rPr>
          <w:rFonts w:ascii="Arial" w:hAnsi="Arial" w:cs="Arial"/>
          <w:sz w:val="24"/>
          <w:szCs w:val="24"/>
        </w:rPr>
        <w:t xml:space="preserve">funding streams available to </w:t>
      </w:r>
      <w:r w:rsidR="006F46A3" w:rsidRPr="002D74AC">
        <w:rPr>
          <w:rFonts w:ascii="Arial" w:hAnsi="Arial" w:cs="Arial"/>
          <w:sz w:val="24"/>
          <w:szCs w:val="24"/>
        </w:rPr>
        <w:t>the DTK BIA</w:t>
      </w:r>
      <w:r w:rsidRPr="002D74AC">
        <w:rPr>
          <w:rFonts w:ascii="Arial" w:hAnsi="Arial" w:cs="Arial"/>
          <w:sz w:val="24"/>
          <w:szCs w:val="24"/>
        </w:rPr>
        <w:t>, with a focus on marketing, events, art, and music.</w:t>
      </w:r>
      <w:r w:rsidR="006F46A3" w:rsidRPr="002D74AC">
        <w:rPr>
          <w:rFonts w:ascii="Arial" w:hAnsi="Arial" w:cs="Arial"/>
          <w:sz w:val="24"/>
          <w:szCs w:val="24"/>
        </w:rPr>
        <w:t xml:space="preserve"> </w:t>
      </w:r>
      <w:r w:rsidRPr="002D74AC">
        <w:rPr>
          <w:rFonts w:ascii="Arial" w:hAnsi="Arial" w:cs="Arial"/>
          <w:sz w:val="24"/>
          <w:szCs w:val="24"/>
        </w:rPr>
        <w:t>Ms. Grech and Linda Jutzi</w:t>
      </w:r>
      <w:r w:rsidRPr="002D74AC">
        <w:rPr>
          <w:rFonts w:ascii="Arial" w:hAnsi="Arial" w:cs="Arial"/>
          <w:sz w:val="24"/>
          <w:szCs w:val="24"/>
        </w:rPr>
        <w:t xml:space="preserve"> also reported having received verbal support from local MP</w:t>
      </w:r>
      <w:r w:rsidR="005A4A1D" w:rsidRPr="002D74AC">
        <w:rPr>
          <w:rFonts w:ascii="Arial" w:hAnsi="Arial" w:cs="Arial"/>
          <w:sz w:val="24"/>
          <w:szCs w:val="24"/>
        </w:rPr>
        <w:t>, Kelly De</w:t>
      </w:r>
      <w:r w:rsidR="00C32A96" w:rsidRPr="002D74AC">
        <w:rPr>
          <w:rFonts w:ascii="Arial" w:hAnsi="Arial" w:cs="Arial"/>
          <w:sz w:val="24"/>
          <w:szCs w:val="24"/>
        </w:rPr>
        <w:t>Ridde</w:t>
      </w:r>
      <w:r w:rsidR="005A4A1D" w:rsidRPr="002D74AC">
        <w:rPr>
          <w:rFonts w:ascii="Arial" w:hAnsi="Arial" w:cs="Arial"/>
          <w:sz w:val="24"/>
          <w:szCs w:val="24"/>
        </w:rPr>
        <w:t>r</w:t>
      </w:r>
      <w:r w:rsidR="00C32A96" w:rsidRPr="002D74AC">
        <w:rPr>
          <w:rFonts w:ascii="Arial" w:hAnsi="Arial" w:cs="Arial"/>
          <w:sz w:val="24"/>
          <w:szCs w:val="24"/>
        </w:rPr>
        <w:t>,</w:t>
      </w:r>
      <w:r w:rsidRPr="002D74AC">
        <w:rPr>
          <w:rFonts w:ascii="Arial" w:hAnsi="Arial" w:cs="Arial"/>
          <w:sz w:val="24"/>
          <w:szCs w:val="24"/>
        </w:rPr>
        <w:t xml:space="preserve"> during the application process.</w:t>
      </w:r>
      <w:r w:rsidR="006F46A3" w:rsidRPr="002D74AC">
        <w:rPr>
          <w:rFonts w:ascii="Arial" w:hAnsi="Arial" w:cs="Arial"/>
          <w:sz w:val="24"/>
          <w:szCs w:val="24"/>
        </w:rPr>
        <w:t xml:space="preserve"> </w:t>
      </w:r>
    </w:p>
    <w:p w14:paraId="2D9CFCCE" w14:textId="0B5EB953" w:rsidR="001275EF" w:rsidRPr="002D74AC" w:rsidRDefault="00282671" w:rsidP="004334AA">
      <w:pPr>
        <w:spacing w:after="0" w:line="240" w:lineRule="auto"/>
        <w:rPr>
          <w:rFonts w:ascii="Arial" w:hAnsi="Arial" w:cs="Arial"/>
          <w:sz w:val="24"/>
          <w:szCs w:val="24"/>
        </w:rPr>
      </w:pPr>
      <w:r w:rsidRPr="002D74AC">
        <w:rPr>
          <w:rFonts w:ascii="Arial" w:hAnsi="Arial" w:cs="Arial"/>
          <w:sz w:val="24"/>
          <w:szCs w:val="24"/>
        </w:rPr>
        <w:lastRenderedPageBreak/>
        <w:t xml:space="preserve">Directors further discussed additional </w:t>
      </w:r>
      <w:r w:rsidR="00782D52" w:rsidRPr="002D74AC">
        <w:rPr>
          <w:rFonts w:ascii="Arial" w:hAnsi="Arial" w:cs="Arial"/>
          <w:sz w:val="24"/>
          <w:szCs w:val="24"/>
        </w:rPr>
        <w:t>event</w:t>
      </w:r>
      <w:r w:rsidR="003A25BF" w:rsidRPr="002D74AC">
        <w:rPr>
          <w:rFonts w:ascii="Arial" w:hAnsi="Arial" w:cs="Arial"/>
          <w:sz w:val="24"/>
          <w:szCs w:val="24"/>
        </w:rPr>
        <w:t xml:space="preserve"> </w:t>
      </w:r>
      <w:r w:rsidRPr="002D74AC">
        <w:rPr>
          <w:rFonts w:ascii="Arial" w:hAnsi="Arial" w:cs="Arial"/>
          <w:sz w:val="24"/>
          <w:szCs w:val="24"/>
        </w:rPr>
        <w:t xml:space="preserve">funding </w:t>
      </w:r>
      <w:r w:rsidR="003A25BF" w:rsidRPr="002D74AC">
        <w:rPr>
          <w:rFonts w:ascii="Arial" w:hAnsi="Arial" w:cs="Arial"/>
          <w:sz w:val="24"/>
          <w:szCs w:val="24"/>
        </w:rPr>
        <w:t xml:space="preserve">and </w:t>
      </w:r>
      <w:r w:rsidR="000B243B" w:rsidRPr="002D74AC">
        <w:rPr>
          <w:rFonts w:ascii="Arial" w:hAnsi="Arial" w:cs="Arial"/>
          <w:sz w:val="24"/>
          <w:szCs w:val="24"/>
        </w:rPr>
        <w:t>opportunities</w:t>
      </w:r>
      <w:r w:rsidR="003A25BF" w:rsidRPr="002D74AC">
        <w:rPr>
          <w:rFonts w:ascii="Arial" w:hAnsi="Arial" w:cs="Arial"/>
          <w:sz w:val="24"/>
          <w:szCs w:val="24"/>
        </w:rPr>
        <w:t xml:space="preserve">. </w:t>
      </w:r>
    </w:p>
    <w:p w14:paraId="506BA2E6" w14:textId="77777777" w:rsidR="006F46A3" w:rsidRPr="002D74AC" w:rsidRDefault="006F46A3" w:rsidP="004334AA">
      <w:pPr>
        <w:spacing w:after="0" w:line="240" w:lineRule="auto"/>
        <w:rPr>
          <w:rFonts w:ascii="Arial Black" w:hAnsi="Arial Black" w:cs="Archivo Black"/>
          <w:sz w:val="24"/>
          <w:szCs w:val="24"/>
        </w:rPr>
      </w:pPr>
    </w:p>
    <w:p w14:paraId="78B2ED85" w14:textId="326B10AE" w:rsidR="00312B16" w:rsidRPr="002D74AC" w:rsidRDefault="00312B16" w:rsidP="004334AA">
      <w:pPr>
        <w:spacing w:after="0" w:line="240" w:lineRule="auto"/>
        <w:rPr>
          <w:rFonts w:ascii="Arial Black" w:hAnsi="Arial Black" w:cs="Archivo Black"/>
          <w:sz w:val="24"/>
          <w:szCs w:val="24"/>
        </w:rPr>
      </w:pPr>
      <w:r w:rsidRPr="002D74AC">
        <w:rPr>
          <w:rFonts w:ascii="Arial Black" w:hAnsi="Arial Black" w:cs="Archivo Black"/>
          <w:sz w:val="24"/>
          <w:szCs w:val="24"/>
        </w:rPr>
        <w:t>ADJOURNMENT</w:t>
      </w:r>
    </w:p>
    <w:p w14:paraId="6E1FE7A3" w14:textId="77777777" w:rsidR="00341F95" w:rsidRPr="002D74AC" w:rsidRDefault="00341F95" w:rsidP="004334AA">
      <w:pPr>
        <w:spacing w:after="0" w:line="240" w:lineRule="auto"/>
        <w:rPr>
          <w:rFonts w:ascii="Arial" w:hAnsi="Arial" w:cs="Arial"/>
          <w:sz w:val="24"/>
          <w:szCs w:val="24"/>
        </w:rPr>
      </w:pPr>
    </w:p>
    <w:p w14:paraId="0603778E" w14:textId="1CD157A5" w:rsidR="00312B16" w:rsidRPr="002D74AC" w:rsidRDefault="00312B16" w:rsidP="004334AA">
      <w:pPr>
        <w:spacing w:after="0" w:line="240" w:lineRule="auto"/>
        <w:rPr>
          <w:rFonts w:ascii="Arial" w:hAnsi="Arial" w:cs="Arial"/>
          <w:sz w:val="24"/>
          <w:szCs w:val="24"/>
        </w:rPr>
      </w:pPr>
      <w:r w:rsidRPr="002D74AC">
        <w:rPr>
          <w:rFonts w:ascii="Arial" w:hAnsi="Arial" w:cs="Arial"/>
          <w:i/>
          <w:iCs/>
          <w:sz w:val="24"/>
          <w:szCs w:val="24"/>
        </w:rPr>
        <w:t xml:space="preserve">Moved </w:t>
      </w:r>
      <w:r w:rsidR="00D4457F" w:rsidRPr="002D74AC">
        <w:rPr>
          <w:rFonts w:ascii="Arial" w:hAnsi="Arial" w:cs="Arial"/>
          <w:i/>
          <w:iCs/>
          <w:sz w:val="24"/>
          <w:szCs w:val="24"/>
        </w:rPr>
        <w:t>by</w:t>
      </w:r>
      <w:r w:rsidR="00E875A2" w:rsidRPr="002D74AC">
        <w:rPr>
          <w:rFonts w:ascii="Arial" w:hAnsi="Arial" w:cs="Arial"/>
          <w:i/>
          <w:iCs/>
          <w:sz w:val="24"/>
          <w:szCs w:val="24"/>
        </w:rPr>
        <w:t xml:space="preserve"> </w:t>
      </w:r>
      <w:r w:rsidR="009F0C95" w:rsidRPr="002D74AC">
        <w:rPr>
          <w:rFonts w:ascii="Arial" w:hAnsi="Arial" w:cs="Arial"/>
          <w:i/>
          <w:iCs/>
          <w:sz w:val="24"/>
          <w:szCs w:val="24"/>
        </w:rPr>
        <w:t>Sarah</w:t>
      </w:r>
      <w:r w:rsidR="00172A48" w:rsidRPr="002D74AC">
        <w:rPr>
          <w:rFonts w:ascii="Arial" w:hAnsi="Arial" w:cs="Arial"/>
          <w:i/>
          <w:iCs/>
          <w:sz w:val="24"/>
          <w:szCs w:val="24"/>
        </w:rPr>
        <w:t xml:space="preserve"> Pearson</w:t>
      </w:r>
      <w:r w:rsidR="003E4139" w:rsidRPr="002D74AC">
        <w:rPr>
          <w:rFonts w:ascii="Arial" w:hAnsi="Arial" w:cs="Arial"/>
          <w:i/>
          <w:iCs/>
          <w:sz w:val="24"/>
          <w:szCs w:val="24"/>
        </w:rPr>
        <w:t>,</w:t>
      </w:r>
      <w:r w:rsidR="00F70C87" w:rsidRPr="002D74AC">
        <w:rPr>
          <w:rFonts w:ascii="Arial" w:hAnsi="Arial" w:cs="Arial"/>
          <w:i/>
          <w:iCs/>
          <w:sz w:val="24"/>
          <w:szCs w:val="24"/>
        </w:rPr>
        <w:t xml:space="preserve"> seconded by</w:t>
      </w:r>
      <w:r w:rsidR="009F0C95" w:rsidRPr="002D74AC">
        <w:rPr>
          <w:rFonts w:ascii="Arial" w:hAnsi="Arial" w:cs="Arial"/>
          <w:i/>
          <w:iCs/>
          <w:sz w:val="24"/>
          <w:szCs w:val="24"/>
        </w:rPr>
        <w:t xml:space="preserve"> </w:t>
      </w:r>
      <w:r w:rsidR="00172A48" w:rsidRPr="002D74AC">
        <w:rPr>
          <w:rFonts w:ascii="Arial" w:hAnsi="Arial" w:cs="Arial"/>
          <w:i/>
          <w:iCs/>
          <w:sz w:val="24"/>
          <w:szCs w:val="24"/>
        </w:rPr>
        <w:t xml:space="preserve">Jessica Toomer </w:t>
      </w:r>
    </w:p>
    <w:p w14:paraId="4E0E3AC9" w14:textId="1F40C504" w:rsidR="00312B16" w:rsidRPr="002D74AC" w:rsidRDefault="00312B16" w:rsidP="004334AA">
      <w:pPr>
        <w:spacing w:after="0" w:line="240" w:lineRule="auto"/>
        <w:jc w:val="center"/>
        <w:rPr>
          <w:rFonts w:ascii="Arial" w:hAnsi="Arial" w:cs="Arial"/>
          <w:sz w:val="24"/>
          <w:szCs w:val="24"/>
        </w:rPr>
      </w:pPr>
      <w:r w:rsidRPr="002D74AC">
        <w:rPr>
          <w:rFonts w:ascii="Arial" w:hAnsi="Arial" w:cs="Arial"/>
          <w:sz w:val="24"/>
          <w:szCs w:val="24"/>
        </w:rPr>
        <w:t xml:space="preserve">"That the meeting </w:t>
      </w:r>
      <w:r w:rsidR="00D73414" w:rsidRPr="002D74AC">
        <w:rPr>
          <w:rFonts w:ascii="Arial" w:hAnsi="Arial" w:cs="Arial"/>
          <w:sz w:val="24"/>
          <w:szCs w:val="24"/>
        </w:rPr>
        <w:t>adjourns</w:t>
      </w:r>
      <w:r w:rsidRPr="002D74AC">
        <w:rPr>
          <w:rFonts w:ascii="Arial" w:hAnsi="Arial" w:cs="Arial"/>
          <w:sz w:val="24"/>
          <w:szCs w:val="24"/>
        </w:rPr>
        <w:t>."</w:t>
      </w:r>
    </w:p>
    <w:p w14:paraId="2BF61B6D" w14:textId="1E73ABD7" w:rsidR="009F6D0B" w:rsidRPr="002D74AC" w:rsidRDefault="00312B16" w:rsidP="004334AA">
      <w:pPr>
        <w:spacing w:after="0" w:line="240" w:lineRule="auto"/>
        <w:jc w:val="right"/>
        <w:rPr>
          <w:rFonts w:ascii="Arial" w:hAnsi="Arial" w:cs="Arial"/>
          <w:sz w:val="24"/>
          <w:szCs w:val="24"/>
        </w:rPr>
      </w:pPr>
      <w:r w:rsidRPr="002D74AC">
        <w:rPr>
          <w:rFonts w:ascii="Arial" w:hAnsi="Arial" w:cs="Arial"/>
          <w:sz w:val="24"/>
          <w:szCs w:val="24"/>
        </w:rPr>
        <w:t>Carried Unanimously</w:t>
      </w:r>
    </w:p>
    <w:p w14:paraId="4ABE5EB0" w14:textId="77777777" w:rsidR="00C742D6" w:rsidRPr="002D74AC" w:rsidRDefault="00C742D6" w:rsidP="004334AA">
      <w:pPr>
        <w:spacing w:after="0" w:line="240" w:lineRule="auto"/>
        <w:rPr>
          <w:rFonts w:ascii="Arial" w:hAnsi="Arial" w:cs="Arial"/>
          <w:sz w:val="24"/>
          <w:szCs w:val="24"/>
        </w:rPr>
      </w:pPr>
    </w:p>
    <w:p w14:paraId="719E0545" w14:textId="77777777" w:rsidR="002861E8" w:rsidRPr="002D74AC" w:rsidRDefault="002861E8" w:rsidP="004334AA">
      <w:pPr>
        <w:spacing w:after="0" w:line="240" w:lineRule="auto"/>
        <w:rPr>
          <w:rFonts w:ascii="Arial" w:hAnsi="Arial" w:cs="Arial"/>
          <w:sz w:val="24"/>
          <w:szCs w:val="24"/>
        </w:rPr>
      </w:pPr>
    </w:p>
    <w:sectPr w:rsidR="002861E8" w:rsidRPr="002D74A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igtree Light">
    <w:panose1 w:val="00000000000000000000"/>
    <w:charset w:val="00"/>
    <w:family w:val="auto"/>
    <w:pitch w:val="variable"/>
    <w:sig w:usb0="A000006F" w:usb1="0000007B" w:usb2="00000000" w:usb3="00000000" w:csb0="00000093" w:csb1="00000000"/>
  </w:font>
  <w:font w:name="Helvetica">
    <w:panose1 w:val="020B0604020202020204"/>
    <w:charset w:val="00"/>
    <w:family w:val="swiss"/>
    <w:pitch w:val="variable"/>
    <w:sig w:usb0="E0002EFF" w:usb1="C000785B" w:usb2="00000009" w:usb3="00000000" w:csb0="000001FF" w:csb1="00000000"/>
  </w:font>
  <w:font w:name="Arial light">
    <w:altName w:val="Arial"/>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rchivo Black">
    <w:panose1 w:val="00000000000000000000"/>
    <w:charset w:val="00"/>
    <w:family w:val="auto"/>
    <w:pitch w:val="variable"/>
    <w:sig w:usb0="A00000FF" w:usb1="500020EB" w:usb2="00000008"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0A1D"/>
    <w:multiLevelType w:val="hybridMultilevel"/>
    <w:tmpl w:val="3266F1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3C4E4B"/>
    <w:multiLevelType w:val="hybridMultilevel"/>
    <w:tmpl w:val="8FA4FD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D305DF"/>
    <w:multiLevelType w:val="hybridMultilevel"/>
    <w:tmpl w:val="E79CDE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373286"/>
    <w:multiLevelType w:val="hybridMultilevel"/>
    <w:tmpl w:val="F20077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B015792"/>
    <w:multiLevelType w:val="hybridMultilevel"/>
    <w:tmpl w:val="292CF0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CCD348E"/>
    <w:multiLevelType w:val="hybridMultilevel"/>
    <w:tmpl w:val="F64E9E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DBC148D"/>
    <w:multiLevelType w:val="hybridMultilevel"/>
    <w:tmpl w:val="8108B8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0BE0A80"/>
    <w:multiLevelType w:val="hybridMultilevel"/>
    <w:tmpl w:val="1276B0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4A230DA"/>
    <w:multiLevelType w:val="hybridMultilevel"/>
    <w:tmpl w:val="96F839A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66F603D"/>
    <w:multiLevelType w:val="hybridMultilevel"/>
    <w:tmpl w:val="B53C6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F8E5572"/>
    <w:multiLevelType w:val="hybridMultilevel"/>
    <w:tmpl w:val="781660E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EC330EB"/>
    <w:multiLevelType w:val="hybridMultilevel"/>
    <w:tmpl w:val="AB7ADC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05021F2"/>
    <w:multiLevelType w:val="hybridMultilevel"/>
    <w:tmpl w:val="FCE0B7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3A4D5F"/>
    <w:multiLevelType w:val="multilevel"/>
    <w:tmpl w:val="E02E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B82110"/>
    <w:multiLevelType w:val="hybridMultilevel"/>
    <w:tmpl w:val="469EA8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AB14692"/>
    <w:multiLevelType w:val="hybridMultilevel"/>
    <w:tmpl w:val="1C4E49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FB685A"/>
    <w:multiLevelType w:val="hybridMultilevel"/>
    <w:tmpl w:val="2304BC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B4A330F"/>
    <w:multiLevelType w:val="hybridMultilevel"/>
    <w:tmpl w:val="2C24B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E492527"/>
    <w:multiLevelType w:val="hybridMultilevel"/>
    <w:tmpl w:val="19984B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0A36FDB"/>
    <w:multiLevelType w:val="multilevel"/>
    <w:tmpl w:val="04C07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75465E"/>
    <w:multiLevelType w:val="hybridMultilevel"/>
    <w:tmpl w:val="82E8805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AA156F7"/>
    <w:multiLevelType w:val="hybridMultilevel"/>
    <w:tmpl w:val="1A6AB6D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403768"/>
    <w:multiLevelType w:val="hybridMultilevel"/>
    <w:tmpl w:val="959293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7EF40BC"/>
    <w:multiLevelType w:val="hybridMultilevel"/>
    <w:tmpl w:val="47446D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85575D0"/>
    <w:multiLevelType w:val="hybridMultilevel"/>
    <w:tmpl w:val="05168D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9A438A7"/>
    <w:multiLevelType w:val="hybridMultilevel"/>
    <w:tmpl w:val="25D024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9B363C3"/>
    <w:multiLevelType w:val="hybridMultilevel"/>
    <w:tmpl w:val="135E6D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2454072"/>
    <w:multiLevelType w:val="hybridMultilevel"/>
    <w:tmpl w:val="2EA27A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45434E9"/>
    <w:multiLevelType w:val="hybridMultilevel"/>
    <w:tmpl w:val="280007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4A02CBC"/>
    <w:multiLevelType w:val="hybridMultilevel"/>
    <w:tmpl w:val="C19030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55A6A20"/>
    <w:multiLevelType w:val="hybridMultilevel"/>
    <w:tmpl w:val="49324F4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81A0CB9"/>
    <w:multiLevelType w:val="hybridMultilevel"/>
    <w:tmpl w:val="B07AC142"/>
    <w:lvl w:ilvl="0" w:tplc="10090001">
      <w:start w:val="1"/>
      <w:numFmt w:val="bullet"/>
      <w:lvlText w:val=""/>
      <w:lvlJc w:val="left"/>
      <w:pPr>
        <w:ind w:left="780" w:hanging="360"/>
      </w:pPr>
      <w:rPr>
        <w:rFonts w:ascii="Symbol" w:hAnsi="Symbol" w:hint="default"/>
      </w:rPr>
    </w:lvl>
    <w:lvl w:ilvl="1" w:tplc="10090003">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32" w15:restartNumberingAfterBreak="0">
    <w:nsid w:val="6DAE0C8D"/>
    <w:multiLevelType w:val="hybridMultilevel"/>
    <w:tmpl w:val="4F3C17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DB50460"/>
    <w:multiLevelType w:val="hybridMultilevel"/>
    <w:tmpl w:val="83E0C8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54233EF"/>
    <w:multiLevelType w:val="hybridMultilevel"/>
    <w:tmpl w:val="2F8C5B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6834D50"/>
    <w:multiLevelType w:val="hybridMultilevel"/>
    <w:tmpl w:val="D20C9C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6E0310F"/>
    <w:multiLevelType w:val="hybridMultilevel"/>
    <w:tmpl w:val="A5E256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64096257">
    <w:abstractNumId w:val="36"/>
  </w:num>
  <w:num w:numId="2" w16cid:durableId="1426803164">
    <w:abstractNumId w:val="12"/>
  </w:num>
  <w:num w:numId="3" w16cid:durableId="1533877465">
    <w:abstractNumId w:val="24"/>
  </w:num>
  <w:num w:numId="4" w16cid:durableId="842085419">
    <w:abstractNumId w:val="5"/>
  </w:num>
  <w:num w:numId="5" w16cid:durableId="144930996">
    <w:abstractNumId w:val="31"/>
  </w:num>
  <w:num w:numId="6" w16cid:durableId="785466934">
    <w:abstractNumId w:val="21"/>
  </w:num>
  <w:num w:numId="7" w16cid:durableId="1134563450">
    <w:abstractNumId w:val="10"/>
  </w:num>
  <w:num w:numId="8" w16cid:durableId="100297698">
    <w:abstractNumId w:val="3"/>
  </w:num>
  <w:num w:numId="9" w16cid:durableId="1411345376">
    <w:abstractNumId w:val="11"/>
  </w:num>
  <w:num w:numId="10" w16cid:durableId="989292467">
    <w:abstractNumId w:val="2"/>
  </w:num>
  <w:num w:numId="11" w16cid:durableId="362484371">
    <w:abstractNumId w:val="22"/>
  </w:num>
  <w:num w:numId="12" w16cid:durableId="970982237">
    <w:abstractNumId w:val="18"/>
  </w:num>
  <w:num w:numId="13" w16cid:durableId="1805805257">
    <w:abstractNumId w:val="35"/>
  </w:num>
  <w:num w:numId="14" w16cid:durableId="1947424606">
    <w:abstractNumId w:val="1"/>
  </w:num>
  <w:num w:numId="15" w16cid:durableId="170995831">
    <w:abstractNumId w:val="0"/>
  </w:num>
  <w:num w:numId="16" w16cid:durableId="1017774419">
    <w:abstractNumId w:val="32"/>
  </w:num>
  <w:num w:numId="17" w16cid:durableId="1934388450">
    <w:abstractNumId w:val="27"/>
  </w:num>
  <w:num w:numId="18" w16cid:durableId="388500275">
    <w:abstractNumId w:val="25"/>
  </w:num>
  <w:num w:numId="19" w16cid:durableId="909735291">
    <w:abstractNumId w:val="19"/>
  </w:num>
  <w:num w:numId="20" w16cid:durableId="795946789">
    <w:abstractNumId w:val="33"/>
  </w:num>
  <w:num w:numId="21" w16cid:durableId="18089660">
    <w:abstractNumId w:val="7"/>
  </w:num>
  <w:num w:numId="22" w16cid:durableId="215512929">
    <w:abstractNumId w:val="8"/>
  </w:num>
  <w:num w:numId="23" w16cid:durableId="868570774">
    <w:abstractNumId w:val="34"/>
  </w:num>
  <w:num w:numId="24" w16cid:durableId="1696348472">
    <w:abstractNumId w:val="26"/>
  </w:num>
  <w:num w:numId="25" w16cid:durableId="1112558602">
    <w:abstractNumId w:val="29"/>
  </w:num>
  <w:num w:numId="26" w16cid:durableId="863247517">
    <w:abstractNumId w:val="28"/>
  </w:num>
  <w:num w:numId="27" w16cid:durableId="1866938933">
    <w:abstractNumId w:val="15"/>
  </w:num>
  <w:num w:numId="28" w16cid:durableId="1168791147">
    <w:abstractNumId w:val="4"/>
  </w:num>
  <w:num w:numId="29" w16cid:durableId="926841333">
    <w:abstractNumId w:val="13"/>
  </w:num>
  <w:num w:numId="30" w16cid:durableId="1711570315">
    <w:abstractNumId w:val="6"/>
  </w:num>
  <w:num w:numId="31" w16cid:durableId="543326052">
    <w:abstractNumId w:val="30"/>
  </w:num>
  <w:num w:numId="32" w16cid:durableId="1366708984">
    <w:abstractNumId w:val="20"/>
  </w:num>
  <w:num w:numId="33" w16cid:durableId="1552964181">
    <w:abstractNumId w:val="17"/>
  </w:num>
  <w:num w:numId="34" w16cid:durableId="152530105">
    <w:abstractNumId w:val="16"/>
  </w:num>
  <w:num w:numId="35" w16cid:durableId="527107440">
    <w:abstractNumId w:val="14"/>
  </w:num>
  <w:num w:numId="36" w16cid:durableId="934942678">
    <w:abstractNumId w:val="9"/>
  </w:num>
  <w:num w:numId="37" w16cid:durableId="1927037264">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sjS1NDY1NDU0NDRS0lEKTi0uzszPAymwqAUAYnLk3SwAAAA="/>
  </w:docVars>
  <w:rsids>
    <w:rsidRoot w:val="00312B16"/>
    <w:rsid w:val="000000E3"/>
    <w:rsid w:val="0000036E"/>
    <w:rsid w:val="00000621"/>
    <w:rsid w:val="00000A7E"/>
    <w:rsid w:val="000010E1"/>
    <w:rsid w:val="000011DC"/>
    <w:rsid w:val="00001464"/>
    <w:rsid w:val="00001789"/>
    <w:rsid w:val="00001822"/>
    <w:rsid w:val="00001A69"/>
    <w:rsid w:val="00001C81"/>
    <w:rsid w:val="00001F5C"/>
    <w:rsid w:val="000020DF"/>
    <w:rsid w:val="000020FE"/>
    <w:rsid w:val="000025EE"/>
    <w:rsid w:val="00002F0E"/>
    <w:rsid w:val="00003260"/>
    <w:rsid w:val="00003287"/>
    <w:rsid w:val="0000336A"/>
    <w:rsid w:val="000037F2"/>
    <w:rsid w:val="000039DE"/>
    <w:rsid w:val="000041E6"/>
    <w:rsid w:val="00004A09"/>
    <w:rsid w:val="0000550E"/>
    <w:rsid w:val="0000554A"/>
    <w:rsid w:val="00005667"/>
    <w:rsid w:val="00005AEB"/>
    <w:rsid w:val="00005D87"/>
    <w:rsid w:val="00005EC1"/>
    <w:rsid w:val="00006125"/>
    <w:rsid w:val="00006207"/>
    <w:rsid w:val="0000648D"/>
    <w:rsid w:val="000067AA"/>
    <w:rsid w:val="00006813"/>
    <w:rsid w:val="00006EEE"/>
    <w:rsid w:val="00006F35"/>
    <w:rsid w:val="0000703F"/>
    <w:rsid w:val="00007287"/>
    <w:rsid w:val="00007380"/>
    <w:rsid w:val="00007442"/>
    <w:rsid w:val="000075AD"/>
    <w:rsid w:val="000076C9"/>
    <w:rsid w:val="00007C25"/>
    <w:rsid w:val="00007E13"/>
    <w:rsid w:val="000102D5"/>
    <w:rsid w:val="00010426"/>
    <w:rsid w:val="00010569"/>
    <w:rsid w:val="00010617"/>
    <w:rsid w:val="00010951"/>
    <w:rsid w:val="00010FF6"/>
    <w:rsid w:val="0001152B"/>
    <w:rsid w:val="00011DBC"/>
    <w:rsid w:val="00012035"/>
    <w:rsid w:val="00012401"/>
    <w:rsid w:val="0001252E"/>
    <w:rsid w:val="000127B6"/>
    <w:rsid w:val="000133EE"/>
    <w:rsid w:val="00013856"/>
    <w:rsid w:val="0001387E"/>
    <w:rsid w:val="000138DF"/>
    <w:rsid w:val="00013A5F"/>
    <w:rsid w:val="00013A77"/>
    <w:rsid w:val="00013CF2"/>
    <w:rsid w:val="00013D74"/>
    <w:rsid w:val="00013E01"/>
    <w:rsid w:val="00013E6B"/>
    <w:rsid w:val="00014065"/>
    <w:rsid w:val="000145DC"/>
    <w:rsid w:val="00014CBA"/>
    <w:rsid w:val="00014CDC"/>
    <w:rsid w:val="00014DE5"/>
    <w:rsid w:val="00014E7A"/>
    <w:rsid w:val="000152FB"/>
    <w:rsid w:val="0001544D"/>
    <w:rsid w:val="00015679"/>
    <w:rsid w:val="0001597A"/>
    <w:rsid w:val="00015C95"/>
    <w:rsid w:val="00015ED0"/>
    <w:rsid w:val="00016380"/>
    <w:rsid w:val="000166A1"/>
    <w:rsid w:val="000166E4"/>
    <w:rsid w:val="00016AD0"/>
    <w:rsid w:val="00016BB6"/>
    <w:rsid w:val="00017582"/>
    <w:rsid w:val="00017755"/>
    <w:rsid w:val="00017845"/>
    <w:rsid w:val="00017955"/>
    <w:rsid w:val="00017B3A"/>
    <w:rsid w:val="00020432"/>
    <w:rsid w:val="00020512"/>
    <w:rsid w:val="000205F5"/>
    <w:rsid w:val="00020A94"/>
    <w:rsid w:val="00020B31"/>
    <w:rsid w:val="00021346"/>
    <w:rsid w:val="00021B5F"/>
    <w:rsid w:val="00022092"/>
    <w:rsid w:val="000220C4"/>
    <w:rsid w:val="00022566"/>
    <w:rsid w:val="000228D9"/>
    <w:rsid w:val="00022C06"/>
    <w:rsid w:val="00022D50"/>
    <w:rsid w:val="000234D9"/>
    <w:rsid w:val="000234F5"/>
    <w:rsid w:val="00023B93"/>
    <w:rsid w:val="00023D17"/>
    <w:rsid w:val="00023D86"/>
    <w:rsid w:val="00024047"/>
    <w:rsid w:val="0002450B"/>
    <w:rsid w:val="0002460F"/>
    <w:rsid w:val="000246B7"/>
    <w:rsid w:val="000246BD"/>
    <w:rsid w:val="000249A6"/>
    <w:rsid w:val="000249D9"/>
    <w:rsid w:val="00024A55"/>
    <w:rsid w:val="00024B4F"/>
    <w:rsid w:val="00024D6D"/>
    <w:rsid w:val="0002507C"/>
    <w:rsid w:val="00025452"/>
    <w:rsid w:val="0002548C"/>
    <w:rsid w:val="0002578E"/>
    <w:rsid w:val="00025AC9"/>
    <w:rsid w:val="00025C73"/>
    <w:rsid w:val="00026389"/>
    <w:rsid w:val="000264B6"/>
    <w:rsid w:val="000264B7"/>
    <w:rsid w:val="00026573"/>
    <w:rsid w:val="0002692D"/>
    <w:rsid w:val="00026BD4"/>
    <w:rsid w:val="00026DAE"/>
    <w:rsid w:val="000271E6"/>
    <w:rsid w:val="00027AE0"/>
    <w:rsid w:val="00030583"/>
    <w:rsid w:val="000306A6"/>
    <w:rsid w:val="00030756"/>
    <w:rsid w:val="0003089B"/>
    <w:rsid w:val="00030948"/>
    <w:rsid w:val="000309AD"/>
    <w:rsid w:val="00031E59"/>
    <w:rsid w:val="00031F31"/>
    <w:rsid w:val="00031F5F"/>
    <w:rsid w:val="0003214A"/>
    <w:rsid w:val="0003258A"/>
    <w:rsid w:val="000325C4"/>
    <w:rsid w:val="0003266D"/>
    <w:rsid w:val="00032829"/>
    <w:rsid w:val="000328D9"/>
    <w:rsid w:val="0003292C"/>
    <w:rsid w:val="00032AB2"/>
    <w:rsid w:val="00032B6F"/>
    <w:rsid w:val="00032C43"/>
    <w:rsid w:val="00032D94"/>
    <w:rsid w:val="000331B6"/>
    <w:rsid w:val="00033B22"/>
    <w:rsid w:val="00033BC5"/>
    <w:rsid w:val="00033D2A"/>
    <w:rsid w:val="00034253"/>
    <w:rsid w:val="000344C5"/>
    <w:rsid w:val="000346CE"/>
    <w:rsid w:val="0003476A"/>
    <w:rsid w:val="00034D48"/>
    <w:rsid w:val="00034E59"/>
    <w:rsid w:val="0003565C"/>
    <w:rsid w:val="00035669"/>
    <w:rsid w:val="00035E9D"/>
    <w:rsid w:val="00036124"/>
    <w:rsid w:val="000367CB"/>
    <w:rsid w:val="00036F49"/>
    <w:rsid w:val="00037049"/>
    <w:rsid w:val="000370A1"/>
    <w:rsid w:val="000371AD"/>
    <w:rsid w:val="000371B0"/>
    <w:rsid w:val="000371F1"/>
    <w:rsid w:val="00037225"/>
    <w:rsid w:val="0003754D"/>
    <w:rsid w:val="000375E5"/>
    <w:rsid w:val="00037660"/>
    <w:rsid w:val="0003770D"/>
    <w:rsid w:val="000377A0"/>
    <w:rsid w:val="00037BBD"/>
    <w:rsid w:val="0004004B"/>
    <w:rsid w:val="00040136"/>
    <w:rsid w:val="00040171"/>
    <w:rsid w:val="000401B6"/>
    <w:rsid w:val="0004058C"/>
    <w:rsid w:val="00040DFF"/>
    <w:rsid w:val="00041065"/>
    <w:rsid w:val="00041115"/>
    <w:rsid w:val="000417EE"/>
    <w:rsid w:val="00041F81"/>
    <w:rsid w:val="000425A3"/>
    <w:rsid w:val="00042E9A"/>
    <w:rsid w:val="0004331E"/>
    <w:rsid w:val="000434D2"/>
    <w:rsid w:val="0004399A"/>
    <w:rsid w:val="00043BE1"/>
    <w:rsid w:val="0004427A"/>
    <w:rsid w:val="000442DB"/>
    <w:rsid w:val="0004489E"/>
    <w:rsid w:val="00044A06"/>
    <w:rsid w:val="00044DD0"/>
    <w:rsid w:val="00044E1E"/>
    <w:rsid w:val="00045537"/>
    <w:rsid w:val="00045993"/>
    <w:rsid w:val="00045B30"/>
    <w:rsid w:val="00045C89"/>
    <w:rsid w:val="0004605E"/>
    <w:rsid w:val="000461F2"/>
    <w:rsid w:val="00046255"/>
    <w:rsid w:val="0004651C"/>
    <w:rsid w:val="00046C0A"/>
    <w:rsid w:val="00046C70"/>
    <w:rsid w:val="00046D2F"/>
    <w:rsid w:val="00046D45"/>
    <w:rsid w:val="00046DE6"/>
    <w:rsid w:val="00047007"/>
    <w:rsid w:val="00047062"/>
    <w:rsid w:val="0004720B"/>
    <w:rsid w:val="00047216"/>
    <w:rsid w:val="00047625"/>
    <w:rsid w:val="00047EA2"/>
    <w:rsid w:val="0005034D"/>
    <w:rsid w:val="00050567"/>
    <w:rsid w:val="00050755"/>
    <w:rsid w:val="0005084E"/>
    <w:rsid w:val="00050EE9"/>
    <w:rsid w:val="00050F40"/>
    <w:rsid w:val="0005155B"/>
    <w:rsid w:val="000515BD"/>
    <w:rsid w:val="000516FD"/>
    <w:rsid w:val="00051983"/>
    <w:rsid w:val="000519D1"/>
    <w:rsid w:val="00051B39"/>
    <w:rsid w:val="00051EA4"/>
    <w:rsid w:val="000520F1"/>
    <w:rsid w:val="00052368"/>
    <w:rsid w:val="00052B34"/>
    <w:rsid w:val="00052C2A"/>
    <w:rsid w:val="00052EAD"/>
    <w:rsid w:val="00052F1B"/>
    <w:rsid w:val="000531EA"/>
    <w:rsid w:val="00053454"/>
    <w:rsid w:val="0005368E"/>
    <w:rsid w:val="00053815"/>
    <w:rsid w:val="00053D48"/>
    <w:rsid w:val="000541A1"/>
    <w:rsid w:val="00054410"/>
    <w:rsid w:val="0005457E"/>
    <w:rsid w:val="000549EB"/>
    <w:rsid w:val="00054E61"/>
    <w:rsid w:val="00055090"/>
    <w:rsid w:val="000558D2"/>
    <w:rsid w:val="00055EAA"/>
    <w:rsid w:val="0005676E"/>
    <w:rsid w:val="00056CA1"/>
    <w:rsid w:val="00056D6E"/>
    <w:rsid w:val="00057031"/>
    <w:rsid w:val="00057125"/>
    <w:rsid w:val="000571CA"/>
    <w:rsid w:val="000576DE"/>
    <w:rsid w:val="00057ACC"/>
    <w:rsid w:val="0006031E"/>
    <w:rsid w:val="00060CE8"/>
    <w:rsid w:val="00060D82"/>
    <w:rsid w:val="000610D3"/>
    <w:rsid w:val="00061239"/>
    <w:rsid w:val="000614D3"/>
    <w:rsid w:val="00061694"/>
    <w:rsid w:val="00061731"/>
    <w:rsid w:val="0006197A"/>
    <w:rsid w:val="000619B5"/>
    <w:rsid w:val="00061A0D"/>
    <w:rsid w:val="00061F34"/>
    <w:rsid w:val="000620D0"/>
    <w:rsid w:val="00062258"/>
    <w:rsid w:val="000623CA"/>
    <w:rsid w:val="0006275D"/>
    <w:rsid w:val="000627AB"/>
    <w:rsid w:val="000634B1"/>
    <w:rsid w:val="00063521"/>
    <w:rsid w:val="000637BE"/>
    <w:rsid w:val="0006388F"/>
    <w:rsid w:val="00063902"/>
    <w:rsid w:val="000645C6"/>
    <w:rsid w:val="000647A1"/>
    <w:rsid w:val="0006497E"/>
    <w:rsid w:val="00064A38"/>
    <w:rsid w:val="00064E3D"/>
    <w:rsid w:val="00064E81"/>
    <w:rsid w:val="00064F59"/>
    <w:rsid w:val="000655F6"/>
    <w:rsid w:val="00065DDF"/>
    <w:rsid w:val="00065E88"/>
    <w:rsid w:val="0006652A"/>
    <w:rsid w:val="00066596"/>
    <w:rsid w:val="00066C09"/>
    <w:rsid w:val="00066DCE"/>
    <w:rsid w:val="00066EE6"/>
    <w:rsid w:val="000672FE"/>
    <w:rsid w:val="000678A2"/>
    <w:rsid w:val="00067AA5"/>
    <w:rsid w:val="00067B31"/>
    <w:rsid w:val="00067C24"/>
    <w:rsid w:val="00067DB5"/>
    <w:rsid w:val="00067E48"/>
    <w:rsid w:val="00070080"/>
    <w:rsid w:val="0007051D"/>
    <w:rsid w:val="00070A0C"/>
    <w:rsid w:val="00070F32"/>
    <w:rsid w:val="00071070"/>
    <w:rsid w:val="0007129E"/>
    <w:rsid w:val="000717C1"/>
    <w:rsid w:val="000717F3"/>
    <w:rsid w:val="00071B93"/>
    <w:rsid w:val="00072871"/>
    <w:rsid w:val="000731D1"/>
    <w:rsid w:val="00073279"/>
    <w:rsid w:val="00073628"/>
    <w:rsid w:val="00073C95"/>
    <w:rsid w:val="00073E68"/>
    <w:rsid w:val="00074018"/>
    <w:rsid w:val="00074279"/>
    <w:rsid w:val="000742B8"/>
    <w:rsid w:val="000742D0"/>
    <w:rsid w:val="000743E3"/>
    <w:rsid w:val="00074526"/>
    <w:rsid w:val="0007486F"/>
    <w:rsid w:val="000748FC"/>
    <w:rsid w:val="00074BFF"/>
    <w:rsid w:val="00075508"/>
    <w:rsid w:val="000758D3"/>
    <w:rsid w:val="00075F6F"/>
    <w:rsid w:val="00076036"/>
    <w:rsid w:val="00076639"/>
    <w:rsid w:val="00076E60"/>
    <w:rsid w:val="00077381"/>
    <w:rsid w:val="0007743A"/>
    <w:rsid w:val="00077588"/>
    <w:rsid w:val="000777FF"/>
    <w:rsid w:val="0007797A"/>
    <w:rsid w:val="00077A10"/>
    <w:rsid w:val="00077EA4"/>
    <w:rsid w:val="00077ED2"/>
    <w:rsid w:val="000804D4"/>
    <w:rsid w:val="000805CF"/>
    <w:rsid w:val="00080784"/>
    <w:rsid w:val="00080CCC"/>
    <w:rsid w:val="00080D2E"/>
    <w:rsid w:val="000811EA"/>
    <w:rsid w:val="000812DA"/>
    <w:rsid w:val="0008201A"/>
    <w:rsid w:val="0008232E"/>
    <w:rsid w:val="0008245A"/>
    <w:rsid w:val="0008260B"/>
    <w:rsid w:val="000826D5"/>
    <w:rsid w:val="000829F8"/>
    <w:rsid w:val="00083426"/>
    <w:rsid w:val="00083456"/>
    <w:rsid w:val="00083660"/>
    <w:rsid w:val="00083D49"/>
    <w:rsid w:val="00083EF4"/>
    <w:rsid w:val="00083FBA"/>
    <w:rsid w:val="0008421F"/>
    <w:rsid w:val="000844E7"/>
    <w:rsid w:val="0008476D"/>
    <w:rsid w:val="00084CBC"/>
    <w:rsid w:val="00084CF8"/>
    <w:rsid w:val="0008530D"/>
    <w:rsid w:val="000853EE"/>
    <w:rsid w:val="00085E91"/>
    <w:rsid w:val="00086252"/>
    <w:rsid w:val="00086BBE"/>
    <w:rsid w:val="00086C34"/>
    <w:rsid w:val="000872B2"/>
    <w:rsid w:val="00087410"/>
    <w:rsid w:val="00087490"/>
    <w:rsid w:val="000874E7"/>
    <w:rsid w:val="000875EC"/>
    <w:rsid w:val="00087853"/>
    <w:rsid w:val="00087A82"/>
    <w:rsid w:val="00090503"/>
    <w:rsid w:val="00090795"/>
    <w:rsid w:val="00090F4F"/>
    <w:rsid w:val="00091BD7"/>
    <w:rsid w:val="00091CE2"/>
    <w:rsid w:val="00092B43"/>
    <w:rsid w:val="00092C99"/>
    <w:rsid w:val="00092D3B"/>
    <w:rsid w:val="0009361B"/>
    <w:rsid w:val="00093A11"/>
    <w:rsid w:val="000943FA"/>
    <w:rsid w:val="00094ABB"/>
    <w:rsid w:val="00094F07"/>
    <w:rsid w:val="00095098"/>
    <w:rsid w:val="000951BF"/>
    <w:rsid w:val="00095207"/>
    <w:rsid w:val="0009526E"/>
    <w:rsid w:val="00095286"/>
    <w:rsid w:val="00095391"/>
    <w:rsid w:val="000954A0"/>
    <w:rsid w:val="000956DE"/>
    <w:rsid w:val="000956EC"/>
    <w:rsid w:val="00096217"/>
    <w:rsid w:val="00096305"/>
    <w:rsid w:val="000966CA"/>
    <w:rsid w:val="0009703C"/>
    <w:rsid w:val="000A023D"/>
    <w:rsid w:val="000A086A"/>
    <w:rsid w:val="000A08DC"/>
    <w:rsid w:val="000A10CD"/>
    <w:rsid w:val="000A1295"/>
    <w:rsid w:val="000A14B0"/>
    <w:rsid w:val="000A1698"/>
    <w:rsid w:val="000A1914"/>
    <w:rsid w:val="000A191A"/>
    <w:rsid w:val="000A1BDF"/>
    <w:rsid w:val="000A1C5C"/>
    <w:rsid w:val="000A1C74"/>
    <w:rsid w:val="000A1CF4"/>
    <w:rsid w:val="000A2604"/>
    <w:rsid w:val="000A2662"/>
    <w:rsid w:val="000A29C6"/>
    <w:rsid w:val="000A2A11"/>
    <w:rsid w:val="000A2F11"/>
    <w:rsid w:val="000A3143"/>
    <w:rsid w:val="000A31B1"/>
    <w:rsid w:val="000A3CA4"/>
    <w:rsid w:val="000A3E02"/>
    <w:rsid w:val="000A4283"/>
    <w:rsid w:val="000A4337"/>
    <w:rsid w:val="000A44D1"/>
    <w:rsid w:val="000A4807"/>
    <w:rsid w:val="000A50D5"/>
    <w:rsid w:val="000A52F5"/>
    <w:rsid w:val="000A6169"/>
    <w:rsid w:val="000A6288"/>
    <w:rsid w:val="000A639E"/>
    <w:rsid w:val="000A660B"/>
    <w:rsid w:val="000A67BE"/>
    <w:rsid w:val="000A6980"/>
    <w:rsid w:val="000A6BBB"/>
    <w:rsid w:val="000A6BEF"/>
    <w:rsid w:val="000A6CAB"/>
    <w:rsid w:val="000A7768"/>
    <w:rsid w:val="000A79B8"/>
    <w:rsid w:val="000A7C74"/>
    <w:rsid w:val="000A7C99"/>
    <w:rsid w:val="000B16A1"/>
    <w:rsid w:val="000B1C4B"/>
    <w:rsid w:val="000B1C52"/>
    <w:rsid w:val="000B1D68"/>
    <w:rsid w:val="000B1E27"/>
    <w:rsid w:val="000B1FAB"/>
    <w:rsid w:val="000B2211"/>
    <w:rsid w:val="000B243B"/>
    <w:rsid w:val="000B270F"/>
    <w:rsid w:val="000B2AEC"/>
    <w:rsid w:val="000B3089"/>
    <w:rsid w:val="000B30D2"/>
    <w:rsid w:val="000B326F"/>
    <w:rsid w:val="000B3281"/>
    <w:rsid w:val="000B3288"/>
    <w:rsid w:val="000B3414"/>
    <w:rsid w:val="000B3ACE"/>
    <w:rsid w:val="000B3C26"/>
    <w:rsid w:val="000B3C37"/>
    <w:rsid w:val="000B3D11"/>
    <w:rsid w:val="000B3FF6"/>
    <w:rsid w:val="000B431E"/>
    <w:rsid w:val="000B43A5"/>
    <w:rsid w:val="000B455D"/>
    <w:rsid w:val="000B4839"/>
    <w:rsid w:val="000B4DAF"/>
    <w:rsid w:val="000B4EF6"/>
    <w:rsid w:val="000B4FA1"/>
    <w:rsid w:val="000B566B"/>
    <w:rsid w:val="000B5C68"/>
    <w:rsid w:val="000B5FB0"/>
    <w:rsid w:val="000B67FE"/>
    <w:rsid w:val="000B6BFB"/>
    <w:rsid w:val="000B6C11"/>
    <w:rsid w:val="000B6F68"/>
    <w:rsid w:val="000B6FF4"/>
    <w:rsid w:val="000B7442"/>
    <w:rsid w:val="000B766B"/>
    <w:rsid w:val="000B788A"/>
    <w:rsid w:val="000B7A9F"/>
    <w:rsid w:val="000C0226"/>
    <w:rsid w:val="000C026A"/>
    <w:rsid w:val="000C030A"/>
    <w:rsid w:val="000C03FC"/>
    <w:rsid w:val="000C06BD"/>
    <w:rsid w:val="000C0F1D"/>
    <w:rsid w:val="000C0F52"/>
    <w:rsid w:val="000C10E7"/>
    <w:rsid w:val="000C15DE"/>
    <w:rsid w:val="000C16A4"/>
    <w:rsid w:val="000C1769"/>
    <w:rsid w:val="000C1BCB"/>
    <w:rsid w:val="000C1D4E"/>
    <w:rsid w:val="000C24D7"/>
    <w:rsid w:val="000C2AA3"/>
    <w:rsid w:val="000C3182"/>
    <w:rsid w:val="000C337D"/>
    <w:rsid w:val="000C3ADC"/>
    <w:rsid w:val="000C3E07"/>
    <w:rsid w:val="000C4090"/>
    <w:rsid w:val="000C427C"/>
    <w:rsid w:val="000C4395"/>
    <w:rsid w:val="000C4773"/>
    <w:rsid w:val="000C4E17"/>
    <w:rsid w:val="000C51C5"/>
    <w:rsid w:val="000C5432"/>
    <w:rsid w:val="000C55A0"/>
    <w:rsid w:val="000C563A"/>
    <w:rsid w:val="000C5680"/>
    <w:rsid w:val="000C57F6"/>
    <w:rsid w:val="000C5AE6"/>
    <w:rsid w:val="000C6485"/>
    <w:rsid w:val="000C68A8"/>
    <w:rsid w:val="000C6E88"/>
    <w:rsid w:val="000C6EBF"/>
    <w:rsid w:val="000C73AE"/>
    <w:rsid w:val="000C7493"/>
    <w:rsid w:val="000C762C"/>
    <w:rsid w:val="000C7634"/>
    <w:rsid w:val="000C7865"/>
    <w:rsid w:val="000C7E0E"/>
    <w:rsid w:val="000C7EBE"/>
    <w:rsid w:val="000D0386"/>
    <w:rsid w:val="000D051E"/>
    <w:rsid w:val="000D061C"/>
    <w:rsid w:val="000D0990"/>
    <w:rsid w:val="000D0F01"/>
    <w:rsid w:val="000D133B"/>
    <w:rsid w:val="000D14AE"/>
    <w:rsid w:val="000D14E3"/>
    <w:rsid w:val="000D23D1"/>
    <w:rsid w:val="000D25CD"/>
    <w:rsid w:val="000D2858"/>
    <w:rsid w:val="000D2B4D"/>
    <w:rsid w:val="000D2D5F"/>
    <w:rsid w:val="000D3434"/>
    <w:rsid w:val="000D38D8"/>
    <w:rsid w:val="000D39ED"/>
    <w:rsid w:val="000D3E1F"/>
    <w:rsid w:val="000D42A4"/>
    <w:rsid w:val="000D4504"/>
    <w:rsid w:val="000D464E"/>
    <w:rsid w:val="000D47F4"/>
    <w:rsid w:val="000D4B57"/>
    <w:rsid w:val="000D4D17"/>
    <w:rsid w:val="000D53B5"/>
    <w:rsid w:val="000D5406"/>
    <w:rsid w:val="000D54FB"/>
    <w:rsid w:val="000D58FC"/>
    <w:rsid w:val="000D609F"/>
    <w:rsid w:val="000D63B8"/>
    <w:rsid w:val="000D63BC"/>
    <w:rsid w:val="000D6784"/>
    <w:rsid w:val="000D69D2"/>
    <w:rsid w:val="000D6D97"/>
    <w:rsid w:val="000D6FE2"/>
    <w:rsid w:val="000D7A9F"/>
    <w:rsid w:val="000E04FA"/>
    <w:rsid w:val="000E0982"/>
    <w:rsid w:val="000E0A94"/>
    <w:rsid w:val="000E0F5B"/>
    <w:rsid w:val="000E1224"/>
    <w:rsid w:val="000E137F"/>
    <w:rsid w:val="000E138E"/>
    <w:rsid w:val="000E1757"/>
    <w:rsid w:val="000E1C22"/>
    <w:rsid w:val="000E2461"/>
    <w:rsid w:val="000E251C"/>
    <w:rsid w:val="000E2880"/>
    <w:rsid w:val="000E2F72"/>
    <w:rsid w:val="000E302E"/>
    <w:rsid w:val="000E3B69"/>
    <w:rsid w:val="000E3CB2"/>
    <w:rsid w:val="000E3D96"/>
    <w:rsid w:val="000E430F"/>
    <w:rsid w:val="000E44F4"/>
    <w:rsid w:val="000E4603"/>
    <w:rsid w:val="000E4D2E"/>
    <w:rsid w:val="000E4E02"/>
    <w:rsid w:val="000E4E0B"/>
    <w:rsid w:val="000E5371"/>
    <w:rsid w:val="000E5632"/>
    <w:rsid w:val="000E5768"/>
    <w:rsid w:val="000E5B0D"/>
    <w:rsid w:val="000E5BD0"/>
    <w:rsid w:val="000E61B6"/>
    <w:rsid w:val="000E6A3C"/>
    <w:rsid w:val="000E71E7"/>
    <w:rsid w:val="000E7E6C"/>
    <w:rsid w:val="000F0186"/>
    <w:rsid w:val="000F064F"/>
    <w:rsid w:val="000F0B58"/>
    <w:rsid w:val="000F0B74"/>
    <w:rsid w:val="000F0C1E"/>
    <w:rsid w:val="000F0CBA"/>
    <w:rsid w:val="000F0D2F"/>
    <w:rsid w:val="000F1CBF"/>
    <w:rsid w:val="000F1E0B"/>
    <w:rsid w:val="000F27A5"/>
    <w:rsid w:val="000F27AE"/>
    <w:rsid w:val="000F281D"/>
    <w:rsid w:val="000F29DA"/>
    <w:rsid w:val="000F2D13"/>
    <w:rsid w:val="000F2F47"/>
    <w:rsid w:val="000F319F"/>
    <w:rsid w:val="000F32E1"/>
    <w:rsid w:val="000F39C4"/>
    <w:rsid w:val="000F39DB"/>
    <w:rsid w:val="000F3A15"/>
    <w:rsid w:val="000F3D69"/>
    <w:rsid w:val="000F3DA9"/>
    <w:rsid w:val="000F3EE6"/>
    <w:rsid w:val="000F3F83"/>
    <w:rsid w:val="000F54E7"/>
    <w:rsid w:val="000F5539"/>
    <w:rsid w:val="000F56D3"/>
    <w:rsid w:val="000F5721"/>
    <w:rsid w:val="000F5FEB"/>
    <w:rsid w:val="000F6063"/>
    <w:rsid w:val="000F62FF"/>
    <w:rsid w:val="000F6389"/>
    <w:rsid w:val="000F677E"/>
    <w:rsid w:val="000F6A2C"/>
    <w:rsid w:val="000F6E15"/>
    <w:rsid w:val="000F6F36"/>
    <w:rsid w:val="000F7641"/>
    <w:rsid w:val="000F777F"/>
    <w:rsid w:val="000F7BE7"/>
    <w:rsid w:val="000F7D7E"/>
    <w:rsid w:val="000F7E59"/>
    <w:rsid w:val="00100176"/>
    <w:rsid w:val="00100220"/>
    <w:rsid w:val="001003DA"/>
    <w:rsid w:val="0010098E"/>
    <w:rsid w:val="00100E15"/>
    <w:rsid w:val="00100E38"/>
    <w:rsid w:val="00100F7F"/>
    <w:rsid w:val="001018FE"/>
    <w:rsid w:val="00101DFD"/>
    <w:rsid w:val="0010249E"/>
    <w:rsid w:val="00102523"/>
    <w:rsid w:val="00102589"/>
    <w:rsid w:val="0010261A"/>
    <w:rsid w:val="001027EE"/>
    <w:rsid w:val="0010291B"/>
    <w:rsid w:val="00102AC1"/>
    <w:rsid w:val="001030DB"/>
    <w:rsid w:val="001031D8"/>
    <w:rsid w:val="00103399"/>
    <w:rsid w:val="001034F2"/>
    <w:rsid w:val="001037E9"/>
    <w:rsid w:val="001038E4"/>
    <w:rsid w:val="00103C10"/>
    <w:rsid w:val="00103D24"/>
    <w:rsid w:val="0010413C"/>
    <w:rsid w:val="0010466B"/>
    <w:rsid w:val="00104A2C"/>
    <w:rsid w:val="00104C99"/>
    <w:rsid w:val="00104CA7"/>
    <w:rsid w:val="0010509B"/>
    <w:rsid w:val="001050B9"/>
    <w:rsid w:val="001051BB"/>
    <w:rsid w:val="001052EE"/>
    <w:rsid w:val="001053CE"/>
    <w:rsid w:val="00105B60"/>
    <w:rsid w:val="00105E54"/>
    <w:rsid w:val="0010678D"/>
    <w:rsid w:val="00106886"/>
    <w:rsid w:val="00107740"/>
    <w:rsid w:val="001078DB"/>
    <w:rsid w:val="00107C86"/>
    <w:rsid w:val="00107E53"/>
    <w:rsid w:val="00110459"/>
    <w:rsid w:val="0011047A"/>
    <w:rsid w:val="00110524"/>
    <w:rsid w:val="00110C84"/>
    <w:rsid w:val="00110ECF"/>
    <w:rsid w:val="00110F05"/>
    <w:rsid w:val="001114F2"/>
    <w:rsid w:val="00111897"/>
    <w:rsid w:val="00111A63"/>
    <w:rsid w:val="00111B00"/>
    <w:rsid w:val="00111CF8"/>
    <w:rsid w:val="001124B3"/>
    <w:rsid w:val="0011269B"/>
    <w:rsid w:val="00113C19"/>
    <w:rsid w:val="00113F9C"/>
    <w:rsid w:val="001141F7"/>
    <w:rsid w:val="00114D97"/>
    <w:rsid w:val="00114FC1"/>
    <w:rsid w:val="001154EE"/>
    <w:rsid w:val="0011556A"/>
    <w:rsid w:val="00115A42"/>
    <w:rsid w:val="00115B99"/>
    <w:rsid w:val="00115CD4"/>
    <w:rsid w:val="00115DF7"/>
    <w:rsid w:val="00115F27"/>
    <w:rsid w:val="001162A0"/>
    <w:rsid w:val="0011662D"/>
    <w:rsid w:val="001168A6"/>
    <w:rsid w:val="00116A41"/>
    <w:rsid w:val="00116B9B"/>
    <w:rsid w:val="00116DD0"/>
    <w:rsid w:val="00117062"/>
    <w:rsid w:val="00117066"/>
    <w:rsid w:val="0011745B"/>
    <w:rsid w:val="00117854"/>
    <w:rsid w:val="00117C3E"/>
    <w:rsid w:val="00121005"/>
    <w:rsid w:val="001214CB"/>
    <w:rsid w:val="001214CC"/>
    <w:rsid w:val="00121685"/>
    <w:rsid w:val="001217F6"/>
    <w:rsid w:val="00121803"/>
    <w:rsid w:val="00121CA3"/>
    <w:rsid w:val="00121EC7"/>
    <w:rsid w:val="00121FF3"/>
    <w:rsid w:val="00122441"/>
    <w:rsid w:val="00122BA3"/>
    <w:rsid w:val="00122DF7"/>
    <w:rsid w:val="0012340C"/>
    <w:rsid w:val="001239DA"/>
    <w:rsid w:val="00123C43"/>
    <w:rsid w:val="00123F71"/>
    <w:rsid w:val="00124291"/>
    <w:rsid w:val="00124965"/>
    <w:rsid w:val="00124A08"/>
    <w:rsid w:val="00124FA3"/>
    <w:rsid w:val="0012519A"/>
    <w:rsid w:val="0012519C"/>
    <w:rsid w:val="00125633"/>
    <w:rsid w:val="00125AF5"/>
    <w:rsid w:val="00125C84"/>
    <w:rsid w:val="00125F5C"/>
    <w:rsid w:val="0012605B"/>
    <w:rsid w:val="00126665"/>
    <w:rsid w:val="0012677D"/>
    <w:rsid w:val="0012720C"/>
    <w:rsid w:val="001272E6"/>
    <w:rsid w:val="00127371"/>
    <w:rsid w:val="00127445"/>
    <w:rsid w:val="00127481"/>
    <w:rsid w:val="001275EF"/>
    <w:rsid w:val="0012791E"/>
    <w:rsid w:val="00127AFC"/>
    <w:rsid w:val="00127C9E"/>
    <w:rsid w:val="00127E56"/>
    <w:rsid w:val="001304D4"/>
    <w:rsid w:val="0013080D"/>
    <w:rsid w:val="00130A60"/>
    <w:rsid w:val="00130B33"/>
    <w:rsid w:val="00130B3C"/>
    <w:rsid w:val="00130E69"/>
    <w:rsid w:val="001311B9"/>
    <w:rsid w:val="00131250"/>
    <w:rsid w:val="00131760"/>
    <w:rsid w:val="00131AC8"/>
    <w:rsid w:val="001327D0"/>
    <w:rsid w:val="00132D32"/>
    <w:rsid w:val="00132F41"/>
    <w:rsid w:val="0013331D"/>
    <w:rsid w:val="00133335"/>
    <w:rsid w:val="0013333C"/>
    <w:rsid w:val="00133B92"/>
    <w:rsid w:val="00133C9F"/>
    <w:rsid w:val="00134160"/>
    <w:rsid w:val="00134D06"/>
    <w:rsid w:val="00134E8C"/>
    <w:rsid w:val="00136703"/>
    <w:rsid w:val="00136985"/>
    <w:rsid w:val="00136C99"/>
    <w:rsid w:val="00136E42"/>
    <w:rsid w:val="00136F2F"/>
    <w:rsid w:val="0013735F"/>
    <w:rsid w:val="001373D9"/>
    <w:rsid w:val="001378FF"/>
    <w:rsid w:val="001379D7"/>
    <w:rsid w:val="00137A62"/>
    <w:rsid w:val="00137C32"/>
    <w:rsid w:val="00137DB6"/>
    <w:rsid w:val="00137FF7"/>
    <w:rsid w:val="001400F6"/>
    <w:rsid w:val="001401CC"/>
    <w:rsid w:val="00140392"/>
    <w:rsid w:val="00140580"/>
    <w:rsid w:val="00140686"/>
    <w:rsid w:val="0014093B"/>
    <w:rsid w:val="00140A19"/>
    <w:rsid w:val="001410F4"/>
    <w:rsid w:val="001412BA"/>
    <w:rsid w:val="00141789"/>
    <w:rsid w:val="00141CED"/>
    <w:rsid w:val="00141D36"/>
    <w:rsid w:val="00141D63"/>
    <w:rsid w:val="00141E9F"/>
    <w:rsid w:val="00142049"/>
    <w:rsid w:val="00142129"/>
    <w:rsid w:val="001422B6"/>
    <w:rsid w:val="0014266D"/>
    <w:rsid w:val="0014288A"/>
    <w:rsid w:val="00142F6C"/>
    <w:rsid w:val="00142FB8"/>
    <w:rsid w:val="001434C9"/>
    <w:rsid w:val="001437ED"/>
    <w:rsid w:val="00143894"/>
    <w:rsid w:val="00143AC2"/>
    <w:rsid w:val="0014409D"/>
    <w:rsid w:val="001440AE"/>
    <w:rsid w:val="00144180"/>
    <w:rsid w:val="001443BE"/>
    <w:rsid w:val="00144557"/>
    <w:rsid w:val="0014510B"/>
    <w:rsid w:val="001452DB"/>
    <w:rsid w:val="00145777"/>
    <w:rsid w:val="00145D4F"/>
    <w:rsid w:val="00145F8F"/>
    <w:rsid w:val="0014616E"/>
    <w:rsid w:val="0014653D"/>
    <w:rsid w:val="001466A8"/>
    <w:rsid w:val="00146811"/>
    <w:rsid w:val="001468A3"/>
    <w:rsid w:val="001469EE"/>
    <w:rsid w:val="00146D7E"/>
    <w:rsid w:val="0014730A"/>
    <w:rsid w:val="001474A5"/>
    <w:rsid w:val="00147B3D"/>
    <w:rsid w:val="00147BD9"/>
    <w:rsid w:val="00147C3F"/>
    <w:rsid w:val="00147D49"/>
    <w:rsid w:val="00147D99"/>
    <w:rsid w:val="001501DD"/>
    <w:rsid w:val="0015021C"/>
    <w:rsid w:val="00150274"/>
    <w:rsid w:val="00150B89"/>
    <w:rsid w:val="00150F78"/>
    <w:rsid w:val="00151288"/>
    <w:rsid w:val="0015140E"/>
    <w:rsid w:val="0015168C"/>
    <w:rsid w:val="00151C46"/>
    <w:rsid w:val="00152123"/>
    <w:rsid w:val="0015222F"/>
    <w:rsid w:val="00152670"/>
    <w:rsid w:val="00152A16"/>
    <w:rsid w:val="00152E16"/>
    <w:rsid w:val="00152E25"/>
    <w:rsid w:val="00153070"/>
    <w:rsid w:val="001532BA"/>
    <w:rsid w:val="001532E1"/>
    <w:rsid w:val="001535A1"/>
    <w:rsid w:val="00153684"/>
    <w:rsid w:val="001537D6"/>
    <w:rsid w:val="001537E8"/>
    <w:rsid w:val="00153901"/>
    <w:rsid w:val="00153978"/>
    <w:rsid w:val="00153AE9"/>
    <w:rsid w:val="00153B2A"/>
    <w:rsid w:val="00153D70"/>
    <w:rsid w:val="00154194"/>
    <w:rsid w:val="001545FC"/>
    <w:rsid w:val="00154D5A"/>
    <w:rsid w:val="00154D97"/>
    <w:rsid w:val="00155537"/>
    <w:rsid w:val="00155BD3"/>
    <w:rsid w:val="00155BED"/>
    <w:rsid w:val="00155C23"/>
    <w:rsid w:val="0015682A"/>
    <w:rsid w:val="00156DCE"/>
    <w:rsid w:val="00156DF0"/>
    <w:rsid w:val="00157065"/>
    <w:rsid w:val="001576BF"/>
    <w:rsid w:val="00157963"/>
    <w:rsid w:val="00157A55"/>
    <w:rsid w:val="00160160"/>
    <w:rsid w:val="00160229"/>
    <w:rsid w:val="001604D1"/>
    <w:rsid w:val="0016058C"/>
    <w:rsid w:val="00160A2A"/>
    <w:rsid w:val="00160AFD"/>
    <w:rsid w:val="00160BB8"/>
    <w:rsid w:val="00160F23"/>
    <w:rsid w:val="00160F8E"/>
    <w:rsid w:val="00161131"/>
    <w:rsid w:val="00161247"/>
    <w:rsid w:val="0016153C"/>
    <w:rsid w:val="001623C6"/>
    <w:rsid w:val="001624F5"/>
    <w:rsid w:val="00162697"/>
    <w:rsid w:val="00162851"/>
    <w:rsid w:val="00163093"/>
    <w:rsid w:val="00163323"/>
    <w:rsid w:val="00164BA1"/>
    <w:rsid w:val="00164C32"/>
    <w:rsid w:val="001656DD"/>
    <w:rsid w:val="00165C79"/>
    <w:rsid w:val="00165E5B"/>
    <w:rsid w:val="00166201"/>
    <w:rsid w:val="0016643D"/>
    <w:rsid w:val="00166F56"/>
    <w:rsid w:val="001670CF"/>
    <w:rsid w:val="001674EB"/>
    <w:rsid w:val="00167AAA"/>
    <w:rsid w:val="00167AAD"/>
    <w:rsid w:val="00167B4D"/>
    <w:rsid w:val="001704CF"/>
    <w:rsid w:val="00170547"/>
    <w:rsid w:val="0017088C"/>
    <w:rsid w:val="001708EB"/>
    <w:rsid w:val="00170CDA"/>
    <w:rsid w:val="00170DB4"/>
    <w:rsid w:val="0017153D"/>
    <w:rsid w:val="00171605"/>
    <w:rsid w:val="00171622"/>
    <w:rsid w:val="001717E6"/>
    <w:rsid w:val="0017196C"/>
    <w:rsid w:val="001720A7"/>
    <w:rsid w:val="001721F0"/>
    <w:rsid w:val="0017234C"/>
    <w:rsid w:val="001723A0"/>
    <w:rsid w:val="0017244C"/>
    <w:rsid w:val="0017288E"/>
    <w:rsid w:val="00172A48"/>
    <w:rsid w:val="001731AA"/>
    <w:rsid w:val="00173263"/>
    <w:rsid w:val="001733CC"/>
    <w:rsid w:val="00173C1F"/>
    <w:rsid w:val="00173D9D"/>
    <w:rsid w:val="001741E1"/>
    <w:rsid w:val="001741EA"/>
    <w:rsid w:val="001742FA"/>
    <w:rsid w:val="00174308"/>
    <w:rsid w:val="001746CC"/>
    <w:rsid w:val="0017473B"/>
    <w:rsid w:val="00174763"/>
    <w:rsid w:val="0017492F"/>
    <w:rsid w:val="001749CD"/>
    <w:rsid w:val="00175063"/>
    <w:rsid w:val="0017513B"/>
    <w:rsid w:val="00175379"/>
    <w:rsid w:val="00175740"/>
    <w:rsid w:val="00175B8B"/>
    <w:rsid w:val="00175DFB"/>
    <w:rsid w:val="00175F37"/>
    <w:rsid w:val="00176350"/>
    <w:rsid w:val="0017685A"/>
    <w:rsid w:val="00176874"/>
    <w:rsid w:val="00176B18"/>
    <w:rsid w:val="001772F1"/>
    <w:rsid w:val="00177970"/>
    <w:rsid w:val="00177CA3"/>
    <w:rsid w:val="00177FA7"/>
    <w:rsid w:val="0018009E"/>
    <w:rsid w:val="001803D0"/>
    <w:rsid w:val="001806BD"/>
    <w:rsid w:val="00180B29"/>
    <w:rsid w:val="00180E32"/>
    <w:rsid w:val="00180E56"/>
    <w:rsid w:val="00180E5D"/>
    <w:rsid w:val="001812AD"/>
    <w:rsid w:val="0018150E"/>
    <w:rsid w:val="0018171D"/>
    <w:rsid w:val="001819F4"/>
    <w:rsid w:val="00181D40"/>
    <w:rsid w:val="001821E7"/>
    <w:rsid w:val="0018226B"/>
    <w:rsid w:val="001822FB"/>
    <w:rsid w:val="001827BF"/>
    <w:rsid w:val="00182828"/>
    <w:rsid w:val="001828CB"/>
    <w:rsid w:val="00182F00"/>
    <w:rsid w:val="00183A21"/>
    <w:rsid w:val="00183A94"/>
    <w:rsid w:val="00183B6C"/>
    <w:rsid w:val="001840C0"/>
    <w:rsid w:val="00184463"/>
    <w:rsid w:val="00184739"/>
    <w:rsid w:val="00184AE4"/>
    <w:rsid w:val="00184AEA"/>
    <w:rsid w:val="00184CFD"/>
    <w:rsid w:val="00184EEF"/>
    <w:rsid w:val="001851F1"/>
    <w:rsid w:val="001852BD"/>
    <w:rsid w:val="00185A6A"/>
    <w:rsid w:val="00185B6A"/>
    <w:rsid w:val="00186004"/>
    <w:rsid w:val="0018606E"/>
    <w:rsid w:val="00186256"/>
    <w:rsid w:val="0018646C"/>
    <w:rsid w:val="001866B1"/>
    <w:rsid w:val="00186D18"/>
    <w:rsid w:val="00186FC3"/>
    <w:rsid w:val="001870A9"/>
    <w:rsid w:val="00187182"/>
    <w:rsid w:val="001872A9"/>
    <w:rsid w:val="001872C8"/>
    <w:rsid w:val="001873A6"/>
    <w:rsid w:val="00187FA5"/>
    <w:rsid w:val="00190019"/>
    <w:rsid w:val="00190893"/>
    <w:rsid w:val="00190B40"/>
    <w:rsid w:val="00191421"/>
    <w:rsid w:val="0019145B"/>
    <w:rsid w:val="001916D2"/>
    <w:rsid w:val="00191B6A"/>
    <w:rsid w:val="00191EA3"/>
    <w:rsid w:val="00192028"/>
    <w:rsid w:val="001922FC"/>
    <w:rsid w:val="0019236C"/>
    <w:rsid w:val="0019245B"/>
    <w:rsid w:val="001925E0"/>
    <w:rsid w:val="001929AE"/>
    <w:rsid w:val="00192CC2"/>
    <w:rsid w:val="0019333D"/>
    <w:rsid w:val="00193463"/>
    <w:rsid w:val="00193670"/>
    <w:rsid w:val="00193735"/>
    <w:rsid w:val="0019376B"/>
    <w:rsid w:val="001939C8"/>
    <w:rsid w:val="00193A89"/>
    <w:rsid w:val="00193E5F"/>
    <w:rsid w:val="0019452B"/>
    <w:rsid w:val="00194B84"/>
    <w:rsid w:val="00194BCC"/>
    <w:rsid w:val="00194F04"/>
    <w:rsid w:val="00195165"/>
    <w:rsid w:val="001952A7"/>
    <w:rsid w:val="0019599B"/>
    <w:rsid w:val="0019640B"/>
    <w:rsid w:val="001969A4"/>
    <w:rsid w:val="00196B3B"/>
    <w:rsid w:val="0019748B"/>
    <w:rsid w:val="00197A8D"/>
    <w:rsid w:val="00197B60"/>
    <w:rsid w:val="00197C1F"/>
    <w:rsid w:val="00197F2A"/>
    <w:rsid w:val="00197FB5"/>
    <w:rsid w:val="001A054D"/>
    <w:rsid w:val="001A06EC"/>
    <w:rsid w:val="001A0CB4"/>
    <w:rsid w:val="001A0D18"/>
    <w:rsid w:val="001A136A"/>
    <w:rsid w:val="001A1864"/>
    <w:rsid w:val="001A1E7F"/>
    <w:rsid w:val="001A20C3"/>
    <w:rsid w:val="001A2807"/>
    <w:rsid w:val="001A2BBF"/>
    <w:rsid w:val="001A2C1B"/>
    <w:rsid w:val="001A300F"/>
    <w:rsid w:val="001A314A"/>
    <w:rsid w:val="001A31AE"/>
    <w:rsid w:val="001A3334"/>
    <w:rsid w:val="001A3427"/>
    <w:rsid w:val="001A3619"/>
    <w:rsid w:val="001A3967"/>
    <w:rsid w:val="001A3CDC"/>
    <w:rsid w:val="001A3FCE"/>
    <w:rsid w:val="001A45C8"/>
    <w:rsid w:val="001A4603"/>
    <w:rsid w:val="001A4C07"/>
    <w:rsid w:val="001A504D"/>
    <w:rsid w:val="001A54CD"/>
    <w:rsid w:val="001A5784"/>
    <w:rsid w:val="001A582F"/>
    <w:rsid w:val="001A5937"/>
    <w:rsid w:val="001A5972"/>
    <w:rsid w:val="001A6181"/>
    <w:rsid w:val="001A658F"/>
    <w:rsid w:val="001A6A01"/>
    <w:rsid w:val="001A6A23"/>
    <w:rsid w:val="001A6C20"/>
    <w:rsid w:val="001A6F4C"/>
    <w:rsid w:val="001A73D7"/>
    <w:rsid w:val="001A73DD"/>
    <w:rsid w:val="001A73F3"/>
    <w:rsid w:val="001A776E"/>
    <w:rsid w:val="001A77CB"/>
    <w:rsid w:val="001A7E90"/>
    <w:rsid w:val="001B0350"/>
    <w:rsid w:val="001B052F"/>
    <w:rsid w:val="001B06D3"/>
    <w:rsid w:val="001B0A20"/>
    <w:rsid w:val="001B0A93"/>
    <w:rsid w:val="001B0CD7"/>
    <w:rsid w:val="001B0EEF"/>
    <w:rsid w:val="001B1259"/>
    <w:rsid w:val="001B1771"/>
    <w:rsid w:val="001B1DA2"/>
    <w:rsid w:val="001B1DF8"/>
    <w:rsid w:val="001B1FA1"/>
    <w:rsid w:val="001B2056"/>
    <w:rsid w:val="001B219F"/>
    <w:rsid w:val="001B21F4"/>
    <w:rsid w:val="001B234C"/>
    <w:rsid w:val="001B2A18"/>
    <w:rsid w:val="001B2C6A"/>
    <w:rsid w:val="001B2DF3"/>
    <w:rsid w:val="001B3200"/>
    <w:rsid w:val="001B333F"/>
    <w:rsid w:val="001B34C2"/>
    <w:rsid w:val="001B35CD"/>
    <w:rsid w:val="001B3AE8"/>
    <w:rsid w:val="001B3BC1"/>
    <w:rsid w:val="001B418F"/>
    <w:rsid w:val="001B4497"/>
    <w:rsid w:val="001B4602"/>
    <w:rsid w:val="001B4A8B"/>
    <w:rsid w:val="001B4B99"/>
    <w:rsid w:val="001B5059"/>
    <w:rsid w:val="001B514A"/>
    <w:rsid w:val="001B527C"/>
    <w:rsid w:val="001B5BA4"/>
    <w:rsid w:val="001B5C94"/>
    <w:rsid w:val="001B5E35"/>
    <w:rsid w:val="001B63F9"/>
    <w:rsid w:val="001B643E"/>
    <w:rsid w:val="001B64F7"/>
    <w:rsid w:val="001B66E1"/>
    <w:rsid w:val="001B6765"/>
    <w:rsid w:val="001B6792"/>
    <w:rsid w:val="001B7123"/>
    <w:rsid w:val="001B73E1"/>
    <w:rsid w:val="001B749A"/>
    <w:rsid w:val="001B74C3"/>
    <w:rsid w:val="001B7697"/>
    <w:rsid w:val="001B7D12"/>
    <w:rsid w:val="001B7EC6"/>
    <w:rsid w:val="001C0098"/>
    <w:rsid w:val="001C0479"/>
    <w:rsid w:val="001C059C"/>
    <w:rsid w:val="001C0662"/>
    <w:rsid w:val="001C0B09"/>
    <w:rsid w:val="001C0BF0"/>
    <w:rsid w:val="001C0E1A"/>
    <w:rsid w:val="001C1396"/>
    <w:rsid w:val="001C1C1A"/>
    <w:rsid w:val="001C1DB8"/>
    <w:rsid w:val="001C1F5F"/>
    <w:rsid w:val="001C1FCF"/>
    <w:rsid w:val="001C217C"/>
    <w:rsid w:val="001C22DA"/>
    <w:rsid w:val="001C2317"/>
    <w:rsid w:val="001C2539"/>
    <w:rsid w:val="001C39B7"/>
    <w:rsid w:val="001C3EE3"/>
    <w:rsid w:val="001C4594"/>
    <w:rsid w:val="001C45E3"/>
    <w:rsid w:val="001C4768"/>
    <w:rsid w:val="001C4872"/>
    <w:rsid w:val="001C4908"/>
    <w:rsid w:val="001C4F8A"/>
    <w:rsid w:val="001C53C5"/>
    <w:rsid w:val="001C55ED"/>
    <w:rsid w:val="001C561E"/>
    <w:rsid w:val="001C57C3"/>
    <w:rsid w:val="001C59C6"/>
    <w:rsid w:val="001C5B89"/>
    <w:rsid w:val="001C5E2E"/>
    <w:rsid w:val="001C5F42"/>
    <w:rsid w:val="001C60FF"/>
    <w:rsid w:val="001C68B2"/>
    <w:rsid w:val="001C6919"/>
    <w:rsid w:val="001C6C3C"/>
    <w:rsid w:val="001C6E73"/>
    <w:rsid w:val="001C6E97"/>
    <w:rsid w:val="001C6FDC"/>
    <w:rsid w:val="001C70ED"/>
    <w:rsid w:val="001C7463"/>
    <w:rsid w:val="001D0038"/>
    <w:rsid w:val="001D0156"/>
    <w:rsid w:val="001D02CB"/>
    <w:rsid w:val="001D0317"/>
    <w:rsid w:val="001D0758"/>
    <w:rsid w:val="001D0840"/>
    <w:rsid w:val="001D0D68"/>
    <w:rsid w:val="001D14EB"/>
    <w:rsid w:val="001D15AE"/>
    <w:rsid w:val="001D1DAB"/>
    <w:rsid w:val="001D2594"/>
    <w:rsid w:val="001D2F98"/>
    <w:rsid w:val="001D2FF2"/>
    <w:rsid w:val="001D3247"/>
    <w:rsid w:val="001D325B"/>
    <w:rsid w:val="001D41E4"/>
    <w:rsid w:val="001D4268"/>
    <w:rsid w:val="001D4552"/>
    <w:rsid w:val="001D48F0"/>
    <w:rsid w:val="001D509D"/>
    <w:rsid w:val="001D562B"/>
    <w:rsid w:val="001D566D"/>
    <w:rsid w:val="001D5BF4"/>
    <w:rsid w:val="001D5D31"/>
    <w:rsid w:val="001D5F4A"/>
    <w:rsid w:val="001D6577"/>
    <w:rsid w:val="001D6D29"/>
    <w:rsid w:val="001D719E"/>
    <w:rsid w:val="001D7233"/>
    <w:rsid w:val="001D7245"/>
    <w:rsid w:val="001D788D"/>
    <w:rsid w:val="001D7940"/>
    <w:rsid w:val="001D7B5E"/>
    <w:rsid w:val="001E0217"/>
    <w:rsid w:val="001E02CC"/>
    <w:rsid w:val="001E04AB"/>
    <w:rsid w:val="001E078B"/>
    <w:rsid w:val="001E0B3A"/>
    <w:rsid w:val="001E0DBC"/>
    <w:rsid w:val="001E0EBA"/>
    <w:rsid w:val="001E1819"/>
    <w:rsid w:val="001E1C9E"/>
    <w:rsid w:val="001E2600"/>
    <w:rsid w:val="001E27E6"/>
    <w:rsid w:val="001E2A73"/>
    <w:rsid w:val="001E2ED0"/>
    <w:rsid w:val="001E2F60"/>
    <w:rsid w:val="001E2FBC"/>
    <w:rsid w:val="001E3173"/>
    <w:rsid w:val="001E34B3"/>
    <w:rsid w:val="001E3828"/>
    <w:rsid w:val="001E3CA8"/>
    <w:rsid w:val="001E4180"/>
    <w:rsid w:val="001E46C5"/>
    <w:rsid w:val="001E4993"/>
    <w:rsid w:val="001E5171"/>
    <w:rsid w:val="001E56B7"/>
    <w:rsid w:val="001E5724"/>
    <w:rsid w:val="001E6485"/>
    <w:rsid w:val="001E68D9"/>
    <w:rsid w:val="001E6BBE"/>
    <w:rsid w:val="001E6BE6"/>
    <w:rsid w:val="001E70A5"/>
    <w:rsid w:val="001E7B2C"/>
    <w:rsid w:val="001E7F38"/>
    <w:rsid w:val="001F04C5"/>
    <w:rsid w:val="001F063A"/>
    <w:rsid w:val="001F071C"/>
    <w:rsid w:val="001F0723"/>
    <w:rsid w:val="001F0C18"/>
    <w:rsid w:val="001F1161"/>
    <w:rsid w:val="001F124C"/>
    <w:rsid w:val="001F132D"/>
    <w:rsid w:val="001F14A1"/>
    <w:rsid w:val="001F156D"/>
    <w:rsid w:val="001F17D5"/>
    <w:rsid w:val="001F1F2A"/>
    <w:rsid w:val="001F1FA8"/>
    <w:rsid w:val="001F20E0"/>
    <w:rsid w:val="001F242A"/>
    <w:rsid w:val="001F279E"/>
    <w:rsid w:val="001F2892"/>
    <w:rsid w:val="001F299D"/>
    <w:rsid w:val="001F2A1C"/>
    <w:rsid w:val="001F2D45"/>
    <w:rsid w:val="001F30DD"/>
    <w:rsid w:val="001F3193"/>
    <w:rsid w:val="001F3677"/>
    <w:rsid w:val="001F376E"/>
    <w:rsid w:val="001F3B87"/>
    <w:rsid w:val="001F3FA0"/>
    <w:rsid w:val="001F4267"/>
    <w:rsid w:val="001F44E0"/>
    <w:rsid w:val="001F4C0B"/>
    <w:rsid w:val="001F52DF"/>
    <w:rsid w:val="001F541D"/>
    <w:rsid w:val="001F571B"/>
    <w:rsid w:val="001F5A0A"/>
    <w:rsid w:val="001F5D2E"/>
    <w:rsid w:val="001F6398"/>
    <w:rsid w:val="001F6815"/>
    <w:rsid w:val="001F6EF8"/>
    <w:rsid w:val="001F6F3F"/>
    <w:rsid w:val="001F73DB"/>
    <w:rsid w:val="001F77E9"/>
    <w:rsid w:val="001F7F02"/>
    <w:rsid w:val="0020014F"/>
    <w:rsid w:val="00200504"/>
    <w:rsid w:val="0020065A"/>
    <w:rsid w:val="00200A0B"/>
    <w:rsid w:val="00200FAC"/>
    <w:rsid w:val="00201C3B"/>
    <w:rsid w:val="00202243"/>
    <w:rsid w:val="00202630"/>
    <w:rsid w:val="00202AF5"/>
    <w:rsid w:val="00202B09"/>
    <w:rsid w:val="00202DC9"/>
    <w:rsid w:val="00202F68"/>
    <w:rsid w:val="002033FF"/>
    <w:rsid w:val="002037B3"/>
    <w:rsid w:val="002037C0"/>
    <w:rsid w:val="00203C7C"/>
    <w:rsid w:val="00203FE5"/>
    <w:rsid w:val="002041AB"/>
    <w:rsid w:val="002042C5"/>
    <w:rsid w:val="00204815"/>
    <w:rsid w:val="00204956"/>
    <w:rsid w:val="0020498E"/>
    <w:rsid w:val="00204A8E"/>
    <w:rsid w:val="00204D1C"/>
    <w:rsid w:val="0020516A"/>
    <w:rsid w:val="0020530F"/>
    <w:rsid w:val="0020548E"/>
    <w:rsid w:val="002054F2"/>
    <w:rsid w:val="00205BAD"/>
    <w:rsid w:val="00205E2C"/>
    <w:rsid w:val="00206392"/>
    <w:rsid w:val="002065C9"/>
    <w:rsid w:val="00206AB2"/>
    <w:rsid w:val="00206DFA"/>
    <w:rsid w:val="00206E78"/>
    <w:rsid w:val="00206F08"/>
    <w:rsid w:val="00206F0F"/>
    <w:rsid w:val="00207596"/>
    <w:rsid w:val="002079F3"/>
    <w:rsid w:val="00207A0B"/>
    <w:rsid w:val="002100C0"/>
    <w:rsid w:val="00210140"/>
    <w:rsid w:val="002103B0"/>
    <w:rsid w:val="002103E7"/>
    <w:rsid w:val="002104A9"/>
    <w:rsid w:val="00210666"/>
    <w:rsid w:val="00210AF0"/>
    <w:rsid w:val="00211562"/>
    <w:rsid w:val="00211603"/>
    <w:rsid w:val="00211BAB"/>
    <w:rsid w:val="00211F9F"/>
    <w:rsid w:val="00212BAC"/>
    <w:rsid w:val="00212C0F"/>
    <w:rsid w:val="00212C7F"/>
    <w:rsid w:val="00212E77"/>
    <w:rsid w:val="00213137"/>
    <w:rsid w:val="00213227"/>
    <w:rsid w:val="00213832"/>
    <w:rsid w:val="002138C6"/>
    <w:rsid w:val="00213A53"/>
    <w:rsid w:val="00213AF1"/>
    <w:rsid w:val="00213B18"/>
    <w:rsid w:val="00213BE1"/>
    <w:rsid w:val="00214823"/>
    <w:rsid w:val="002151A6"/>
    <w:rsid w:val="0021524F"/>
    <w:rsid w:val="00215272"/>
    <w:rsid w:val="00215768"/>
    <w:rsid w:val="002158DA"/>
    <w:rsid w:val="00215B17"/>
    <w:rsid w:val="00216032"/>
    <w:rsid w:val="00216581"/>
    <w:rsid w:val="0021669A"/>
    <w:rsid w:val="00216996"/>
    <w:rsid w:val="00216E08"/>
    <w:rsid w:val="00217264"/>
    <w:rsid w:val="00220017"/>
    <w:rsid w:val="00220655"/>
    <w:rsid w:val="00220736"/>
    <w:rsid w:val="00220784"/>
    <w:rsid w:val="00220BA0"/>
    <w:rsid w:val="00221233"/>
    <w:rsid w:val="0022136F"/>
    <w:rsid w:val="002216DD"/>
    <w:rsid w:val="002218A8"/>
    <w:rsid w:val="002218BC"/>
    <w:rsid w:val="00221A29"/>
    <w:rsid w:val="00221CD7"/>
    <w:rsid w:val="002222A0"/>
    <w:rsid w:val="0022230F"/>
    <w:rsid w:val="00222694"/>
    <w:rsid w:val="00222C57"/>
    <w:rsid w:val="00222E59"/>
    <w:rsid w:val="00222FE9"/>
    <w:rsid w:val="002232AA"/>
    <w:rsid w:val="00223808"/>
    <w:rsid w:val="00223B90"/>
    <w:rsid w:val="00223CC2"/>
    <w:rsid w:val="00223EF1"/>
    <w:rsid w:val="00224119"/>
    <w:rsid w:val="002241E8"/>
    <w:rsid w:val="002247A2"/>
    <w:rsid w:val="002248BA"/>
    <w:rsid w:val="00224916"/>
    <w:rsid w:val="00224D34"/>
    <w:rsid w:val="00224EE9"/>
    <w:rsid w:val="00225052"/>
    <w:rsid w:val="00225191"/>
    <w:rsid w:val="002252A3"/>
    <w:rsid w:val="002255AC"/>
    <w:rsid w:val="00225704"/>
    <w:rsid w:val="0022570E"/>
    <w:rsid w:val="0022583E"/>
    <w:rsid w:val="002259B5"/>
    <w:rsid w:val="00225B0F"/>
    <w:rsid w:val="00225E64"/>
    <w:rsid w:val="00226526"/>
    <w:rsid w:val="00226B50"/>
    <w:rsid w:val="00226EE4"/>
    <w:rsid w:val="00226F97"/>
    <w:rsid w:val="00227309"/>
    <w:rsid w:val="002275DE"/>
    <w:rsid w:val="00227D93"/>
    <w:rsid w:val="00230520"/>
    <w:rsid w:val="0023091F"/>
    <w:rsid w:val="00230927"/>
    <w:rsid w:val="00230A29"/>
    <w:rsid w:val="00230BBF"/>
    <w:rsid w:val="00230C06"/>
    <w:rsid w:val="00231061"/>
    <w:rsid w:val="0023141C"/>
    <w:rsid w:val="002314C2"/>
    <w:rsid w:val="00231955"/>
    <w:rsid w:val="00231F93"/>
    <w:rsid w:val="00231F96"/>
    <w:rsid w:val="0023225C"/>
    <w:rsid w:val="00232570"/>
    <w:rsid w:val="002326E9"/>
    <w:rsid w:val="00232D2F"/>
    <w:rsid w:val="00232FA1"/>
    <w:rsid w:val="0023309B"/>
    <w:rsid w:val="002332EB"/>
    <w:rsid w:val="002335B1"/>
    <w:rsid w:val="00233874"/>
    <w:rsid w:val="0023391A"/>
    <w:rsid w:val="0023398B"/>
    <w:rsid w:val="00234084"/>
    <w:rsid w:val="00234A86"/>
    <w:rsid w:val="00234ED7"/>
    <w:rsid w:val="00235B26"/>
    <w:rsid w:val="00235B86"/>
    <w:rsid w:val="00235E2F"/>
    <w:rsid w:val="00235E99"/>
    <w:rsid w:val="0023639A"/>
    <w:rsid w:val="002364EF"/>
    <w:rsid w:val="002366A2"/>
    <w:rsid w:val="002367EC"/>
    <w:rsid w:val="0023680A"/>
    <w:rsid w:val="00236925"/>
    <w:rsid w:val="00237396"/>
    <w:rsid w:val="002401CB"/>
    <w:rsid w:val="00240292"/>
    <w:rsid w:val="00240330"/>
    <w:rsid w:val="0024073A"/>
    <w:rsid w:val="0024096F"/>
    <w:rsid w:val="00240B30"/>
    <w:rsid w:val="00240D1C"/>
    <w:rsid w:val="00240E26"/>
    <w:rsid w:val="0024100B"/>
    <w:rsid w:val="0024114E"/>
    <w:rsid w:val="00241214"/>
    <w:rsid w:val="0024129C"/>
    <w:rsid w:val="002412B3"/>
    <w:rsid w:val="00241566"/>
    <w:rsid w:val="0024170F"/>
    <w:rsid w:val="00241FCF"/>
    <w:rsid w:val="002422CF"/>
    <w:rsid w:val="002425E1"/>
    <w:rsid w:val="00242873"/>
    <w:rsid w:val="0024294B"/>
    <w:rsid w:val="00242C6A"/>
    <w:rsid w:val="0024304B"/>
    <w:rsid w:val="0024375B"/>
    <w:rsid w:val="00244237"/>
    <w:rsid w:val="0024440E"/>
    <w:rsid w:val="002444A2"/>
    <w:rsid w:val="002444EF"/>
    <w:rsid w:val="00244672"/>
    <w:rsid w:val="00244814"/>
    <w:rsid w:val="00244DB4"/>
    <w:rsid w:val="00245193"/>
    <w:rsid w:val="002457B4"/>
    <w:rsid w:val="00245DC8"/>
    <w:rsid w:val="00246B8C"/>
    <w:rsid w:val="00247019"/>
    <w:rsid w:val="0024722B"/>
    <w:rsid w:val="002472C2"/>
    <w:rsid w:val="0024739C"/>
    <w:rsid w:val="0024769C"/>
    <w:rsid w:val="00250075"/>
    <w:rsid w:val="00250219"/>
    <w:rsid w:val="00250687"/>
    <w:rsid w:val="002506D8"/>
    <w:rsid w:val="0025076D"/>
    <w:rsid w:val="00250DED"/>
    <w:rsid w:val="00250E1A"/>
    <w:rsid w:val="00252E4A"/>
    <w:rsid w:val="00252FAC"/>
    <w:rsid w:val="00252FBD"/>
    <w:rsid w:val="00252FE1"/>
    <w:rsid w:val="002530A1"/>
    <w:rsid w:val="00253588"/>
    <w:rsid w:val="00253765"/>
    <w:rsid w:val="002537CF"/>
    <w:rsid w:val="00253FF1"/>
    <w:rsid w:val="00254344"/>
    <w:rsid w:val="002543E5"/>
    <w:rsid w:val="002546FE"/>
    <w:rsid w:val="002549E2"/>
    <w:rsid w:val="00254ACF"/>
    <w:rsid w:val="002553AC"/>
    <w:rsid w:val="002555E5"/>
    <w:rsid w:val="00256259"/>
    <w:rsid w:val="00256713"/>
    <w:rsid w:val="00256873"/>
    <w:rsid w:val="00256E9F"/>
    <w:rsid w:val="0025704F"/>
    <w:rsid w:val="002571C3"/>
    <w:rsid w:val="00257346"/>
    <w:rsid w:val="0025741E"/>
    <w:rsid w:val="00257465"/>
    <w:rsid w:val="002576E6"/>
    <w:rsid w:val="002578F0"/>
    <w:rsid w:val="00257945"/>
    <w:rsid w:val="00257B70"/>
    <w:rsid w:val="00257B83"/>
    <w:rsid w:val="00260268"/>
    <w:rsid w:val="00260566"/>
    <w:rsid w:val="00260592"/>
    <w:rsid w:val="00260932"/>
    <w:rsid w:val="002609F9"/>
    <w:rsid w:val="00260DD5"/>
    <w:rsid w:val="00261452"/>
    <w:rsid w:val="002616CE"/>
    <w:rsid w:val="00261706"/>
    <w:rsid w:val="00261910"/>
    <w:rsid w:val="00261E53"/>
    <w:rsid w:val="00261E6A"/>
    <w:rsid w:val="00261FAC"/>
    <w:rsid w:val="002620BF"/>
    <w:rsid w:val="00262718"/>
    <w:rsid w:val="002627E2"/>
    <w:rsid w:val="00262CDC"/>
    <w:rsid w:val="00262E05"/>
    <w:rsid w:val="00263416"/>
    <w:rsid w:val="00263986"/>
    <w:rsid w:val="00263AA3"/>
    <w:rsid w:val="00263D52"/>
    <w:rsid w:val="00264356"/>
    <w:rsid w:val="002643B7"/>
    <w:rsid w:val="002646E5"/>
    <w:rsid w:val="002649A9"/>
    <w:rsid w:val="00264D00"/>
    <w:rsid w:val="00264F87"/>
    <w:rsid w:val="00264FCC"/>
    <w:rsid w:val="00265244"/>
    <w:rsid w:val="0026547C"/>
    <w:rsid w:val="00266094"/>
    <w:rsid w:val="002660B6"/>
    <w:rsid w:val="00266170"/>
    <w:rsid w:val="002663E4"/>
    <w:rsid w:val="00267844"/>
    <w:rsid w:val="00267AEE"/>
    <w:rsid w:val="00267BE4"/>
    <w:rsid w:val="00267FEF"/>
    <w:rsid w:val="002709E1"/>
    <w:rsid w:val="00270AEF"/>
    <w:rsid w:val="00270E73"/>
    <w:rsid w:val="00270F9B"/>
    <w:rsid w:val="002714B1"/>
    <w:rsid w:val="002714F7"/>
    <w:rsid w:val="0027177A"/>
    <w:rsid w:val="00271A03"/>
    <w:rsid w:val="00271C2B"/>
    <w:rsid w:val="00271E49"/>
    <w:rsid w:val="0027205E"/>
    <w:rsid w:val="0027205F"/>
    <w:rsid w:val="0027214A"/>
    <w:rsid w:val="00272FDD"/>
    <w:rsid w:val="00273083"/>
    <w:rsid w:val="00273525"/>
    <w:rsid w:val="0027374C"/>
    <w:rsid w:val="002739E2"/>
    <w:rsid w:val="00273AE4"/>
    <w:rsid w:val="0027426F"/>
    <w:rsid w:val="00274733"/>
    <w:rsid w:val="0027498E"/>
    <w:rsid w:val="00274AC1"/>
    <w:rsid w:val="002751FA"/>
    <w:rsid w:val="002758D5"/>
    <w:rsid w:val="00275B51"/>
    <w:rsid w:val="00275E84"/>
    <w:rsid w:val="00276C29"/>
    <w:rsid w:val="00276FA1"/>
    <w:rsid w:val="00277188"/>
    <w:rsid w:val="0027738E"/>
    <w:rsid w:val="00277405"/>
    <w:rsid w:val="002775A9"/>
    <w:rsid w:val="002775DE"/>
    <w:rsid w:val="0027762E"/>
    <w:rsid w:val="00277671"/>
    <w:rsid w:val="00277E04"/>
    <w:rsid w:val="00277E91"/>
    <w:rsid w:val="00280011"/>
    <w:rsid w:val="00280083"/>
    <w:rsid w:val="002802A3"/>
    <w:rsid w:val="00280563"/>
    <w:rsid w:val="00280586"/>
    <w:rsid w:val="002805CB"/>
    <w:rsid w:val="002805EC"/>
    <w:rsid w:val="00280753"/>
    <w:rsid w:val="00280B21"/>
    <w:rsid w:val="00280DFA"/>
    <w:rsid w:val="00281177"/>
    <w:rsid w:val="00281199"/>
    <w:rsid w:val="00281473"/>
    <w:rsid w:val="002814B9"/>
    <w:rsid w:val="002815A2"/>
    <w:rsid w:val="002815BA"/>
    <w:rsid w:val="00282060"/>
    <w:rsid w:val="0028208E"/>
    <w:rsid w:val="002822A7"/>
    <w:rsid w:val="0028247B"/>
    <w:rsid w:val="00282492"/>
    <w:rsid w:val="00282671"/>
    <w:rsid w:val="002828DF"/>
    <w:rsid w:val="002829D2"/>
    <w:rsid w:val="00282CFF"/>
    <w:rsid w:val="002831F3"/>
    <w:rsid w:val="0028338E"/>
    <w:rsid w:val="0028351A"/>
    <w:rsid w:val="00283609"/>
    <w:rsid w:val="00283664"/>
    <w:rsid w:val="0028366E"/>
    <w:rsid w:val="0028384E"/>
    <w:rsid w:val="00283A14"/>
    <w:rsid w:val="00283CEB"/>
    <w:rsid w:val="00283EFE"/>
    <w:rsid w:val="002841EE"/>
    <w:rsid w:val="00284224"/>
    <w:rsid w:val="002847CA"/>
    <w:rsid w:val="002848A2"/>
    <w:rsid w:val="002848FA"/>
    <w:rsid w:val="002849B6"/>
    <w:rsid w:val="00284A9B"/>
    <w:rsid w:val="002855AD"/>
    <w:rsid w:val="00285A1C"/>
    <w:rsid w:val="002861E8"/>
    <w:rsid w:val="002861F1"/>
    <w:rsid w:val="0028622D"/>
    <w:rsid w:val="0028635D"/>
    <w:rsid w:val="0028654C"/>
    <w:rsid w:val="002867EE"/>
    <w:rsid w:val="002868AC"/>
    <w:rsid w:val="002868B9"/>
    <w:rsid w:val="00286960"/>
    <w:rsid w:val="00286F41"/>
    <w:rsid w:val="00287187"/>
    <w:rsid w:val="00287542"/>
    <w:rsid w:val="002876E5"/>
    <w:rsid w:val="00287763"/>
    <w:rsid w:val="00287867"/>
    <w:rsid w:val="002878B8"/>
    <w:rsid w:val="00287B46"/>
    <w:rsid w:val="00287B82"/>
    <w:rsid w:val="00290489"/>
    <w:rsid w:val="002906CB"/>
    <w:rsid w:val="002908D6"/>
    <w:rsid w:val="0029095B"/>
    <w:rsid w:val="00290A18"/>
    <w:rsid w:val="00290B36"/>
    <w:rsid w:val="00290CEB"/>
    <w:rsid w:val="00290E5A"/>
    <w:rsid w:val="00290FD1"/>
    <w:rsid w:val="002913ED"/>
    <w:rsid w:val="00291F11"/>
    <w:rsid w:val="002921AE"/>
    <w:rsid w:val="00292807"/>
    <w:rsid w:val="00292845"/>
    <w:rsid w:val="00292C25"/>
    <w:rsid w:val="002931CD"/>
    <w:rsid w:val="0029323B"/>
    <w:rsid w:val="0029393D"/>
    <w:rsid w:val="00293C47"/>
    <w:rsid w:val="00293F26"/>
    <w:rsid w:val="00293F59"/>
    <w:rsid w:val="00293FC6"/>
    <w:rsid w:val="0029463E"/>
    <w:rsid w:val="00294C9F"/>
    <w:rsid w:val="002951FF"/>
    <w:rsid w:val="00295449"/>
    <w:rsid w:val="002956FE"/>
    <w:rsid w:val="00295CFF"/>
    <w:rsid w:val="00295EDF"/>
    <w:rsid w:val="00295F2E"/>
    <w:rsid w:val="002960A4"/>
    <w:rsid w:val="002960DF"/>
    <w:rsid w:val="00296393"/>
    <w:rsid w:val="00296619"/>
    <w:rsid w:val="00296763"/>
    <w:rsid w:val="00296B9C"/>
    <w:rsid w:val="00296E5B"/>
    <w:rsid w:val="00297311"/>
    <w:rsid w:val="002974F2"/>
    <w:rsid w:val="00297EE9"/>
    <w:rsid w:val="00297FE0"/>
    <w:rsid w:val="002A009D"/>
    <w:rsid w:val="002A00E5"/>
    <w:rsid w:val="002A0628"/>
    <w:rsid w:val="002A07A3"/>
    <w:rsid w:val="002A0998"/>
    <w:rsid w:val="002A111B"/>
    <w:rsid w:val="002A1206"/>
    <w:rsid w:val="002A1B22"/>
    <w:rsid w:val="002A2414"/>
    <w:rsid w:val="002A2A7C"/>
    <w:rsid w:val="002A2CB2"/>
    <w:rsid w:val="002A2E93"/>
    <w:rsid w:val="002A30AE"/>
    <w:rsid w:val="002A3702"/>
    <w:rsid w:val="002A39C9"/>
    <w:rsid w:val="002A3CA5"/>
    <w:rsid w:val="002A3E8C"/>
    <w:rsid w:val="002A41A3"/>
    <w:rsid w:val="002A47B0"/>
    <w:rsid w:val="002A5387"/>
    <w:rsid w:val="002A5634"/>
    <w:rsid w:val="002A5AAD"/>
    <w:rsid w:val="002A6225"/>
    <w:rsid w:val="002A64DE"/>
    <w:rsid w:val="002A6829"/>
    <w:rsid w:val="002A6CA1"/>
    <w:rsid w:val="002A70D3"/>
    <w:rsid w:val="002A716F"/>
    <w:rsid w:val="002A7224"/>
    <w:rsid w:val="002A7307"/>
    <w:rsid w:val="002A783B"/>
    <w:rsid w:val="002A7983"/>
    <w:rsid w:val="002A7AF8"/>
    <w:rsid w:val="002A7C0F"/>
    <w:rsid w:val="002B0116"/>
    <w:rsid w:val="002B08B2"/>
    <w:rsid w:val="002B08DE"/>
    <w:rsid w:val="002B0DEF"/>
    <w:rsid w:val="002B10D7"/>
    <w:rsid w:val="002B140E"/>
    <w:rsid w:val="002B19B2"/>
    <w:rsid w:val="002B1A1B"/>
    <w:rsid w:val="002B1D6F"/>
    <w:rsid w:val="002B1F9E"/>
    <w:rsid w:val="002B25DA"/>
    <w:rsid w:val="002B2654"/>
    <w:rsid w:val="002B2FB1"/>
    <w:rsid w:val="002B30CC"/>
    <w:rsid w:val="002B323F"/>
    <w:rsid w:val="002B3389"/>
    <w:rsid w:val="002B35B6"/>
    <w:rsid w:val="002B36AF"/>
    <w:rsid w:val="002B3911"/>
    <w:rsid w:val="002B3A06"/>
    <w:rsid w:val="002B4154"/>
    <w:rsid w:val="002B41BB"/>
    <w:rsid w:val="002B4657"/>
    <w:rsid w:val="002B4709"/>
    <w:rsid w:val="002B4D0F"/>
    <w:rsid w:val="002B5406"/>
    <w:rsid w:val="002B592F"/>
    <w:rsid w:val="002B5BE2"/>
    <w:rsid w:val="002B5C37"/>
    <w:rsid w:val="002B5DFF"/>
    <w:rsid w:val="002B5EFB"/>
    <w:rsid w:val="002B5FF8"/>
    <w:rsid w:val="002B6234"/>
    <w:rsid w:val="002B62CC"/>
    <w:rsid w:val="002B63FC"/>
    <w:rsid w:val="002B64B7"/>
    <w:rsid w:val="002B6A52"/>
    <w:rsid w:val="002B6CEE"/>
    <w:rsid w:val="002B6E4C"/>
    <w:rsid w:val="002B71C1"/>
    <w:rsid w:val="002B7406"/>
    <w:rsid w:val="002B7544"/>
    <w:rsid w:val="002B76FE"/>
    <w:rsid w:val="002B7750"/>
    <w:rsid w:val="002B7752"/>
    <w:rsid w:val="002B77F4"/>
    <w:rsid w:val="002B7FD2"/>
    <w:rsid w:val="002C00C0"/>
    <w:rsid w:val="002C05C7"/>
    <w:rsid w:val="002C06A7"/>
    <w:rsid w:val="002C0988"/>
    <w:rsid w:val="002C12EE"/>
    <w:rsid w:val="002C15F5"/>
    <w:rsid w:val="002C18E0"/>
    <w:rsid w:val="002C23A3"/>
    <w:rsid w:val="002C23F0"/>
    <w:rsid w:val="002C29E5"/>
    <w:rsid w:val="002C2CC6"/>
    <w:rsid w:val="002C3449"/>
    <w:rsid w:val="002C36DD"/>
    <w:rsid w:val="002C3D1B"/>
    <w:rsid w:val="002C3F35"/>
    <w:rsid w:val="002C4198"/>
    <w:rsid w:val="002C42BC"/>
    <w:rsid w:val="002C4341"/>
    <w:rsid w:val="002C43E2"/>
    <w:rsid w:val="002C4CE4"/>
    <w:rsid w:val="002C4D60"/>
    <w:rsid w:val="002C522E"/>
    <w:rsid w:val="002C5287"/>
    <w:rsid w:val="002C570A"/>
    <w:rsid w:val="002C5778"/>
    <w:rsid w:val="002C5779"/>
    <w:rsid w:val="002C5B3D"/>
    <w:rsid w:val="002C5F99"/>
    <w:rsid w:val="002C600F"/>
    <w:rsid w:val="002C639F"/>
    <w:rsid w:val="002C63CC"/>
    <w:rsid w:val="002C65A7"/>
    <w:rsid w:val="002C6B8D"/>
    <w:rsid w:val="002C73B8"/>
    <w:rsid w:val="002C767E"/>
    <w:rsid w:val="002C7942"/>
    <w:rsid w:val="002C7A5E"/>
    <w:rsid w:val="002C7CB3"/>
    <w:rsid w:val="002D0380"/>
    <w:rsid w:val="002D0545"/>
    <w:rsid w:val="002D0810"/>
    <w:rsid w:val="002D0BC6"/>
    <w:rsid w:val="002D0BE8"/>
    <w:rsid w:val="002D16D4"/>
    <w:rsid w:val="002D2014"/>
    <w:rsid w:val="002D2067"/>
    <w:rsid w:val="002D20EE"/>
    <w:rsid w:val="002D2260"/>
    <w:rsid w:val="002D2510"/>
    <w:rsid w:val="002D26B7"/>
    <w:rsid w:val="002D2D5B"/>
    <w:rsid w:val="002D3690"/>
    <w:rsid w:val="002D36A6"/>
    <w:rsid w:val="002D3A0F"/>
    <w:rsid w:val="002D3AAF"/>
    <w:rsid w:val="002D3AC3"/>
    <w:rsid w:val="002D3AF2"/>
    <w:rsid w:val="002D46AF"/>
    <w:rsid w:val="002D49FF"/>
    <w:rsid w:val="002D4FDE"/>
    <w:rsid w:val="002D5227"/>
    <w:rsid w:val="002D5324"/>
    <w:rsid w:val="002D578E"/>
    <w:rsid w:val="002D58DF"/>
    <w:rsid w:val="002D60AD"/>
    <w:rsid w:val="002D6315"/>
    <w:rsid w:val="002D6336"/>
    <w:rsid w:val="002D67D0"/>
    <w:rsid w:val="002D68D7"/>
    <w:rsid w:val="002D6A09"/>
    <w:rsid w:val="002D6B3A"/>
    <w:rsid w:val="002D6B3F"/>
    <w:rsid w:val="002D6DAC"/>
    <w:rsid w:val="002D705A"/>
    <w:rsid w:val="002D7328"/>
    <w:rsid w:val="002D74AC"/>
    <w:rsid w:val="002D7909"/>
    <w:rsid w:val="002D7A3A"/>
    <w:rsid w:val="002D7AB7"/>
    <w:rsid w:val="002D7B1E"/>
    <w:rsid w:val="002D7D78"/>
    <w:rsid w:val="002E04E1"/>
    <w:rsid w:val="002E06EE"/>
    <w:rsid w:val="002E0A2F"/>
    <w:rsid w:val="002E0A88"/>
    <w:rsid w:val="002E1102"/>
    <w:rsid w:val="002E12B9"/>
    <w:rsid w:val="002E1399"/>
    <w:rsid w:val="002E13A7"/>
    <w:rsid w:val="002E13C3"/>
    <w:rsid w:val="002E1564"/>
    <w:rsid w:val="002E1775"/>
    <w:rsid w:val="002E1861"/>
    <w:rsid w:val="002E1BF4"/>
    <w:rsid w:val="002E1E55"/>
    <w:rsid w:val="002E2027"/>
    <w:rsid w:val="002E21B5"/>
    <w:rsid w:val="002E21E9"/>
    <w:rsid w:val="002E2631"/>
    <w:rsid w:val="002E282F"/>
    <w:rsid w:val="002E2A40"/>
    <w:rsid w:val="002E33B9"/>
    <w:rsid w:val="002E39B8"/>
    <w:rsid w:val="002E3B0C"/>
    <w:rsid w:val="002E3CEC"/>
    <w:rsid w:val="002E3D21"/>
    <w:rsid w:val="002E440A"/>
    <w:rsid w:val="002E473E"/>
    <w:rsid w:val="002E4A01"/>
    <w:rsid w:val="002E4A0B"/>
    <w:rsid w:val="002E4B67"/>
    <w:rsid w:val="002E4DCD"/>
    <w:rsid w:val="002E501C"/>
    <w:rsid w:val="002E577A"/>
    <w:rsid w:val="002E5794"/>
    <w:rsid w:val="002E5836"/>
    <w:rsid w:val="002E594C"/>
    <w:rsid w:val="002E619A"/>
    <w:rsid w:val="002E6372"/>
    <w:rsid w:val="002E6553"/>
    <w:rsid w:val="002E65FF"/>
    <w:rsid w:val="002E67D2"/>
    <w:rsid w:val="002E68CF"/>
    <w:rsid w:val="002E6A4F"/>
    <w:rsid w:val="002E6C29"/>
    <w:rsid w:val="002E6C2D"/>
    <w:rsid w:val="002E6D18"/>
    <w:rsid w:val="002E6E1D"/>
    <w:rsid w:val="002E6E3A"/>
    <w:rsid w:val="002E7575"/>
    <w:rsid w:val="002E76A2"/>
    <w:rsid w:val="002E779A"/>
    <w:rsid w:val="002E796F"/>
    <w:rsid w:val="002F0022"/>
    <w:rsid w:val="002F01E9"/>
    <w:rsid w:val="002F061B"/>
    <w:rsid w:val="002F079A"/>
    <w:rsid w:val="002F0A40"/>
    <w:rsid w:val="002F0AC4"/>
    <w:rsid w:val="002F0AE9"/>
    <w:rsid w:val="002F0CB9"/>
    <w:rsid w:val="002F0E4D"/>
    <w:rsid w:val="002F109A"/>
    <w:rsid w:val="002F10AE"/>
    <w:rsid w:val="002F1551"/>
    <w:rsid w:val="002F18DC"/>
    <w:rsid w:val="002F1FA2"/>
    <w:rsid w:val="002F21AE"/>
    <w:rsid w:val="002F2201"/>
    <w:rsid w:val="002F250A"/>
    <w:rsid w:val="002F26CA"/>
    <w:rsid w:val="002F2AF9"/>
    <w:rsid w:val="002F2D10"/>
    <w:rsid w:val="002F41B7"/>
    <w:rsid w:val="002F480D"/>
    <w:rsid w:val="002F485A"/>
    <w:rsid w:val="002F4AEA"/>
    <w:rsid w:val="002F4B12"/>
    <w:rsid w:val="002F4CF4"/>
    <w:rsid w:val="002F4DC2"/>
    <w:rsid w:val="002F4E13"/>
    <w:rsid w:val="002F53B9"/>
    <w:rsid w:val="002F55A7"/>
    <w:rsid w:val="002F566F"/>
    <w:rsid w:val="002F5753"/>
    <w:rsid w:val="002F58AF"/>
    <w:rsid w:val="002F61DF"/>
    <w:rsid w:val="002F658D"/>
    <w:rsid w:val="002F6BB8"/>
    <w:rsid w:val="002F6FB0"/>
    <w:rsid w:val="002F727C"/>
    <w:rsid w:val="002F72FB"/>
    <w:rsid w:val="002F741B"/>
    <w:rsid w:val="002F7422"/>
    <w:rsid w:val="002F754E"/>
    <w:rsid w:val="002F75FE"/>
    <w:rsid w:val="002F7821"/>
    <w:rsid w:val="002F7A25"/>
    <w:rsid w:val="003005D8"/>
    <w:rsid w:val="00300899"/>
    <w:rsid w:val="00300B75"/>
    <w:rsid w:val="00300C9D"/>
    <w:rsid w:val="00300CFE"/>
    <w:rsid w:val="003014EB"/>
    <w:rsid w:val="00301A9A"/>
    <w:rsid w:val="00301C9C"/>
    <w:rsid w:val="00301ED0"/>
    <w:rsid w:val="00302563"/>
    <w:rsid w:val="003027C3"/>
    <w:rsid w:val="00302A21"/>
    <w:rsid w:val="0030336A"/>
    <w:rsid w:val="00303576"/>
    <w:rsid w:val="00303741"/>
    <w:rsid w:val="003039D2"/>
    <w:rsid w:val="003041CB"/>
    <w:rsid w:val="00304217"/>
    <w:rsid w:val="00304270"/>
    <w:rsid w:val="00304632"/>
    <w:rsid w:val="0030481B"/>
    <w:rsid w:val="00304CD5"/>
    <w:rsid w:val="003050B2"/>
    <w:rsid w:val="00305188"/>
    <w:rsid w:val="003052DD"/>
    <w:rsid w:val="003053D5"/>
    <w:rsid w:val="003055F0"/>
    <w:rsid w:val="00305636"/>
    <w:rsid w:val="00305696"/>
    <w:rsid w:val="0030585D"/>
    <w:rsid w:val="00305CB0"/>
    <w:rsid w:val="00305CC1"/>
    <w:rsid w:val="00305D03"/>
    <w:rsid w:val="00305D78"/>
    <w:rsid w:val="00305DD5"/>
    <w:rsid w:val="00305E87"/>
    <w:rsid w:val="0030693B"/>
    <w:rsid w:val="00306B43"/>
    <w:rsid w:val="00306EE8"/>
    <w:rsid w:val="00307275"/>
    <w:rsid w:val="00307349"/>
    <w:rsid w:val="00307806"/>
    <w:rsid w:val="003078A9"/>
    <w:rsid w:val="003079F2"/>
    <w:rsid w:val="00310D95"/>
    <w:rsid w:val="003112B1"/>
    <w:rsid w:val="003115C5"/>
    <w:rsid w:val="003115D4"/>
    <w:rsid w:val="0031179B"/>
    <w:rsid w:val="003118E4"/>
    <w:rsid w:val="00311A4A"/>
    <w:rsid w:val="00311F46"/>
    <w:rsid w:val="00312413"/>
    <w:rsid w:val="003126F9"/>
    <w:rsid w:val="00312AEF"/>
    <w:rsid w:val="00312B16"/>
    <w:rsid w:val="00312BCF"/>
    <w:rsid w:val="00312EC2"/>
    <w:rsid w:val="00313018"/>
    <w:rsid w:val="00313218"/>
    <w:rsid w:val="0031390A"/>
    <w:rsid w:val="00313ADE"/>
    <w:rsid w:val="00313B7D"/>
    <w:rsid w:val="00314142"/>
    <w:rsid w:val="0031414B"/>
    <w:rsid w:val="003144D4"/>
    <w:rsid w:val="00314618"/>
    <w:rsid w:val="003153A0"/>
    <w:rsid w:val="003153D2"/>
    <w:rsid w:val="00315F48"/>
    <w:rsid w:val="00315FA7"/>
    <w:rsid w:val="00316049"/>
    <w:rsid w:val="00316163"/>
    <w:rsid w:val="00316432"/>
    <w:rsid w:val="003168AE"/>
    <w:rsid w:val="00316D9F"/>
    <w:rsid w:val="0031712E"/>
    <w:rsid w:val="0031794F"/>
    <w:rsid w:val="00317ABC"/>
    <w:rsid w:val="0032057C"/>
    <w:rsid w:val="00320A35"/>
    <w:rsid w:val="00320C2D"/>
    <w:rsid w:val="00321230"/>
    <w:rsid w:val="0032175E"/>
    <w:rsid w:val="00321C06"/>
    <w:rsid w:val="00321C28"/>
    <w:rsid w:val="003224D6"/>
    <w:rsid w:val="003224F8"/>
    <w:rsid w:val="00322C0E"/>
    <w:rsid w:val="00322FBF"/>
    <w:rsid w:val="003232CA"/>
    <w:rsid w:val="0032330F"/>
    <w:rsid w:val="003233F5"/>
    <w:rsid w:val="0032380B"/>
    <w:rsid w:val="00323E8D"/>
    <w:rsid w:val="00323F02"/>
    <w:rsid w:val="0032401C"/>
    <w:rsid w:val="00324167"/>
    <w:rsid w:val="00324330"/>
    <w:rsid w:val="003243F3"/>
    <w:rsid w:val="0032444A"/>
    <w:rsid w:val="003246B4"/>
    <w:rsid w:val="0032489F"/>
    <w:rsid w:val="00324A10"/>
    <w:rsid w:val="00324A47"/>
    <w:rsid w:val="0032522F"/>
    <w:rsid w:val="0032535A"/>
    <w:rsid w:val="00325446"/>
    <w:rsid w:val="00325649"/>
    <w:rsid w:val="00325681"/>
    <w:rsid w:val="00325776"/>
    <w:rsid w:val="00325998"/>
    <w:rsid w:val="00325B85"/>
    <w:rsid w:val="00325D2C"/>
    <w:rsid w:val="00325F20"/>
    <w:rsid w:val="003260B5"/>
    <w:rsid w:val="00326177"/>
    <w:rsid w:val="003262BB"/>
    <w:rsid w:val="00326410"/>
    <w:rsid w:val="0032692C"/>
    <w:rsid w:val="00326C7A"/>
    <w:rsid w:val="00326D13"/>
    <w:rsid w:val="00326DFC"/>
    <w:rsid w:val="00327114"/>
    <w:rsid w:val="00327317"/>
    <w:rsid w:val="0032764E"/>
    <w:rsid w:val="00327732"/>
    <w:rsid w:val="0032779C"/>
    <w:rsid w:val="00327ACF"/>
    <w:rsid w:val="00327AD8"/>
    <w:rsid w:val="00327C02"/>
    <w:rsid w:val="003301C6"/>
    <w:rsid w:val="00330486"/>
    <w:rsid w:val="0033069D"/>
    <w:rsid w:val="00330AF8"/>
    <w:rsid w:val="00330BF1"/>
    <w:rsid w:val="00330DE4"/>
    <w:rsid w:val="00330E94"/>
    <w:rsid w:val="00330F28"/>
    <w:rsid w:val="00331215"/>
    <w:rsid w:val="003318C8"/>
    <w:rsid w:val="00331949"/>
    <w:rsid w:val="0033211F"/>
    <w:rsid w:val="00332237"/>
    <w:rsid w:val="0033234E"/>
    <w:rsid w:val="00332385"/>
    <w:rsid w:val="00332548"/>
    <w:rsid w:val="003325B8"/>
    <w:rsid w:val="003327F5"/>
    <w:rsid w:val="00332FE6"/>
    <w:rsid w:val="0033335A"/>
    <w:rsid w:val="00333553"/>
    <w:rsid w:val="00334020"/>
    <w:rsid w:val="00334082"/>
    <w:rsid w:val="00334185"/>
    <w:rsid w:val="00334791"/>
    <w:rsid w:val="0033496F"/>
    <w:rsid w:val="00334ADA"/>
    <w:rsid w:val="00334FAB"/>
    <w:rsid w:val="0033518A"/>
    <w:rsid w:val="003351E4"/>
    <w:rsid w:val="00335353"/>
    <w:rsid w:val="003355E4"/>
    <w:rsid w:val="00335608"/>
    <w:rsid w:val="00335918"/>
    <w:rsid w:val="00335A7F"/>
    <w:rsid w:val="00336606"/>
    <w:rsid w:val="00336816"/>
    <w:rsid w:val="00337032"/>
    <w:rsid w:val="00337E50"/>
    <w:rsid w:val="00337FC1"/>
    <w:rsid w:val="00340233"/>
    <w:rsid w:val="003402D8"/>
    <w:rsid w:val="00340747"/>
    <w:rsid w:val="00340FF9"/>
    <w:rsid w:val="00341406"/>
    <w:rsid w:val="003417CF"/>
    <w:rsid w:val="00341936"/>
    <w:rsid w:val="00341BF4"/>
    <w:rsid w:val="00341F95"/>
    <w:rsid w:val="00342165"/>
    <w:rsid w:val="0034259C"/>
    <w:rsid w:val="0034289B"/>
    <w:rsid w:val="0034292F"/>
    <w:rsid w:val="0034299D"/>
    <w:rsid w:val="00342A15"/>
    <w:rsid w:val="00342BB5"/>
    <w:rsid w:val="00342EA0"/>
    <w:rsid w:val="003430C2"/>
    <w:rsid w:val="00343267"/>
    <w:rsid w:val="0034340E"/>
    <w:rsid w:val="003439F3"/>
    <w:rsid w:val="003440E2"/>
    <w:rsid w:val="0034423A"/>
    <w:rsid w:val="003447B3"/>
    <w:rsid w:val="003447F2"/>
    <w:rsid w:val="00344F23"/>
    <w:rsid w:val="00344F6E"/>
    <w:rsid w:val="00345731"/>
    <w:rsid w:val="00345A07"/>
    <w:rsid w:val="00345DB5"/>
    <w:rsid w:val="00346168"/>
    <w:rsid w:val="0034635E"/>
    <w:rsid w:val="003467F6"/>
    <w:rsid w:val="00346BEB"/>
    <w:rsid w:val="00346E38"/>
    <w:rsid w:val="00346FD9"/>
    <w:rsid w:val="00347198"/>
    <w:rsid w:val="003471B9"/>
    <w:rsid w:val="0034721E"/>
    <w:rsid w:val="00347A13"/>
    <w:rsid w:val="00350192"/>
    <w:rsid w:val="003508C9"/>
    <w:rsid w:val="00350DC4"/>
    <w:rsid w:val="00350DD9"/>
    <w:rsid w:val="00350E1B"/>
    <w:rsid w:val="0035101C"/>
    <w:rsid w:val="003512EF"/>
    <w:rsid w:val="003512F1"/>
    <w:rsid w:val="00351678"/>
    <w:rsid w:val="003519A3"/>
    <w:rsid w:val="003519CE"/>
    <w:rsid w:val="00351A52"/>
    <w:rsid w:val="00351DF8"/>
    <w:rsid w:val="00351F3A"/>
    <w:rsid w:val="0035226F"/>
    <w:rsid w:val="00352848"/>
    <w:rsid w:val="0035284E"/>
    <w:rsid w:val="00352A71"/>
    <w:rsid w:val="00352C52"/>
    <w:rsid w:val="00352D72"/>
    <w:rsid w:val="003533EC"/>
    <w:rsid w:val="00353693"/>
    <w:rsid w:val="0035381F"/>
    <w:rsid w:val="0035393C"/>
    <w:rsid w:val="00353B0F"/>
    <w:rsid w:val="00353C1E"/>
    <w:rsid w:val="00353C43"/>
    <w:rsid w:val="00354019"/>
    <w:rsid w:val="003546B4"/>
    <w:rsid w:val="00354A3B"/>
    <w:rsid w:val="00354B6A"/>
    <w:rsid w:val="003555A4"/>
    <w:rsid w:val="00355812"/>
    <w:rsid w:val="003559D0"/>
    <w:rsid w:val="00355C50"/>
    <w:rsid w:val="00355EE1"/>
    <w:rsid w:val="00356001"/>
    <w:rsid w:val="00356082"/>
    <w:rsid w:val="00356187"/>
    <w:rsid w:val="00356413"/>
    <w:rsid w:val="00357089"/>
    <w:rsid w:val="00357114"/>
    <w:rsid w:val="003576E4"/>
    <w:rsid w:val="0035780A"/>
    <w:rsid w:val="00357CB1"/>
    <w:rsid w:val="00357DB3"/>
    <w:rsid w:val="003600CB"/>
    <w:rsid w:val="003602C8"/>
    <w:rsid w:val="00360447"/>
    <w:rsid w:val="003607D2"/>
    <w:rsid w:val="00360832"/>
    <w:rsid w:val="00361071"/>
    <w:rsid w:val="003612AD"/>
    <w:rsid w:val="003614C1"/>
    <w:rsid w:val="00361810"/>
    <w:rsid w:val="00361BD1"/>
    <w:rsid w:val="00361E81"/>
    <w:rsid w:val="00362329"/>
    <w:rsid w:val="003625EB"/>
    <w:rsid w:val="00362CD7"/>
    <w:rsid w:val="0036305E"/>
    <w:rsid w:val="00363555"/>
    <w:rsid w:val="0036357F"/>
    <w:rsid w:val="00363B24"/>
    <w:rsid w:val="00363BD6"/>
    <w:rsid w:val="00363FA7"/>
    <w:rsid w:val="00364281"/>
    <w:rsid w:val="003642BB"/>
    <w:rsid w:val="003642C2"/>
    <w:rsid w:val="003647F6"/>
    <w:rsid w:val="003648D1"/>
    <w:rsid w:val="0036493B"/>
    <w:rsid w:val="003650DA"/>
    <w:rsid w:val="00365126"/>
    <w:rsid w:val="00365697"/>
    <w:rsid w:val="00365914"/>
    <w:rsid w:val="003661B4"/>
    <w:rsid w:val="003661E6"/>
    <w:rsid w:val="003667D1"/>
    <w:rsid w:val="003668CD"/>
    <w:rsid w:val="00366F98"/>
    <w:rsid w:val="00366FAC"/>
    <w:rsid w:val="00367247"/>
    <w:rsid w:val="003676BA"/>
    <w:rsid w:val="0036780E"/>
    <w:rsid w:val="00367B54"/>
    <w:rsid w:val="00367D2D"/>
    <w:rsid w:val="00367FBC"/>
    <w:rsid w:val="00370736"/>
    <w:rsid w:val="00370A4A"/>
    <w:rsid w:val="00370A7D"/>
    <w:rsid w:val="00370B89"/>
    <w:rsid w:val="003711F2"/>
    <w:rsid w:val="00371340"/>
    <w:rsid w:val="00371589"/>
    <w:rsid w:val="003715AC"/>
    <w:rsid w:val="003715EE"/>
    <w:rsid w:val="00371707"/>
    <w:rsid w:val="00371795"/>
    <w:rsid w:val="00372C0F"/>
    <w:rsid w:val="00372E32"/>
    <w:rsid w:val="0037418E"/>
    <w:rsid w:val="003741F4"/>
    <w:rsid w:val="00374F40"/>
    <w:rsid w:val="0037515D"/>
    <w:rsid w:val="00375236"/>
    <w:rsid w:val="00375458"/>
    <w:rsid w:val="00375728"/>
    <w:rsid w:val="003760C1"/>
    <w:rsid w:val="003770EC"/>
    <w:rsid w:val="003771DE"/>
    <w:rsid w:val="00377704"/>
    <w:rsid w:val="00377817"/>
    <w:rsid w:val="00377C03"/>
    <w:rsid w:val="003800E5"/>
    <w:rsid w:val="0038050D"/>
    <w:rsid w:val="0038097D"/>
    <w:rsid w:val="00380A54"/>
    <w:rsid w:val="00381175"/>
    <w:rsid w:val="003811CB"/>
    <w:rsid w:val="003814E3"/>
    <w:rsid w:val="003815A7"/>
    <w:rsid w:val="00381631"/>
    <w:rsid w:val="00381BF8"/>
    <w:rsid w:val="00381DA6"/>
    <w:rsid w:val="003826E5"/>
    <w:rsid w:val="003826EB"/>
    <w:rsid w:val="00382777"/>
    <w:rsid w:val="00382D1A"/>
    <w:rsid w:val="00383071"/>
    <w:rsid w:val="003830EE"/>
    <w:rsid w:val="00383DE8"/>
    <w:rsid w:val="00384170"/>
    <w:rsid w:val="00384A4A"/>
    <w:rsid w:val="00384CAF"/>
    <w:rsid w:val="00384D7E"/>
    <w:rsid w:val="00384F4B"/>
    <w:rsid w:val="00384FC7"/>
    <w:rsid w:val="003856BE"/>
    <w:rsid w:val="0038571B"/>
    <w:rsid w:val="003858CA"/>
    <w:rsid w:val="00385A5A"/>
    <w:rsid w:val="00385D77"/>
    <w:rsid w:val="00385DBF"/>
    <w:rsid w:val="003862EE"/>
    <w:rsid w:val="003865E8"/>
    <w:rsid w:val="003866B1"/>
    <w:rsid w:val="00386A21"/>
    <w:rsid w:val="00386E10"/>
    <w:rsid w:val="00386E93"/>
    <w:rsid w:val="00386FCA"/>
    <w:rsid w:val="00387609"/>
    <w:rsid w:val="0038768A"/>
    <w:rsid w:val="00387A11"/>
    <w:rsid w:val="00387BA6"/>
    <w:rsid w:val="00387BF5"/>
    <w:rsid w:val="00387CE6"/>
    <w:rsid w:val="00387D22"/>
    <w:rsid w:val="003906D7"/>
    <w:rsid w:val="003906DA"/>
    <w:rsid w:val="00390971"/>
    <w:rsid w:val="00390D6A"/>
    <w:rsid w:val="00391315"/>
    <w:rsid w:val="00391734"/>
    <w:rsid w:val="00391B43"/>
    <w:rsid w:val="00392114"/>
    <w:rsid w:val="003921C6"/>
    <w:rsid w:val="003924C0"/>
    <w:rsid w:val="0039265B"/>
    <w:rsid w:val="00392BC5"/>
    <w:rsid w:val="00392C82"/>
    <w:rsid w:val="00392CE4"/>
    <w:rsid w:val="00392EE7"/>
    <w:rsid w:val="0039308B"/>
    <w:rsid w:val="003930F9"/>
    <w:rsid w:val="003933D2"/>
    <w:rsid w:val="003937F5"/>
    <w:rsid w:val="00394279"/>
    <w:rsid w:val="003942B4"/>
    <w:rsid w:val="0039446C"/>
    <w:rsid w:val="00394A3D"/>
    <w:rsid w:val="00394A97"/>
    <w:rsid w:val="00394B89"/>
    <w:rsid w:val="00394BE8"/>
    <w:rsid w:val="00394CA4"/>
    <w:rsid w:val="00394D92"/>
    <w:rsid w:val="0039531B"/>
    <w:rsid w:val="003955D1"/>
    <w:rsid w:val="0039574D"/>
    <w:rsid w:val="00395953"/>
    <w:rsid w:val="00395B92"/>
    <w:rsid w:val="00395D19"/>
    <w:rsid w:val="00395D6F"/>
    <w:rsid w:val="00395E92"/>
    <w:rsid w:val="003962AD"/>
    <w:rsid w:val="00396587"/>
    <w:rsid w:val="00396F41"/>
    <w:rsid w:val="00397404"/>
    <w:rsid w:val="00397566"/>
    <w:rsid w:val="00397724"/>
    <w:rsid w:val="00397C3B"/>
    <w:rsid w:val="003A0159"/>
    <w:rsid w:val="003A076E"/>
    <w:rsid w:val="003A0773"/>
    <w:rsid w:val="003A0837"/>
    <w:rsid w:val="003A0866"/>
    <w:rsid w:val="003A1653"/>
    <w:rsid w:val="003A1C87"/>
    <w:rsid w:val="003A1EB9"/>
    <w:rsid w:val="003A215C"/>
    <w:rsid w:val="003A23BF"/>
    <w:rsid w:val="003A25BF"/>
    <w:rsid w:val="003A2606"/>
    <w:rsid w:val="003A27CA"/>
    <w:rsid w:val="003A28B3"/>
    <w:rsid w:val="003A2D18"/>
    <w:rsid w:val="003A2D2C"/>
    <w:rsid w:val="003A3055"/>
    <w:rsid w:val="003A30AE"/>
    <w:rsid w:val="003A37CB"/>
    <w:rsid w:val="003A42D4"/>
    <w:rsid w:val="003A4856"/>
    <w:rsid w:val="003A4BA3"/>
    <w:rsid w:val="003A4E23"/>
    <w:rsid w:val="003A5052"/>
    <w:rsid w:val="003A51BE"/>
    <w:rsid w:val="003A54EE"/>
    <w:rsid w:val="003A58AC"/>
    <w:rsid w:val="003A5916"/>
    <w:rsid w:val="003A594B"/>
    <w:rsid w:val="003A5F68"/>
    <w:rsid w:val="003A6290"/>
    <w:rsid w:val="003A62A2"/>
    <w:rsid w:val="003A640C"/>
    <w:rsid w:val="003A65F0"/>
    <w:rsid w:val="003A692E"/>
    <w:rsid w:val="003A6960"/>
    <w:rsid w:val="003A6A00"/>
    <w:rsid w:val="003A6A27"/>
    <w:rsid w:val="003A6B84"/>
    <w:rsid w:val="003A6D20"/>
    <w:rsid w:val="003A77CF"/>
    <w:rsid w:val="003A79E4"/>
    <w:rsid w:val="003A7D70"/>
    <w:rsid w:val="003A7EA6"/>
    <w:rsid w:val="003B01F4"/>
    <w:rsid w:val="003B020D"/>
    <w:rsid w:val="003B0763"/>
    <w:rsid w:val="003B0E78"/>
    <w:rsid w:val="003B0EE7"/>
    <w:rsid w:val="003B0F9B"/>
    <w:rsid w:val="003B1438"/>
    <w:rsid w:val="003B148E"/>
    <w:rsid w:val="003B14A0"/>
    <w:rsid w:val="003B15FE"/>
    <w:rsid w:val="003B1700"/>
    <w:rsid w:val="003B2355"/>
    <w:rsid w:val="003B2369"/>
    <w:rsid w:val="003B2373"/>
    <w:rsid w:val="003B248B"/>
    <w:rsid w:val="003B24A6"/>
    <w:rsid w:val="003B25AB"/>
    <w:rsid w:val="003B294F"/>
    <w:rsid w:val="003B2A5A"/>
    <w:rsid w:val="003B2AF3"/>
    <w:rsid w:val="003B2D95"/>
    <w:rsid w:val="003B31E5"/>
    <w:rsid w:val="003B3764"/>
    <w:rsid w:val="003B40B6"/>
    <w:rsid w:val="003B4322"/>
    <w:rsid w:val="003B4C36"/>
    <w:rsid w:val="003B4DE3"/>
    <w:rsid w:val="003B51C1"/>
    <w:rsid w:val="003B51FB"/>
    <w:rsid w:val="003B55C6"/>
    <w:rsid w:val="003B562B"/>
    <w:rsid w:val="003B588D"/>
    <w:rsid w:val="003B59DF"/>
    <w:rsid w:val="003B5A52"/>
    <w:rsid w:val="003B5A61"/>
    <w:rsid w:val="003B5E88"/>
    <w:rsid w:val="003B5F7F"/>
    <w:rsid w:val="003B60D6"/>
    <w:rsid w:val="003B6158"/>
    <w:rsid w:val="003B62CA"/>
    <w:rsid w:val="003B63D5"/>
    <w:rsid w:val="003B6741"/>
    <w:rsid w:val="003B7311"/>
    <w:rsid w:val="003B7447"/>
    <w:rsid w:val="003B7642"/>
    <w:rsid w:val="003B7C25"/>
    <w:rsid w:val="003B7E8B"/>
    <w:rsid w:val="003C0607"/>
    <w:rsid w:val="003C0E4A"/>
    <w:rsid w:val="003C0E52"/>
    <w:rsid w:val="003C1A9A"/>
    <w:rsid w:val="003C1B58"/>
    <w:rsid w:val="003C1F75"/>
    <w:rsid w:val="003C228C"/>
    <w:rsid w:val="003C2295"/>
    <w:rsid w:val="003C2C43"/>
    <w:rsid w:val="003C2E25"/>
    <w:rsid w:val="003C3C6A"/>
    <w:rsid w:val="003C401F"/>
    <w:rsid w:val="003C41E4"/>
    <w:rsid w:val="003C4358"/>
    <w:rsid w:val="003C4770"/>
    <w:rsid w:val="003C4A52"/>
    <w:rsid w:val="003C4BEC"/>
    <w:rsid w:val="003C4DDE"/>
    <w:rsid w:val="003C5221"/>
    <w:rsid w:val="003C53B3"/>
    <w:rsid w:val="003C5D3F"/>
    <w:rsid w:val="003C5DCA"/>
    <w:rsid w:val="003C5E3F"/>
    <w:rsid w:val="003C647B"/>
    <w:rsid w:val="003C669D"/>
    <w:rsid w:val="003C66F7"/>
    <w:rsid w:val="003C68BF"/>
    <w:rsid w:val="003C68D9"/>
    <w:rsid w:val="003C6E1B"/>
    <w:rsid w:val="003C72A0"/>
    <w:rsid w:val="003C731F"/>
    <w:rsid w:val="003C74A3"/>
    <w:rsid w:val="003C779B"/>
    <w:rsid w:val="003C77D6"/>
    <w:rsid w:val="003C78F3"/>
    <w:rsid w:val="003C7B46"/>
    <w:rsid w:val="003C7E0B"/>
    <w:rsid w:val="003D00CC"/>
    <w:rsid w:val="003D0248"/>
    <w:rsid w:val="003D02EC"/>
    <w:rsid w:val="003D09A5"/>
    <w:rsid w:val="003D0BC1"/>
    <w:rsid w:val="003D0F89"/>
    <w:rsid w:val="003D1094"/>
    <w:rsid w:val="003D1152"/>
    <w:rsid w:val="003D13C4"/>
    <w:rsid w:val="003D141A"/>
    <w:rsid w:val="003D1817"/>
    <w:rsid w:val="003D1BA2"/>
    <w:rsid w:val="003D23A7"/>
    <w:rsid w:val="003D23E6"/>
    <w:rsid w:val="003D260C"/>
    <w:rsid w:val="003D2882"/>
    <w:rsid w:val="003D2C9A"/>
    <w:rsid w:val="003D2CC5"/>
    <w:rsid w:val="003D2D50"/>
    <w:rsid w:val="003D3640"/>
    <w:rsid w:val="003D3C39"/>
    <w:rsid w:val="003D3D2B"/>
    <w:rsid w:val="003D3DD9"/>
    <w:rsid w:val="003D4541"/>
    <w:rsid w:val="003D4578"/>
    <w:rsid w:val="003D47E8"/>
    <w:rsid w:val="003D47EA"/>
    <w:rsid w:val="003D4B17"/>
    <w:rsid w:val="003D4C97"/>
    <w:rsid w:val="003D4D7E"/>
    <w:rsid w:val="003D4F0B"/>
    <w:rsid w:val="003D5132"/>
    <w:rsid w:val="003D5238"/>
    <w:rsid w:val="003D5321"/>
    <w:rsid w:val="003D5599"/>
    <w:rsid w:val="003D607F"/>
    <w:rsid w:val="003D62D5"/>
    <w:rsid w:val="003D6C22"/>
    <w:rsid w:val="003D72E2"/>
    <w:rsid w:val="003D7474"/>
    <w:rsid w:val="003D7D51"/>
    <w:rsid w:val="003D7EEE"/>
    <w:rsid w:val="003D7F96"/>
    <w:rsid w:val="003E0242"/>
    <w:rsid w:val="003E03BF"/>
    <w:rsid w:val="003E0402"/>
    <w:rsid w:val="003E041D"/>
    <w:rsid w:val="003E085A"/>
    <w:rsid w:val="003E1121"/>
    <w:rsid w:val="003E16AB"/>
    <w:rsid w:val="003E1C0C"/>
    <w:rsid w:val="003E2059"/>
    <w:rsid w:val="003E2BAB"/>
    <w:rsid w:val="003E2CAD"/>
    <w:rsid w:val="003E3021"/>
    <w:rsid w:val="003E33DF"/>
    <w:rsid w:val="003E3471"/>
    <w:rsid w:val="003E371E"/>
    <w:rsid w:val="003E3726"/>
    <w:rsid w:val="003E3FB8"/>
    <w:rsid w:val="003E3FC6"/>
    <w:rsid w:val="003E4139"/>
    <w:rsid w:val="003E4610"/>
    <w:rsid w:val="003E4660"/>
    <w:rsid w:val="003E4763"/>
    <w:rsid w:val="003E4A16"/>
    <w:rsid w:val="003E4D30"/>
    <w:rsid w:val="003E4E96"/>
    <w:rsid w:val="003E55F4"/>
    <w:rsid w:val="003E5678"/>
    <w:rsid w:val="003E5D9E"/>
    <w:rsid w:val="003E602C"/>
    <w:rsid w:val="003E68D2"/>
    <w:rsid w:val="003E6992"/>
    <w:rsid w:val="003E6CAA"/>
    <w:rsid w:val="003E6CFC"/>
    <w:rsid w:val="003E6E18"/>
    <w:rsid w:val="003E6E32"/>
    <w:rsid w:val="003E7179"/>
    <w:rsid w:val="003E71FF"/>
    <w:rsid w:val="003E736B"/>
    <w:rsid w:val="003E77AA"/>
    <w:rsid w:val="003E77B9"/>
    <w:rsid w:val="003E7882"/>
    <w:rsid w:val="003E79E5"/>
    <w:rsid w:val="003E7AC6"/>
    <w:rsid w:val="003F0829"/>
    <w:rsid w:val="003F094F"/>
    <w:rsid w:val="003F0A54"/>
    <w:rsid w:val="003F0E5A"/>
    <w:rsid w:val="003F1271"/>
    <w:rsid w:val="003F1728"/>
    <w:rsid w:val="003F172A"/>
    <w:rsid w:val="003F172E"/>
    <w:rsid w:val="003F1A92"/>
    <w:rsid w:val="003F1B88"/>
    <w:rsid w:val="003F1F4D"/>
    <w:rsid w:val="003F1FEB"/>
    <w:rsid w:val="003F2233"/>
    <w:rsid w:val="003F3329"/>
    <w:rsid w:val="003F3584"/>
    <w:rsid w:val="003F36CE"/>
    <w:rsid w:val="003F3C14"/>
    <w:rsid w:val="003F476D"/>
    <w:rsid w:val="003F4911"/>
    <w:rsid w:val="003F491C"/>
    <w:rsid w:val="003F4A00"/>
    <w:rsid w:val="003F4B77"/>
    <w:rsid w:val="003F5844"/>
    <w:rsid w:val="003F5949"/>
    <w:rsid w:val="003F5DCB"/>
    <w:rsid w:val="003F632E"/>
    <w:rsid w:val="003F6431"/>
    <w:rsid w:val="003F665A"/>
    <w:rsid w:val="003F67BA"/>
    <w:rsid w:val="003F6A3E"/>
    <w:rsid w:val="003F6ABD"/>
    <w:rsid w:val="003F6D4C"/>
    <w:rsid w:val="003F6DA1"/>
    <w:rsid w:val="003F7559"/>
    <w:rsid w:val="003F755E"/>
    <w:rsid w:val="003F7733"/>
    <w:rsid w:val="003F7A6F"/>
    <w:rsid w:val="003F7E7E"/>
    <w:rsid w:val="004000DE"/>
    <w:rsid w:val="004003C0"/>
    <w:rsid w:val="00400937"/>
    <w:rsid w:val="00400A41"/>
    <w:rsid w:val="00400AC6"/>
    <w:rsid w:val="0040182A"/>
    <w:rsid w:val="004018D0"/>
    <w:rsid w:val="00401A28"/>
    <w:rsid w:val="00401C59"/>
    <w:rsid w:val="0040257C"/>
    <w:rsid w:val="004029AE"/>
    <w:rsid w:val="00402ACD"/>
    <w:rsid w:val="00402ADD"/>
    <w:rsid w:val="00402CFA"/>
    <w:rsid w:val="00402E06"/>
    <w:rsid w:val="0040305D"/>
    <w:rsid w:val="0040328D"/>
    <w:rsid w:val="00403377"/>
    <w:rsid w:val="004038C0"/>
    <w:rsid w:val="0040395A"/>
    <w:rsid w:val="00403E8F"/>
    <w:rsid w:val="00404040"/>
    <w:rsid w:val="0040430A"/>
    <w:rsid w:val="00404DFA"/>
    <w:rsid w:val="00405188"/>
    <w:rsid w:val="00405200"/>
    <w:rsid w:val="0040528B"/>
    <w:rsid w:val="00405356"/>
    <w:rsid w:val="0040594A"/>
    <w:rsid w:val="00405E56"/>
    <w:rsid w:val="004061BC"/>
    <w:rsid w:val="00406FBD"/>
    <w:rsid w:val="00407415"/>
    <w:rsid w:val="0040746C"/>
    <w:rsid w:val="00407523"/>
    <w:rsid w:val="0040761B"/>
    <w:rsid w:val="004077AD"/>
    <w:rsid w:val="004078A6"/>
    <w:rsid w:val="00407B2A"/>
    <w:rsid w:val="00407BDB"/>
    <w:rsid w:val="004100F2"/>
    <w:rsid w:val="00410126"/>
    <w:rsid w:val="004101E1"/>
    <w:rsid w:val="00410224"/>
    <w:rsid w:val="00410568"/>
    <w:rsid w:val="00410AD7"/>
    <w:rsid w:val="004110BB"/>
    <w:rsid w:val="0041146C"/>
    <w:rsid w:val="0041224F"/>
    <w:rsid w:val="004125B8"/>
    <w:rsid w:val="0041272A"/>
    <w:rsid w:val="00412832"/>
    <w:rsid w:val="004128FC"/>
    <w:rsid w:val="00412A04"/>
    <w:rsid w:val="00412C29"/>
    <w:rsid w:val="00413123"/>
    <w:rsid w:val="0041363D"/>
    <w:rsid w:val="00413A8E"/>
    <w:rsid w:val="00413D75"/>
    <w:rsid w:val="00413F65"/>
    <w:rsid w:val="00413FA4"/>
    <w:rsid w:val="00414600"/>
    <w:rsid w:val="004148D7"/>
    <w:rsid w:val="00414B78"/>
    <w:rsid w:val="00414F80"/>
    <w:rsid w:val="00415091"/>
    <w:rsid w:val="004150E2"/>
    <w:rsid w:val="00415126"/>
    <w:rsid w:val="0041589D"/>
    <w:rsid w:val="00415F8A"/>
    <w:rsid w:val="0041606C"/>
    <w:rsid w:val="00416215"/>
    <w:rsid w:val="00416D5D"/>
    <w:rsid w:val="00416EF1"/>
    <w:rsid w:val="00417064"/>
    <w:rsid w:val="00417B5B"/>
    <w:rsid w:val="00417D50"/>
    <w:rsid w:val="0042006F"/>
    <w:rsid w:val="00420359"/>
    <w:rsid w:val="0042041D"/>
    <w:rsid w:val="004204F2"/>
    <w:rsid w:val="00420E6C"/>
    <w:rsid w:val="00420FBA"/>
    <w:rsid w:val="00421574"/>
    <w:rsid w:val="004215BA"/>
    <w:rsid w:val="00421A89"/>
    <w:rsid w:val="00421E95"/>
    <w:rsid w:val="00421FE1"/>
    <w:rsid w:val="00422008"/>
    <w:rsid w:val="0042210D"/>
    <w:rsid w:val="00422582"/>
    <w:rsid w:val="00422CFF"/>
    <w:rsid w:val="00423068"/>
    <w:rsid w:val="00423344"/>
    <w:rsid w:val="004237DF"/>
    <w:rsid w:val="00424395"/>
    <w:rsid w:val="00424426"/>
    <w:rsid w:val="004247FE"/>
    <w:rsid w:val="00424F24"/>
    <w:rsid w:val="004251FF"/>
    <w:rsid w:val="0042578E"/>
    <w:rsid w:val="004258CA"/>
    <w:rsid w:val="00425A4C"/>
    <w:rsid w:val="00425B63"/>
    <w:rsid w:val="00426258"/>
    <w:rsid w:val="004264BA"/>
    <w:rsid w:val="00426593"/>
    <w:rsid w:val="00427916"/>
    <w:rsid w:val="00427C9D"/>
    <w:rsid w:val="00427CC8"/>
    <w:rsid w:val="00427FBE"/>
    <w:rsid w:val="00430024"/>
    <w:rsid w:val="004302C9"/>
    <w:rsid w:val="00430434"/>
    <w:rsid w:val="004304E8"/>
    <w:rsid w:val="004305B9"/>
    <w:rsid w:val="004305ED"/>
    <w:rsid w:val="004307E2"/>
    <w:rsid w:val="00430BFC"/>
    <w:rsid w:val="00430D75"/>
    <w:rsid w:val="00430E4A"/>
    <w:rsid w:val="00431020"/>
    <w:rsid w:val="004310BC"/>
    <w:rsid w:val="00431102"/>
    <w:rsid w:val="004319C8"/>
    <w:rsid w:val="00431C9F"/>
    <w:rsid w:val="00431F4E"/>
    <w:rsid w:val="00431F8E"/>
    <w:rsid w:val="004320FB"/>
    <w:rsid w:val="0043222B"/>
    <w:rsid w:val="004325FD"/>
    <w:rsid w:val="00432A66"/>
    <w:rsid w:val="00432BD8"/>
    <w:rsid w:val="0043302B"/>
    <w:rsid w:val="00433213"/>
    <w:rsid w:val="004333A9"/>
    <w:rsid w:val="004333C6"/>
    <w:rsid w:val="004334AA"/>
    <w:rsid w:val="004334FF"/>
    <w:rsid w:val="004335AA"/>
    <w:rsid w:val="00433677"/>
    <w:rsid w:val="00433868"/>
    <w:rsid w:val="00433CF8"/>
    <w:rsid w:val="00433F34"/>
    <w:rsid w:val="00433FE8"/>
    <w:rsid w:val="00434032"/>
    <w:rsid w:val="004344A5"/>
    <w:rsid w:val="00434542"/>
    <w:rsid w:val="0043505A"/>
    <w:rsid w:val="004353EA"/>
    <w:rsid w:val="00435407"/>
    <w:rsid w:val="00435461"/>
    <w:rsid w:val="00435584"/>
    <w:rsid w:val="00435D7E"/>
    <w:rsid w:val="00436098"/>
    <w:rsid w:val="004362EB"/>
    <w:rsid w:val="00436484"/>
    <w:rsid w:val="00436AAD"/>
    <w:rsid w:val="0043700C"/>
    <w:rsid w:val="0043702C"/>
    <w:rsid w:val="0043769D"/>
    <w:rsid w:val="00437871"/>
    <w:rsid w:val="00437B5F"/>
    <w:rsid w:val="0044046F"/>
    <w:rsid w:val="00440703"/>
    <w:rsid w:val="00440905"/>
    <w:rsid w:val="004414D7"/>
    <w:rsid w:val="00441957"/>
    <w:rsid w:val="0044218A"/>
    <w:rsid w:val="0044228E"/>
    <w:rsid w:val="004422E9"/>
    <w:rsid w:val="004426E7"/>
    <w:rsid w:val="0044278A"/>
    <w:rsid w:val="0044285C"/>
    <w:rsid w:val="00442D30"/>
    <w:rsid w:val="00442FC6"/>
    <w:rsid w:val="004437B8"/>
    <w:rsid w:val="00443C28"/>
    <w:rsid w:val="00443E7E"/>
    <w:rsid w:val="00443EFA"/>
    <w:rsid w:val="00443F80"/>
    <w:rsid w:val="004440CD"/>
    <w:rsid w:val="004444F1"/>
    <w:rsid w:val="00444684"/>
    <w:rsid w:val="004447D0"/>
    <w:rsid w:val="00444887"/>
    <w:rsid w:val="004449B7"/>
    <w:rsid w:val="00444ABC"/>
    <w:rsid w:val="00444C24"/>
    <w:rsid w:val="00444CDD"/>
    <w:rsid w:val="00444E26"/>
    <w:rsid w:val="00444E59"/>
    <w:rsid w:val="00445951"/>
    <w:rsid w:val="00445A3B"/>
    <w:rsid w:val="00445BFC"/>
    <w:rsid w:val="00445C96"/>
    <w:rsid w:val="00445D2F"/>
    <w:rsid w:val="00446363"/>
    <w:rsid w:val="004465DC"/>
    <w:rsid w:val="0044694F"/>
    <w:rsid w:val="00446A9E"/>
    <w:rsid w:val="00446BB1"/>
    <w:rsid w:val="0044736F"/>
    <w:rsid w:val="004475D0"/>
    <w:rsid w:val="0044795E"/>
    <w:rsid w:val="00447B38"/>
    <w:rsid w:val="00450329"/>
    <w:rsid w:val="0045046C"/>
    <w:rsid w:val="00450614"/>
    <w:rsid w:val="00450702"/>
    <w:rsid w:val="00450953"/>
    <w:rsid w:val="00450E48"/>
    <w:rsid w:val="00450FAF"/>
    <w:rsid w:val="004515A4"/>
    <w:rsid w:val="004519EF"/>
    <w:rsid w:val="00451BFC"/>
    <w:rsid w:val="00451C8A"/>
    <w:rsid w:val="00451CBB"/>
    <w:rsid w:val="00451D7A"/>
    <w:rsid w:val="0045229E"/>
    <w:rsid w:val="004523A3"/>
    <w:rsid w:val="00452414"/>
    <w:rsid w:val="00452A91"/>
    <w:rsid w:val="0045301C"/>
    <w:rsid w:val="004532F4"/>
    <w:rsid w:val="00453619"/>
    <w:rsid w:val="004537A3"/>
    <w:rsid w:val="00453869"/>
    <w:rsid w:val="00453B97"/>
    <w:rsid w:val="00453CF5"/>
    <w:rsid w:val="004542D7"/>
    <w:rsid w:val="004542FB"/>
    <w:rsid w:val="00454EA5"/>
    <w:rsid w:val="004551CC"/>
    <w:rsid w:val="0045535D"/>
    <w:rsid w:val="004557A0"/>
    <w:rsid w:val="00455B5D"/>
    <w:rsid w:val="00455EBE"/>
    <w:rsid w:val="004564AA"/>
    <w:rsid w:val="00456F0E"/>
    <w:rsid w:val="0045710B"/>
    <w:rsid w:val="0045758A"/>
    <w:rsid w:val="0045764B"/>
    <w:rsid w:val="00457F9B"/>
    <w:rsid w:val="00460AFC"/>
    <w:rsid w:val="00461A39"/>
    <w:rsid w:val="00461E79"/>
    <w:rsid w:val="00461EB8"/>
    <w:rsid w:val="0046200E"/>
    <w:rsid w:val="00462419"/>
    <w:rsid w:val="00462634"/>
    <w:rsid w:val="0046264F"/>
    <w:rsid w:val="004626E0"/>
    <w:rsid w:val="0046274B"/>
    <w:rsid w:val="0046279B"/>
    <w:rsid w:val="00462C3C"/>
    <w:rsid w:val="00462CCF"/>
    <w:rsid w:val="00462FA1"/>
    <w:rsid w:val="00463024"/>
    <w:rsid w:val="0046311A"/>
    <w:rsid w:val="004631FA"/>
    <w:rsid w:val="004632DB"/>
    <w:rsid w:val="0046380D"/>
    <w:rsid w:val="0046382F"/>
    <w:rsid w:val="004639B0"/>
    <w:rsid w:val="004641CA"/>
    <w:rsid w:val="004644B6"/>
    <w:rsid w:val="00464577"/>
    <w:rsid w:val="00464FCD"/>
    <w:rsid w:val="00465245"/>
    <w:rsid w:val="00465508"/>
    <w:rsid w:val="00465B55"/>
    <w:rsid w:val="00465CF5"/>
    <w:rsid w:val="0046646C"/>
    <w:rsid w:val="004671F3"/>
    <w:rsid w:val="004678F1"/>
    <w:rsid w:val="00467CC0"/>
    <w:rsid w:val="00467D7D"/>
    <w:rsid w:val="00467E67"/>
    <w:rsid w:val="00467EF0"/>
    <w:rsid w:val="004704B3"/>
    <w:rsid w:val="0047073B"/>
    <w:rsid w:val="0047099F"/>
    <w:rsid w:val="00470C66"/>
    <w:rsid w:val="004714E5"/>
    <w:rsid w:val="00471554"/>
    <w:rsid w:val="00471E01"/>
    <w:rsid w:val="004724AB"/>
    <w:rsid w:val="004727E0"/>
    <w:rsid w:val="00472CFD"/>
    <w:rsid w:val="004730D3"/>
    <w:rsid w:val="00473641"/>
    <w:rsid w:val="0047380F"/>
    <w:rsid w:val="00474985"/>
    <w:rsid w:val="00474E93"/>
    <w:rsid w:val="00474E98"/>
    <w:rsid w:val="00474F4B"/>
    <w:rsid w:val="00475177"/>
    <w:rsid w:val="0047523D"/>
    <w:rsid w:val="004757C0"/>
    <w:rsid w:val="0047685C"/>
    <w:rsid w:val="00476BCD"/>
    <w:rsid w:val="00476E00"/>
    <w:rsid w:val="00476EBD"/>
    <w:rsid w:val="00477032"/>
    <w:rsid w:val="004771B3"/>
    <w:rsid w:val="00477371"/>
    <w:rsid w:val="0047780C"/>
    <w:rsid w:val="00477B71"/>
    <w:rsid w:val="00477BBE"/>
    <w:rsid w:val="00477E39"/>
    <w:rsid w:val="00480098"/>
    <w:rsid w:val="00480203"/>
    <w:rsid w:val="0048056F"/>
    <w:rsid w:val="00480A53"/>
    <w:rsid w:val="00480E5C"/>
    <w:rsid w:val="00480E72"/>
    <w:rsid w:val="00481195"/>
    <w:rsid w:val="00481641"/>
    <w:rsid w:val="00481803"/>
    <w:rsid w:val="00481AB8"/>
    <w:rsid w:val="0048242B"/>
    <w:rsid w:val="0048373A"/>
    <w:rsid w:val="004837AA"/>
    <w:rsid w:val="0048394F"/>
    <w:rsid w:val="00483953"/>
    <w:rsid w:val="00483CB2"/>
    <w:rsid w:val="00483FF5"/>
    <w:rsid w:val="004841AA"/>
    <w:rsid w:val="004841BF"/>
    <w:rsid w:val="004843E4"/>
    <w:rsid w:val="004848F3"/>
    <w:rsid w:val="00484B76"/>
    <w:rsid w:val="00484DC7"/>
    <w:rsid w:val="00484F3F"/>
    <w:rsid w:val="00484FC6"/>
    <w:rsid w:val="0048505A"/>
    <w:rsid w:val="004850C9"/>
    <w:rsid w:val="00485212"/>
    <w:rsid w:val="0048581E"/>
    <w:rsid w:val="004860E1"/>
    <w:rsid w:val="004860E8"/>
    <w:rsid w:val="0048631E"/>
    <w:rsid w:val="00486332"/>
    <w:rsid w:val="0048640D"/>
    <w:rsid w:val="004864BF"/>
    <w:rsid w:val="00486613"/>
    <w:rsid w:val="00486697"/>
    <w:rsid w:val="00486AD3"/>
    <w:rsid w:val="00486B63"/>
    <w:rsid w:val="00486EDE"/>
    <w:rsid w:val="00487351"/>
    <w:rsid w:val="00487401"/>
    <w:rsid w:val="00487497"/>
    <w:rsid w:val="00487786"/>
    <w:rsid w:val="0048788E"/>
    <w:rsid w:val="0049004C"/>
    <w:rsid w:val="00490FE4"/>
    <w:rsid w:val="004911D1"/>
    <w:rsid w:val="0049123A"/>
    <w:rsid w:val="004913BA"/>
    <w:rsid w:val="00491D76"/>
    <w:rsid w:val="00492123"/>
    <w:rsid w:val="0049215F"/>
    <w:rsid w:val="004921D3"/>
    <w:rsid w:val="004927D6"/>
    <w:rsid w:val="00492869"/>
    <w:rsid w:val="0049288F"/>
    <w:rsid w:val="00492AB4"/>
    <w:rsid w:val="00492B4E"/>
    <w:rsid w:val="00492CC5"/>
    <w:rsid w:val="00492ED6"/>
    <w:rsid w:val="0049301A"/>
    <w:rsid w:val="00493486"/>
    <w:rsid w:val="00493E3F"/>
    <w:rsid w:val="00494465"/>
    <w:rsid w:val="00494616"/>
    <w:rsid w:val="0049461F"/>
    <w:rsid w:val="0049480C"/>
    <w:rsid w:val="00494979"/>
    <w:rsid w:val="004949E5"/>
    <w:rsid w:val="00495406"/>
    <w:rsid w:val="00495473"/>
    <w:rsid w:val="004958FB"/>
    <w:rsid w:val="00495C2C"/>
    <w:rsid w:val="004960F7"/>
    <w:rsid w:val="0049640A"/>
    <w:rsid w:val="004964B2"/>
    <w:rsid w:val="00496AE3"/>
    <w:rsid w:val="00496DA1"/>
    <w:rsid w:val="00497000"/>
    <w:rsid w:val="00497038"/>
    <w:rsid w:val="004976C6"/>
    <w:rsid w:val="00497CAC"/>
    <w:rsid w:val="00497E69"/>
    <w:rsid w:val="004A038C"/>
    <w:rsid w:val="004A05A1"/>
    <w:rsid w:val="004A05DB"/>
    <w:rsid w:val="004A062A"/>
    <w:rsid w:val="004A0AB3"/>
    <w:rsid w:val="004A0D4D"/>
    <w:rsid w:val="004A0DC8"/>
    <w:rsid w:val="004A0F1F"/>
    <w:rsid w:val="004A0F4D"/>
    <w:rsid w:val="004A0FD6"/>
    <w:rsid w:val="004A143B"/>
    <w:rsid w:val="004A19C9"/>
    <w:rsid w:val="004A1A43"/>
    <w:rsid w:val="004A1C24"/>
    <w:rsid w:val="004A1E69"/>
    <w:rsid w:val="004A1F9E"/>
    <w:rsid w:val="004A25E5"/>
    <w:rsid w:val="004A2CB9"/>
    <w:rsid w:val="004A2CF5"/>
    <w:rsid w:val="004A3414"/>
    <w:rsid w:val="004A370B"/>
    <w:rsid w:val="004A3D41"/>
    <w:rsid w:val="004A3ECE"/>
    <w:rsid w:val="004A3F05"/>
    <w:rsid w:val="004A4116"/>
    <w:rsid w:val="004A4235"/>
    <w:rsid w:val="004A43C9"/>
    <w:rsid w:val="004A47CF"/>
    <w:rsid w:val="004A493A"/>
    <w:rsid w:val="004A4ED1"/>
    <w:rsid w:val="004A5484"/>
    <w:rsid w:val="004A54F8"/>
    <w:rsid w:val="004A57F0"/>
    <w:rsid w:val="004A5A34"/>
    <w:rsid w:val="004A5B13"/>
    <w:rsid w:val="004A5ECB"/>
    <w:rsid w:val="004A5EE9"/>
    <w:rsid w:val="004A62FC"/>
    <w:rsid w:val="004A63D0"/>
    <w:rsid w:val="004A6499"/>
    <w:rsid w:val="004A664A"/>
    <w:rsid w:val="004A6750"/>
    <w:rsid w:val="004A6A29"/>
    <w:rsid w:val="004A6C13"/>
    <w:rsid w:val="004A6D42"/>
    <w:rsid w:val="004A6ED0"/>
    <w:rsid w:val="004A7566"/>
    <w:rsid w:val="004A7589"/>
    <w:rsid w:val="004A78A8"/>
    <w:rsid w:val="004B043B"/>
    <w:rsid w:val="004B0D4F"/>
    <w:rsid w:val="004B1074"/>
    <w:rsid w:val="004B17CD"/>
    <w:rsid w:val="004B1814"/>
    <w:rsid w:val="004B1834"/>
    <w:rsid w:val="004B23CE"/>
    <w:rsid w:val="004B2953"/>
    <w:rsid w:val="004B2A36"/>
    <w:rsid w:val="004B2AA5"/>
    <w:rsid w:val="004B2C2F"/>
    <w:rsid w:val="004B2D20"/>
    <w:rsid w:val="004B3147"/>
    <w:rsid w:val="004B3451"/>
    <w:rsid w:val="004B34D4"/>
    <w:rsid w:val="004B387F"/>
    <w:rsid w:val="004B38A0"/>
    <w:rsid w:val="004B3999"/>
    <w:rsid w:val="004B3AA5"/>
    <w:rsid w:val="004B43D3"/>
    <w:rsid w:val="004B44DC"/>
    <w:rsid w:val="004B4756"/>
    <w:rsid w:val="004B4FBF"/>
    <w:rsid w:val="004B58E3"/>
    <w:rsid w:val="004B594D"/>
    <w:rsid w:val="004B5BF6"/>
    <w:rsid w:val="004B6DB7"/>
    <w:rsid w:val="004B6DF7"/>
    <w:rsid w:val="004B6E14"/>
    <w:rsid w:val="004B7281"/>
    <w:rsid w:val="004B7282"/>
    <w:rsid w:val="004B72AA"/>
    <w:rsid w:val="004B75F6"/>
    <w:rsid w:val="004B79FD"/>
    <w:rsid w:val="004B7D8E"/>
    <w:rsid w:val="004B7F0F"/>
    <w:rsid w:val="004B7F68"/>
    <w:rsid w:val="004C0357"/>
    <w:rsid w:val="004C0975"/>
    <w:rsid w:val="004C10BB"/>
    <w:rsid w:val="004C1C4B"/>
    <w:rsid w:val="004C21F5"/>
    <w:rsid w:val="004C22DC"/>
    <w:rsid w:val="004C2597"/>
    <w:rsid w:val="004C2876"/>
    <w:rsid w:val="004C2928"/>
    <w:rsid w:val="004C33BE"/>
    <w:rsid w:val="004C34BE"/>
    <w:rsid w:val="004C36DC"/>
    <w:rsid w:val="004C3F48"/>
    <w:rsid w:val="004C4008"/>
    <w:rsid w:val="004C4198"/>
    <w:rsid w:val="004C4270"/>
    <w:rsid w:val="004C459B"/>
    <w:rsid w:val="004C49FD"/>
    <w:rsid w:val="004C529F"/>
    <w:rsid w:val="004C5444"/>
    <w:rsid w:val="004C5782"/>
    <w:rsid w:val="004C5B3E"/>
    <w:rsid w:val="004C5CCC"/>
    <w:rsid w:val="004C5FAA"/>
    <w:rsid w:val="004C60B0"/>
    <w:rsid w:val="004C6108"/>
    <w:rsid w:val="004C63E5"/>
    <w:rsid w:val="004C6603"/>
    <w:rsid w:val="004C6F3D"/>
    <w:rsid w:val="004C731A"/>
    <w:rsid w:val="004C73B8"/>
    <w:rsid w:val="004C7916"/>
    <w:rsid w:val="004C7DAC"/>
    <w:rsid w:val="004D000F"/>
    <w:rsid w:val="004D0429"/>
    <w:rsid w:val="004D07E2"/>
    <w:rsid w:val="004D0FB0"/>
    <w:rsid w:val="004D107B"/>
    <w:rsid w:val="004D123B"/>
    <w:rsid w:val="004D1685"/>
    <w:rsid w:val="004D17A3"/>
    <w:rsid w:val="004D1A37"/>
    <w:rsid w:val="004D1A63"/>
    <w:rsid w:val="004D1CFC"/>
    <w:rsid w:val="004D1F01"/>
    <w:rsid w:val="004D2023"/>
    <w:rsid w:val="004D2961"/>
    <w:rsid w:val="004D3173"/>
    <w:rsid w:val="004D33A6"/>
    <w:rsid w:val="004D33DD"/>
    <w:rsid w:val="004D3519"/>
    <w:rsid w:val="004D3A6E"/>
    <w:rsid w:val="004D3B0D"/>
    <w:rsid w:val="004D3C1D"/>
    <w:rsid w:val="004D3E55"/>
    <w:rsid w:val="004D3FCB"/>
    <w:rsid w:val="004D42BA"/>
    <w:rsid w:val="004D4867"/>
    <w:rsid w:val="004D4BAF"/>
    <w:rsid w:val="004D4C95"/>
    <w:rsid w:val="004D4F71"/>
    <w:rsid w:val="004D5000"/>
    <w:rsid w:val="004D597C"/>
    <w:rsid w:val="004D5C89"/>
    <w:rsid w:val="004D6109"/>
    <w:rsid w:val="004D63C8"/>
    <w:rsid w:val="004D65DB"/>
    <w:rsid w:val="004D6932"/>
    <w:rsid w:val="004D69C4"/>
    <w:rsid w:val="004D6A9C"/>
    <w:rsid w:val="004D71E1"/>
    <w:rsid w:val="004D7432"/>
    <w:rsid w:val="004D797B"/>
    <w:rsid w:val="004D7D89"/>
    <w:rsid w:val="004E007D"/>
    <w:rsid w:val="004E0307"/>
    <w:rsid w:val="004E08C0"/>
    <w:rsid w:val="004E0A25"/>
    <w:rsid w:val="004E0FA6"/>
    <w:rsid w:val="004E1035"/>
    <w:rsid w:val="004E132B"/>
    <w:rsid w:val="004E148A"/>
    <w:rsid w:val="004E1521"/>
    <w:rsid w:val="004E1707"/>
    <w:rsid w:val="004E1E23"/>
    <w:rsid w:val="004E1EA0"/>
    <w:rsid w:val="004E23C3"/>
    <w:rsid w:val="004E2518"/>
    <w:rsid w:val="004E2B3C"/>
    <w:rsid w:val="004E2B8B"/>
    <w:rsid w:val="004E2FB0"/>
    <w:rsid w:val="004E3145"/>
    <w:rsid w:val="004E322D"/>
    <w:rsid w:val="004E350D"/>
    <w:rsid w:val="004E38EC"/>
    <w:rsid w:val="004E39BE"/>
    <w:rsid w:val="004E3CF9"/>
    <w:rsid w:val="004E3DF1"/>
    <w:rsid w:val="004E415B"/>
    <w:rsid w:val="004E417D"/>
    <w:rsid w:val="004E418D"/>
    <w:rsid w:val="004E5205"/>
    <w:rsid w:val="004E55DE"/>
    <w:rsid w:val="004E5610"/>
    <w:rsid w:val="004E56D9"/>
    <w:rsid w:val="004E5A90"/>
    <w:rsid w:val="004E5C7C"/>
    <w:rsid w:val="004E63B5"/>
    <w:rsid w:val="004E64FF"/>
    <w:rsid w:val="004E6716"/>
    <w:rsid w:val="004E67A2"/>
    <w:rsid w:val="004E74F9"/>
    <w:rsid w:val="004E76D5"/>
    <w:rsid w:val="004E799B"/>
    <w:rsid w:val="004F015F"/>
    <w:rsid w:val="004F088E"/>
    <w:rsid w:val="004F0B1D"/>
    <w:rsid w:val="004F0F4D"/>
    <w:rsid w:val="004F1141"/>
    <w:rsid w:val="004F1595"/>
    <w:rsid w:val="004F164F"/>
    <w:rsid w:val="004F16AA"/>
    <w:rsid w:val="004F1B41"/>
    <w:rsid w:val="004F1D83"/>
    <w:rsid w:val="004F1EB8"/>
    <w:rsid w:val="004F21E3"/>
    <w:rsid w:val="004F2CF8"/>
    <w:rsid w:val="004F2EE0"/>
    <w:rsid w:val="004F340E"/>
    <w:rsid w:val="004F3579"/>
    <w:rsid w:val="004F37E3"/>
    <w:rsid w:val="004F468E"/>
    <w:rsid w:val="004F4A09"/>
    <w:rsid w:val="004F4B7C"/>
    <w:rsid w:val="004F4D5B"/>
    <w:rsid w:val="004F4DC5"/>
    <w:rsid w:val="004F5080"/>
    <w:rsid w:val="004F520F"/>
    <w:rsid w:val="004F52FF"/>
    <w:rsid w:val="004F548D"/>
    <w:rsid w:val="004F5D4A"/>
    <w:rsid w:val="004F6033"/>
    <w:rsid w:val="004F6804"/>
    <w:rsid w:val="004F6D19"/>
    <w:rsid w:val="004F6D98"/>
    <w:rsid w:val="004F6DEB"/>
    <w:rsid w:val="004F70ED"/>
    <w:rsid w:val="004F7391"/>
    <w:rsid w:val="004F783B"/>
    <w:rsid w:val="004F7856"/>
    <w:rsid w:val="004F7A65"/>
    <w:rsid w:val="004F7B57"/>
    <w:rsid w:val="00500138"/>
    <w:rsid w:val="005003C9"/>
    <w:rsid w:val="005003F4"/>
    <w:rsid w:val="00500555"/>
    <w:rsid w:val="00500AA6"/>
    <w:rsid w:val="00500C04"/>
    <w:rsid w:val="00500E9C"/>
    <w:rsid w:val="005010B4"/>
    <w:rsid w:val="00501545"/>
    <w:rsid w:val="005019D8"/>
    <w:rsid w:val="00501B65"/>
    <w:rsid w:val="00501CDF"/>
    <w:rsid w:val="00501FAE"/>
    <w:rsid w:val="00502053"/>
    <w:rsid w:val="005020D2"/>
    <w:rsid w:val="00502423"/>
    <w:rsid w:val="0050291D"/>
    <w:rsid w:val="00502A05"/>
    <w:rsid w:val="00502DD0"/>
    <w:rsid w:val="005031C3"/>
    <w:rsid w:val="00503369"/>
    <w:rsid w:val="005035A6"/>
    <w:rsid w:val="00503622"/>
    <w:rsid w:val="0050371C"/>
    <w:rsid w:val="00503C76"/>
    <w:rsid w:val="00503CBE"/>
    <w:rsid w:val="00503FFA"/>
    <w:rsid w:val="005040DE"/>
    <w:rsid w:val="00504509"/>
    <w:rsid w:val="00504868"/>
    <w:rsid w:val="00504D00"/>
    <w:rsid w:val="0050551F"/>
    <w:rsid w:val="00505526"/>
    <w:rsid w:val="00505660"/>
    <w:rsid w:val="0050596A"/>
    <w:rsid w:val="00506142"/>
    <w:rsid w:val="00506A0A"/>
    <w:rsid w:val="00506B89"/>
    <w:rsid w:val="00506BE3"/>
    <w:rsid w:val="00506F3D"/>
    <w:rsid w:val="0050702D"/>
    <w:rsid w:val="00507D97"/>
    <w:rsid w:val="005103A0"/>
    <w:rsid w:val="005103B4"/>
    <w:rsid w:val="00510986"/>
    <w:rsid w:val="00510B78"/>
    <w:rsid w:val="00510D45"/>
    <w:rsid w:val="00511574"/>
    <w:rsid w:val="00511710"/>
    <w:rsid w:val="00511A96"/>
    <w:rsid w:val="00512030"/>
    <w:rsid w:val="005120BE"/>
    <w:rsid w:val="005120CF"/>
    <w:rsid w:val="005121A0"/>
    <w:rsid w:val="0051277D"/>
    <w:rsid w:val="005128C4"/>
    <w:rsid w:val="0051291C"/>
    <w:rsid w:val="005129AE"/>
    <w:rsid w:val="00512C3C"/>
    <w:rsid w:val="00512C4D"/>
    <w:rsid w:val="005131D2"/>
    <w:rsid w:val="00513BB5"/>
    <w:rsid w:val="00513F2B"/>
    <w:rsid w:val="005143D9"/>
    <w:rsid w:val="00514429"/>
    <w:rsid w:val="00514790"/>
    <w:rsid w:val="00514B19"/>
    <w:rsid w:val="00514BD3"/>
    <w:rsid w:val="005150A5"/>
    <w:rsid w:val="005157A9"/>
    <w:rsid w:val="00515B23"/>
    <w:rsid w:val="00515C5F"/>
    <w:rsid w:val="005165E0"/>
    <w:rsid w:val="0051697F"/>
    <w:rsid w:val="0051698D"/>
    <w:rsid w:val="0051776D"/>
    <w:rsid w:val="00517BAF"/>
    <w:rsid w:val="00517E4C"/>
    <w:rsid w:val="00517F90"/>
    <w:rsid w:val="0052024D"/>
    <w:rsid w:val="005203ED"/>
    <w:rsid w:val="005205E3"/>
    <w:rsid w:val="00520FDA"/>
    <w:rsid w:val="00521010"/>
    <w:rsid w:val="005212D2"/>
    <w:rsid w:val="005216B2"/>
    <w:rsid w:val="00521797"/>
    <w:rsid w:val="00521CF3"/>
    <w:rsid w:val="005221B6"/>
    <w:rsid w:val="00522364"/>
    <w:rsid w:val="00522EEA"/>
    <w:rsid w:val="00523141"/>
    <w:rsid w:val="005231A4"/>
    <w:rsid w:val="005231EE"/>
    <w:rsid w:val="005234BC"/>
    <w:rsid w:val="00523578"/>
    <w:rsid w:val="00523846"/>
    <w:rsid w:val="00523BCB"/>
    <w:rsid w:val="00523FC0"/>
    <w:rsid w:val="00524047"/>
    <w:rsid w:val="005240D2"/>
    <w:rsid w:val="00524EE1"/>
    <w:rsid w:val="0052508B"/>
    <w:rsid w:val="00525860"/>
    <w:rsid w:val="0052648E"/>
    <w:rsid w:val="005264D0"/>
    <w:rsid w:val="00526830"/>
    <w:rsid w:val="00526B56"/>
    <w:rsid w:val="00526C15"/>
    <w:rsid w:val="005275B2"/>
    <w:rsid w:val="005276EF"/>
    <w:rsid w:val="00527E91"/>
    <w:rsid w:val="00530807"/>
    <w:rsid w:val="00530927"/>
    <w:rsid w:val="00530A16"/>
    <w:rsid w:val="00530C46"/>
    <w:rsid w:val="00530CC2"/>
    <w:rsid w:val="00530EA9"/>
    <w:rsid w:val="005312DB"/>
    <w:rsid w:val="005317D5"/>
    <w:rsid w:val="0053196C"/>
    <w:rsid w:val="00531E33"/>
    <w:rsid w:val="0053200E"/>
    <w:rsid w:val="00532449"/>
    <w:rsid w:val="0053267A"/>
    <w:rsid w:val="00532766"/>
    <w:rsid w:val="00532888"/>
    <w:rsid w:val="005338EC"/>
    <w:rsid w:val="00533C68"/>
    <w:rsid w:val="00533E6C"/>
    <w:rsid w:val="00533F05"/>
    <w:rsid w:val="00533F9D"/>
    <w:rsid w:val="0053447E"/>
    <w:rsid w:val="0053449C"/>
    <w:rsid w:val="005346B8"/>
    <w:rsid w:val="00534851"/>
    <w:rsid w:val="00534E76"/>
    <w:rsid w:val="00535AF6"/>
    <w:rsid w:val="00535B2F"/>
    <w:rsid w:val="005361B2"/>
    <w:rsid w:val="005361BC"/>
    <w:rsid w:val="00536209"/>
    <w:rsid w:val="00536336"/>
    <w:rsid w:val="00536928"/>
    <w:rsid w:val="00536D2F"/>
    <w:rsid w:val="005377E7"/>
    <w:rsid w:val="00537837"/>
    <w:rsid w:val="00537AE8"/>
    <w:rsid w:val="00540163"/>
    <w:rsid w:val="0054080C"/>
    <w:rsid w:val="005409F3"/>
    <w:rsid w:val="00540E3A"/>
    <w:rsid w:val="00540E42"/>
    <w:rsid w:val="00541055"/>
    <w:rsid w:val="00541313"/>
    <w:rsid w:val="00541894"/>
    <w:rsid w:val="005418DD"/>
    <w:rsid w:val="00541B64"/>
    <w:rsid w:val="00541B6E"/>
    <w:rsid w:val="00541BFF"/>
    <w:rsid w:val="00541CC7"/>
    <w:rsid w:val="00541D9D"/>
    <w:rsid w:val="00541FEC"/>
    <w:rsid w:val="005421F5"/>
    <w:rsid w:val="005422E7"/>
    <w:rsid w:val="0054287F"/>
    <w:rsid w:val="005429A7"/>
    <w:rsid w:val="005438BE"/>
    <w:rsid w:val="00544072"/>
    <w:rsid w:val="005441A8"/>
    <w:rsid w:val="00544308"/>
    <w:rsid w:val="00544425"/>
    <w:rsid w:val="00544495"/>
    <w:rsid w:val="005450C2"/>
    <w:rsid w:val="00545280"/>
    <w:rsid w:val="00545576"/>
    <w:rsid w:val="00545C91"/>
    <w:rsid w:val="00545F20"/>
    <w:rsid w:val="00546593"/>
    <w:rsid w:val="0054665C"/>
    <w:rsid w:val="00546C91"/>
    <w:rsid w:val="00546EC0"/>
    <w:rsid w:val="00546F00"/>
    <w:rsid w:val="00546F4E"/>
    <w:rsid w:val="00546F5A"/>
    <w:rsid w:val="0054709C"/>
    <w:rsid w:val="005477C1"/>
    <w:rsid w:val="005478EF"/>
    <w:rsid w:val="00547900"/>
    <w:rsid w:val="00547AD3"/>
    <w:rsid w:val="00547D46"/>
    <w:rsid w:val="00547E23"/>
    <w:rsid w:val="00550837"/>
    <w:rsid w:val="0055083A"/>
    <w:rsid w:val="005508CF"/>
    <w:rsid w:val="0055091D"/>
    <w:rsid w:val="00550A4F"/>
    <w:rsid w:val="005510B9"/>
    <w:rsid w:val="00551A5C"/>
    <w:rsid w:val="00551F5C"/>
    <w:rsid w:val="00551FB9"/>
    <w:rsid w:val="00552047"/>
    <w:rsid w:val="005520BC"/>
    <w:rsid w:val="005521F5"/>
    <w:rsid w:val="0055225C"/>
    <w:rsid w:val="005522D0"/>
    <w:rsid w:val="0055270A"/>
    <w:rsid w:val="00552905"/>
    <w:rsid w:val="00552A72"/>
    <w:rsid w:val="00552E69"/>
    <w:rsid w:val="005532B4"/>
    <w:rsid w:val="00553453"/>
    <w:rsid w:val="00553486"/>
    <w:rsid w:val="0055364F"/>
    <w:rsid w:val="005537F0"/>
    <w:rsid w:val="00553BD4"/>
    <w:rsid w:val="00553CE3"/>
    <w:rsid w:val="00553D38"/>
    <w:rsid w:val="00553F3A"/>
    <w:rsid w:val="00554162"/>
    <w:rsid w:val="00554ED2"/>
    <w:rsid w:val="005552F2"/>
    <w:rsid w:val="0055547C"/>
    <w:rsid w:val="00555A8D"/>
    <w:rsid w:val="00555AF3"/>
    <w:rsid w:val="00555B6E"/>
    <w:rsid w:val="00555D67"/>
    <w:rsid w:val="00556092"/>
    <w:rsid w:val="005565E7"/>
    <w:rsid w:val="00556625"/>
    <w:rsid w:val="0055663A"/>
    <w:rsid w:val="0055710B"/>
    <w:rsid w:val="005571BB"/>
    <w:rsid w:val="00557348"/>
    <w:rsid w:val="00557436"/>
    <w:rsid w:val="00557A15"/>
    <w:rsid w:val="00557AAE"/>
    <w:rsid w:val="0056008F"/>
    <w:rsid w:val="005601CC"/>
    <w:rsid w:val="0056026E"/>
    <w:rsid w:val="005605D1"/>
    <w:rsid w:val="005606E9"/>
    <w:rsid w:val="005607D4"/>
    <w:rsid w:val="005611EC"/>
    <w:rsid w:val="005612D7"/>
    <w:rsid w:val="00561900"/>
    <w:rsid w:val="00561CEE"/>
    <w:rsid w:val="005622F5"/>
    <w:rsid w:val="005623F8"/>
    <w:rsid w:val="00562475"/>
    <w:rsid w:val="0056254E"/>
    <w:rsid w:val="00562919"/>
    <w:rsid w:val="00562E52"/>
    <w:rsid w:val="005630DF"/>
    <w:rsid w:val="00563A4D"/>
    <w:rsid w:val="00563F77"/>
    <w:rsid w:val="00564093"/>
    <w:rsid w:val="00564E7E"/>
    <w:rsid w:val="00565622"/>
    <w:rsid w:val="00565864"/>
    <w:rsid w:val="00565936"/>
    <w:rsid w:val="00565A12"/>
    <w:rsid w:val="00565C92"/>
    <w:rsid w:val="00565D08"/>
    <w:rsid w:val="00565E4F"/>
    <w:rsid w:val="00565FAD"/>
    <w:rsid w:val="00565FE9"/>
    <w:rsid w:val="0056651F"/>
    <w:rsid w:val="005665DA"/>
    <w:rsid w:val="00566B50"/>
    <w:rsid w:val="00566C07"/>
    <w:rsid w:val="00566CDD"/>
    <w:rsid w:val="005675E5"/>
    <w:rsid w:val="005675EE"/>
    <w:rsid w:val="00567E6E"/>
    <w:rsid w:val="005701D0"/>
    <w:rsid w:val="00570429"/>
    <w:rsid w:val="0057075E"/>
    <w:rsid w:val="005708E7"/>
    <w:rsid w:val="00570942"/>
    <w:rsid w:val="00570E56"/>
    <w:rsid w:val="00570FE8"/>
    <w:rsid w:val="005715B3"/>
    <w:rsid w:val="005715D1"/>
    <w:rsid w:val="005715D7"/>
    <w:rsid w:val="00571646"/>
    <w:rsid w:val="0057183A"/>
    <w:rsid w:val="00571A06"/>
    <w:rsid w:val="00571AB7"/>
    <w:rsid w:val="00571BCD"/>
    <w:rsid w:val="00571C5D"/>
    <w:rsid w:val="00571DC0"/>
    <w:rsid w:val="00572287"/>
    <w:rsid w:val="005724E2"/>
    <w:rsid w:val="00572736"/>
    <w:rsid w:val="0057312E"/>
    <w:rsid w:val="005732C1"/>
    <w:rsid w:val="005733FB"/>
    <w:rsid w:val="00573789"/>
    <w:rsid w:val="00573E06"/>
    <w:rsid w:val="00573F5A"/>
    <w:rsid w:val="00573F94"/>
    <w:rsid w:val="0057404B"/>
    <w:rsid w:val="00574355"/>
    <w:rsid w:val="00574649"/>
    <w:rsid w:val="00574AB0"/>
    <w:rsid w:val="00574F23"/>
    <w:rsid w:val="00575667"/>
    <w:rsid w:val="00575AC2"/>
    <w:rsid w:val="00575C58"/>
    <w:rsid w:val="00575D74"/>
    <w:rsid w:val="00575DFD"/>
    <w:rsid w:val="00575E45"/>
    <w:rsid w:val="00576EA6"/>
    <w:rsid w:val="00577236"/>
    <w:rsid w:val="00577748"/>
    <w:rsid w:val="00577969"/>
    <w:rsid w:val="00577C39"/>
    <w:rsid w:val="005804A6"/>
    <w:rsid w:val="00580FB0"/>
    <w:rsid w:val="0058148D"/>
    <w:rsid w:val="00581650"/>
    <w:rsid w:val="0058173F"/>
    <w:rsid w:val="005818B7"/>
    <w:rsid w:val="00581A1C"/>
    <w:rsid w:val="00581C6A"/>
    <w:rsid w:val="00581F6B"/>
    <w:rsid w:val="0058208D"/>
    <w:rsid w:val="00582F9C"/>
    <w:rsid w:val="005830B9"/>
    <w:rsid w:val="005832BC"/>
    <w:rsid w:val="0058352E"/>
    <w:rsid w:val="0058388E"/>
    <w:rsid w:val="00583A16"/>
    <w:rsid w:val="00583D86"/>
    <w:rsid w:val="00583DD4"/>
    <w:rsid w:val="00583F2C"/>
    <w:rsid w:val="00584103"/>
    <w:rsid w:val="00584397"/>
    <w:rsid w:val="00584554"/>
    <w:rsid w:val="00584EE2"/>
    <w:rsid w:val="00585386"/>
    <w:rsid w:val="005854FC"/>
    <w:rsid w:val="00585627"/>
    <w:rsid w:val="0058582D"/>
    <w:rsid w:val="00585C0A"/>
    <w:rsid w:val="0058617E"/>
    <w:rsid w:val="00586312"/>
    <w:rsid w:val="0058692C"/>
    <w:rsid w:val="00586A99"/>
    <w:rsid w:val="00586B77"/>
    <w:rsid w:val="00586D20"/>
    <w:rsid w:val="005879F6"/>
    <w:rsid w:val="00587AAC"/>
    <w:rsid w:val="00587D9C"/>
    <w:rsid w:val="00587FAF"/>
    <w:rsid w:val="005901BE"/>
    <w:rsid w:val="00590427"/>
    <w:rsid w:val="0059046A"/>
    <w:rsid w:val="00590534"/>
    <w:rsid w:val="005914E7"/>
    <w:rsid w:val="00592655"/>
    <w:rsid w:val="005929F9"/>
    <w:rsid w:val="00592B80"/>
    <w:rsid w:val="00592C7F"/>
    <w:rsid w:val="00592DBE"/>
    <w:rsid w:val="00592E34"/>
    <w:rsid w:val="00593339"/>
    <w:rsid w:val="005935EE"/>
    <w:rsid w:val="00593CFC"/>
    <w:rsid w:val="00593ECD"/>
    <w:rsid w:val="005942E9"/>
    <w:rsid w:val="0059498A"/>
    <w:rsid w:val="00594BB0"/>
    <w:rsid w:val="00594D21"/>
    <w:rsid w:val="00594E71"/>
    <w:rsid w:val="00594EBB"/>
    <w:rsid w:val="00594EDE"/>
    <w:rsid w:val="00596607"/>
    <w:rsid w:val="00596DD2"/>
    <w:rsid w:val="00597752"/>
    <w:rsid w:val="0059784C"/>
    <w:rsid w:val="00597BE1"/>
    <w:rsid w:val="00597D70"/>
    <w:rsid w:val="005A02F1"/>
    <w:rsid w:val="005A0439"/>
    <w:rsid w:val="005A04AA"/>
    <w:rsid w:val="005A0A95"/>
    <w:rsid w:val="005A0B8A"/>
    <w:rsid w:val="005A0C4C"/>
    <w:rsid w:val="005A0D83"/>
    <w:rsid w:val="005A0F49"/>
    <w:rsid w:val="005A11B8"/>
    <w:rsid w:val="005A1C9B"/>
    <w:rsid w:val="005A1EDD"/>
    <w:rsid w:val="005A2034"/>
    <w:rsid w:val="005A2099"/>
    <w:rsid w:val="005A2487"/>
    <w:rsid w:val="005A312B"/>
    <w:rsid w:val="005A329F"/>
    <w:rsid w:val="005A33A5"/>
    <w:rsid w:val="005A36B8"/>
    <w:rsid w:val="005A37EC"/>
    <w:rsid w:val="005A38F3"/>
    <w:rsid w:val="005A3B05"/>
    <w:rsid w:val="005A3B9F"/>
    <w:rsid w:val="005A3C46"/>
    <w:rsid w:val="005A43DB"/>
    <w:rsid w:val="005A4656"/>
    <w:rsid w:val="005A4919"/>
    <w:rsid w:val="005A4A1D"/>
    <w:rsid w:val="005A4C15"/>
    <w:rsid w:val="005A52BB"/>
    <w:rsid w:val="005A5683"/>
    <w:rsid w:val="005A5CC2"/>
    <w:rsid w:val="005A5D9E"/>
    <w:rsid w:val="005A5F3C"/>
    <w:rsid w:val="005A5F51"/>
    <w:rsid w:val="005A625A"/>
    <w:rsid w:val="005A646E"/>
    <w:rsid w:val="005A64A5"/>
    <w:rsid w:val="005A656D"/>
    <w:rsid w:val="005A701B"/>
    <w:rsid w:val="005A707D"/>
    <w:rsid w:val="005A71C7"/>
    <w:rsid w:val="005A76BF"/>
    <w:rsid w:val="005A7A9E"/>
    <w:rsid w:val="005A7E85"/>
    <w:rsid w:val="005B01CD"/>
    <w:rsid w:val="005B0269"/>
    <w:rsid w:val="005B06EF"/>
    <w:rsid w:val="005B184B"/>
    <w:rsid w:val="005B1A5E"/>
    <w:rsid w:val="005B1BF4"/>
    <w:rsid w:val="005B1C7D"/>
    <w:rsid w:val="005B1D53"/>
    <w:rsid w:val="005B1E11"/>
    <w:rsid w:val="005B1FF2"/>
    <w:rsid w:val="005B2684"/>
    <w:rsid w:val="005B2BAF"/>
    <w:rsid w:val="005B2D05"/>
    <w:rsid w:val="005B2E98"/>
    <w:rsid w:val="005B368C"/>
    <w:rsid w:val="005B36AB"/>
    <w:rsid w:val="005B36F5"/>
    <w:rsid w:val="005B373C"/>
    <w:rsid w:val="005B3D17"/>
    <w:rsid w:val="005B41BE"/>
    <w:rsid w:val="005B519C"/>
    <w:rsid w:val="005B54F3"/>
    <w:rsid w:val="005B5546"/>
    <w:rsid w:val="005B5A08"/>
    <w:rsid w:val="005B5A78"/>
    <w:rsid w:val="005B5D8A"/>
    <w:rsid w:val="005B5FD2"/>
    <w:rsid w:val="005B6475"/>
    <w:rsid w:val="005B68A3"/>
    <w:rsid w:val="005B6BE8"/>
    <w:rsid w:val="005B6F63"/>
    <w:rsid w:val="005B7283"/>
    <w:rsid w:val="005B7682"/>
    <w:rsid w:val="005B76BE"/>
    <w:rsid w:val="005B78D5"/>
    <w:rsid w:val="005B79F4"/>
    <w:rsid w:val="005B7D06"/>
    <w:rsid w:val="005C03DA"/>
    <w:rsid w:val="005C058B"/>
    <w:rsid w:val="005C0C6C"/>
    <w:rsid w:val="005C0FF1"/>
    <w:rsid w:val="005C192B"/>
    <w:rsid w:val="005C197E"/>
    <w:rsid w:val="005C1BC8"/>
    <w:rsid w:val="005C1FE8"/>
    <w:rsid w:val="005C2016"/>
    <w:rsid w:val="005C2422"/>
    <w:rsid w:val="005C283F"/>
    <w:rsid w:val="005C2AAB"/>
    <w:rsid w:val="005C302D"/>
    <w:rsid w:val="005C3164"/>
    <w:rsid w:val="005C31C1"/>
    <w:rsid w:val="005C36B3"/>
    <w:rsid w:val="005C387E"/>
    <w:rsid w:val="005C3F1B"/>
    <w:rsid w:val="005C40D1"/>
    <w:rsid w:val="005C453D"/>
    <w:rsid w:val="005C4980"/>
    <w:rsid w:val="005C49A1"/>
    <w:rsid w:val="005C5363"/>
    <w:rsid w:val="005C5E7E"/>
    <w:rsid w:val="005C64FE"/>
    <w:rsid w:val="005C6517"/>
    <w:rsid w:val="005C6695"/>
    <w:rsid w:val="005C7248"/>
    <w:rsid w:val="005C731F"/>
    <w:rsid w:val="005C7865"/>
    <w:rsid w:val="005C7C2D"/>
    <w:rsid w:val="005D0056"/>
    <w:rsid w:val="005D04A9"/>
    <w:rsid w:val="005D0934"/>
    <w:rsid w:val="005D0959"/>
    <w:rsid w:val="005D0D32"/>
    <w:rsid w:val="005D0ECE"/>
    <w:rsid w:val="005D0EF8"/>
    <w:rsid w:val="005D1526"/>
    <w:rsid w:val="005D15DB"/>
    <w:rsid w:val="005D163E"/>
    <w:rsid w:val="005D171F"/>
    <w:rsid w:val="005D1932"/>
    <w:rsid w:val="005D1B29"/>
    <w:rsid w:val="005D1BD8"/>
    <w:rsid w:val="005D1BE4"/>
    <w:rsid w:val="005D1BF3"/>
    <w:rsid w:val="005D1F5A"/>
    <w:rsid w:val="005D1F81"/>
    <w:rsid w:val="005D24F7"/>
    <w:rsid w:val="005D256A"/>
    <w:rsid w:val="005D29BE"/>
    <w:rsid w:val="005D2D09"/>
    <w:rsid w:val="005D3047"/>
    <w:rsid w:val="005D342A"/>
    <w:rsid w:val="005D362D"/>
    <w:rsid w:val="005D3999"/>
    <w:rsid w:val="005D3D76"/>
    <w:rsid w:val="005D40B7"/>
    <w:rsid w:val="005D41AE"/>
    <w:rsid w:val="005D42A1"/>
    <w:rsid w:val="005D4A9E"/>
    <w:rsid w:val="005D4AB6"/>
    <w:rsid w:val="005D4B89"/>
    <w:rsid w:val="005D4B99"/>
    <w:rsid w:val="005D5265"/>
    <w:rsid w:val="005D54A1"/>
    <w:rsid w:val="005D56DD"/>
    <w:rsid w:val="005D5861"/>
    <w:rsid w:val="005D5C25"/>
    <w:rsid w:val="005D5C91"/>
    <w:rsid w:val="005D6275"/>
    <w:rsid w:val="005D63EA"/>
    <w:rsid w:val="005D6840"/>
    <w:rsid w:val="005D6972"/>
    <w:rsid w:val="005D6A70"/>
    <w:rsid w:val="005D6B22"/>
    <w:rsid w:val="005D7038"/>
    <w:rsid w:val="005D7401"/>
    <w:rsid w:val="005D7554"/>
    <w:rsid w:val="005D77FE"/>
    <w:rsid w:val="005D7841"/>
    <w:rsid w:val="005D7EBF"/>
    <w:rsid w:val="005E002E"/>
    <w:rsid w:val="005E00CF"/>
    <w:rsid w:val="005E0203"/>
    <w:rsid w:val="005E04FC"/>
    <w:rsid w:val="005E0C17"/>
    <w:rsid w:val="005E0CE0"/>
    <w:rsid w:val="005E0E56"/>
    <w:rsid w:val="005E0EF2"/>
    <w:rsid w:val="005E1832"/>
    <w:rsid w:val="005E1A79"/>
    <w:rsid w:val="005E1E27"/>
    <w:rsid w:val="005E1E5E"/>
    <w:rsid w:val="005E240E"/>
    <w:rsid w:val="005E257C"/>
    <w:rsid w:val="005E25DA"/>
    <w:rsid w:val="005E26CB"/>
    <w:rsid w:val="005E29EC"/>
    <w:rsid w:val="005E2DE9"/>
    <w:rsid w:val="005E2FC0"/>
    <w:rsid w:val="005E3042"/>
    <w:rsid w:val="005E3443"/>
    <w:rsid w:val="005E34AA"/>
    <w:rsid w:val="005E4122"/>
    <w:rsid w:val="005E45AC"/>
    <w:rsid w:val="005E4658"/>
    <w:rsid w:val="005E4DE2"/>
    <w:rsid w:val="005E4E59"/>
    <w:rsid w:val="005E4EF8"/>
    <w:rsid w:val="005E4F1E"/>
    <w:rsid w:val="005E5A74"/>
    <w:rsid w:val="005E5B58"/>
    <w:rsid w:val="005E5BB7"/>
    <w:rsid w:val="005E5CB4"/>
    <w:rsid w:val="005E5D06"/>
    <w:rsid w:val="005E5ED4"/>
    <w:rsid w:val="005E601F"/>
    <w:rsid w:val="005E60A6"/>
    <w:rsid w:val="005E6255"/>
    <w:rsid w:val="005E680D"/>
    <w:rsid w:val="005E6C85"/>
    <w:rsid w:val="005E6FA6"/>
    <w:rsid w:val="005E7A20"/>
    <w:rsid w:val="005E7AAA"/>
    <w:rsid w:val="005E7BBA"/>
    <w:rsid w:val="005E7C8B"/>
    <w:rsid w:val="005E7DFD"/>
    <w:rsid w:val="005F02E2"/>
    <w:rsid w:val="005F0404"/>
    <w:rsid w:val="005F054A"/>
    <w:rsid w:val="005F05CB"/>
    <w:rsid w:val="005F0995"/>
    <w:rsid w:val="005F10BD"/>
    <w:rsid w:val="005F1A15"/>
    <w:rsid w:val="005F1F6A"/>
    <w:rsid w:val="005F26E4"/>
    <w:rsid w:val="005F28FB"/>
    <w:rsid w:val="005F2D72"/>
    <w:rsid w:val="005F31A1"/>
    <w:rsid w:val="005F35E2"/>
    <w:rsid w:val="005F3997"/>
    <w:rsid w:val="005F3B2E"/>
    <w:rsid w:val="005F41E7"/>
    <w:rsid w:val="005F427A"/>
    <w:rsid w:val="005F4638"/>
    <w:rsid w:val="005F4660"/>
    <w:rsid w:val="005F4A59"/>
    <w:rsid w:val="005F4A88"/>
    <w:rsid w:val="005F4B95"/>
    <w:rsid w:val="005F4CB2"/>
    <w:rsid w:val="005F4DEE"/>
    <w:rsid w:val="005F5320"/>
    <w:rsid w:val="005F5976"/>
    <w:rsid w:val="005F5E96"/>
    <w:rsid w:val="005F5F6B"/>
    <w:rsid w:val="005F62E8"/>
    <w:rsid w:val="005F6397"/>
    <w:rsid w:val="005F64D2"/>
    <w:rsid w:val="005F68DC"/>
    <w:rsid w:val="005F6BC6"/>
    <w:rsid w:val="005F6BCF"/>
    <w:rsid w:val="005F6BD9"/>
    <w:rsid w:val="005F7632"/>
    <w:rsid w:val="005F79B6"/>
    <w:rsid w:val="005F7ADF"/>
    <w:rsid w:val="005F7BDE"/>
    <w:rsid w:val="00600142"/>
    <w:rsid w:val="00600888"/>
    <w:rsid w:val="00600946"/>
    <w:rsid w:val="00600A83"/>
    <w:rsid w:val="0060107D"/>
    <w:rsid w:val="00601778"/>
    <w:rsid w:val="00601D93"/>
    <w:rsid w:val="006021A8"/>
    <w:rsid w:val="00602331"/>
    <w:rsid w:val="00602490"/>
    <w:rsid w:val="00602EF8"/>
    <w:rsid w:val="006039FC"/>
    <w:rsid w:val="00603A5B"/>
    <w:rsid w:val="00603E2C"/>
    <w:rsid w:val="00603EC8"/>
    <w:rsid w:val="00603F17"/>
    <w:rsid w:val="00604086"/>
    <w:rsid w:val="006042B4"/>
    <w:rsid w:val="006043A8"/>
    <w:rsid w:val="00604544"/>
    <w:rsid w:val="00604656"/>
    <w:rsid w:val="0060477A"/>
    <w:rsid w:val="006047C9"/>
    <w:rsid w:val="006048CD"/>
    <w:rsid w:val="00604ABC"/>
    <w:rsid w:val="00604B07"/>
    <w:rsid w:val="00604E0C"/>
    <w:rsid w:val="00605118"/>
    <w:rsid w:val="006058BB"/>
    <w:rsid w:val="006058C9"/>
    <w:rsid w:val="00605CEB"/>
    <w:rsid w:val="00605E18"/>
    <w:rsid w:val="00605F6E"/>
    <w:rsid w:val="006061C7"/>
    <w:rsid w:val="00606374"/>
    <w:rsid w:val="00606A02"/>
    <w:rsid w:val="00606B49"/>
    <w:rsid w:val="00606B95"/>
    <w:rsid w:val="00606DD3"/>
    <w:rsid w:val="00606E5E"/>
    <w:rsid w:val="0060709F"/>
    <w:rsid w:val="006070C8"/>
    <w:rsid w:val="006070E1"/>
    <w:rsid w:val="0060730F"/>
    <w:rsid w:val="00607322"/>
    <w:rsid w:val="00607751"/>
    <w:rsid w:val="006077DF"/>
    <w:rsid w:val="006078DF"/>
    <w:rsid w:val="00607A0D"/>
    <w:rsid w:val="00607C74"/>
    <w:rsid w:val="00607E5E"/>
    <w:rsid w:val="0061050D"/>
    <w:rsid w:val="00610C70"/>
    <w:rsid w:val="00610CD9"/>
    <w:rsid w:val="00610F96"/>
    <w:rsid w:val="00610FD2"/>
    <w:rsid w:val="00610FF4"/>
    <w:rsid w:val="00611070"/>
    <w:rsid w:val="006112F8"/>
    <w:rsid w:val="0061199C"/>
    <w:rsid w:val="00611B86"/>
    <w:rsid w:val="00611FB3"/>
    <w:rsid w:val="006125C5"/>
    <w:rsid w:val="006125CD"/>
    <w:rsid w:val="0061277A"/>
    <w:rsid w:val="006129E0"/>
    <w:rsid w:val="00612FB7"/>
    <w:rsid w:val="0061307A"/>
    <w:rsid w:val="0061370C"/>
    <w:rsid w:val="006137AC"/>
    <w:rsid w:val="00613889"/>
    <w:rsid w:val="00613CFA"/>
    <w:rsid w:val="00613FFE"/>
    <w:rsid w:val="00614105"/>
    <w:rsid w:val="00614A20"/>
    <w:rsid w:val="00614E92"/>
    <w:rsid w:val="006150AF"/>
    <w:rsid w:val="006154C6"/>
    <w:rsid w:val="00615704"/>
    <w:rsid w:val="006157A0"/>
    <w:rsid w:val="00615FAF"/>
    <w:rsid w:val="00615FF3"/>
    <w:rsid w:val="00616050"/>
    <w:rsid w:val="00616067"/>
    <w:rsid w:val="006161BF"/>
    <w:rsid w:val="00616311"/>
    <w:rsid w:val="00616B05"/>
    <w:rsid w:val="00616BEA"/>
    <w:rsid w:val="00616ED7"/>
    <w:rsid w:val="00616F68"/>
    <w:rsid w:val="006178A5"/>
    <w:rsid w:val="0061796C"/>
    <w:rsid w:val="00617B7F"/>
    <w:rsid w:val="00617FFA"/>
    <w:rsid w:val="006200FB"/>
    <w:rsid w:val="0062039C"/>
    <w:rsid w:val="0062050B"/>
    <w:rsid w:val="00620603"/>
    <w:rsid w:val="006207CB"/>
    <w:rsid w:val="00620F4F"/>
    <w:rsid w:val="00621338"/>
    <w:rsid w:val="006214AC"/>
    <w:rsid w:val="006218C1"/>
    <w:rsid w:val="00621AD7"/>
    <w:rsid w:val="00621C6A"/>
    <w:rsid w:val="006220A5"/>
    <w:rsid w:val="00622107"/>
    <w:rsid w:val="006226F5"/>
    <w:rsid w:val="00622D33"/>
    <w:rsid w:val="00622ED0"/>
    <w:rsid w:val="0062343F"/>
    <w:rsid w:val="006236D8"/>
    <w:rsid w:val="00623B78"/>
    <w:rsid w:val="00623B85"/>
    <w:rsid w:val="00623CD5"/>
    <w:rsid w:val="00623DA5"/>
    <w:rsid w:val="0062446D"/>
    <w:rsid w:val="00624678"/>
    <w:rsid w:val="00624A0D"/>
    <w:rsid w:val="00624A90"/>
    <w:rsid w:val="00624AAD"/>
    <w:rsid w:val="00624D16"/>
    <w:rsid w:val="00625143"/>
    <w:rsid w:val="006252C7"/>
    <w:rsid w:val="006259A3"/>
    <w:rsid w:val="00625DA0"/>
    <w:rsid w:val="00625E36"/>
    <w:rsid w:val="00625E3D"/>
    <w:rsid w:val="00625E88"/>
    <w:rsid w:val="00625EFA"/>
    <w:rsid w:val="00625FFB"/>
    <w:rsid w:val="00626BE3"/>
    <w:rsid w:val="00626BED"/>
    <w:rsid w:val="006270D4"/>
    <w:rsid w:val="00627845"/>
    <w:rsid w:val="00627DB2"/>
    <w:rsid w:val="00630378"/>
    <w:rsid w:val="006306B0"/>
    <w:rsid w:val="00630A26"/>
    <w:rsid w:val="00630B60"/>
    <w:rsid w:val="006311DD"/>
    <w:rsid w:val="0063154F"/>
    <w:rsid w:val="00631876"/>
    <w:rsid w:val="006318A4"/>
    <w:rsid w:val="00631EA8"/>
    <w:rsid w:val="0063261B"/>
    <w:rsid w:val="006326BE"/>
    <w:rsid w:val="0063272F"/>
    <w:rsid w:val="006327A0"/>
    <w:rsid w:val="00633037"/>
    <w:rsid w:val="00633116"/>
    <w:rsid w:val="0063334D"/>
    <w:rsid w:val="006334A2"/>
    <w:rsid w:val="0063378B"/>
    <w:rsid w:val="006337E3"/>
    <w:rsid w:val="00634060"/>
    <w:rsid w:val="0063441B"/>
    <w:rsid w:val="00634497"/>
    <w:rsid w:val="006344A7"/>
    <w:rsid w:val="006344E8"/>
    <w:rsid w:val="006345CC"/>
    <w:rsid w:val="00634864"/>
    <w:rsid w:val="006348F1"/>
    <w:rsid w:val="00634C1B"/>
    <w:rsid w:val="00635014"/>
    <w:rsid w:val="006353C5"/>
    <w:rsid w:val="00636053"/>
    <w:rsid w:val="006360AA"/>
    <w:rsid w:val="0063633F"/>
    <w:rsid w:val="00636890"/>
    <w:rsid w:val="00636B70"/>
    <w:rsid w:val="00636B9C"/>
    <w:rsid w:val="00637000"/>
    <w:rsid w:val="00637371"/>
    <w:rsid w:val="00637A10"/>
    <w:rsid w:val="00637ED6"/>
    <w:rsid w:val="006400B3"/>
    <w:rsid w:val="0064017F"/>
    <w:rsid w:val="0064033F"/>
    <w:rsid w:val="00640619"/>
    <w:rsid w:val="006408E5"/>
    <w:rsid w:val="00640D02"/>
    <w:rsid w:val="006417E3"/>
    <w:rsid w:val="00641836"/>
    <w:rsid w:val="0064197D"/>
    <w:rsid w:val="00641C0E"/>
    <w:rsid w:val="006422ED"/>
    <w:rsid w:val="0064253B"/>
    <w:rsid w:val="006429FD"/>
    <w:rsid w:val="00642DD9"/>
    <w:rsid w:val="0064305A"/>
    <w:rsid w:val="00643221"/>
    <w:rsid w:val="00643384"/>
    <w:rsid w:val="006433E3"/>
    <w:rsid w:val="006439FA"/>
    <w:rsid w:val="00643CF9"/>
    <w:rsid w:val="00644035"/>
    <w:rsid w:val="00644A92"/>
    <w:rsid w:val="0064557A"/>
    <w:rsid w:val="006458BE"/>
    <w:rsid w:val="006458E2"/>
    <w:rsid w:val="006460F6"/>
    <w:rsid w:val="006464DD"/>
    <w:rsid w:val="00646748"/>
    <w:rsid w:val="00646C0A"/>
    <w:rsid w:val="00646ED2"/>
    <w:rsid w:val="00647557"/>
    <w:rsid w:val="00647C16"/>
    <w:rsid w:val="00647C51"/>
    <w:rsid w:val="00647CA2"/>
    <w:rsid w:val="00647F63"/>
    <w:rsid w:val="00650031"/>
    <w:rsid w:val="006504AC"/>
    <w:rsid w:val="006506AF"/>
    <w:rsid w:val="00650AC9"/>
    <w:rsid w:val="00650E10"/>
    <w:rsid w:val="00650F1E"/>
    <w:rsid w:val="00651158"/>
    <w:rsid w:val="006515BF"/>
    <w:rsid w:val="006516C6"/>
    <w:rsid w:val="006519A2"/>
    <w:rsid w:val="00651A8B"/>
    <w:rsid w:val="006523F9"/>
    <w:rsid w:val="006527D8"/>
    <w:rsid w:val="00652A68"/>
    <w:rsid w:val="00653294"/>
    <w:rsid w:val="006533B2"/>
    <w:rsid w:val="006533E4"/>
    <w:rsid w:val="006539A0"/>
    <w:rsid w:val="00653AA0"/>
    <w:rsid w:val="00653B6F"/>
    <w:rsid w:val="00653C22"/>
    <w:rsid w:val="00653CBC"/>
    <w:rsid w:val="00653EB8"/>
    <w:rsid w:val="00654532"/>
    <w:rsid w:val="006546D6"/>
    <w:rsid w:val="0065482B"/>
    <w:rsid w:val="00654887"/>
    <w:rsid w:val="00654951"/>
    <w:rsid w:val="0065495D"/>
    <w:rsid w:val="00654E2F"/>
    <w:rsid w:val="00654FFF"/>
    <w:rsid w:val="00655897"/>
    <w:rsid w:val="00655CCD"/>
    <w:rsid w:val="00656322"/>
    <w:rsid w:val="0065638E"/>
    <w:rsid w:val="0065684C"/>
    <w:rsid w:val="00656C9F"/>
    <w:rsid w:val="00657065"/>
    <w:rsid w:val="006570DB"/>
    <w:rsid w:val="0065760B"/>
    <w:rsid w:val="00657B4D"/>
    <w:rsid w:val="00657DE2"/>
    <w:rsid w:val="00660588"/>
    <w:rsid w:val="006607FF"/>
    <w:rsid w:val="0066089A"/>
    <w:rsid w:val="006609CD"/>
    <w:rsid w:val="006609F5"/>
    <w:rsid w:val="00661113"/>
    <w:rsid w:val="00661192"/>
    <w:rsid w:val="00661405"/>
    <w:rsid w:val="00661695"/>
    <w:rsid w:val="00661A66"/>
    <w:rsid w:val="00661C01"/>
    <w:rsid w:val="00661C67"/>
    <w:rsid w:val="006620FF"/>
    <w:rsid w:val="006621BC"/>
    <w:rsid w:val="0066224F"/>
    <w:rsid w:val="00662254"/>
    <w:rsid w:val="00662527"/>
    <w:rsid w:val="0066277D"/>
    <w:rsid w:val="006627C9"/>
    <w:rsid w:val="006628A1"/>
    <w:rsid w:val="00662CC1"/>
    <w:rsid w:val="006633DB"/>
    <w:rsid w:val="00663793"/>
    <w:rsid w:val="006638CE"/>
    <w:rsid w:val="00663DF7"/>
    <w:rsid w:val="00663E9A"/>
    <w:rsid w:val="00663EF0"/>
    <w:rsid w:val="00664047"/>
    <w:rsid w:val="006643AE"/>
    <w:rsid w:val="00665BFC"/>
    <w:rsid w:val="00665C90"/>
    <w:rsid w:val="00665F26"/>
    <w:rsid w:val="006660F0"/>
    <w:rsid w:val="006664B7"/>
    <w:rsid w:val="0066729E"/>
    <w:rsid w:val="006674C8"/>
    <w:rsid w:val="0066753D"/>
    <w:rsid w:val="006675EF"/>
    <w:rsid w:val="00667662"/>
    <w:rsid w:val="006676D0"/>
    <w:rsid w:val="00667894"/>
    <w:rsid w:val="00667B1F"/>
    <w:rsid w:val="00667C89"/>
    <w:rsid w:val="00667E8E"/>
    <w:rsid w:val="00670104"/>
    <w:rsid w:val="00670AAC"/>
    <w:rsid w:val="00670BA0"/>
    <w:rsid w:val="00670EB1"/>
    <w:rsid w:val="006710FD"/>
    <w:rsid w:val="0067111F"/>
    <w:rsid w:val="00671333"/>
    <w:rsid w:val="00671D31"/>
    <w:rsid w:val="00671DDA"/>
    <w:rsid w:val="0067226F"/>
    <w:rsid w:val="0067238B"/>
    <w:rsid w:val="0067296C"/>
    <w:rsid w:val="00672B68"/>
    <w:rsid w:val="00672EF4"/>
    <w:rsid w:val="006730E9"/>
    <w:rsid w:val="0067384F"/>
    <w:rsid w:val="00673A5A"/>
    <w:rsid w:val="00673CCB"/>
    <w:rsid w:val="00673F23"/>
    <w:rsid w:val="006741A6"/>
    <w:rsid w:val="00674240"/>
    <w:rsid w:val="00674654"/>
    <w:rsid w:val="006748C6"/>
    <w:rsid w:val="006748E8"/>
    <w:rsid w:val="00674ABB"/>
    <w:rsid w:val="00675097"/>
    <w:rsid w:val="0067529D"/>
    <w:rsid w:val="00675A0C"/>
    <w:rsid w:val="00675A97"/>
    <w:rsid w:val="00675BC0"/>
    <w:rsid w:val="00675E21"/>
    <w:rsid w:val="00675EA0"/>
    <w:rsid w:val="00676597"/>
    <w:rsid w:val="006767BD"/>
    <w:rsid w:val="00676E8C"/>
    <w:rsid w:val="00677278"/>
    <w:rsid w:val="006779EB"/>
    <w:rsid w:val="00677C6C"/>
    <w:rsid w:val="00677D30"/>
    <w:rsid w:val="00677E92"/>
    <w:rsid w:val="0068010C"/>
    <w:rsid w:val="0068034E"/>
    <w:rsid w:val="0068037F"/>
    <w:rsid w:val="006803A0"/>
    <w:rsid w:val="006806DB"/>
    <w:rsid w:val="00681265"/>
    <w:rsid w:val="0068128B"/>
    <w:rsid w:val="006816AA"/>
    <w:rsid w:val="00681BF2"/>
    <w:rsid w:val="00682038"/>
    <w:rsid w:val="006825C5"/>
    <w:rsid w:val="006828F4"/>
    <w:rsid w:val="006830B0"/>
    <w:rsid w:val="00683DF4"/>
    <w:rsid w:val="00683E11"/>
    <w:rsid w:val="00683E3B"/>
    <w:rsid w:val="00683F37"/>
    <w:rsid w:val="006841DF"/>
    <w:rsid w:val="00684266"/>
    <w:rsid w:val="00684B27"/>
    <w:rsid w:val="00684D5D"/>
    <w:rsid w:val="00684F58"/>
    <w:rsid w:val="00685008"/>
    <w:rsid w:val="00685187"/>
    <w:rsid w:val="00685BCF"/>
    <w:rsid w:val="00685C92"/>
    <w:rsid w:val="00685E70"/>
    <w:rsid w:val="00686167"/>
    <w:rsid w:val="00686318"/>
    <w:rsid w:val="00686596"/>
    <w:rsid w:val="00686CAE"/>
    <w:rsid w:val="00686CF2"/>
    <w:rsid w:val="00686D96"/>
    <w:rsid w:val="00686F10"/>
    <w:rsid w:val="006875F0"/>
    <w:rsid w:val="00687E75"/>
    <w:rsid w:val="00687F2D"/>
    <w:rsid w:val="00687F6C"/>
    <w:rsid w:val="00690020"/>
    <w:rsid w:val="00690262"/>
    <w:rsid w:val="006908F0"/>
    <w:rsid w:val="00690949"/>
    <w:rsid w:val="00690DA0"/>
    <w:rsid w:val="0069117B"/>
    <w:rsid w:val="006914ED"/>
    <w:rsid w:val="00691559"/>
    <w:rsid w:val="00691B8C"/>
    <w:rsid w:val="00691F81"/>
    <w:rsid w:val="006920E0"/>
    <w:rsid w:val="006924C2"/>
    <w:rsid w:val="00692520"/>
    <w:rsid w:val="00692616"/>
    <w:rsid w:val="00692716"/>
    <w:rsid w:val="00692CF8"/>
    <w:rsid w:val="00693630"/>
    <w:rsid w:val="00693E5D"/>
    <w:rsid w:val="00694159"/>
    <w:rsid w:val="00694176"/>
    <w:rsid w:val="00694659"/>
    <w:rsid w:val="006948F0"/>
    <w:rsid w:val="00694BD5"/>
    <w:rsid w:val="00694F26"/>
    <w:rsid w:val="00694FD2"/>
    <w:rsid w:val="00695023"/>
    <w:rsid w:val="006950D0"/>
    <w:rsid w:val="00695541"/>
    <w:rsid w:val="0069561C"/>
    <w:rsid w:val="00695646"/>
    <w:rsid w:val="00695670"/>
    <w:rsid w:val="006959FD"/>
    <w:rsid w:val="00695DD6"/>
    <w:rsid w:val="006963E1"/>
    <w:rsid w:val="0069686C"/>
    <w:rsid w:val="00696FB2"/>
    <w:rsid w:val="0069711C"/>
    <w:rsid w:val="006972D6"/>
    <w:rsid w:val="006978FA"/>
    <w:rsid w:val="006979B0"/>
    <w:rsid w:val="00697B48"/>
    <w:rsid w:val="00697C53"/>
    <w:rsid w:val="00697FAD"/>
    <w:rsid w:val="006A0EE0"/>
    <w:rsid w:val="006A0F05"/>
    <w:rsid w:val="006A1136"/>
    <w:rsid w:val="006A12C1"/>
    <w:rsid w:val="006A196A"/>
    <w:rsid w:val="006A1B61"/>
    <w:rsid w:val="006A1C85"/>
    <w:rsid w:val="006A1FB4"/>
    <w:rsid w:val="006A291A"/>
    <w:rsid w:val="006A2B8E"/>
    <w:rsid w:val="006A2BAA"/>
    <w:rsid w:val="006A2C87"/>
    <w:rsid w:val="006A3186"/>
    <w:rsid w:val="006A3723"/>
    <w:rsid w:val="006A3AEB"/>
    <w:rsid w:val="006A3D60"/>
    <w:rsid w:val="006A3EF5"/>
    <w:rsid w:val="006A3F6E"/>
    <w:rsid w:val="006A402D"/>
    <w:rsid w:val="006A45A6"/>
    <w:rsid w:val="006A4C4A"/>
    <w:rsid w:val="006A4CCA"/>
    <w:rsid w:val="006A4E02"/>
    <w:rsid w:val="006A4EBB"/>
    <w:rsid w:val="006A5096"/>
    <w:rsid w:val="006A50E1"/>
    <w:rsid w:val="006A55AA"/>
    <w:rsid w:val="006A57E6"/>
    <w:rsid w:val="006A58B3"/>
    <w:rsid w:val="006A597D"/>
    <w:rsid w:val="006A62B8"/>
    <w:rsid w:val="006A65AF"/>
    <w:rsid w:val="006A65BA"/>
    <w:rsid w:val="006A6696"/>
    <w:rsid w:val="006A66EA"/>
    <w:rsid w:val="006A68E8"/>
    <w:rsid w:val="006A6A70"/>
    <w:rsid w:val="006A6E5A"/>
    <w:rsid w:val="006A75E3"/>
    <w:rsid w:val="006A7657"/>
    <w:rsid w:val="006A7B0B"/>
    <w:rsid w:val="006A7DF5"/>
    <w:rsid w:val="006B0413"/>
    <w:rsid w:val="006B0844"/>
    <w:rsid w:val="006B0A15"/>
    <w:rsid w:val="006B115C"/>
    <w:rsid w:val="006B133B"/>
    <w:rsid w:val="006B13F1"/>
    <w:rsid w:val="006B1560"/>
    <w:rsid w:val="006B193B"/>
    <w:rsid w:val="006B1958"/>
    <w:rsid w:val="006B1F5C"/>
    <w:rsid w:val="006B277C"/>
    <w:rsid w:val="006B2EE6"/>
    <w:rsid w:val="006B2FC3"/>
    <w:rsid w:val="006B3042"/>
    <w:rsid w:val="006B40E8"/>
    <w:rsid w:val="006B41F6"/>
    <w:rsid w:val="006B4213"/>
    <w:rsid w:val="006B4231"/>
    <w:rsid w:val="006B43C5"/>
    <w:rsid w:val="006B4464"/>
    <w:rsid w:val="006B4521"/>
    <w:rsid w:val="006B469C"/>
    <w:rsid w:val="006B4ED8"/>
    <w:rsid w:val="006B4EDD"/>
    <w:rsid w:val="006B505C"/>
    <w:rsid w:val="006B50F8"/>
    <w:rsid w:val="006B515F"/>
    <w:rsid w:val="006B570D"/>
    <w:rsid w:val="006B5B20"/>
    <w:rsid w:val="006B5D97"/>
    <w:rsid w:val="006B5E34"/>
    <w:rsid w:val="006B6049"/>
    <w:rsid w:val="006B6272"/>
    <w:rsid w:val="006B646D"/>
    <w:rsid w:val="006B66F6"/>
    <w:rsid w:val="006B6959"/>
    <w:rsid w:val="006B6FDF"/>
    <w:rsid w:val="006B7162"/>
    <w:rsid w:val="006B7324"/>
    <w:rsid w:val="006B7472"/>
    <w:rsid w:val="006B7612"/>
    <w:rsid w:val="006B78D8"/>
    <w:rsid w:val="006B790B"/>
    <w:rsid w:val="006B7A64"/>
    <w:rsid w:val="006B7F8D"/>
    <w:rsid w:val="006C04FF"/>
    <w:rsid w:val="006C07B6"/>
    <w:rsid w:val="006C07CC"/>
    <w:rsid w:val="006C099F"/>
    <w:rsid w:val="006C0AD3"/>
    <w:rsid w:val="006C0D28"/>
    <w:rsid w:val="006C0EA0"/>
    <w:rsid w:val="006C10E4"/>
    <w:rsid w:val="006C146B"/>
    <w:rsid w:val="006C15FD"/>
    <w:rsid w:val="006C1657"/>
    <w:rsid w:val="006C1D73"/>
    <w:rsid w:val="006C25AA"/>
    <w:rsid w:val="006C2BE5"/>
    <w:rsid w:val="006C2D14"/>
    <w:rsid w:val="006C2DE1"/>
    <w:rsid w:val="006C30E2"/>
    <w:rsid w:val="006C370F"/>
    <w:rsid w:val="006C3995"/>
    <w:rsid w:val="006C3DA5"/>
    <w:rsid w:val="006C44C6"/>
    <w:rsid w:val="006C45F9"/>
    <w:rsid w:val="006C4C8D"/>
    <w:rsid w:val="006C4D9C"/>
    <w:rsid w:val="006C4DFB"/>
    <w:rsid w:val="006C4E90"/>
    <w:rsid w:val="006C54F3"/>
    <w:rsid w:val="006C5C3E"/>
    <w:rsid w:val="006C5D97"/>
    <w:rsid w:val="006C64A6"/>
    <w:rsid w:val="006C69E7"/>
    <w:rsid w:val="006C6ABA"/>
    <w:rsid w:val="006C6AFB"/>
    <w:rsid w:val="006C6F59"/>
    <w:rsid w:val="006C722E"/>
    <w:rsid w:val="006C750D"/>
    <w:rsid w:val="006C7B93"/>
    <w:rsid w:val="006C7FF7"/>
    <w:rsid w:val="006D001C"/>
    <w:rsid w:val="006D0B6B"/>
    <w:rsid w:val="006D0C3A"/>
    <w:rsid w:val="006D0EA0"/>
    <w:rsid w:val="006D10D2"/>
    <w:rsid w:val="006D1450"/>
    <w:rsid w:val="006D14E3"/>
    <w:rsid w:val="006D1743"/>
    <w:rsid w:val="006D18CC"/>
    <w:rsid w:val="006D1B36"/>
    <w:rsid w:val="006D2228"/>
    <w:rsid w:val="006D2376"/>
    <w:rsid w:val="006D2493"/>
    <w:rsid w:val="006D25B0"/>
    <w:rsid w:val="006D26B5"/>
    <w:rsid w:val="006D27CF"/>
    <w:rsid w:val="006D2939"/>
    <w:rsid w:val="006D2BE9"/>
    <w:rsid w:val="006D2C26"/>
    <w:rsid w:val="006D2F8B"/>
    <w:rsid w:val="006D2F94"/>
    <w:rsid w:val="006D380C"/>
    <w:rsid w:val="006D3B00"/>
    <w:rsid w:val="006D4243"/>
    <w:rsid w:val="006D4581"/>
    <w:rsid w:val="006D4924"/>
    <w:rsid w:val="006D4B65"/>
    <w:rsid w:val="006D4F91"/>
    <w:rsid w:val="006D5B56"/>
    <w:rsid w:val="006D5B7F"/>
    <w:rsid w:val="006D5C77"/>
    <w:rsid w:val="006D65DC"/>
    <w:rsid w:val="006D66D5"/>
    <w:rsid w:val="006D671A"/>
    <w:rsid w:val="006D68CA"/>
    <w:rsid w:val="006D6CF7"/>
    <w:rsid w:val="006D6D93"/>
    <w:rsid w:val="006D706D"/>
    <w:rsid w:val="006D7441"/>
    <w:rsid w:val="006D7804"/>
    <w:rsid w:val="006D7BBB"/>
    <w:rsid w:val="006D7FB4"/>
    <w:rsid w:val="006E0084"/>
    <w:rsid w:val="006E00E7"/>
    <w:rsid w:val="006E0534"/>
    <w:rsid w:val="006E07A4"/>
    <w:rsid w:val="006E081D"/>
    <w:rsid w:val="006E0983"/>
    <w:rsid w:val="006E0A62"/>
    <w:rsid w:val="006E0C1C"/>
    <w:rsid w:val="006E0ECB"/>
    <w:rsid w:val="006E1519"/>
    <w:rsid w:val="006E1545"/>
    <w:rsid w:val="006E1570"/>
    <w:rsid w:val="006E1912"/>
    <w:rsid w:val="006E20EB"/>
    <w:rsid w:val="006E26BD"/>
    <w:rsid w:val="006E289D"/>
    <w:rsid w:val="006E2BA9"/>
    <w:rsid w:val="006E2DC1"/>
    <w:rsid w:val="006E2E5B"/>
    <w:rsid w:val="006E3287"/>
    <w:rsid w:val="006E3363"/>
    <w:rsid w:val="006E3489"/>
    <w:rsid w:val="006E34AA"/>
    <w:rsid w:val="006E38BF"/>
    <w:rsid w:val="006E3F6A"/>
    <w:rsid w:val="006E4B05"/>
    <w:rsid w:val="006E4CB1"/>
    <w:rsid w:val="006E5054"/>
    <w:rsid w:val="006E57C9"/>
    <w:rsid w:val="006E585A"/>
    <w:rsid w:val="006E617A"/>
    <w:rsid w:val="006E61CB"/>
    <w:rsid w:val="006E62C7"/>
    <w:rsid w:val="006E6A0A"/>
    <w:rsid w:val="006E6C88"/>
    <w:rsid w:val="006E6FE1"/>
    <w:rsid w:val="006E7625"/>
    <w:rsid w:val="006E7642"/>
    <w:rsid w:val="006E7772"/>
    <w:rsid w:val="006E778F"/>
    <w:rsid w:val="006E79C8"/>
    <w:rsid w:val="006E7C38"/>
    <w:rsid w:val="006E7C91"/>
    <w:rsid w:val="006E7D0B"/>
    <w:rsid w:val="006E7EC1"/>
    <w:rsid w:val="006F00E8"/>
    <w:rsid w:val="006F0138"/>
    <w:rsid w:val="006F0644"/>
    <w:rsid w:val="006F0D91"/>
    <w:rsid w:val="006F0E59"/>
    <w:rsid w:val="006F0FDD"/>
    <w:rsid w:val="006F10F4"/>
    <w:rsid w:val="006F14BD"/>
    <w:rsid w:val="006F1678"/>
    <w:rsid w:val="006F167C"/>
    <w:rsid w:val="006F1AAF"/>
    <w:rsid w:val="006F1C34"/>
    <w:rsid w:val="006F1D4E"/>
    <w:rsid w:val="006F20E3"/>
    <w:rsid w:val="006F2145"/>
    <w:rsid w:val="006F2272"/>
    <w:rsid w:val="006F2273"/>
    <w:rsid w:val="006F271D"/>
    <w:rsid w:val="006F2D1A"/>
    <w:rsid w:val="006F2DA2"/>
    <w:rsid w:val="006F2E7F"/>
    <w:rsid w:val="006F3191"/>
    <w:rsid w:val="006F31FB"/>
    <w:rsid w:val="006F327E"/>
    <w:rsid w:val="006F370D"/>
    <w:rsid w:val="006F3B07"/>
    <w:rsid w:val="006F4103"/>
    <w:rsid w:val="006F41B8"/>
    <w:rsid w:val="006F42A8"/>
    <w:rsid w:val="006F4415"/>
    <w:rsid w:val="006F4540"/>
    <w:rsid w:val="006F46A3"/>
    <w:rsid w:val="006F48F8"/>
    <w:rsid w:val="006F4CD8"/>
    <w:rsid w:val="006F528A"/>
    <w:rsid w:val="006F5A78"/>
    <w:rsid w:val="006F64CA"/>
    <w:rsid w:val="006F68A2"/>
    <w:rsid w:val="006F6C00"/>
    <w:rsid w:val="006F6D2F"/>
    <w:rsid w:val="006F70C4"/>
    <w:rsid w:val="006F76A8"/>
    <w:rsid w:val="007000D6"/>
    <w:rsid w:val="007001A1"/>
    <w:rsid w:val="007007BE"/>
    <w:rsid w:val="00700E44"/>
    <w:rsid w:val="00700F42"/>
    <w:rsid w:val="0070135C"/>
    <w:rsid w:val="0070178C"/>
    <w:rsid w:val="00701EBB"/>
    <w:rsid w:val="00702027"/>
    <w:rsid w:val="00702249"/>
    <w:rsid w:val="00702CCB"/>
    <w:rsid w:val="00702D11"/>
    <w:rsid w:val="00702F61"/>
    <w:rsid w:val="007030F7"/>
    <w:rsid w:val="00703339"/>
    <w:rsid w:val="00703393"/>
    <w:rsid w:val="007034AD"/>
    <w:rsid w:val="0070374B"/>
    <w:rsid w:val="007038E3"/>
    <w:rsid w:val="00703A4A"/>
    <w:rsid w:val="00703B92"/>
    <w:rsid w:val="00703F15"/>
    <w:rsid w:val="0070408A"/>
    <w:rsid w:val="0070486E"/>
    <w:rsid w:val="00704FBF"/>
    <w:rsid w:val="00705283"/>
    <w:rsid w:val="00705390"/>
    <w:rsid w:val="00705549"/>
    <w:rsid w:val="00705EA9"/>
    <w:rsid w:val="00705F52"/>
    <w:rsid w:val="0070604D"/>
    <w:rsid w:val="00706371"/>
    <w:rsid w:val="007066EB"/>
    <w:rsid w:val="007068C5"/>
    <w:rsid w:val="00706B4A"/>
    <w:rsid w:val="0070707C"/>
    <w:rsid w:val="007073AE"/>
    <w:rsid w:val="007076AE"/>
    <w:rsid w:val="0070774B"/>
    <w:rsid w:val="00707879"/>
    <w:rsid w:val="00707CA5"/>
    <w:rsid w:val="007102E5"/>
    <w:rsid w:val="00710D28"/>
    <w:rsid w:val="007112BF"/>
    <w:rsid w:val="00711616"/>
    <w:rsid w:val="00711A01"/>
    <w:rsid w:val="00711B3D"/>
    <w:rsid w:val="00711D13"/>
    <w:rsid w:val="00711ED8"/>
    <w:rsid w:val="00711FFE"/>
    <w:rsid w:val="00712076"/>
    <w:rsid w:val="00712802"/>
    <w:rsid w:val="00712C8B"/>
    <w:rsid w:val="00712E51"/>
    <w:rsid w:val="00712FEC"/>
    <w:rsid w:val="007136C6"/>
    <w:rsid w:val="007136CB"/>
    <w:rsid w:val="00713A6A"/>
    <w:rsid w:val="00713CE7"/>
    <w:rsid w:val="007144C9"/>
    <w:rsid w:val="0071450B"/>
    <w:rsid w:val="00714999"/>
    <w:rsid w:val="00714BBC"/>
    <w:rsid w:val="00714F9D"/>
    <w:rsid w:val="007151DA"/>
    <w:rsid w:val="0071531A"/>
    <w:rsid w:val="00715481"/>
    <w:rsid w:val="00716FD8"/>
    <w:rsid w:val="00717004"/>
    <w:rsid w:val="00717629"/>
    <w:rsid w:val="00717A14"/>
    <w:rsid w:val="00717C0B"/>
    <w:rsid w:val="00717C58"/>
    <w:rsid w:val="00717C84"/>
    <w:rsid w:val="00717D4E"/>
    <w:rsid w:val="00717E33"/>
    <w:rsid w:val="007205AC"/>
    <w:rsid w:val="00720713"/>
    <w:rsid w:val="0072129E"/>
    <w:rsid w:val="00721C08"/>
    <w:rsid w:val="007222F7"/>
    <w:rsid w:val="00722AC3"/>
    <w:rsid w:val="00722B61"/>
    <w:rsid w:val="00722D9D"/>
    <w:rsid w:val="00722DC7"/>
    <w:rsid w:val="00722E8D"/>
    <w:rsid w:val="0072334F"/>
    <w:rsid w:val="00723440"/>
    <w:rsid w:val="00723707"/>
    <w:rsid w:val="00723861"/>
    <w:rsid w:val="00723A23"/>
    <w:rsid w:val="00723CE5"/>
    <w:rsid w:val="00723D78"/>
    <w:rsid w:val="00723EED"/>
    <w:rsid w:val="0072422D"/>
    <w:rsid w:val="00724305"/>
    <w:rsid w:val="0072461A"/>
    <w:rsid w:val="00724712"/>
    <w:rsid w:val="00724814"/>
    <w:rsid w:val="00724D7E"/>
    <w:rsid w:val="00725038"/>
    <w:rsid w:val="007250AD"/>
    <w:rsid w:val="00725199"/>
    <w:rsid w:val="007251C6"/>
    <w:rsid w:val="0072536F"/>
    <w:rsid w:val="00725983"/>
    <w:rsid w:val="00725CBE"/>
    <w:rsid w:val="00725E1F"/>
    <w:rsid w:val="00726F30"/>
    <w:rsid w:val="00727120"/>
    <w:rsid w:val="00727805"/>
    <w:rsid w:val="00727877"/>
    <w:rsid w:val="00727902"/>
    <w:rsid w:val="00727A2E"/>
    <w:rsid w:val="00727DD1"/>
    <w:rsid w:val="00727FB6"/>
    <w:rsid w:val="007300A8"/>
    <w:rsid w:val="007301A7"/>
    <w:rsid w:val="0073025A"/>
    <w:rsid w:val="007305D1"/>
    <w:rsid w:val="007305EC"/>
    <w:rsid w:val="00730905"/>
    <w:rsid w:val="00730E21"/>
    <w:rsid w:val="007311C4"/>
    <w:rsid w:val="0073164D"/>
    <w:rsid w:val="0073184B"/>
    <w:rsid w:val="007318E8"/>
    <w:rsid w:val="007318FF"/>
    <w:rsid w:val="00731C1C"/>
    <w:rsid w:val="00731D3A"/>
    <w:rsid w:val="00731FB8"/>
    <w:rsid w:val="00732273"/>
    <w:rsid w:val="007322E3"/>
    <w:rsid w:val="00732D2A"/>
    <w:rsid w:val="00733EB2"/>
    <w:rsid w:val="00734084"/>
    <w:rsid w:val="007343BA"/>
    <w:rsid w:val="00734660"/>
    <w:rsid w:val="00734C2C"/>
    <w:rsid w:val="00734D91"/>
    <w:rsid w:val="0073594A"/>
    <w:rsid w:val="00735CEB"/>
    <w:rsid w:val="00736053"/>
    <w:rsid w:val="007361E8"/>
    <w:rsid w:val="00736256"/>
    <w:rsid w:val="007365AA"/>
    <w:rsid w:val="00736A7C"/>
    <w:rsid w:val="00736F56"/>
    <w:rsid w:val="00736F7B"/>
    <w:rsid w:val="00737053"/>
    <w:rsid w:val="0073736A"/>
    <w:rsid w:val="0073778A"/>
    <w:rsid w:val="0073795B"/>
    <w:rsid w:val="00737988"/>
    <w:rsid w:val="007379A7"/>
    <w:rsid w:val="00737B73"/>
    <w:rsid w:val="00737D5F"/>
    <w:rsid w:val="00740521"/>
    <w:rsid w:val="007407C5"/>
    <w:rsid w:val="0074091C"/>
    <w:rsid w:val="0074092C"/>
    <w:rsid w:val="00740939"/>
    <w:rsid w:val="00740CF5"/>
    <w:rsid w:val="00740F14"/>
    <w:rsid w:val="007410A5"/>
    <w:rsid w:val="007412D9"/>
    <w:rsid w:val="00741326"/>
    <w:rsid w:val="0074134B"/>
    <w:rsid w:val="00741607"/>
    <w:rsid w:val="00741F95"/>
    <w:rsid w:val="0074222A"/>
    <w:rsid w:val="0074278F"/>
    <w:rsid w:val="00742C8E"/>
    <w:rsid w:val="007433F0"/>
    <w:rsid w:val="0074371B"/>
    <w:rsid w:val="00743FDB"/>
    <w:rsid w:val="00744543"/>
    <w:rsid w:val="0074460B"/>
    <w:rsid w:val="007447A0"/>
    <w:rsid w:val="00745CC5"/>
    <w:rsid w:val="00745F2F"/>
    <w:rsid w:val="0074633C"/>
    <w:rsid w:val="007465C0"/>
    <w:rsid w:val="00746A03"/>
    <w:rsid w:val="00746AA3"/>
    <w:rsid w:val="00746CA2"/>
    <w:rsid w:val="00746F1A"/>
    <w:rsid w:val="007470FB"/>
    <w:rsid w:val="0074714C"/>
    <w:rsid w:val="00747179"/>
    <w:rsid w:val="007471F0"/>
    <w:rsid w:val="0074735E"/>
    <w:rsid w:val="007477D6"/>
    <w:rsid w:val="0074780C"/>
    <w:rsid w:val="00747A16"/>
    <w:rsid w:val="00747A91"/>
    <w:rsid w:val="00747B73"/>
    <w:rsid w:val="00747DF8"/>
    <w:rsid w:val="00750179"/>
    <w:rsid w:val="007501E9"/>
    <w:rsid w:val="0075052B"/>
    <w:rsid w:val="007505CF"/>
    <w:rsid w:val="00750805"/>
    <w:rsid w:val="00750BA0"/>
    <w:rsid w:val="00750CA3"/>
    <w:rsid w:val="00750E6A"/>
    <w:rsid w:val="007513FB"/>
    <w:rsid w:val="00751478"/>
    <w:rsid w:val="007515B2"/>
    <w:rsid w:val="007519D9"/>
    <w:rsid w:val="00751DB0"/>
    <w:rsid w:val="007523BA"/>
    <w:rsid w:val="00752410"/>
    <w:rsid w:val="00752448"/>
    <w:rsid w:val="007525A7"/>
    <w:rsid w:val="007525DC"/>
    <w:rsid w:val="00752ADB"/>
    <w:rsid w:val="00752D6A"/>
    <w:rsid w:val="00752DB7"/>
    <w:rsid w:val="00752F62"/>
    <w:rsid w:val="00752F95"/>
    <w:rsid w:val="00753C78"/>
    <w:rsid w:val="00753F28"/>
    <w:rsid w:val="00754193"/>
    <w:rsid w:val="00754296"/>
    <w:rsid w:val="00754400"/>
    <w:rsid w:val="00754457"/>
    <w:rsid w:val="00754808"/>
    <w:rsid w:val="00754E07"/>
    <w:rsid w:val="0075514B"/>
    <w:rsid w:val="00755259"/>
    <w:rsid w:val="00755635"/>
    <w:rsid w:val="0075584B"/>
    <w:rsid w:val="00755D57"/>
    <w:rsid w:val="0075619B"/>
    <w:rsid w:val="0075657C"/>
    <w:rsid w:val="00756622"/>
    <w:rsid w:val="007568F5"/>
    <w:rsid w:val="00756A96"/>
    <w:rsid w:val="00756CD6"/>
    <w:rsid w:val="007571E3"/>
    <w:rsid w:val="007576AB"/>
    <w:rsid w:val="00757719"/>
    <w:rsid w:val="00757767"/>
    <w:rsid w:val="00757CAB"/>
    <w:rsid w:val="00757D40"/>
    <w:rsid w:val="00757F1A"/>
    <w:rsid w:val="00760062"/>
    <w:rsid w:val="007608A6"/>
    <w:rsid w:val="00760F6F"/>
    <w:rsid w:val="00761446"/>
    <w:rsid w:val="00761917"/>
    <w:rsid w:val="00762276"/>
    <w:rsid w:val="0076232D"/>
    <w:rsid w:val="00762563"/>
    <w:rsid w:val="007627AE"/>
    <w:rsid w:val="00762A2A"/>
    <w:rsid w:val="007630CF"/>
    <w:rsid w:val="007639F2"/>
    <w:rsid w:val="00763B04"/>
    <w:rsid w:val="00763BA1"/>
    <w:rsid w:val="00763BB4"/>
    <w:rsid w:val="00763CA5"/>
    <w:rsid w:val="00763F1C"/>
    <w:rsid w:val="00764192"/>
    <w:rsid w:val="007642E5"/>
    <w:rsid w:val="00764F80"/>
    <w:rsid w:val="007650C7"/>
    <w:rsid w:val="0076545B"/>
    <w:rsid w:val="0076546A"/>
    <w:rsid w:val="007657DD"/>
    <w:rsid w:val="00765803"/>
    <w:rsid w:val="007658EF"/>
    <w:rsid w:val="00765A3D"/>
    <w:rsid w:val="00765A6A"/>
    <w:rsid w:val="00765A8B"/>
    <w:rsid w:val="00765B65"/>
    <w:rsid w:val="00765D7A"/>
    <w:rsid w:val="00765FC6"/>
    <w:rsid w:val="007667D1"/>
    <w:rsid w:val="007669CD"/>
    <w:rsid w:val="00766A31"/>
    <w:rsid w:val="00766F32"/>
    <w:rsid w:val="007670F4"/>
    <w:rsid w:val="00767250"/>
    <w:rsid w:val="00767505"/>
    <w:rsid w:val="007675BD"/>
    <w:rsid w:val="007679CC"/>
    <w:rsid w:val="007706D3"/>
    <w:rsid w:val="007707DB"/>
    <w:rsid w:val="007709FC"/>
    <w:rsid w:val="007718BF"/>
    <w:rsid w:val="007724C8"/>
    <w:rsid w:val="00772AA5"/>
    <w:rsid w:val="00772B59"/>
    <w:rsid w:val="0077314B"/>
    <w:rsid w:val="007738E6"/>
    <w:rsid w:val="00773ECC"/>
    <w:rsid w:val="007740EF"/>
    <w:rsid w:val="007741FA"/>
    <w:rsid w:val="0077455C"/>
    <w:rsid w:val="0077492D"/>
    <w:rsid w:val="00774CA0"/>
    <w:rsid w:val="00774DBA"/>
    <w:rsid w:val="0077549F"/>
    <w:rsid w:val="0077551C"/>
    <w:rsid w:val="00775A56"/>
    <w:rsid w:val="00775AAA"/>
    <w:rsid w:val="00775E60"/>
    <w:rsid w:val="00775E7D"/>
    <w:rsid w:val="0077690D"/>
    <w:rsid w:val="007769C1"/>
    <w:rsid w:val="00776C82"/>
    <w:rsid w:val="00776D10"/>
    <w:rsid w:val="007776E9"/>
    <w:rsid w:val="007777D1"/>
    <w:rsid w:val="00777B60"/>
    <w:rsid w:val="00777C11"/>
    <w:rsid w:val="00777F92"/>
    <w:rsid w:val="007800D4"/>
    <w:rsid w:val="007803D7"/>
    <w:rsid w:val="00780614"/>
    <w:rsid w:val="0078061F"/>
    <w:rsid w:val="00780A5C"/>
    <w:rsid w:val="007813F9"/>
    <w:rsid w:val="0078156E"/>
    <w:rsid w:val="0078160D"/>
    <w:rsid w:val="0078174B"/>
    <w:rsid w:val="007817F6"/>
    <w:rsid w:val="00781EE6"/>
    <w:rsid w:val="00781F91"/>
    <w:rsid w:val="00782142"/>
    <w:rsid w:val="00782472"/>
    <w:rsid w:val="0078263D"/>
    <w:rsid w:val="00782A09"/>
    <w:rsid w:val="00782D52"/>
    <w:rsid w:val="007833D3"/>
    <w:rsid w:val="007836A5"/>
    <w:rsid w:val="0078381A"/>
    <w:rsid w:val="00783ED7"/>
    <w:rsid w:val="007840DE"/>
    <w:rsid w:val="00784184"/>
    <w:rsid w:val="00784417"/>
    <w:rsid w:val="007844D5"/>
    <w:rsid w:val="00784856"/>
    <w:rsid w:val="007848CE"/>
    <w:rsid w:val="00784A89"/>
    <w:rsid w:val="00784CC3"/>
    <w:rsid w:val="00784FF7"/>
    <w:rsid w:val="007851E2"/>
    <w:rsid w:val="007852BE"/>
    <w:rsid w:val="00785801"/>
    <w:rsid w:val="007858F0"/>
    <w:rsid w:val="00785924"/>
    <w:rsid w:val="00785BA6"/>
    <w:rsid w:val="00785F56"/>
    <w:rsid w:val="00786146"/>
    <w:rsid w:val="0078619B"/>
    <w:rsid w:val="007864B5"/>
    <w:rsid w:val="007865B9"/>
    <w:rsid w:val="00786C5B"/>
    <w:rsid w:val="00786D88"/>
    <w:rsid w:val="0078702D"/>
    <w:rsid w:val="0078746A"/>
    <w:rsid w:val="00787577"/>
    <w:rsid w:val="007877EA"/>
    <w:rsid w:val="00787EF3"/>
    <w:rsid w:val="007903D7"/>
    <w:rsid w:val="00790674"/>
    <w:rsid w:val="007906AD"/>
    <w:rsid w:val="007906D2"/>
    <w:rsid w:val="00790770"/>
    <w:rsid w:val="007909C8"/>
    <w:rsid w:val="00790B6F"/>
    <w:rsid w:val="00790BD3"/>
    <w:rsid w:val="00790C34"/>
    <w:rsid w:val="007911B4"/>
    <w:rsid w:val="0079128E"/>
    <w:rsid w:val="00791587"/>
    <w:rsid w:val="007915D7"/>
    <w:rsid w:val="00791D43"/>
    <w:rsid w:val="00791D66"/>
    <w:rsid w:val="00792A60"/>
    <w:rsid w:val="0079309F"/>
    <w:rsid w:val="007930F7"/>
    <w:rsid w:val="00793486"/>
    <w:rsid w:val="00793ADA"/>
    <w:rsid w:val="00793FC0"/>
    <w:rsid w:val="0079412D"/>
    <w:rsid w:val="00794572"/>
    <w:rsid w:val="007945DA"/>
    <w:rsid w:val="007946B8"/>
    <w:rsid w:val="00794DAD"/>
    <w:rsid w:val="00794DBB"/>
    <w:rsid w:val="007952B4"/>
    <w:rsid w:val="00795370"/>
    <w:rsid w:val="00795A6C"/>
    <w:rsid w:val="00795B47"/>
    <w:rsid w:val="007969CA"/>
    <w:rsid w:val="00797163"/>
    <w:rsid w:val="007971ED"/>
    <w:rsid w:val="00797CBA"/>
    <w:rsid w:val="00797CC2"/>
    <w:rsid w:val="007A00AB"/>
    <w:rsid w:val="007A00F5"/>
    <w:rsid w:val="007A038A"/>
    <w:rsid w:val="007A03D6"/>
    <w:rsid w:val="007A04BD"/>
    <w:rsid w:val="007A0CDA"/>
    <w:rsid w:val="007A0F01"/>
    <w:rsid w:val="007A1237"/>
    <w:rsid w:val="007A181B"/>
    <w:rsid w:val="007A19DD"/>
    <w:rsid w:val="007A19F8"/>
    <w:rsid w:val="007A1CEB"/>
    <w:rsid w:val="007A1E30"/>
    <w:rsid w:val="007A1E79"/>
    <w:rsid w:val="007A2014"/>
    <w:rsid w:val="007A2597"/>
    <w:rsid w:val="007A2636"/>
    <w:rsid w:val="007A2D85"/>
    <w:rsid w:val="007A2F16"/>
    <w:rsid w:val="007A30FD"/>
    <w:rsid w:val="007A313E"/>
    <w:rsid w:val="007A3225"/>
    <w:rsid w:val="007A32BE"/>
    <w:rsid w:val="007A3745"/>
    <w:rsid w:val="007A3A5D"/>
    <w:rsid w:val="007A3B7A"/>
    <w:rsid w:val="007A3BB6"/>
    <w:rsid w:val="007A3D93"/>
    <w:rsid w:val="007A435D"/>
    <w:rsid w:val="007A43F1"/>
    <w:rsid w:val="007A4469"/>
    <w:rsid w:val="007A4947"/>
    <w:rsid w:val="007A4EB1"/>
    <w:rsid w:val="007A5AD7"/>
    <w:rsid w:val="007A5CA3"/>
    <w:rsid w:val="007A5CEC"/>
    <w:rsid w:val="007A5E96"/>
    <w:rsid w:val="007A619A"/>
    <w:rsid w:val="007A67AF"/>
    <w:rsid w:val="007A6834"/>
    <w:rsid w:val="007A6F6D"/>
    <w:rsid w:val="007A6FA2"/>
    <w:rsid w:val="007A74CA"/>
    <w:rsid w:val="007A7B28"/>
    <w:rsid w:val="007A7F50"/>
    <w:rsid w:val="007B06CC"/>
    <w:rsid w:val="007B0E77"/>
    <w:rsid w:val="007B103E"/>
    <w:rsid w:val="007B13A5"/>
    <w:rsid w:val="007B14E8"/>
    <w:rsid w:val="007B1931"/>
    <w:rsid w:val="007B22A8"/>
    <w:rsid w:val="007B24AF"/>
    <w:rsid w:val="007B2646"/>
    <w:rsid w:val="007B2BD1"/>
    <w:rsid w:val="007B3200"/>
    <w:rsid w:val="007B3213"/>
    <w:rsid w:val="007B3544"/>
    <w:rsid w:val="007B38F2"/>
    <w:rsid w:val="007B390C"/>
    <w:rsid w:val="007B4176"/>
    <w:rsid w:val="007B422F"/>
    <w:rsid w:val="007B4538"/>
    <w:rsid w:val="007B4539"/>
    <w:rsid w:val="007B4A7B"/>
    <w:rsid w:val="007B4DE0"/>
    <w:rsid w:val="007B4EFE"/>
    <w:rsid w:val="007B4F8A"/>
    <w:rsid w:val="007B4FC5"/>
    <w:rsid w:val="007B5102"/>
    <w:rsid w:val="007B5AFD"/>
    <w:rsid w:val="007B62A1"/>
    <w:rsid w:val="007B63F1"/>
    <w:rsid w:val="007B697A"/>
    <w:rsid w:val="007B6AD2"/>
    <w:rsid w:val="007B6F6F"/>
    <w:rsid w:val="007B7349"/>
    <w:rsid w:val="007B75D4"/>
    <w:rsid w:val="007B7AF9"/>
    <w:rsid w:val="007B7B50"/>
    <w:rsid w:val="007B7B88"/>
    <w:rsid w:val="007B7CC1"/>
    <w:rsid w:val="007B7F15"/>
    <w:rsid w:val="007C04A9"/>
    <w:rsid w:val="007C0644"/>
    <w:rsid w:val="007C0722"/>
    <w:rsid w:val="007C07E2"/>
    <w:rsid w:val="007C0973"/>
    <w:rsid w:val="007C0B86"/>
    <w:rsid w:val="007C0CB0"/>
    <w:rsid w:val="007C156A"/>
    <w:rsid w:val="007C19DF"/>
    <w:rsid w:val="007C1B33"/>
    <w:rsid w:val="007C227F"/>
    <w:rsid w:val="007C2733"/>
    <w:rsid w:val="007C2897"/>
    <w:rsid w:val="007C2D3A"/>
    <w:rsid w:val="007C2DB1"/>
    <w:rsid w:val="007C2E6D"/>
    <w:rsid w:val="007C2FF5"/>
    <w:rsid w:val="007C30B4"/>
    <w:rsid w:val="007C3284"/>
    <w:rsid w:val="007C38B8"/>
    <w:rsid w:val="007C38E9"/>
    <w:rsid w:val="007C3A20"/>
    <w:rsid w:val="007C45DE"/>
    <w:rsid w:val="007C4685"/>
    <w:rsid w:val="007C50E1"/>
    <w:rsid w:val="007C55F0"/>
    <w:rsid w:val="007C5BAC"/>
    <w:rsid w:val="007C5ECB"/>
    <w:rsid w:val="007C60D8"/>
    <w:rsid w:val="007C60FC"/>
    <w:rsid w:val="007C6E82"/>
    <w:rsid w:val="007C6FA2"/>
    <w:rsid w:val="007C7735"/>
    <w:rsid w:val="007C77F3"/>
    <w:rsid w:val="007C7854"/>
    <w:rsid w:val="007C7A18"/>
    <w:rsid w:val="007C7C35"/>
    <w:rsid w:val="007D0626"/>
    <w:rsid w:val="007D08A6"/>
    <w:rsid w:val="007D0A41"/>
    <w:rsid w:val="007D0B6C"/>
    <w:rsid w:val="007D0FC7"/>
    <w:rsid w:val="007D15F7"/>
    <w:rsid w:val="007D1899"/>
    <w:rsid w:val="007D18C7"/>
    <w:rsid w:val="007D19E7"/>
    <w:rsid w:val="007D1B92"/>
    <w:rsid w:val="007D1BCB"/>
    <w:rsid w:val="007D1D90"/>
    <w:rsid w:val="007D22D6"/>
    <w:rsid w:val="007D2B02"/>
    <w:rsid w:val="007D30D2"/>
    <w:rsid w:val="007D3710"/>
    <w:rsid w:val="007D3711"/>
    <w:rsid w:val="007D3E15"/>
    <w:rsid w:val="007D3F85"/>
    <w:rsid w:val="007D4549"/>
    <w:rsid w:val="007D46A7"/>
    <w:rsid w:val="007D4AD9"/>
    <w:rsid w:val="007D50DD"/>
    <w:rsid w:val="007D52C5"/>
    <w:rsid w:val="007D5576"/>
    <w:rsid w:val="007D5760"/>
    <w:rsid w:val="007D65FC"/>
    <w:rsid w:val="007D6780"/>
    <w:rsid w:val="007D6961"/>
    <w:rsid w:val="007D6D41"/>
    <w:rsid w:val="007D7645"/>
    <w:rsid w:val="007D7704"/>
    <w:rsid w:val="007D7A50"/>
    <w:rsid w:val="007D7D1F"/>
    <w:rsid w:val="007D7EA6"/>
    <w:rsid w:val="007E0080"/>
    <w:rsid w:val="007E0C22"/>
    <w:rsid w:val="007E0E95"/>
    <w:rsid w:val="007E107C"/>
    <w:rsid w:val="007E1513"/>
    <w:rsid w:val="007E184A"/>
    <w:rsid w:val="007E1B95"/>
    <w:rsid w:val="007E1C54"/>
    <w:rsid w:val="007E1EE7"/>
    <w:rsid w:val="007E207D"/>
    <w:rsid w:val="007E22B2"/>
    <w:rsid w:val="007E245B"/>
    <w:rsid w:val="007E25F0"/>
    <w:rsid w:val="007E2740"/>
    <w:rsid w:val="007E307A"/>
    <w:rsid w:val="007E3107"/>
    <w:rsid w:val="007E3311"/>
    <w:rsid w:val="007E3486"/>
    <w:rsid w:val="007E34BF"/>
    <w:rsid w:val="007E34D0"/>
    <w:rsid w:val="007E3B79"/>
    <w:rsid w:val="007E3D44"/>
    <w:rsid w:val="007E3DCC"/>
    <w:rsid w:val="007E3E16"/>
    <w:rsid w:val="007E4082"/>
    <w:rsid w:val="007E420C"/>
    <w:rsid w:val="007E423F"/>
    <w:rsid w:val="007E4E25"/>
    <w:rsid w:val="007E4E4E"/>
    <w:rsid w:val="007E4FD3"/>
    <w:rsid w:val="007E4FE5"/>
    <w:rsid w:val="007E553D"/>
    <w:rsid w:val="007E6A36"/>
    <w:rsid w:val="007E6F57"/>
    <w:rsid w:val="007E74A3"/>
    <w:rsid w:val="007F075D"/>
    <w:rsid w:val="007F0B2E"/>
    <w:rsid w:val="007F0D8A"/>
    <w:rsid w:val="007F0E69"/>
    <w:rsid w:val="007F1177"/>
    <w:rsid w:val="007F13E5"/>
    <w:rsid w:val="007F1A13"/>
    <w:rsid w:val="007F1ACD"/>
    <w:rsid w:val="007F1AEC"/>
    <w:rsid w:val="007F1CD0"/>
    <w:rsid w:val="007F1E6B"/>
    <w:rsid w:val="007F21F8"/>
    <w:rsid w:val="007F2685"/>
    <w:rsid w:val="007F2C9D"/>
    <w:rsid w:val="007F3083"/>
    <w:rsid w:val="007F33AE"/>
    <w:rsid w:val="007F3A99"/>
    <w:rsid w:val="007F40EA"/>
    <w:rsid w:val="007F4512"/>
    <w:rsid w:val="007F499A"/>
    <w:rsid w:val="007F5FE4"/>
    <w:rsid w:val="007F6322"/>
    <w:rsid w:val="007F6B22"/>
    <w:rsid w:val="007F6E7B"/>
    <w:rsid w:val="007F717D"/>
    <w:rsid w:val="007F728A"/>
    <w:rsid w:val="007F7592"/>
    <w:rsid w:val="007F772B"/>
    <w:rsid w:val="0080039D"/>
    <w:rsid w:val="00800436"/>
    <w:rsid w:val="00800A31"/>
    <w:rsid w:val="0080104A"/>
    <w:rsid w:val="008010B0"/>
    <w:rsid w:val="0080131E"/>
    <w:rsid w:val="008017FD"/>
    <w:rsid w:val="008019C2"/>
    <w:rsid w:val="00801B0E"/>
    <w:rsid w:val="00801CEB"/>
    <w:rsid w:val="00801DA6"/>
    <w:rsid w:val="008021F1"/>
    <w:rsid w:val="008022D3"/>
    <w:rsid w:val="0080241C"/>
    <w:rsid w:val="00802596"/>
    <w:rsid w:val="00802995"/>
    <w:rsid w:val="00802ED1"/>
    <w:rsid w:val="00803160"/>
    <w:rsid w:val="00803486"/>
    <w:rsid w:val="0080372C"/>
    <w:rsid w:val="008039CD"/>
    <w:rsid w:val="00804010"/>
    <w:rsid w:val="008040B3"/>
    <w:rsid w:val="00804753"/>
    <w:rsid w:val="008048C3"/>
    <w:rsid w:val="0080497A"/>
    <w:rsid w:val="008049C1"/>
    <w:rsid w:val="008049EE"/>
    <w:rsid w:val="00804B14"/>
    <w:rsid w:val="00804FC2"/>
    <w:rsid w:val="0080518A"/>
    <w:rsid w:val="008054BB"/>
    <w:rsid w:val="00805873"/>
    <w:rsid w:val="008059E1"/>
    <w:rsid w:val="00805ACE"/>
    <w:rsid w:val="00805C7A"/>
    <w:rsid w:val="00806156"/>
    <w:rsid w:val="0080621F"/>
    <w:rsid w:val="00806619"/>
    <w:rsid w:val="00806852"/>
    <w:rsid w:val="008068BC"/>
    <w:rsid w:val="00806D23"/>
    <w:rsid w:val="00806FF4"/>
    <w:rsid w:val="00807159"/>
    <w:rsid w:val="00807367"/>
    <w:rsid w:val="008075D4"/>
    <w:rsid w:val="00807756"/>
    <w:rsid w:val="008078F8"/>
    <w:rsid w:val="00807BB2"/>
    <w:rsid w:val="00807C7D"/>
    <w:rsid w:val="00807D6E"/>
    <w:rsid w:val="00810426"/>
    <w:rsid w:val="008106C2"/>
    <w:rsid w:val="0081109C"/>
    <w:rsid w:val="008110E2"/>
    <w:rsid w:val="00811178"/>
    <w:rsid w:val="00811C87"/>
    <w:rsid w:val="00811CA2"/>
    <w:rsid w:val="00811DB7"/>
    <w:rsid w:val="00811DD3"/>
    <w:rsid w:val="008126F1"/>
    <w:rsid w:val="00812877"/>
    <w:rsid w:val="00812995"/>
    <w:rsid w:val="00812CB9"/>
    <w:rsid w:val="008130AF"/>
    <w:rsid w:val="00813351"/>
    <w:rsid w:val="00813882"/>
    <w:rsid w:val="008139FE"/>
    <w:rsid w:val="00813B23"/>
    <w:rsid w:val="00813D62"/>
    <w:rsid w:val="00813ECD"/>
    <w:rsid w:val="0081499B"/>
    <w:rsid w:val="00815180"/>
    <w:rsid w:val="00815237"/>
    <w:rsid w:val="00815AE2"/>
    <w:rsid w:val="00815B8B"/>
    <w:rsid w:val="00815D36"/>
    <w:rsid w:val="00815F71"/>
    <w:rsid w:val="008162D1"/>
    <w:rsid w:val="00816386"/>
    <w:rsid w:val="008166D7"/>
    <w:rsid w:val="0081672E"/>
    <w:rsid w:val="0081689F"/>
    <w:rsid w:val="00816AD4"/>
    <w:rsid w:val="00816AE8"/>
    <w:rsid w:val="00816EAF"/>
    <w:rsid w:val="00816F3E"/>
    <w:rsid w:val="008173FD"/>
    <w:rsid w:val="008174C3"/>
    <w:rsid w:val="0081750B"/>
    <w:rsid w:val="0081760B"/>
    <w:rsid w:val="008178C1"/>
    <w:rsid w:val="008179D1"/>
    <w:rsid w:val="00817CDA"/>
    <w:rsid w:val="00817D05"/>
    <w:rsid w:val="00817EA5"/>
    <w:rsid w:val="008201F6"/>
    <w:rsid w:val="0082070E"/>
    <w:rsid w:val="00820D3B"/>
    <w:rsid w:val="00820F77"/>
    <w:rsid w:val="0082110E"/>
    <w:rsid w:val="00821889"/>
    <w:rsid w:val="00821A4C"/>
    <w:rsid w:val="00821AAE"/>
    <w:rsid w:val="00821D45"/>
    <w:rsid w:val="00821DFA"/>
    <w:rsid w:val="008225AF"/>
    <w:rsid w:val="00822BFA"/>
    <w:rsid w:val="00822C33"/>
    <w:rsid w:val="00822D03"/>
    <w:rsid w:val="00822EC7"/>
    <w:rsid w:val="00822FA4"/>
    <w:rsid w:val="00823115"/>
    <w:rsid w:val="008233F8"/>
    <w:rsid w:val="00823696"/>
    <w:rsid w:val="00823AB3"/>
    <w:rsid w:val="00823CE7"/>
    <w:rsid w:val="00823F05"/>
    <w:rsid w:val="00824515"/>
    <w:rsid w:val="0082469D"/>
    <w:rsid w:val="008249D1"/>
    <w:rsid w:val="00824DC0"/>
    <w:rsid w:val="00824F27"/>
    <w:rsid w:val="00824F66"/>
    <w:rsid w:val="00824FC0"/>
    <w:rsid w:val="00825026"/>
    <w:rsid w:val="008254B6"/>
    <w:rsid w:val="008254FB"/>
    <w:rsid w:val="00825FA2"/>
    <w:rsid w:val="008262BC"/>
    <w:rsid w:val="00826B2B"/>
    <w:rsid w:val="0082715E"/>
    <w:rsid w:val="0082744E"/>
    <w:rsid w:val="008276A2"/>
    <w:rsid w:val="008278A8"/>
    <w:rsid w:val="008307EA"/>
    <w:rsid w:val="008309F8"/>
    <w:rsid w:val="00830A33"/>
    <w:rsid w:val="00830F42"/>
    <w:rsid w:val="00831030"/>
    <w:rsid w:val="00831376"/>
    <w:rsid w:val="00831528"/>
    <w:rsid w:val="0083158F"/>
    <w:rsid w:val="00831B81"/>
    <w:rsid w:val="00831EA0"/>
    <w:rsid w:val="00832B0D"/>
    <w:rsid w:val="00833150"/>
    <w:rsid w:val="00833446"/>
    <w:rsid w:val="0083357E"/>
    <w:rsid w:val="00833937"/>
    <w:rsid w:val="00833963"/>
    <w:rsid w:val="00833BB3"/>
    <w:rsid w:val="00833BF0"/>
    <w:rsid w:val="00834127"/>
    <w:rsid w:val="008341B9"/>
    <w:rsid w:val="008343C6"/>
    <w:rsid w:val="0083458A"/>
    <w:rsid w:val="0083460D"/>
    <w:rsid w:val="00834675"/>
    <w:rsid w:val="00835013"/>
    <w:rsid w:val="008352B6"/>
    <w:rsid w:val="008352F9"/>
    <w:rsid w:val="0083554F"/>
    <w:rsid w:val="00835A5F"/>
    <w:rsid w:val="00835CB5"/>
    <w:rsid w:val="00835D3C"/>
    <w:rsid w:val="00835E11"/>
    <w:rsid w:val="0083613A"/>
    <w:rsid w:val="00836324"/>
    <w:rsid w:val="0083644F"/>
    <w:rsid w:val="008365E7"/>
    <w:rsid w:val="00836627"/>
    <w:rsid w:val="00836CFD"/>
    <w:rsid w:val="00836FC2"/>
    <w:rsid w:val="008374CB"/>
    <w:rsid w:val="00837538"/>
    <w:rsid w:val="00837634"/>
    <w:rsid w:val="008376D3"/>
    <w:rsid w:val="008408EF"/>
    <w:rsid w:val="00840B1F"/>
    <w:rsid w:val="00840B7D"/>
    <w:rsid w:val="00840CEA"/>
    <w:rsid w:val="00840EC6"/>
    <w:rsid w:val="00841043"/>
    <w:rsid w:val="00841336"/>
    <w:rsid w:val="00841500"/>
    <w:rsid w:val="00841609"/>
    <w:rsid w:val="00841ECD"/>
    <w:rsid w:val="008427F8"/>
    <w:rsid w:val="00842A56"/>
    <w:rsid w:val="00842BE6"/>
    <w:rsid w:val="0084341E"/>
    <w:rsid w:val="00843536"/>
    <w:rsid w:val="008437EB"/>
    <w:rsid w:val="00843868"/>
    <w:rsid w:val="0084388E"/>
    <w:rsid w:val="00843D4B"/>
    <w:rsid w:val="00843D67"/>
    <w:rsid w:val="00844377"/>
    <w:rsid w:val="00844527"/>
    <w:rsid w:val="008449BF"/>
    <w:rsid w:val="00844C57"/>
    <w:rsid w:val="00844C8A"/>
    <w:rsid w:val="00845308"/>
    <w:rsid w:val="0084560E"/>
    <w:rsid w:val="00845705"/>
    <w:rsid w:val="008459A3"/>
    <w:rsid w:val="00845F5E"/>
    <w:rsid w:val="0084604F"/>
    <w:rsid w:val="008463FF"/>
    <w:rsid w:val="00846944"/>
    <w:rsid w:val="00846AD5"/>
    <w:rsid w:val="00846CE2"/>
    <w:rsid w:val="00846FA2"/>
    <w:rsid w:val="0084725B"/>
    <w:rsid w:val="0084731E"/>
    <w:rsid w:val="00847621"/>
    <w:rsid w:val="00847C46"/>
    <w:rsid w:val="00847E59"/>
    <w:rsid w:val="00850197"/>
    <w:rsid w:val="0085047D"/>
    <w:rsid w:val="0085047E"/>
    <w:rsid w:val="00850532"/>
    <w:rsid w:val="00850929"/>
    <w:rsid w:val="00850C0A"/>
    <w:rsid w:val="00851331"/>
    <w:rsid w:val="0085162F"/>
    <w:rsid w:val="008527D2"/>
    <w:rsid w:val="00852991"/>
    <w:rsid w:val="00852B08"/>
    <w:rsid w:val="00852BA2"/>
    <w:rsid w:val="0085334D"/>
    <w:rsid w:val="008533D0"/>
    <w:rsid w:val="00853444"/>
    <w:rsid w:val="00853641"/>
    <w:rsid w:val="00853678"/>
    <w:rsid w:val="00853E78"/>
    <w:rsid w:val="00854001"/>
    <w:rsid w:val="008541A9"/>
    <w:rsid w:val="008543F3"/>
    <w:rsid w:val="00854747"/>
    <w:rsid w:val="00854A2B"/>
    <w:rsid w:val="00854FC1"/>
    <w:rsid w:val="008550EA"/>
    <w:rsid w:val="008554E7"/>
    <w:rsid w:val="008556AE"/>
    <w:rsid w:val="0085595E"/>
    <w:rsid w:val="00856350"/>
    <w:rsid w:val="008563E6"/>
    <w:rsid w:val="008573F6"/>
    <w:rsid w:val="00857D2E"/>
    <w:rsid w:val="00857FB1"/>
    <w:rsid w:val="00860246"/>
    <w:rsid w:val="0086052F"/>
    <w:rsid w:val="0086069A"/>
    <w:rsid w:val="00860973"/>
    <w:rsid w:val="0086104E"/>
    <w:rsid w:val="008610E2"/>
    <w:rsid w:val="008619C9"/>
    <w:rsid w:val="00861C6C"/>
    <w:rsid w:val="0086243C"/>
    <w:rsid w:val="00862720"/>
    <w:rsid w:val="008627B2"/>
    <w:rsid w:val="00862ACB"/>
    <w:rsid w:val="00863502"/>
    <w:rsid w:val="00863584"/>
    <w:rsid w:val="0086379B"/>
    <w:rsid w:val="00863A8D"/>
    <w:rsid w:val="00863B73"/>
    <w:rsid w:val="00863B93"/>
    <w:rsid w:val="00863CAB"/>
    <w:rsid w:val="00863D0E"/>
    <w:rsid w:val="0086445C"/>
    <w:rsid w:val="008644B4"/>
    <w:rsid w:val="00864556"/>
    <w:rsid w:val="008646F2"/>
    <w:rsid w:val="00864BEC"/>
    <w:rsid w:val="008653CF"/>
    <w:rsid w:val="00865DDF"/>
    <w:rsid w:val="00866AFC"/>
    <w:rsid w:val="00866BF2"/>
    <w:rsid w:val="00866CA1"/>
    <w:rsid w:val="00866E5E"/>
    <w:rsid w:val="008672B1"/>
    <w:rsid w:val="00867333"/>
    <w:rsid w:val="008676B0"/>
    <w:rsid w:val="008677F7"/>
    <w:rsid w:val="0086782F"/>
    <w:rsid w:val="00870175"/>
    <w:rsid w:val="00870423"/>
    <w:rsid w:val="008706C7"/>
    <w:rsid w:val="00870B95"/>
    <w:rsid w:val="00870EA3"/>
    <w:rsid w:val="00871286"/>
    <w:rsid w:val="0087158F"/>
    <w:rsid w:val="00871A22"/>
    <w:rsid w:val="00871AC9"/>
    <w:rsid w:val="00871E68"/>
    <w:rsid w:val="00871EF1"/>
    <w:rsid w:val="00872281"/>
    <w:rsid w:val="008722E1"/>
    <w:rsid w:val="00872530"/>
    <w:rsid w:val="00872720"/>
    <w:rsid w:val="00872E49"/>
    <w:rsid w:val="00872E89"/>
    <w:rsid w:val="00873107"/>
    <w:rsid w:val="0087377E"/>
    <w:rsid w:val="00873C1C"/>
    <w:rsid w:val="008740AB"/>
    <w:rsid w:val="008740CD"/>
    <w:rsid w:val="00874162"/>
    <w:rsid w:val="008742C3"/>
    <w:rsid w:val="008743F6"/>
    <w:rsid w:val="00874D9D"/>
    <w:rsid w:val="00874F26"/>
    <w:rsid w:val="00875257"/>
    <w:rsid w:val="0087555B"/>
    <w:rsid w:val="00875BB6"/>
    <w:rsid w:val="00875DD8"/>
    <w:rsid w:val="00875E33"/>
    <w:rsid w:val="00875E72"/>
    <w:rsid w:val="00876DEC"/>
    <w:rsid w:val="0087701B"/>
    <w:rsid w:val="00877484"/>
    <w:rsid w:val="00877803"/>
    <w:rsid w:val="0088009B"/>
    <w:rsid w:val="008800A1"/>
    <w:rsid w:val="008800C3"/>
    <w:rsid w:val="008802D8"/>
    <w:rsid w:val="008804E2"/>
    <w:rsid w:val="0088073F"/>
    <w:rsid w:val="008808DB"/>
    <w:rsid w:val="00880993"/>
    <w:rsid w:val="00880A49"/>
    <w:rsid w:val="00880C97"/>
    <w:rsid w:val="00880DB2"/>
    <w:rsid w:val="0088124E"/>
    <w:rsid w:val="0088129F"/>
    <w:rsid w:val="008817A1"/>
    <w:rsid w:val="008819B1"/>
    <w:rsid w:val="00881AD6"/>
    <w:rsid w:val="00882104"/>
    <w:rsid w:val="008827B3"/>
    <w:rsid w:val="00882842"/>
    <w:rsid w:val="00883201"/>
    <w:rsid w:val="00883461"/>
    <w:rsid w:val="008834C1"/>
    <w:rsid w:val="00883CD8"/>
    <w:rsid w:val="00883FA2"/>
    <w:rsid w:val="00884353"/>
    <w:rsid w:val="00884C90"/>
    <w:rsid w:val="00885081"/>
    <w:rsid w:val="00885517"/>
    <w:rsid w:val="0088566B"/>
    <w:rsid w:val="00885C04"/>
    <w:rsid w:val="00885CDB"/>
    <w:rsid w:val="00886105"/>
    <w:rsid w:val="008861FC"/>
    <w:rsid w:val="00886609"/>
    <w:rsid w:val="00886674"/>
    <w:rsid w:val="00886968"/>
    <w:rsid w:val="00886990"/>
    <w:rsid w:val="00886E2A"/>
    <w:rsid w:val="00887989"/>
    <w:rsid w:val="008879B9"/>
    <w:rsid w:val="008901D7"/>
    <w:rsid w:val="008901DB"/>
    <w:rsid w:val="008901E7"/>
    <w:rsid w:val="00890598"/>
    <w:rsid w:val="00890886"/>
    <w:rsid w:val="00890E78"/>
    <w:rsid w:val="008911C5"/>
    <w:rsid w:val="008911CB"/>
    <w:rsid w:val="008914A8"/>
    <w:rsid w:val="008914E6"/>
    <w:rsid w:val="00891B40"/>
    <w:rsid w:val="008922DA"/>
    <w:rsid w:val="00892D65"/>
    <w:rsid w:val="00893970"/>
    <w:rsid w:val="00893B7D"/>
    <w:rsid w:val="00893C75"/>
    <w:rsid w:val="00893DC8"/>
    <w:rsid w:val="00893E49"/>
    <w:rsid w:val="00894056"/>
    <w:rsid w:val="00894397"/>
    <w:rsid w:val="00894A85"/>
    <w:rsid w:val="00895128"/>
    <w:rsid w:val="008952CA"/>
    <w:rsid w:val="00895FFE"/>
    <w:rsid w:val="00896333"/>
    <w:rsid w:val="008964BE"/>
    <w:rsid w:val="00896C9F"/>
    <w:rsid w:val="00896D21"/>
    <w:rsid w:val="00896DCA"/>
    <w:rsid w:val="00896DFF"/>
    <w:rsid w:val="00896E11"/>
    <w:rsid w:val="0089711C"/>
    <w:rsid w:val="008971E8"/>
    <w:rsid w:val="00897702"/>
    <w:rsid w:val="0089794D"/>
    <w:rsid w:val="00897BF5"/>
    <w:rsid w:val="00897C1A"/>
    <w:rsid w:val="00897E18"/>
    <w:rsid w:val="008A06EA"/>
    <w:rsid w:val="008A07F5"/>
    <w:rsid w:val="008A089E"/>
    <w:rsid w:val="008A0BEB"/>
    <w:rsid w:val="008A0E33"/>
    <w:rsid w:val="008A0FEE"/>
    <w:rsid w:val="008A121C"/>
    <w:rsid w:val="008A162A"/>
    <w:rsid w:val="008A17D2"/>
    <w:rsid w:val="008A1C61"/>
    <w:rsid w:val="008A218F"/>
    <w:rsid w:val="008A2257"/>
    <w:rsid w:val="008A22AB"/>
    <w:rsid w:val="008A2B02"/>
    <w:rsid w:val="008A3165"/>
    <w:rsid w:val="008A31C4"/>
    <w:rsid w:val="008A3710"/>
    <w:rsid w:val="008A417A"/>
    <w:rsid w:val="008A41AC"/>
    <w:rsid w:val="008A4306"/>
    <w:rsid w:val="008A4470"/>
    <w:rsid w:val="008A484B"/>
    <w:rsid w:val="008A4A88"/>
    <w:rsid w:val="008A4D1C"/>
    <w:rsid w:val="008A4D82"/>
    <w:rsid w:val="008A5367"/>
    <w:rsid w:val="008A5373"/>
    <w:rsid w:val="008A540C"/>
    <w:rsid w:val="008A549D"/>
    <w:rsid w:val="008A5A8B"/>
    <w:rsid w:val="008A5DF9"/>
    <w:rsid w:val="008A60A4"/>
    <w:rsid w:val="008A6883"/>
    <w:rsid w:val="008A6900"/>
    <w:rsid w:val="008A6916"/>
    <w:rsid w:val="008A6976"/>
    <w:rsid w:val="008A6BC4"/>
    <w:rsid w:val="008A6CF0"/>
    <w:rsid w:val="008A7064"/>
    <w:rsid w:val="008A75D0"/>
    <w:rsid w:val="008A7724"/>
    <w:rsid w:val="008A78ED"/>
    <w:rsid w:val="008A7A10"/>
    <w:rsid w:val="008A7BE1"/>
    <w:rsid w:val="008A7E6F"/>
    <w:rsid w:val="008B0691"/>
    <w:rsid w:val="008B0A04"/>
    <w:rsid w:val="008B0B90"/>
    <w:rsid w:val="008B0B9E"/>
    <w:rsid w:val="008B0E8D"/>
    <w:rsid w:val="008B0EB0"/>
    <w:rsid w:val="008B10C5"/>
    <w:rsid w:val="008B1245"/>
    <w:rsid w:val="008B16FD"/>
    <w:rsid w:val="008B1CC5"/>
    <w:rsid w:val="008B1DC2"/>
    <w:rsid w:val="008B2011"/>
    <w:rsid w:val="008B2018"/>
    <w:rsid w:val="008B213B"/>
    <w:rsid w:val="008B2B04"/>
    <w:rsid w:val="008B2B61"/>
    <w:rsid w:val="008B2CA8"/>
    <w:rsid w:val="008B2EA9"/>
    <w:rsid w:val="008B2F7F"/>
    <w:rsid w:val="008B31A4"/>
    <w:rsid w:val="008B3504"/>
    <w:rsid w:val="008B368F"/>
    <w:rsid w:val="008B39E3"/>
    <w:rsid w:val="008B3DEB"/>
    <w:rsid w:val="008B3F35"/>
    <w:rsid w:val="008B4508"/>
    <w:rsid w:val="008B4FAE"/>
    <w:rsid w:val="008B51B1"/>
    <w:rsid w:val="008B5D63"/>
    <w:rsid w:val="008B67BC"/>
    <w:rsid w:val="008B67F4"/>
    <w:rsid w:val="008B6811"/>
    <w:rsid w:val="008B686C"/>
    <w:rsid w:val="008B68E6"/>
    <w:rsid w:val="008B6C22"/>
    <w:rsid w:val="008B6D9C"/>
    <w:rsid w:val="008B6EB1"/>
    <w:rsid w:val="008B70B1"/>
    <w:rsid w:val="008B71B3"/>
    <w:rsid w:val="008B7406"/>
    <w:rsid w:val="008B7541"/>
    <w:rsid w:val="008B7749"/>
    <w:rsid w:val="008B77DE"/>
    <w:rsid w:val="008B7E08"/>
    <w:rsid w:val="008B7E97"/>
    <w:rsid w:val="008C0272"/>
    <w:rsid w:val="008C0899"/>
    <w:rsid w:val="008C0D34"/>
    <w:rsid w:val="008C0D93"/>
    <w:rsid w:val="008C0F09"/>
    <w:rsid w:val="008C12C3"/>
    <w:rsid w:val="008C16E4"/>
    <w:rsid w:val="008C1A45"/>
    <w:rsid w:val="008C1E83"/>
    <w:rsid w:val="008C239C"/>
    <w:rsid w:val="008C2722"/>
    <w:rsid w:val="008C2806"/>
    <w:rsid w:val="008C281E"/>
    <w:rsid w:val="008C2AAD"/>
    <w:rsid w:val="008C2FDC"/>
    <w:rsid w:val="008C30ED"/>
    <w:rsid w:val="008C31A6"/>
    <w:rsid w:val="008C3225"/>
    <w:rsid w:val="008C3261"/>
    <w:rsid w:val="008C3BE9"/>
    <w:rsid w:val="008C3C08"/>
    <w:rsid w:val="008C3C78"/>
    <w:rsid w:val="008C3F7D"/>
    <w:rsid w:val="008C3FB3"/>
    <w:rsid w:val="008C4350"/>
    <w:rsid w:val="008C4804"/>
    <w:rsid w:val="008C51C3"/>
    <w:rsid w:val="008C5352"/>
    <w:rsid w:val="008C55B8"/>
    <w:rsid w:val="008C5615"/>
    <w:rsid w:val="008C5986"/>
    <w:rsid w:val="008C5C42"/>
    <w:rsid w:val="008C60B1"/>
    <w:rsid w:val="008C60F6"/>
    <w:rsid w:val="008C6403"/>
    <w:rsid w:val="008C6638"/>
    <w:rsid w:val="008C6A56"/>
    <w:rsid w:val="008C6E24"/>
    <w:rsid w:val="008C6EAA"/>
    <w:rsid w:val="008C7467"/>
    <w:rsid w:val="008C7789"/>
    <w:rsid w:val="008C7E70"/>
    <w:rsid w:val="008D0392"/>
    <w:rsid w:val="008D061D"/>
    <w:rsid w:val="008D0836"/>
    <w:rsid w:val="008D08BB"/>
    <w:rsid w:val="008D0CA2"/>
    <w:rsid w:val="008D11BD"/>
    <w:rsid w:val="008D18BA"/>
    <w:rsid w:val="008D1ED7"/>
    <w:rsid w:val="008D1FE5"/>
    <w:rsid w:val="008D2257"/>
    <w:rsid w:val="008D2455"/>
    <w:rsid w:val="008D29E3"/>
    <w:rsid w:val="008D2A24"/>
    <w:rsid w:val="008D3106"/>
    <w:rsid w:val="008D31AB"/>
    <w:rsid w:val="008D3245"/>
    <w:rsid w:val="008D35D1"/>
    <w:rsid w:val="008D35EF"/>
    <w:rsid w:val="008D3653"/>
    <w:rsid w:val="008D3895"/>
    <w:rsid w:val="008D3F29"/>
    <w:rsid w:val="008D40B1"/>
    <w:rsid w:val="008D421F"/>
    <w:rsid w:val="008D483B"/>
    <w:rsid w:val="008D4995"/>
    <w:rsid w:val="008D4F02"/>
    <w:rsid w:val="008D5050"/>
    <w:rsid w:val="008D52A4"/>
    <w:rsid w:val="008D5B13"/>
    <w:rsid w:val="008D5BA5"/>
    <w:rsid w:val="008D5D55"/>
    <w:rsid w:val="008D5E47"/>
    <w:rsid w:val="008D5E75"/>
    <w:rsid w:val="008D602A"/>
    <w:rsid w:val="008D62B5"/>
    <w:rsid w:val="008D6773"/>
    <w:rsid w:val="008D686E"/>
    <w:rsid w:val="008D6B8C"/>
    <w:rsid w:val="008D7363"/>
    <w:rsid w:val="008D7528"/>
    <w:rsid w:val="008D7684"/>
    <w:rsid w:val="008D7A01"/>
    <w:rsid w:val="008D7B87"/>
    <w:rsid w:val="008D7CBD"/>
    <w:rsid w:val="008D7CDB"/>
    <w:rsid w:val="008D7E27"/>
    <w:rsid w:val="008E010C"/>
    <w:rsid w:val="008E0111"/>
    <w:rsid w:val="008E040B"/>
    <w:rsid w:val="008E0AD5"/>
    <w:rsid w:val="008E0CBD"/>
    <w:rsid w:val="008E1484"/>
    <w:rsid w:val="008E17B4"/>
    <w:rsid w:val="008E18CB"/>
    <w:rsid w:val="008E20E4"/>
    <w:rsid w:val="008E21E9"/>
    <w:rsid w:val="008E23DE"/>
    <w:rsid w:val="008E2753"/>
    <w:rsid w:val="008E2C7F"/>
    <w:rsid w:val="008E2E58"/>
    <w:rsid w:val="008E2E98"/>
    <w:rsid w:val="008E31E8"/>
    <w:rsid w:val="008E3DF2"/>
    <w:rsid w:val="008E458F"/>
    <w:rsid w:val="008E4A06"/>
    <w:rsid w:val="008E4B1B"/>
    <w:rsid w:val="008E545A"/>
    <w:rsid w:val="008E5E04"/>
    <w:rsid w:val="008E5F63"/>
    <w:rsid w:val="008E65F2"/>
    <w:rsid w:val="008E6758"/>
    <w:rsid w:val="008E6774"/>
    <w:rsid w:val="008E681B"/>
    <w:rsid w:val="008E6989"/>
    <w:rsid w:val="008E6AC7"/>
    <w:rsid w:val="008E6C76"/>
    <w:rsid w:val="008E6CDD"/>
    <w:rsid w:val="008E6E73"/>
    <w:rsid w:val="008E6EDC"/>
    <w:rsid w:val="008E70BE"/>
    <w:rsid w:val="008E7162"/>
    <w:rsid w:val="008E736F"/>
    <w:rsid w:val="008E7533"/>
    <w:rsid w:val="008E7721"/>
    <w:rsid w:val="008E78CA"/>
    <w:rsid w:val="008E79AF"/>
    <w:rsid w:val="008E7AC3"/>
    <w:rsid w:val="008E7BBE"/>
    <w:rsid w:val="008E7E4F"/>
    <w:rsid w:val="008E7F8E"/>
    <w:rsid w:val="008F0267"/>
    <w:rsid w:val="008F04BD"/>
    <w:rsid w:val="008F05A5"/>
    <w:rsid w:val="008F0611"/>
    <w:rsid w:val="008F0A30"/>
    <w:rsid w:val="008F0B20"/>
    <w:rsid w:val="008F0FE1"/>
    <w:rsid w:val="008F1114"/>
    <w:rsid w:val="008F11A4"/>
    <w:rsid w:val="008F159F"/>
    <w:rsid w:val="008F15A1"/>
    <w:rsid w:val="008F164F"/>
    <w:rsid w:val="008F1744"/>
    <w:rsid w:val="008F1B1D"/>
    <w:rsid w:val="008F1C08"/>
    <w:rsid w:val="008F1C2E"/>
    <w:rsid w:val="008F1DB3"/>
    <w:rsid w:val="008F1F03"/>
    <w:rsid w:val="008F2008"/>
    <w:rsid w:val="008F203C"/>
    <w:rsid w:val="008F284B"/>
    <w:rsid w:val="008F2990"/>
    <w:rsid w:val="008F299D"/>
    <w:rsid w:val="008F2A47"/>
    <w:rsid w:val="008F2B43"/>
    <w:rsid w:val="008F30A9"/>
    <w:rsid w:val="008F32AD"/>
    <w:rsid w:val="008F330D"/>
    <w:rsid w:val="008F3317"/>
    <w:rsid w:val="008F3372"/>
    <w:rsid w:val="008F3745"/>
    <w:rsid w:val="008F378C"/>
    <w:rsid w:val="008F386D"/>
    <w:rsid w:val="008F3BAF"/>
    <w:rsid w:val="008F3F5F"/>
    <w:rsid w:val="008F443B"/>
    <w:rsid w:val="008F4837"/>
    <w:rsid w:val="008F4956"/>
    <w:rsid w:val="008F4A4A"/>
    <w:rsid w:val="008F4F6E"/>
    <w:rsid w:val="008F501A"/>
    <w:rsid w:val="008F50A1"/>
    <w:rsid w:val="008F5493"/>
    <w:rsid w:val="008F563B"/>
    <w:rsid w:val="008F56C5"/>
    <w:rsid w:val="008F592B"/>
    <w:rsid w:val="008F5939"/>
    <w:rsid w:val="008F5AA5"/>
    <w:rsid w:val="008F5AC5"/>
    <w:rsid w:val="008F603E"/>
    <w:rsid w:val="008F618E"/>
    <w:rsid w:val="008F6376"/>
    <w:rsid w:val="008F6B5D"/>
    <w:rsid w:val="008F6D8F"/>
    <w:rsid w:val="008F70A1"/>
    <w:rsid w:val="008F70FF"/>
    <w:rsid w:val="008F74A5"/>
    <w:rsid w:val="008F7688"/>
    <w:rsid w:val="008F7943"/>
    <w:rsid w:val="008F7994"/>
    <w:rsid w:val="008F7EC0"/>
    <w:rsid w:val="00900222"/>
    <w:rsid w:val="009002BD"/>
    <w:rsid w:val="00900399"/>
    <w:rsid w:val="00900700"/>
    <w:rsid w:val="0090080B"/>
    <w:rsid w:val="00900971"/>
    <w:rsid w:val="009009A2"/>
    <w:rsid w:val="00900A8C"/>
    <w:rsid w:val="00900E88"/>
    <w:rsid w:val="00901655"/>
    <w:rsid w:val="00901933"/>
    <w:rsid w:val="00901A37"/>
    <w:rsid w:val="00901DC2"/>
    <w:rsid w:val="00901F65"/>
    <w:rsid w:val="00902229"/>
    <w:rsid w:val="0090224B"/>
    <w:rsid w:val="009022FA"/>
    <w:rsid w:val="009024F1"/>
    <w:rsid w:val="00902638"/>
    <w:rsid w:val="009026D3"/>
    <w:rsid w:val="00902D35"/>
    <w:rsid w:val="00902D5F"/>
    <w:rsid w:val="009035A0"/>
    <w:rsid w:val="009036B8"/>
    <w:rsid w:val="00903767"/>
    <w:rsid w:val="00903BF1"/>
    <w:rsid w:val="00903D41"/>
    <w:rsid w:val="00903DBB"/>
    <w:rsid w:val="00903F4B"/>
    <w:rsid w:val="0090400A"/>
    <w:rsid w:val="009043D4"/>
    <w:rsid w:val="009045EB"/>
    <w:rsid w:val="00904666"/>
    <w:rsid w:val="00904677"/>
    <w:rsid w:val="00904A2A"/>
    <w:rsid w:val="00904AF7"/>
    <w:rsid w:val="00904C08"/>
    <w:rsid w:val="0090539C"/>
    <w:rsid w:val="009057C9"/>
    <w:rsid w:val="00905902"/>
    <w:rsid w:val="00905BE1"/>
    <w:rsid w:val="00906FDD"/>
    <w:rsid w:val="00907024"/>
    <w:rsid w:val="00907287"/>
    <w:rsid w:val="009101C5"/>
    <w:rsid w:val="00910540"/>
    <w:rsid w:val="0091094C"/>
    <w:rsid w:val="00910E54"/>
    <w:rsid w:val="00911334"/>
    <w:rsid w:val="00911417"/>
    <w:rsid w:val="009119AF"/>
    <w:rsid w:val="00911DBA"/>
    <w:rsid w:val="009121BF"/>
    <w:rsid w:val="00912D36"/>
    <w:rsid w:val="0091358F"/>
    <w:rsid w:val="00913BC5"/>
    <w:rsid w:val="00913C8D"/>
    <w:rsid w:val="00913CF1"/>
    <w:rsid w:val="009146A9"/>
    <w:rsid w:val="0091487A"/>
    <w:rsid w:val="009155DF"/>
    <w:rsid w:val="0091596E"/>
    <w:rsid w:val="00915BBC"/>
    <w:rsid w:val="00915D30"/>
    <w:rsid w:val="00915F30"/>
    <w:rsid w:val="00915FC3"/>
    <w:rsid w:val="00916368"/>
    <w:rsid w:val="00916C75"/>
    <w:rsid w:val="00916F7A"/>
    <w:rsid w:val="009171E8"/>
    <w:rsid w:val="0091730D"/>
    <w:rsid w:val="009175DD"/>
    <w:rsid w:val="009178E6"/>
    <w:rsid w:val="0091794D"/>
    <w:rsid w:val="00920009"/>
    <w:rsid w:val="00920110"/>
    <w:rsid w:val="009209AC"/>
    <w:rsid w:val="00920ACA"/>
    <w:rsid w:val="00920DA8"/>
    <w:rsid w:val="00921063"/>
    <w:rsid w:val="00921393"/>
    <w:rsid w:val="0092140C"/>
    <w:rsid w:val="009216D8"/>
    <w:rsid w:val="00921C0A"/>
    <w:rsid w:val="00921D9E"/>
    <w:rsid w:val="00922119"/>
    <w:rsid w:val="0092233A"/>
    <w:rsid w:val="00922450"/>
    <w:rsid w:val="00922801"/>
    <w:rsid w:val="009229C1"/>
    <w:rsid w:val="009229DA"/>
    <w:rsid w:val="009234AA"/>
    <w:rsid w:val="00923778"/>
    <w:rsid w:val="00924177"/>
    <w:rsid w:val="009242FF"/>
    <w:rsid w:val="0092468E"/>
    <w:rsid w:val="009246EF"/>
    <w:rsid w:val="00924711"/>
    <w:rsid w:val="0092489C"/>
    <w:rsid w:val="00924BEA"/>
    <w:rsid w:val="00925050"/>
    <w:rsid w:val="00925A41"/>
    <w:rsid w:val="00925A6B"/>
    <w:rsid w:val="00925AA1"/>
    <w:rsid w:val="00925E81"/>
    <w:rsid w:val="00925F83"/>
    <w:rsid w:val="00926AA0"/>
    <w:rsid w:val="00927251"/>
    <w:rsid w:val="009272B9"/>
    <w:rsid w:val="00927375"/>
    <w:rsid w:val="00927646"/>
    <w:rsid w:val="00927E65"/>
    <w:rsid w:val="0093005B"/>
    <w:rsid w:val="00930348"/>
    <w:rsid w:val="009303FB"/>
    <w:rsid w:val="009304C5"/>
    <w:rsid w:val="009306DB"/>
    <w:rsid w:val="00930793"/>
    <w:rsid w:val="009307D5"/>
    <w:rsid w:val="00930D10"/>
    <w:rsid w:val="0093103A"/>
    <w:rsid w:val="00931168"/>
    <w:rsid w:val="00931424"/>
    <w:rsid w:val="0093159A"/>
    <w:rsid w:val="009316EA"/>
    <w:rsid w:val="009318DD"/>
    <w:rsid w:val="00931ABA"/>
    <w:rsid w:val="00931C1F"/>
    <w:rsid w:val="00931F46"/>
    <w:rsid w:val="00932004"/>
    <w:rsid w:val="00932A6B"/>
    <w:rsid w:val="00932B27"/>
    <w:rsid w:val="00932FB1"/>
    <w:rsid w:val="00933076"/>
    <w:rsid w:val="0093320C"/>
    <w:rsid w:val="00933585"/>
    <w:rsid w:val="009336BF"/>
    <w:rsid w:val="00933E10"/>
    <w:rsid w:val="00933E6B"/>
    <w:rsid w:val="00933F03"/>
    <w:rsid w:val="00934334"/>
    <w:rsid w:val="00934473"/>
    <w:rsid w:val="009344B0"/>
    <w:rsid w:val="00934551"/>
    <w:rsid w:val="0093483A"/>
    <w:rsid w:val="00934AE9"/>
    <w:rsid w:val="00934C0C"/>
    <w:rsid w:val="00934C63"/>
    <w:rsid w:val="00934DC0"/>
    <w:rsid w:val="00934F62"/>
    <w:rsid w:val="009350C5"/>
    <w:rsid w:val="009351EA"/>
    <w:rsid w:val="0093557B"/>
    <w:rsid w:val="009358A4"/>
    <w:rsid w:val="00935984"/>
    <w:rsid w:val="00935A5B"/>
    <w:rsid w:val="00936805"/>
    <w:rsid w:val="00936AF4"/>
    <w:rsid w:val="00936C6E"/>
    <w:rsid w:val="00937173"/>
    <w:rsid w:val="0093728C"/>
    <w:rsid w:val="009372BB"/>
    <w:rsid w:val="009372FE"/>
    <w:rsid w:val="009377E8"/>
    <w:rsid w:val="00940202"/>
    <w:rsid w:val="00940ADF"/>
    <w:rsid w:val="00940C8F"/>
    <w:rsid w:val="00940E71"/>
    <w:rsid w:val="00940E9F"/>
    <w:rsid w:val="00940F65"/>
    <w:rsid w:val="009412A2"/>
    <w:rsid w:val="00941A23"/>
    <w:rsid w:val="00941CE8"/>
    <w:rsid w:val="0094227E"/>
    <w:rsid w:val="009422FB"/>
    <w:rsid w:val="00942D16"/>
    <w:rsid w:val="00942FDF"/>
    <w:rsid w:val="00943DB5"/>
    <w:rsid w:val="009442B9"/>
    <w:rsid w:val="00944A23"/>
    <w:rsid w:val="00944A66"/>
    <w:rsid w:val="00944CD7"/>
    <w:rsid w:val="009452F3"/>
    <w:rsid w:val="00945581"/>
    <w:rsid w:val="0094573C"/>
    <w:rsid w:val="009458E2"/>
    <w:rsid w:val="00945A43"/>
    <w:rsid w:val="00945DCA"/>
    <w:rsid w:val="00945E42"/>
    <w:rsid w:val="00945E81"/>
    <w:rsid w:val="00946099"/>
    <w:rsid w:val="00946132"/>
    <w:rsid w:val="00946A82"/>
    <w:rsid w:val="00946B53"/>
    <w:rsid w:val="00946C33"/>
    <w:rsid w:val="00946F31"/>
    <w:rsid w:val="0094717A"/>
    <w:rsid w:val="009473B3"/>
    <w:rsid w:val="00947575"/>
    <w:rsid w:val="00947AE7"/>
    <w:rsid w:val="00947B30"/>
    <w:rsid w:val="00947D53"/>
    <w:rsid w:val="00947DFE"/>
    <w:rsid w:val="00947E6F"/>
    <w:rsid w:val="00947F98"/>
    <w:rsid w:val="009501A0"/>
    <w:rsid w:val="0095021C"/>
    <w:rsid w:val="009508DF"/>
    <w:rsid w:val="00950E55"/>
    <w:rsid w:val="00950EA0"/>
    <w:rsid w:val="009511E9"/>
    <w:rsid w:val="0095150C"/>
    <w:rsid w:val="009517FC"/>
    <w:rsid w:val="00951D02"/>
    <w:rsid w:val="00951D30"/>
    <w:rsid w:val="009526FC"/>
    <w:rsid w:val="00952CBE"/>
    <w:rsid w:val="00952F32"/>
    <w:rsid w:val="00953068"/>
    <w:rsid w:val="009530CC"/>
    <w:rsid w:val="009537CA"/>
    <w:rsid w:val="00953A99"/>
    <w:rsid w:val="00953ACF"/>
    <w:rsid w:val="00953D72"/>
    <w:rsid w:val="00953DC3"/>
    <w:rsid w:val="00954FF1"/>
    <w:rsid w:val="00955330"/>
    <w:rsid w:val="0095565D"/>
    <w:rsid w:val="00955D04"/>
    <w:rsid w:val="00955FC6"/>
    <w:rsid w:val="0095612F"/>
    <w:rsid w:val="009565C7"/>
    <w:rsid w:val="00956646"/>
    <w:rsid w:val="00956EF3"/>
    <w:rsid w:val="009572F7"/>
    <w:rsid w:val="009573F3"/>
    <w:rsid w:val="0095783A"/>
    <w:rsid w:val="00960382"/>
    <w:rsid w:val="00960423"/>
    <w:rsid w:val="00960465"/>
    <w:rsid w:val="009606D2"/>
    <w:rsid w:val="00960E97"/>
    <w:rsid w:val="00960ECB"/>
    <w:rsid w:val="00960F42"/>
    <w:rsid w:val="0096131C"/>
    <w:rsid w:val="0096148F"/>
    <w:rsid w:val="00961B74"/>
    <w:rsid w:val="00961C4E"/>
    <w:rsid w:val="00961D9F"/>
    <w:rsid w:val="00961E4F"/>
    <w:rsid w:val="009624DD"/>
    <w:rsid w:val="009624DE"/>
    <w:rsid w:val="00962502"/>
    <w:rsid w:val="00962588"/>
    <w:rsid w:val="00962613"/>
    <w:rsid w:val="009626B0"/>
    <w:rsid w:val="00962CC6"/>
    <w:rsid w:val="00963289"/>
    <w:rsid w:val="00963545"/>
    <w:rsid w:val="00963730"/>
    <w:rsid w:val="00963B77"/>
    <w:rsid w:val="00963C7F"/>
    <w:rsid w:val="00963CA4"/>
    <w:rsid w:val="00963FC1"/>
    <w:rsid w:val="00963FEB"/>
    <w:rsid w:val="00964054"/>
    <w:rsid w:val="00964722"/>
    <w:rsid w:val="009647EF"/>
    <w:rsid w:val="0096494A"/>
    <w:rsid w:val="00964A75"/>
    <w:rsid w:val="00964F04"/>
    <w:rsid w:val="00965132"/>
    <w:rsid w:val="00965831"/>
    <w:rsid w:val="00965A77"/>
    <w:rsid w:val="00965C0E"/>
    <w:rsid w:val="00965D83"/>
    <w:rsid w:val="00965E46"/>
    <w:rsid w:val="0096610B"/>
    <w:rsid w:val="0096626D"/>
    <w:rsid w:val="00966455"/>
    <w:rsid w:val="0096666D"/>
    <w:rsid w:val="009669D5"/>
    <w:rsid w:val="00966B04"/>
    <w:rsid w:val="00966B96"/>
    <w:rsid w:val="00966D7B"/>
    <w:rsid w:val="0096705E"/>
    <w:rsid w:val="00967777"/>
    <w:rsid w:val="00967D4E"/>
    <w:rsid w:val="00970091"/>
    <w:rsid w:val="0097009F"/>
    <w:rsid w:val="0097013D"/>
    <w:rsid w:val="009705D9"/>
    <w:rsid w:val="0097071C"/>
    <w:rsid w:val="009707B6"/>
    <w:rsid w:val="00970B93"/>
    <w:rsid w:val="00971262"/>
    <w:rsid w:val="0097131E"/>
    <w:rsid w:val="0097239E"/>
    <w:rsid w:val="00972D95"/>
    <w:rsid w:val="00972E01"/>
    <w:rsid w:val="00972E20"/>
    <w:rsid w:val="009731A5"/>
    <w:rsid w:val="0097341D"/>
    <w:rsid w:val="00973446"/>
    <w:rsid w:val="009734B5"/>
    <w:rsid w:val="00973A8B"/>
    <w:rsid w:val="00973BE9"/>
    <w:rsid w:val="009741D6"/>
    <w:rsid w:val="0097422B"/>
    <w:rsid w:val="009744AD"/>
    <w:rsid w:val="00974541"/>
    <w:rsid w:val="00974709"/>
    <w:rsid w:val="009747C4"/>
    <w:rsid w:val="0097485F"/>
    <w:rsid w:val="009749E4"/>
    <w:rsid w:val="00974B58"/>
    <w:rsid w:val="00974C09"/>
    <w:rsid w:val="00974F80"/>
    <w:rsid w:val="009751F5"/>
    <w:rsid w:val="00975292"/>
    <w:rsid w:val="00975B6F"/>
    <w:rsid w:val="00975BFF"/>
    <w:rsid w:val="00975D02"/>
    <w:rsid w:val="009761A6"/>
    <w:rsid w:val="009764AA"/>
    <w:rsid w:val="00976693"/>
    <w:rsid w:val="00976830"/>
    <w:rsid w:val="00976843"/>
    <w:rsid w:val="00976BCD"/>
    <w:rsid w:val="00976F2E"/>
    <w:rsid w:val="00976F32"/>
    <w:rsid w:val="009770E1"/>
    <w:rsid w:val="00977278"/>
    <w:rsid w:val="0097727A"/>
    <w:rsid w:val="0097765B"/>
    <w:rsid w:val="00977841"/>
    <w:rsid w:val="0097793C"/>
    <w:rsid w:val="00977BB9"/>
    <w:rsid w:val="00977C96"/>
    <w:rsid w:val="0098064D"/>
    <w:rsid w:val="00980655"/>
    <w:rsid w:val="00980967"/>
    <w:rsid w:val="00980C5A"/>
    <w:rsid w:val="00980FCC"/>
    <w:rsid w:val="00981152"/>
    <w:rsid w:val="00981734"/>
    <w:rsid w:val="00981FFB"/>
    <w:rsid w:val="00982063"/>
    <w:rsid w:val="009821E6"/>
    <w:rsid w:val="00982558"/>
    <w:rsid w:val="0098268D"/>
    <w:rsid w:val="0098272E"/>
    <w:rsid w:val="0098299F"/>
    <w:rsid w:val="00982A8A"/>
    <w:rsid w:val="00982B63"/>
    <w:rsid w:val="00982BAA"/>
    <w:rsid w:val="00982ECF"/>
    <w:rsid w:val="00982F56"/>
    <w:rsid w:val="009835F0"/>
    <w:rsid w:val="0098378F"/>
    <w:rsid w:val="0098396F"/>
    <w:rsid w:val="00983D96"/>
    <w:rsid w:val="009844E3"/>
    <w:rsid w:val="0098469A"/>
    <w:rsid w:val="00984AEC"/>
    <w:rsid w:val="00984DD2"/>
    <w:rsid w:val="00984FBC"/>
    <w:rsid w:val="0098577F"/>
    <w:rsid w:val="0098590D"/>
    <w:rsid w:val="00985B93"/>
    <w:rsid w:val="00985CA0"/>
    <w:rsid w:val="00985CC9"/>
    <w:rsid w:val="00985DDC"/>
    <w:rsid w:val="00986420"/>
    <w:rsid w:val="00986811"/>
    <w:rsid w:val="009868ED"/>
    <w:rsid w:val="00986B10"/>
    <w:rsid w:val="00986EAF"/>
    <w:rsid w:val="00987097"/>
    <w:rsid w:val="00987251"/>
    <w:rsid w:val="009873CE"/>
    <w:rsid w:val="00987A76"/>
    <w:rsid w:val="00987C01"/>
    <w:rsid w:val="00987F42"/>
    <w:rsid w:val="00987FEA"/>
    <w:rsid w:val="0099048E"/>
    <w:rsid w:val="00990D7A"/>
    <w:rsid w:val="00990F3A"/>
    <w:rsid w:val="00991052"/>
    <w:rsid w:val="00991401"/>
    <w:rsid w:val="00991563"/>
    <w:rsid w:val="00991674"/>
    <w:rsid w:val="00991931"/>
    <w:rsid w:val="00991AE1"/>
    <w:rsid w:val="00991C68"/>
    <w:rsid w:val="0099212A"/>
    <w:rsid w:val="009927F3"/>
    <w:rsid w:val="00992E6A"/>
    <w:rsid w:val="00992F7F"/>
    <w:rsid w:val="009936A6"/>
    <w:rsid w:val="009936AE"/>
    <w:rsid w:val="0099389F"/>
    <w:rsid w:val="009939A1"/>
    <w:rsid w:val="00993B24"/>
    <w:rsid w:val="00993E82"/>
    <w:rsid w:val="00993F9E"/>
    <w:rsid w:val="0099478E"/>
    <w:rsid w:val="00994837"/>
    <w:rsid w:val="00994D3B"/>
    <w:rsid w:val="00994E3F"/>
    <w:rsid w:val="00994F0F"/>
    <w:rsid w:val="0099512D"/>
    <w:rsid w:val="00995180"/>
    <w:rsid w:val="009951B4"/>
    <w:rsid w:val="009951B7"/>
    <w:rsid w:val="00995365"/>
    <w:rsid w:val="0099540C"/>
    <w:rsid w:val="00995B62"/>
    <w:rsid w:val="00995DF0"/>
    <w:rsid w:val="00995E22"/>
    <w:rsid w:val="00996070"/>
    <w:rsid w:val="0099677D"/>
    <w:rsid w:val="00996854"/>
    <w:rsid w:val="0099686A"/>
    <w:rsid w:val="0099686F"/>
    <w:rsid w:val="009969EB"/>
    <w:rsid w:val="00996FB7"/>
    <w:rsid w:val="00997216"/>
    <w:rsid w:val="0099730C"/>
    <w:rsid w:val="00997373"/>
    <w:rsid w:val="009973A8"/>
    <w:rsid w:val="009974AA"/>
    <w:rsid w:val="0099772A"/>
    <w:rsid w:val="00997A97"/>
    <w:rsid w:val="00997E56"/>
    <w:rsid w:val="009A01D3"/>
    <w:rsid w:val="009A088F"/>
    <w:rsid w:val="009A08E3"/>
    <w:rsid w:val="009A08EE"/>
    <w:rsid w:val="009A0E36"/>
    <w:rsid w:val="009A0E50"/>
    <w:rsid w:val="009A0F05"/>
    <w:rsid w:val="009A141A"/>
    <w:rsid w:val="009A1712"/>
    <w:rsid w:val="009A1E86"/>
    <w:rsid w:val="009A1F0A"/>
    <w:rsid w:val="009A1FCD"/>
    <w:rsid w:val="009A201E"/>
    <w:rsid w:val="009A2035"/>
    <w:rsid w:val="009A22B3"/>
    <w:rsid w:val="009A250B"/>
    <w:rsid w:val="009A2663"/>
    <w:rsid w:val="009A2969"/>
    <w:rsid w:val="009A2C29"/>
    <w:rsid w:val="009A2FEC"/>
    <w:rsid w:val="009A319D"/>
    <w:rsid w:val="009A341A"/>
    <w:rsid w:val="009A369F"/>
    <w:rsid w:val="009A3B3B"/>
    <w:rsid w:val="009A3C63"/>
    <w:rsid w:val="009A3D84"/>
    <w:rsid w:val="009A40CB"/>
    <w:rsid w:val="009A4D78"/>
    <w:rsid w:val="009A4F50"/>
    <w:rsid w:val="009A4F72"/>
    <w:rsid w:val="009A4FB0"/>
    <w:rsid w:val="009A503D"/>
    <w:rsid w:val="009A540E"/>
    <w:rsid w:val="009A5646"/>
    <w:rsid w:val="009A60F9"/>
    <w:rsid w:val="009A6246"/>
    <w:rsid w:val="009A62F4"/>
    <w:rsid w:val="009A6583"/>
    <w:rsid w:val="009A71FE"/>
    <w:rsid w:val="009A7808"/>
    <w:rsid w:val="009A796E"/>
    <w:rsid w:val="009A7B1C"/>
    <w:rsid w:val="009A7E69"/>
    <w:rsid w:val="009B16E9"/>
    <w:rsid w:val="009B172F"/>
    <w:rsid w:val="009B1BA7"/>
    <w:rsid w:val="009B1E44"/>
    <w:rsid w:val="009B1F33"/>
    <w:rsid w:val="009B20B4"/>
    <w:rsid w:val="009B20EB"/>
    <w:rsid w:val="009B249D"/>
    <w:rsid w:val="009B2787"/>
    <w:rsid w:val="009B2803"/>
    <w:rsid w:val="009B28D0"/>
    <w:rsid w:val="009B2977"/>
    <w:rsid w:val="009B2BB6"/>
    <w:rsid w:val="009B2CEE"/>
    <w:rsid w:val="009B32B2"/>
    <w:rsid w:val="009B3325"/>
    <w:rsid w:val="009B3388"/>
    <w:rsid w:val="009B370F"/>
    <w:rsid w:val="009B37CE"/>
    <w:rsid w:val="009B381D"/>
    <w:rsid w:val="009B3AD3"/>
    <w:rsid w:val="009B3E6A"/>
    <w:rsid w:val="009B4242"/>
    <w:rsid w:val="009B424C"/>
    <w:rsid w:val="009B4610"/>
    <w:rsid w:val="009B4672"/>
    <w:rsid w:val="009B47C9"/>
    <w:rsid w:val="009B485F"/>
    <w:rsid w:val="009B487F"/>
    <w:rsid w:val="009B4AC3"/>
    <w:rsid w:val="009B4D18"/>
    <w:rsid w:val="009B50C8"/>
    <w:rsid w:val="009B5BE7"/>
    <w:rsid w:val="009B5FAF"/>
    <w:rsid w:val="009B6C70"/>
    <w:rsid w:val="009B7DF8"/>
    <w:rsid w:val="009C00EA"/>
    <w:rsid w:val="009C0254"/>
    <w:rsid w:val="009C041F"/>
    <w:rsid w:val="009C050A"/>
    <w:rsid w:val="009C0F7F"/>
    <w:rsid w:val="009C1231"/>
    <w:rsid w:val="009C1848"/>
    <w:rsid w:val="009C1E6E"/>
    <w:rsid w:val="009C1FC2"/>
    <w:rsid w:val="009C20FF"/>
    <w:rsid w:val="009C2217"/>
    <w:rsid w:val="009C2343"/>
    <w:rsid w:val="009C26D5"/>
    <w:rsid w:val="009C26F9"/>
    <w:rsid w:val="009C274A"/>
    <w:rsid w:val="009C27B8"/>
    <w:rsid w:val="009C28C6"/>
    <w:rsid w:val="009C2D03"/>
    <w:rsid w:val="009C2D4D"/>
    <w:rsid w:val="009C3370"/>
    <w:rsid w:val="009C3639"/>
    <w:rsid w:val="009C376B"/>
    <w:rsid w:val="009C3A1D"/>
    <w:rsid w:val="009C3D70"/>
    <w:rsid w:val="009C410B"/>
    <w:rsid w:val="009C498F"/>
    <w:rsid w:val="009C4D9B"/>
    <w:rsid w:val="009C53A3"/>
    <w:rsid w:val="009C5516"/>
    <w:rsid w:val="009C551B"/>
    <w:rsid w:val="009C5803"/>
    <w:rsid w:val="009C5B73"/>
    <w:rsid w:val="009C5ED8"/>
    <w:rsid w:val="009C66F6"/>
    <w:rsid w:val="009C67B5"/>
    <w:rsid w:val="009C684D"/>
    <w:rsid w:val="009C6960"/>
    <w:rsid w:val="009C6A53"/>
    <w:rsid w:val="009C70A4"/>
    <w:rsid w:val="009C70ED"/>
    <w:rsid w:val="009C7378"/>
    <w:rsid w:val="009C7438"/>
    <w:rsid w:val="009C7713"/>
    <w:rsid w:val="009C7F55"/>
    <w:rsid w:val="009D0004"/>
    <w:rsid w:val="009D01F2"/>
    <w:rsid w:val="009D0DD4"/>
    <w:rsid w:val="009D0F88"/>
    <w:rsid w:val="009D1031"/>
    <w:rsid w:val="009D148B"/>
    <w:rsid w:val="009D14AF"/>
    <w:rsid w:val="009D18C3"/>
    <w:rsid w:val="009D18D3"/>
    <w:rsid w:val="009D19E2"/>
    <w:rsid w:val="009D1B65"/>
    <w:rsid w:val="009D1EB4"/>
    <w:rsid w:val="009D243C"/>
    <w:rsid w:val="009D25C2"/>
    <w:rsid w:val="009D270B"/>
    <w:rsid w:val="009D2921"/>
    <w:rsid w:val="009D3130"/>
    <w:rsid w:val="009D3375"/>
    <w:rsid w:val="009D337E"/>
    <w:rsid w:val="009D36EB"/>
    <w:rsid w:val="009D3EC9"/>
    <w:rsid w:val="009D3F2B"/>
    <w:rsid w:val="009D4064"/>
    <w:rsid w:val="009D411A"/>
    <w:rsid w:val="009D4184"/>
    <w:rsid w:val="009D43F9"/>
    <w:rsid w:val="009D479A"/>
    <w:rsid w:val="009D4BB6"/>
    <w:rsid w:val="009D51EA"/>
    <w:rsid w:val="009D5430"/>
    <w:rsid w:val="009D54E8"/>
    <w:rsid w:val="009D569E"/>
    <w:rsid w:val="009D596B"/>
    <w:rsid w:val="009D600B"/>
    <w:rsid w:val="009D64E5"/>
    <w:rsid w:val="009D6542"/>
    <w:rsid w:val="009D6CCA"/>
    <w:rsid w:val="009D6E12"/>
    <w:rsid w:val="009D7913"/>
    <w:rsid w:val="009D793E"/>
    <w:rsid w:val="009D7C23"/>
    <w:rsid w:val="009D7D96"/>
    <w:rsid w:val="009D7DFB"/>
    <w:rsid w:val="009D7F74"/>
    <w:rsid w:val="009E044A"/>
    <w:rsid w:val="009E0466"/>
    <w:rsid w:val="009E0C3C"/>
    <w:rsid w:val="009E0E48"/>
    <w:rsid w:val="009E0E62"/>
    <w:rsid w:val="009E0EA3"/>
    <w:rsid w:val="009E0FF6"/>
    <w:rsid w:val="009E12BD"/>
    <w:rsid w:val="009E12EE"/>
    <w:rsid w:val="009E1955"/>
    <w:rsid w:val="009E1C16"/>
    <w:rsid w:val="009E1EDE"/>
    <w:rsid w:val="009E20B8"/>
    <w:rsid w:val="009E240D"/>
    <w:rsid w:val="009E24F3"/>
    <w:rsid w:val="009E2541"/>
    <w:rsid w:val="009E291C"/>
    <w:rsid w:val="009E293B"/>
    <w:rsid w:val="009E2B4E"/>
    <w:rsid w:val="009E2BA2"/>
    <w:rsid w:val="009E2C7A"/>
    <w:rsid w:val="009E2CBF"/>
    <w:rsid w:val="009E2D23"/>
    <w:rsid w:val="009E31C5"/>
    <w:rsid w:val="009E3919"/>
    <w:rsid w:val="009E3B89"/>
    <w:rsid w:val="009E3BD8"/>
    <w:rsid w:val="009E40B6"/>
    <w:rsid w:val="009E41C0"/>
    <w:rsid w:val="009E448E"/>
    <w:rsid w:val="009E4865"/>
    <w:rsid w:val="009E4888"/>
    <w:rsid w:val="009E4C95"/>
    <w:rsid w:val="009E4E31"/>
    <w:rsid w:val="009E5006"/>
    <w:rsid w:val="009E5665"/>
    <w:rsid w:val="009E59AE"/>
    <w:rsid w:val="009E5CAD"/>
    <w:rsid w:val="009E5CFA"/>
    <w:rsid w:val="009E62CF"/>
    <w:rsid w:val="009E65A5"/>
    <w:rsid w:val="009E6A2D"/>
    <w:rsid w:val="009E6AF7"/>
    <w:rsid w:val="009E6E1A"/>
    <w:rsid w:val="009E6F09"/>
    <w:rsid w:val="009E7026"/>
    <w:rsid w:val="009E7072"/>
    <w:rsid w:val="009E750B"/>
    <w:rsid w:val="009E7850"/>
    <w:rsid w:val="009E7871"/>
    <w:rsid w:val="009E7A12"/>
    <w:rsid w:val="009E7C28"/>
    <w:rsid w:val="009E7C9A"/>
    <w:rsid w:val="009E7DB9"/>
    <w:rsid w:val="009F044C"/>
    <w:rsid w:val="009F0483"/>
    <w:rsid w:val="009F048F"/>
    <w:rsid w:val="009F07AD"/>
    <w:rsid w:val="009F0C95"/>
    <w:rsid w:val="009F0C99"/>
    <w:rsid w:val="009F1015"/>
    <w:rsid w:val="009F188C"/>
    <w:rsid w:val="009F1A33"/>
    <w:rsid w:val="009F1AA2"/>
    <w:rsid w:val="009F1F43"/>
    <w:rsid w:val="009F23FB"/>
    <w:rsid w:val="009F3218"/>
    <w:rsid w:val="009F329D"/>
    <w:rsid w:val="009F33C6"/>
    <w:rsid w:val="009F33E6"/>
    <w:rsid w:val="009F3460"/>
    <w:rsid w:val="009F359D"/>
    <w:rsid w:val="009F36EE"/>
    <w:rsid w:val="009F39B0"/>
    <w:rsid w:val="009F40D3"/>
    <w:rsid w:val="009F4265"/>
    <w:rsid w:val="009F4316"/>
    <w:rsid w:val="009F5132"/>
    <w:rsid w:val="009F5164"/>
    <w:rsid w:val="009F52DE"/>
    <w:rsid w:val="009F576A"/>
    <w:rsid w:val="009F591E"/>
    <w:rsid w:val="009F5F38"/>
    <w:rsid w:val="009F66AB"/>
    <w:rsid w:val="009F6A4E"/>
    <w:rsid w:val="009F6D0B"/>
    <w:rsid w:val="009F6E70"/>
    <w:rsid w:val="009F70D7"/>
    <w:rsid w:val="009F738C"/>
    <w:rsid w:val="009F7860"/>
    <w:rsid w:val="009F797E"/>
    <w:rsid w:val="009F7B7C"/>
    <w:rsid w:val="009F7C61"/>
    <w:rsid w:val="009F7D31"/>
    <w:rsid w:val="009F7EE9"/>
    <w:rsid w:val="00A001B8"/>
    <w:rsid w:val="00A00C37"/>
    <w:rsid w:val="00A00D7D"/>
    <w:rsid w:val="00A00F4C"/>
    <w:rsid w:val="00A011BC"/>
    <w:rsid w:val="00A01A5A"/>
    <w:rsid w:val="00A01C38"/>
    <w:rsid w:val="00A01EBB"/>
    <w:rsid w:val="00A022C1"/>
    <w:rsid w:val="00A02584"/>
    <w:rsid w:val="00A02C84"/>
    <w:rsid w:val="00A02D59"/>
    <w:rsid w:val="00A02E2B"/>
    <w:rsid w:val="00A02F6C"/>
    <w:rsid w:val="00A035CB"/>
    <w:rsid w:val="00A03B53"/>
    <w:rsid w:val="00A03F6D"/>
    <w:rsid w:val="00A04002"/>
    <w:rsid w:val="00A042FF"/>
    <w:rsid w:val="00A047E6"/>
    <w:rsid w:val="00A0486C"/>
    <w:rsid w:val="00A0579B"/>
    <w:rsid w:val="00A05D5C"/>
    <w:rsid w:val="00A05D61"/>
    <w:rsid w:val="00A05DE6"/>
    <w:rsid w:val="00A05E55"/>
    <w:rsid w:val="00A05FBD"/>
    <w:rsid w:val="00A06299"/>
    <w:rsid w:val="00A0632C"/>
    <w:rsid w:val="00A0644D"/>
    <w:rsid w:val="00A06569"/>
    <w:rsid w:val="00A065C7"/>
    <w:rsid w:val="00A069D1"/>
    <w:rsid w:val="00A069E8"/>
    <w:rsid w:val="00A071D4"/>
    <w:rsid w:val="00A07274"/>
    <w:rsid w:val="00A072C5"/>
    <w:rsid w:val="00A07787"/>
    <w:rsid w:val="00A0797F"/>
    <w:rsid w:val="00A07B24"/>
    <w:rsid w:val="00A07F8E"/>
    <w:rsid w:val="00A102E5"/>
    <w:rsid w:val="00A10AE6"/>
    <w:rsid w:val="00A10E91"/>
    <w:rsid w:val="00A1121D"/>
    <w:rsid w:val="00A115A3"/>
    <w:rsid w:val="00A116C1"/>
    <w:rsid w:val="00A120EF"/>
    <w:rsid w:val="00A121AE"/>
    <w:rsid w:val="00A1234D"/>
    <w:rsid w:val="00A12A23"/>
    <w:rsid w:val="00A12BB5"/>
    <w:rsid w:val="00A132D8"/>
    <w:rsid w:val="00A136C4"/>
    <w:rsid w:val="00A13B95"/>
    <w:rsid w:val="00A140A4"/>
    <w:rsid w:val="00A14557"/>
    <w:rsid w:val="00A14948"/>
    <w:rsid w:val="00A14990"/>
    <w:rsid w:val="00A14C05"/>
    <w:rsid w:val="00A14CCA"/>
    <w:rsid w:val="00A1504D"/>
    <w:rsid w:val="00A15137"/>
    <w:rsid w:val="00A15394"/>
    <w:rsid w:val="00A15780"/>
    <w:rsid w:val="00A15C44"/>
    <w:rsid w:val="00A15C55"/>
    <w:rsid w:val="00A1639C"/>
    <w:rsid w:val="00A16520"/>
    <w:rsid w:val="00A1671A"/>
    <w:rsid w:val="00A16819"/>
    <w:rsid w:val="00A16947"/>
    <w:rsid w:val="00A16A68"/>
    <w:rsid w:val="00A16BDC"/>
    <w:rsid w:val="00A174AF"/>
    <w:rsid w:val="00A17901"/>
    <w:rsid w:val="00A17A01"/>
    <w:rsid w:val="00A17E39"/>
    <w:rsid w:val="00A200AF"/>
    <w:rsid w:val="00A20273"/>
    <w:rsid w:val="00A204E6"/>
    <w:rsid w:val="00A2058E"/>
    <w:rsid w:val="00A2068A"/>
    <w:rsid w:val="00A20733"/>
    <w:rsid w:val="00A20BF9"/>
    <w:rsid w:val="00A2127C"/>
    <w:rsid w:val="00A21C86"/>
    <w:rsid w:val="00A21D8F"/>
    <w:rsid w:val="00A21F22"/>
    <w:rsid w:val="00A223E7"/>
    <w:rsid w:val="00A22811"/>
    <w:rsid w:val="00A22F3E"/>
    <w:rsid w:val="00A235E1"/>
    <w:rsid w:val="00A23BC3"/>
    <w:rsid w:val="00A23BD3"/>
    <w:rsid w:val="00A23C3F"/>
    <w:rsid w:val="00A241AB"/>
    <w:rsid w:val="00A2436D"/>
    <w:rsid w:val="00A243C8"/>
    <w:rsid w:val="00A2459A"/>
    <w:rsid w:val="00A245B8"/>
    <w:rsid w:val="00A248B7"/>
    <w:rsid w:val="00A2501B"/>
    <w:rsid w:val="00A2554A"/>
    <w:rsid w:val="00A25713"/>
    <w:rsid w:val="00A25756"/>
    <w:rsid w:val="00A2583B"/>
    <w:rsid w:val="00A2595C"/>
    <w:rsid w:val="00A25B01"/>
    <w:rsid w:val="00A25BD7"/>
    <w:rsid w:val="00A25CB9"/>
    <w:rsid w:val="00A2605C"/>
    <w:rsid w:val="00A26152"/>
    <w:rsid w:val="00A266A5"/>
    <w:rsid w:val="00A26902"/>
    <w:rsid w:val="00A26989"/>
    <w:rsid w:val="00A26B6E"/>
    <w:rsid w:val="00A27408"/>
    <w:rsid w:val="00A27B34"/>
    <w:rsid w:val="00A27F39"/>
    <w:rsid w:val="00A308FF"/>
    <w:rsid w:val="00A30B80"/>
    <w:rsid w:val="00A310D7"/>
    <w:rsid w:val="00A313A4"/>
    <w:rsid w:val="00A315C3"/>
    <w:rsid w:val="00A3197A"/>
    <w:rsid w:val="00A31A87"/>
    <w:rsid w:val="00A321B9"/>
    <w:rsid w:val="00A32316"/>
    <w:rsid w:val="00A3256F"/>
    <w:rsid w:val="00A3284B"/>
    <w:rsid w:val="00A328E8"/>
    <w:rsid w:val="00A329AC"/>
    <w:rsid w:val="00A32E04"/>
    <w:rsid w:val="00A32E6B"/>
    <w:rsid w:val="00A32FB1"/>
    <w:rsid w:val="00A33302"/>
    <w:rsid w:val="00A3345D"/>
    <w:rsid w:val="00A336D2"/>
    <w:rsid w:val="00A33FF1"/>
    <w:rsid w:val="00A340FC"/>
    <w:rsid w:val="00A34262"/>
    <w:rsid w:val="00A3468A"/>
    <w:rsid w:val="00A3486C"/>
    <w:rsid w:val="00A35123"/>
    <w:rsid w:val="00A35564"/>
    <w:rsid w:val="00A3556F"/>
    <w:rsid w:val="00A355A5"/>
    <w:rsid w:val="00A35A07"/>
    <w:rsid w:val="00A35A50"/>
    <w:rsid w:val="00A35FB9"/>
    <w:rsid w:val="00A361DA"/>
    <w:rsid w:val="00A36645"/>
    <w:rsid w:val="00A3693D"/>
    <w:rsid w:val="00A37088"/>
    <w:rsid w:val="00A371AA"/>
    <w:rsid w:val="00A376E5"/>
    <w:rsid w:val="00A37CF1"/>
    <w:rsid w:val="00A37FF8"/>
    <w:rsid w:val="00A40A4A"/>
    <w:rsid w:val="00A40BC5"/>
    <w:rsid w:val="00A415D6"/>
    <w:rsid w:val="00A417B1"/>
    <w:rsid w:val="00A41800"/>
    <w:rsid w:val="00A420BC"/>
    <w:rsid w:val="00A42410"/>
    <w:rsid w:val="00A424F7"/>
    <w:rsid w:val="00A42B1E"/>
    <w:rsid w:val="00A42CFE"/>
    <w:rsid w:val="00A432ED"/>
    <w:rsid w:val="00A4340C"/>
    <w:rsid w:val="00A43580"/>
    <w:rsid w:val="00A43841"/>
    <w:rsid w:val="00A43B06"/>
    <w:rsid w:val="00A43BF6"/>
    <w:rsid w:val="00A44069"/>
    <w:rsid w:val="00A440D6"/>
    <w:rsid w:val="00A44154"/>
    <w:rsid w:val="00A443B2"/>
    <w:rsid w:val="00A4452C"/>
    <w:rsid w:val="00A449B6"/>
    <w:rsid w:val="00A44E1E"/>
    <w:rsid w:val="00A4506C"/>
    <w:rsid w:val="00A451B9"/>
    <w:rsid w:val="00A45811"/>
    <w:rsid w:val="00A4596D"/>
    <w:rsid w:val="00A45BEB"/>
    <w:rsid w:val="00A45C21"/>
    <w:rsid w:val="00A45CAA"/>
    <w:rsid w:val="00A463E1"/>
    <w:rsid w:val="00A463FF"/>
    <w:rsid w:val="00A46446"/>
    <w:rsid w:val="00A467EE"/>
    <w:rsid w:val="00A468EA"/>
    <w:rsid w:val="00A46A9D"/>
    <w:rsid w:val="00A46AD4"/>
    <w:rsid w:val="00A4732F"/>
    <w:rsid w:val="00A4777C"/>
    <w:rsid w:val="00A477D8"/>
    <w:rsid w:val="00A477F2"/>
    <w:rsid w:val="00A47FDE"/>
    <w:rsid w:val="00A51240"/>
    <w:rsid w:val="00A513E8"/>
    <w:rsid w:val="00A51594"/>
    <w:rsid w:val="00A5161D"/>
    <w:rsid w:val="00A51777"/>
    <w:rsid w:val="00A520AB"/>
    <w:rsid w:val="00A5215D"/>
    <w:rsid w:val="00A521D3"/>
    <w:rsid w:val="00A52417"/>
    <w:rsid w:val="00A527EE"/>
    <w:rsid w:val="00A52E3C"/>
    <w:rsid w:val="00A53191"/>
    <w:rsid w:val="00A53384"/>
    <w:rsid w:val="00A535C9"/>
    <w:rsid w:val="00A53602"/>
    <w:rsid w:val="00A53B86"/>
    <w:rsid w:val="00A53C22"/>
    <w:rsid w:val="00A53D48"/>
    <w:rsid w:val="00A541EC"/>
    <w:rsid w:val="00A542E9"/>
    <w:rsid w:val="00A542FC"/>
    <w:rsid w:val="00A54AC8"/>
    <w:rsid w:val="00A54D90"/>
    <w:rsid w:val="00A550CF"/>
    <w:rsid w:val="00A551FD"/>
    <w:rsid w:val="00A559CA"/>
    <w:rsid w:val="00A55DA3"/>
    <w:rsid w:val="00A5610F"/>
    <w:rsid w:val="00A561A8"/>
    <w:rsid w:val="00A567D9"/>
    <w:rsid w:val="00A568C1"/>
    <w:rsid w:val="00A56C8F"/>
    <w:rsid w:val="00A5722D"/>
    <w:rsid w:val="00A575F5"/>
    <w:rsid w:val="00A57695"/>
    <w:rsid w:val="00A577C1"/>
    <w:rsid w:val="00A57926"/>
    <w:rsid w:val="00A602E9"/>
    <w:rsid w:val="00A603DB"/>
    <w:rsid w:val="00A606AE"/>
    <w:rsid w:val="00A609C0"/>
    <w:rsid w:val="00A609C4"/>
    <w:rsid w:val="00A60CCA"/>
    <w:rsid w:val="00A60CF1"/>
    <w:rsid w:val="00A60D3E"/>
    <w:rsid w:val="00A60E31"/>
    <w:rsid w:val="00A61189"/>
    <w:rsid w:val="00A61E91"/>
    <w:rsid w:val="00A62024"/>
    <w:rsid w:val="00A623E6"/>
    <w:rsid w:val="00A626F8"/>
    <w:rsid w:val="00A62809"/>
    <w:rsid w:val="00A62FC8"/>
    <w:rsid w:val="00A6301D"/>
    <w:rsid w:val="00A638BD"/>
    <w:rsid w:val="00A638D4"/>
    <w:rsid w:val="00A63D4D"/>
    <w:rsid w:val="00A642C5"/>
    <w:rsid w:val="00A64CA4"/>
    <w:rsid w:val="00A64E91"/>
    <w:rsid w:val="00A653BB"/>
    <w:rsid w:val="00A65442"/>
    <w:rsid w:val="00A655E3"/>
    <w:rsid w:val="00A6582E"/>
    <w:rsid w:val="00A65A7C"/>
    <w:rsid w:val="00A65B79"/>
    <w:rsid w:val="00A66034"/>
    <w:rsid w:val="00A660BA"/>
    <w:rsid w:val="00A66151"/>
    <w:rsid w:val="00A664D8"/>
    <w:rsid w:val="00A66CD9"/>
    <w:rsid w:val="00A66F20"/>
    <w:rsid w:val="00A67111"/>
    <w:rsid w:val="00A67207"/>
    <w:rsid w:val="00A67268"/>
    <w:rsid w:val="00A6736E"/>
    <w:rsid w:val="00A705A6"/>
    <w:rsid w:val="00A7063E"/>
    <w:rsid w:val="00A70881"/>
    <w:rsid w:val="00A710CA"/>
    <w:rsid w:val="00A71658"/>
    <w:rsid w:val="00A71772"/>
    <w:rsid w:val="00A71B56"/>
    <w:rsid w:val="00A71D21"/>
    <w:rsid w:val="00A71EB8"/>
    <w:rsid w:val="00A721A1"/>
    <w:rsid w:val="00A721FF"/>
    <w:rsid w:val="00A72380"/>
    <w:rsid w:val="00A7279D"/>
    <w:rsid w:val="00A73127"/>
    <w:rsid w:val="00A731F6"/>
    <w:rsid w:val="00A7320E"/>
    <w:rsid w:val="00A73613"/>
    <w:rsid w:val="00A737CD"/>
    <w:rsid w:val="00A7387B"/>
    <w:rsid w:val="00A73D81"/>
    <w:rsid w:val="00A73F12"/>
    <w:rsid w:val="00A743C2"/>
    <w:rsid w:val="00A743FD"/>
    <w:rsid w:val="00A74533"/>
    <w:rsid w:val="00A7484C"/>
    <w:rsid w:val="00A74B47"/>
    <w:rsid w:val="00A75570"/>
    <w:rsid w:val="00A75617"/>
    <w:rsid w:val="00A756B7"/>
    <w:rsid w:val="00A75710"/>
    <w:rsid w:val="00A75AAE"/>
    <w:rsid w:val="00A75E77"/>
    <w:rsid w:val="00A76170"/>
    <w:rsid w:val="00A76476"/>
    <w:rsid w:val="00A77516"/>
    <w:rsid w:val="00A77780"/>
    <w:rsid w:val="00A7788E"/>
    <w:rsid w:val="00A779CD"/>
    <w:rsid w:val="00A77F20"/>
    <w:rsid w:val="00A80113"/>
    <w:rsid w:val="00A803E3"/>
    <w:rsid w:val="00A8040D"/>
    <w:rsid w:val="00A804D5"/>
    <w:rsid w:val="00A808CA"/>
    <w:rsid w:val="00A80B00"/>
    <w:rsid w:val="00A80C28"/>
    <w:rsid w:val="00A80E60"/>
    <w:rsid w:val="00A81123"/>
    <w:rsid w:val="00A81257"/>
    <w:rsid w:val="00A8133A"/>
    <w:rsid w:val="00A813F6"/>
    <w:rsid w:val="00A8156D"/>
    <w:rsid w:val="00A817A3"/>
    <w:rsid w:val="00A81995"/>
    <w:rsid w:val="00A81BE4"/>
    <w:rsid w:val="00A81FB5"/>
    <w:rsid w:val="00A8221F"/>
    <w:rsid w:val="00A82375"/>
    <w:rsid w:val="00A8250B"/>
    <w:rsid w:val="00A82982"/>
    <w:rsid w:val="00A82B60"/>
    <w:rsid w:val="00A82EF8"/>
    <w:rsid w:val="00A83136"/>
    <w:rsid w:val="00A832F2"/>
    <w:rsid w:val="00A83583"/>
    <w:rsid w:val="00A83841"/>
    <w:rsid w:val="00A8391B"/>
    <w:rsid w:val="00A83979"/>
    <w:rsid w:val="00A83986"/>
    <w:rsid w:val="00A83A63"/>
    <w:rsid w:val="00A83B93"/>
    <w:rsid w:val="00A83C57"/>
    <w:rsid w:val="00A83FA3"/>
    <w:rsid w:val="00A83FE8"/>
    <w:rsid w:val="00A8451A"/>
    <w:rsid w:val="00A84AB5"/>
    <w:rsid w:val="00A8523B"/>
    <w:rsid w:val="00A853E2"/>
    <w:rsid w:val="00A856DF"/>
    <w:rsid w:val="00A8574D"/>
    <w:rsid w:val="00A85935"/>
    <w:rsid w:val="00A85948"/>
    <w:rsid w:val="00A85A71"/>
    <w:rsid w:val="00A85ADF"/>
    <w:rsid w:val="00A85C57"/>
    <w:rsid w:val="00A85DB5"/>
    <w:rsid w:val="00A86337"/>
    <w:rsid w:val="00A8653E"/>
    <w:rsid w:val="00A86662"/>
    <w:rsid w:val="00A86A12"/>
    <w:rsid w:val="00A86B9F"/>
    <w:rsid w:val="00A86D9B"/>
    <w:rsid w:val="00A875B6"/>
    <w:rsid w:val="00A87612"/>
    <w:rsid w:val="00A878D8"/>
    <w:rsid w:val="00A87AB3"/>
    <w:rsid w:val="00A87B98"/>
    <w:rsid w:val="00A87BC9"/>
    <w:rsid w:val="00A87D8D"/>
    <w:rsid w:val="00A901EE"/>
    <w:rsid w:val="00A9052D"/>
    <w:rsid w:val="00A90789"/>
    <w:rsid w:val="00A907A6"/>
    <w:rsid w:val="00A90A41"/>
    <w:rsid w:val="00A90E41"/>
    <w:rsid w:val="00A90F4C"/>
    <w:rsid w:val="00A91068"/>
    <w:rsid w:val="00A9114B"/>
    <w:rsid w:val="00A91474"/>
    <w:rsid w:val="00A9158F"/>
    <w:rsid w:val="00A920C8"/>
    <w:rsid w:val="00A920DA"/>
    <w:rsid w:val="00A92163"/>
    <w:rsid w:val="00A9279F"/>
    <w:rsid w:val="00A92936"/>
    <w:rsid w:val="00A92AE3"/>
    <w:rsid w:val="00A92BF7"/>
    <w:rsid w:val="00A92F55"/>
    <w:rsid w:val="00A9377A"/>
    <w:rsid w:val="00A9385B"/>
    <w:rsid w:val="00A93BA1"/>
    <w:rsid w:val="00A93D11"/>
    <w:rsid w:val="00A93E0B"/>
    <w:rsid w:val="00A946F3"/>
    <w:rsid w:val="00A9482E"/>
    <w:rsid w:val="00A94964"/>
    <w:rsid w:val="00A94974"/>
    <w:rsid w:val="00A94B54"/>
    <w:rsid w:val="00A94E5C"/>
    <w:rsid w:val="00A94F89"/>
    <w:rsid w:val="00A94F92"/>
    <w:rsid w:val="00A95A19"/>
    <w:rsid w:val="00A95BC6"/>
    <w:rsid w:val="00A96140"/>
    <w:rsid w:val="00A9619B"/>
    <w:rsid w:val="00A96B4D"/>
    <w:rsid w:val="00A96F04"/>
    <w:rsid w:val="00A96FC0"/>
    <w:rsid w:val="00A9731F"/>
    <w:rsid w:val="00A9736A"/>
    <w:rsid w:val="00A97C07"/>
    <w:rsid w:val="00A97C82"/>
    <w:rsid w:val="00A97E81"/>
    <w:rsid w:val="00A97F53"/>
    <w:rsid w:val="00AA0AA3"/>
    <w:rsid w:val="00AA0B80"/>
    <w:rsid w:val="00AA0F38"/>
    <w:rsid w:val="00AA10DF"/>
    <w:rsid w:val="00AA167A"/>
    <w:rsid w:val="00AA1B41"/>
    <w:rsid w:val="00AA1D1F"/>
    <w:rsid w:val="00AA1DF7"/>
    <w:rsid w:val="00AA1E3F"/>
    <w:rsid w:val="00AA235E"/>
    <w:rsid w:val="00AA25DD"/>
    <w:rsid w:val="00AA2C69"/>
    <w:rsid w:val="00AA2F4E"/>
    <w:rsid w:val="00AA2FF5"/>
    <w:rsid w:val="00AA3530"/>
    <w:rsid w:val="00AA3A2B"/>
    <w:rsid w:val="00AA4374"/>
    <w:rsid w:val="00AA46BC"/>
    <w:rsid w:val="00AA4737"/>
    <w:rsid w:val="00AA4E26"/>
    <w:rsid w:val="00AA53BD"/>
    <w:rsid w:val="00AA5D81"/>
    <w:rsid w:val="00AA6206"/>
    <w:rsid w:val="00AA64F8"/>
    <w:rsid w:val="00AA6545"/>
    <w:rsid w:val="00AA67A0"/>
    <w:rsid w:val="00AA6A7F"/>
    <w:rsid w:val="00AA7124"/>
    <w:rsid w:val="00AA72FE"/>
    <w:rsid w:val="00AA7374"/>
    <w:rsid w:val="00AA73E7"/>
    <w:rsid w:val="00AA75DB"/>
    <w:rsid w:val="00AA75F2"/>
    <w:rsid w:val="00AA768E"/>
    <w:rsid w:val="00AA7C53"/>
    <w:rsid w:val="00AA7F27"/>
    <w:rsid w:val="00AB0514"/>
    <w:rsid w:val="00AB0BF6"/>
    <w:rsid w:val="00AB0D74"/>
    <w:rsid w:val="00AB0E6B"/>
    <w:rsid w:val="00AB110D"/>
    <w:rsid w:val="00AB1429"/>
    <w:rsid w:val="00AB16B0"/>
    <w:rsid w:val="00AB16EB"/>
    <w:rsid w:val="00AB1CDE"/>
    <w:rsid w:val="00AB1DDF"/>
    <w:rsid w:val="00AB1E0B"/>
    <w:rsid w:val="00AB21CA"/>
    <w:rsid w:val="00AB22D6"/>
    <w:rsid w:val="00AB2639"/>
    <w:rsid w:val="00AB28F5"/>
    <w:rsid w:val="00AB296E"/>
    <w:rsid w:val="00AB29B0"/>
    <w:rsid w:val="00AB30BE"/>
    <w:rsid w:val="00AB3176"/>
    <w:rsid w:val="00AB32F5"/>
    <w:rsid w:val="00AB33BE"/>
    <w:rsid w:val="00AB380A"/>
    <w:rsid w:val="00AB3EB2"/>
    <w:rsid w:val="00AB3EDD"/>
    <w:rsid w:val="00AB3FB4"/>
    <w:rsid w:val="00AB3FC4"/>
    <w:rsid w:val="00AB4058"/>
    <w:rsid w:val="00AB439A"/>
    <w:rsid w:val="00AB4767"/>
    <w:rsid w:val="00AB4A81"/>
    <w:rsid w:val="00AB4B55"/>
    <w:rsid w:val="00AB4C38"/>
    <w:rsid w:val="00AB4D1B"/>
    <w:rsid w:val="00AB4E2F"/>
    <w:rsid w:val="00AB4F1F"/>
    <w:rsid w:val="00AB515D"/>
    <w:rsid w:val="00AB521E"/>
    <w:rsid w:val="00AB5404"/>
    <w:rsid w:val="00AB5888"/>
    <w:rsid w:val="00AB5A68"/>
    <w:rsid w:val="00AB61D7"/>
    <w:rsid w:val="00AB6D5A"/>
    <w:rsid w:val="00AB78F9"/>
    <w:rsid w:val="00AB7BE9"/>
    <w:rsid w:val="00AB7F6C"/>
    <w:rsid w:val="00AB7FC2"/>
    <w:rsid w:val="00AC0373"/>
    <w:rsid w:val="00AC1103"/>
    <w:rsid w:val="00AC12C3"/>
    <w:rsid w:val="00AC1362"/>
    <w:rsid w:val="00AC17AA"/>
    <w:rsid w:val="00AC19BA"/>
    <w:rsid w:val="00AC219F"/>
    <w:rsid w:val="00AC2357"/>
    <w:rsid w:val="00AC2D60"/>
    <w:rsid w:val="00AC2F10"/>
    <w:rsid w:val="00AC30A0"/>
    <w:rsid w:val="00AC30D2"/>
    <w:rsid w:val="00AC3432"/>
    <w:rsid w:val="00AC39AC"/>
    <w:rsid w:val="00AC3C61"/>
    <w:rsid w:val="00AC4327"/>
    <w:rsid w:val="00AC4A2E"/>
    <w:rsid w:val="00AC4CEB"/>
    <w:rsid w:val="00AC4D06"/>
    <w:rsid w:val="00AC4F64"/>
    <w:rsid w:val="00AC57B8"/>
    <w:rsid w:val="00AC5C18"/>
    <w:rsid w:val="00AC6598"/>
    <w:rsid w:val="00AC6EA6"/>
    <w:rsid w:val="00AC6F8A"/>
    <w:rsid w:val="00AD03B2"/>
    <w:rsid w:val="00AD0DBD"/>
    <w:rsid w:val="00AD0DD8"/>
    <w:rsid w:val="00AD17A3"/>
    <w:rsid w:val="00AD17B1"/>
    <w:rsid w:val="00AD18C7"/>
    <w:rsid w:val="00AD1A1A"/>
    <w:rsid w:val="00AD1F5B"/>
    <w:rsid w:val="00AD1FC7"/>
    <w:rsid w:val="00AD2206"/>
    <w:rsid w:val="00AD28AB"/>
    <w:rsid w:val="00AD298C"/>
    <w:rsid w:val="00AD336B"/>
    <w:rsid w:val="00AD3517"/>
    <w:rsid w:val="00AD399C"/>
    <w:rsid w:val="00AD41B1"/>
    <w:rsid w:val="00AD47C8"/>
    <w:rsid w:val="00AD47CB"/>
    <w:rsid w:val="00AD4B34"/>
    <w:rsid w:val="00AD5053"/>
    <w:rsid w:val="00AD5691"/>
    <w:rsid w:val="00AD5962"/>
    <w:rsid w:val="00AD5F10"/>
    <w:rsid w:val="00AD6390"/>
    <w:rsid w:val="00AD6472"/>
    <w:rsid w:val="00AD663F"/>
    <w:rsid w:val="00AD6846"/>
    <w:rsid w:val="00AD6CB5"/>
    <w:rsid w:val="00AD73E0"/>
    <w:rsid w:val="00AD7664"/>
    <w:rsid w:val="00AD76EB"/>
    <w:rsid w:val="00AD7BF3"/>
    <w:rsid w:val="00AE02B7"/>
    <w:rsid w:val="00AE074F"/>
    <w:rsid w:val="00AE155F"/>
    <w:rsid w:val="00AE1E68"/>
    <w:rsid w:val="00AE26ED"/>
    <w:rsid w:val="00AE2726"/>
    <w:rsid w:val="00AE2D4F"/>
    <w:rsid w:val="00AE2D7B"/>
    <w:rsid w:val="00AE2F05"/>
    <w:rsid w:val="00AE3559"/>
    <w:rsid w:val="00AE3789"/>
    <w:rsid w:val="00AE3D92"/>
    <w:rsid w:val="00AE44DB"/>
    <w:rsid w:val="00AE4926"/>
    <w:rsid w:val="00AE4B80"/>
    <w:rsid w:val="00AE4BF3"/>
    <w:rsid w:val="00AE4C08"/>
    <w:rsid w:val="00AE4C37"/>
    <w:rsid w:val="00AE4D52"/>
    <w:rsid w:val="00AE4F09"/>
    <w:rsid w:val="00AE5066"/>
    <w:rsid w:val="00AE529A"/>
    <w:rsid w:val="00AE55C0"/>
    <w:rsid w:val="00AE5A0B"/>
    <w:rsid w:val="00AE5D50"/>
    <w:rsid w:val="00AE5E38"/>
    <w:rsid w:val="00AE5EEE"/>
    <w:rsid w:val="00AE6468"/>
    <w:rsid w:val="00AE66B6"/>
    <w:rsid w:val="00AE6C4B"/>
    <w:rsid w:val="00AE6C80"/>
    <w:rsid w:val="00AE6EEB"/>
    <w:rsid w:val="00AE7266"/>
    <w:rsid w:val="00AE7489"/>
    <w:rsid w:val="00AE7A29"/>
    <w:rsid w:val="00AE7B7D"/>
    <w:rsid w:val="00AE7F54"/>
    <w:rsid w:val="00AE7FCA"/>
    <w:rsid w:val="00AF01E3"/>
    <w:rsid w:val="00AF0220"/>
    <w:rsid w:val="00AF04C8"/>
    <w:rsid w:val="00AF0589"/>
    <w:rsid w:val="00AF12E6"/>
    <w:rsid w:val="00AF138B"/>
    <w:rsid w:val="00AF163C"/>
    <w:rsid w:val="00AF1913"/>
    <w:rsid w:val="00AF1B89"/>
    <w:rsid w:val="00AF1E23"/>
    <w:rsid w:val="00AF1F4C"/>
    <w:rsid w:val="00AF22E7"/>
    <w:rsid w:val="00AF2371"/>
    <w:rsid w:val="00AF245E"/>
    <w:rsid w:val="00AF29A5"/>
    <w:rsid w:val="00AF2F31"/>
    <w:rsid w:val="00AF3955"/>
    <w:rsid w:val="00AF3C8D"/>
    <w:rsid w:val="00AF4783"/>
    <w:rsid w:val="00AF48D7"/>
    <w:rsid w:val="00AF5248"/>
    <w:rsid w:val="00AF562A"/>
    <w:rsid w:val="00AF5637"/>
    <w:rsid w:val="00AF5C24"/>
    <w:rsid w:val="00AF5C93"/>
    <w:rsid w:val="00AF635C"/>
    <w:rsid w:val="00AF65B0"/>
    <w:rsid w:val="00AF66D9"/>
    <w:rsid w:val="00AF6962"/>
    <w:rsid w:val="00AF6FEB"/>
    <w:rsid w:val="00AF719E"/>
    <w:rsid w:val="00AF74E0"/>
    <w:rsid w:val="00AF7728"/>
    <w:rsid w:val="00AF7A0F"/>
    <w:rsid w:val="00AF7B1B"/>
    <w:rsid w:val="00AF7BC8"/>
    <w:rsid w:val="00AF7C7E"/>
    <w:rsid w:val="00B006B8"/>
    <w:rsid w:val="00B0119F"/>
    <w:rsid w:val="00B019BD"/>
    <w:rsid w:val="00B01B03"/>
    <w:rsid w:val="00B01D40"/>
    <w:rsid w:val="00B01DFA"/>
    <w:rsid w:val="00B020D9"/>
    <w:rsid w:val="00B0236A"/>
    <w:rsid w:val="00B02D12"/>
    <w:rsid w:val="00B02D98"/>
    <w:rsid w:val="00B0308D"/>
    <w:rsid w:val="00B03113"/>
    <w:rsid w:val="00B031C5"/>
    <w:rsid w:val="00B03E39"/>
    <w:rsid w:val="00B04167"/>
    <w:rsid w:val="00B04572"/>
    <w:rsid w:val="00B048E3"/>
    <w:rsid w:val="00B04AA7"/>
    <w:rsid w:val="00B04E47"/>
    <w:rsid w:val="00B05488"/>
    <w:rsid w:val="00B05FEB"/>
    <w:rsid w:val="00B0610E"/>
    <w:rsid w:val="00B065CF"/>
    <w:rsid w:val="00B06CDC"/>
    <w:rsid w:val="00B06E7D"/>
    <w:rsid w:val="00B07004"/>
    <w:rsid w:val="00B07188"/>
    <w:rsid w:val="00B072B8"/>
    <w:rsid w:val="00B0735F"/>
    <w:rsid w:val="00B0790D"/>
    <w:rsid w:val="00B079EB"/>
    <w:rsid w:val="00B1090A"/>
    <w:rsid w:val="00B10CF0"/>
    <w:rsid w:val="00B11333"/>
    <w:rsid w:val="00B11634"/>
    <w:rsid w:val="00B1169C"/>
    <w:rsid w:val="00B116B3"/>
    <w:rsid w:val="00B116E5"/>
    <w:rsid w:val="00B116FF"/>
    <w:rsid w:val="00B11873"/>
    <w:rsid w:val="00B119DE"/>
    <w:rsid w:val="00B11EBA"/>
    <w:rsid w:val="00B127BD"/>
    <w:rsid w:val="00B12963"/>
    <w:rsid w:val="00B129A6"/>
    <w:rsid w:val="00B12AE3"/>
    <w:rsid w:val="00B12B46"/>
    <w:rsid w:val="00B12F74"/>
    <w:rsid w:val="00B13D92"/>
    <w:rsid w:val="00B14116"/>
    <w:rsid w:val="00B14582"/>
    <w:rsid w:val="00B14A4A"/>
    <w:rsid w:val="00B14A8A"/>
    <w:rsid w:val="00B14B09"/>
    <w:rsid w:val="00B14C2B"/>
    <w:rsid w:val="00B150B4"/>
    <w:rsid w:val="00B15AEF"/>
    <w:rsid w:val="00B1613C"/>
    <w:rsid w:val="00B16CE0"/>
    <w:rsid w:val="00B16D80"/>
    <w:rsid w:val="00B16F31"/>
    <w:rsid w:val="00B171EF"/>
    <w:rsid w:val="00B175D3"/>
    <w:rsid w:val="00B176B4"/>
    <w:rsid w:val="00B179E7"/>
    <w:rsid w:val="00B17A6F"/>
    <w:rsid w:val="00B17E4C"/>
    <w:rsid w:val="00B20224"/>
    <w:rsid w:val="00B20249"/>
    <w:rsid w:val="00B203E8"/>
    <w:rsid w:val="00B20631"/>
    <w:rsid w:val="00B207D7"/>
    <w:rsid w:val="00B20A5D"/>
    <w:rsid w:val="00B20D01"/>
    <w:rsid w:val="00B20E42"/>
    <w:rsid w:val="00B2113A"/>
    <w:rsid w:val="00B21601"/>
    <w:rsid w:val="00B21CA7"/>
    <w:rsid w:val="00B21CB1"/>
    <w:rsid w:val="00B22696"/>
    <w:rsid w:val="00B22AC7"/>
    <w:rsid w:val="00B22BC5"/>
    <w:rsid w:val="00B22C36"/>
    <w:rsid w:val="00B231CB"/>
    <w:rsid w:val="00B23227"/>
    <w:rsid w:val="00B2394E"/>
    <w:rsid w:val="00B239B7"/>
    <w:rsid w:val="00B23B0E"/>
    <w:rsid w:val="00B23E72"/>
    <w:rsid w:val="00B2432C"/>
    <w:rsid w:val="00B248D4"/>
    <w:rsid w:val="00B24A0B"/>
    <w:rsid w:val="00B24AB7"/>
    <w:rsid w:val="00B24E05"/>
    <w:rsid w:val="00B25066"/>
    <w:rsid w:val="00B2516A"/>
    <w:rsid w:val="00B254C2"/>
    <w:rsid w:val="00B2563D"/>
    <w:rsid w:val="00B257CC"/>
    <w:rsid w:val="00B25BAF"/>
    <w:rsid w:val="00B25C31"/>
    <w:rsid w:val="00B25E81"/>
    <w:rsid w:val="00B25FE5"/>
    <w:rsid w:val="00B262CE"/>
    <w:rsid w:val="00B26361"/>
    <w:rsid w:val="00B26643"/>
    <w:rsid w:val="00B267A4"/>
    <w:rsid w:val="00B26AB0"/>
    <w:rsid w:val="00B26BB9"/>
    <w:rsid w:val="00B2727A"/>
    <w:rsid w:val="00B274DA"/>
    <w:rsid w:val="00B27654"/>
    <w:rsid w:val="00B277DD"/>
    <w:rsid w:val="00B278F7"/>
    <w:rsid w:val="00B2797A"/>
    <w:rsid w:val="00B27A20"/>
    <w:rsid w:val="00B27BCB"/>
    <w:rsid w:val="00B27BF5"/>
    <w:rsid w:val="00B307EE"/>
    <w:rsid w:val="00B30A36"/>
    <w:rsid w:val="00B30EB6"/>
    <w:rsid w:val="00B30EDB"/>
    <w:rsid w:val="00B310F7"/>
    <w:rsid w:val="00B316D8"/>
    <w:rsid w:val="00B31ABF"/>
    <w:rsid w:val="00B31E57"/>
    <w:rsid w:val="00B32447"/>
    <w:rsid w:val="00B324B7"/>
    <w:rsid w:val="00B3287F"/>
    <w:rsid w:val="00B3289E"/>
    <w:rsid w:val="00B32902"/>
    <w:rsid w:val="00B3298B"/>
    <w:rsid w:val="00B32B54"/>
    <w:rsid w:val="00B32F5A"/>
    <w:rsid w:val="00B33165"/>
    <w:rsid w:val="00B33183"/>
    <w:rsid w:val="00B33DDE"/>
    <w:rsid w:val="00B340DA"/>
    <w:rsid w:val="00B3426B"/>
    <w:rsid w:val="00B3426E"/>
    <w:rsid w:val="00B349C5"/>
    <w:rsid w:val="00B34D9A"/>
    <w:rsid w:val="00B34FE8"/>
    <w:rsid w:val="00B3565A"/>
    <w:rsid w:val="00B35909"/>
    <w:rsid w:val="00B35C75"/>
    <w:rsid w:val="00B35ED3"/>
    <w:rsid w:val="00B35F64"/>
    <w:rsid w:val="00B363D5"/>
    <w:rsid w:val="00B36A13"/>
    <w:rsid w:val="00B36C76"/>
    <w:rsid w:val="00B36D5E"/>
    <w:rsid w:val="00B3742D"/>
    <w:rsid w:val="00B374A2"/>
    <w:rsid w:val="00B37A82"/>
    <w:rsid w:val="00B37B2E"/>
    <w:rsid w:val="00B37B4A"/>
    <w:rsid w:val="00B37CCB"/>
    <w:rsid w:val="00B402F2"/>
    <w:rsid w:val="00B407AE"/>
    <w:rsid w:val="00B4085E"/>
    <w:rsid w:val="00B40D66"/>
    <w:rsid w:val="00B411F2"/>
    <w:rsid w:val="00B4125D"/>
    <w:rsid w:val="00B4127D"/>
    <w:rsid w:val="00B41E13"/>
    <w:rsid w:val="00B421B0"/>
    <w:rsid w:val="00B42298"/>
    <w:rsid w:val="00B4373C"/>
    <w:rsid w:val="00B43914"/>
    <w:rsid w:val="00B43922"/>
    <w:rsid w:val="00B43B32"/>
    <w:rsid w:val="00B44273"/>
    <w:rsid w:val="00B44389"/>
    <w:rsid w:val="00B44481"/>
    <w:rsid w:val="00B44607"/>
    <w:rsid w:val="00B44A1F"/>
    <w:rsid w:val="00B44B17"/>
    <w:rsid w:val="00B44C53"/>
    <w:rsid w:val="00B44E0B"/>
    <w:rsid w:val="00B45186"/>
    <w:rsid w:val="00B45314"/>
    <w:rsid w:val="00B454CF"/>
    <w:rsid w:val="00B4553E"/>
    <w:rsid w:val="00B45729"/>
    <w:rsid w:val="00B45865"/>
    <w:rsid w:val="00B4600A"/>
    <w:rsid w:val="00B46380"/>
    <w:rsid w:val="00B465F6"/>
    <w:rsid w:val="00B46667"/>
    <w:rsid w:val="00B467E6"/>
    <w:rsid w:val="00B46CB2"/>
    <w:rsid w:val="00B46D15"/>
    <w:rsid w:val="00B4712B"/>
    <w:rsid w:val="00B471D9"/>
    <w:rsid w:val="00B47287"/>
    <w:rsid w:val="00B47322"/>
    <w:rsid w:val="00B5030C"/>
    <w:rsid w:val="00B50726"/>
    <w:rsid w:val="00B50B55"/>
    <w:rsid w:val="00B51196"/>
    <w:rsid w:val="00B512FF"/>
    <w:rsid w:val="00B51A14"/>
    <w:rsid w:val="00B51CB7"/>
    <w:rsid w:val="00B51E41"/>
    <w:rsid w:val="00B52043"/>
    <w:rsid w:val="00B5244A"/>
    <w:rsid w:val="00B53261"/>
    <w:rsid w:val="00B534F7"/>
    <w:rsid w:val="00B53948"/>
    <w:rsid w:val="00B5396D"/>
    <w:rsid w:val="00B54312"/>
    <w:rsid w:val="00B54A89"/>
    <w:rsid w:val="00B54B02"/>
    <w:rsid w:val="00B5512E"/>
    <w:rsid w:val="00B553A1"/>
    <w:rsid w:val="00B55400"/>
    <w:rsid w:val="00B557D3"/>
    <w:rsid w:val="00B55F04"/>
    <w:rsid w:val="00B56594"/>
    <w:rsid w:val="00B5681D"/>
    <w:rsid w:val="00B56A89"/>
    <w:rsid w:val="00B56E0D"/>
    <w:rsid w:val="00B56F61"/>
    <w:rsid w:val="00B5721D"/>
    <w:rsid w:val="00B57225"/>
    <w:rsid w:val="00B57438"/>
    <w:rsid w:val="00B574CB"/>
    <w:rsid w:val="00B5750C"/>
    <w:rsid w:val="00B57748"/>
    <w:rsid w:val="00B578BB"/>
    <w:rsid w:val="00B57CEA"/>
    <w:rsid w:val="00B603D4"/>
    <w:rsid w:val="00B604FE"/>
    <w:rsid w:val="00B60712"/>
    <w:rsid w:val="00B60A26"/>
    <w:rsid w:val="00B610A0"/>
    <w:rsid w:val="00B6188B"/>
    <w:rsid w:val="00B61A84"/>
    <w:rsid w:val="00B61EDB"/>
    <w:rsid w:val="00B62233"/>
    <w:rsid w:val="00B62248"/>
    <w:rsid w:val="00B62534"/>
    <w:rsid w:val="00B626B0"/>
    <w:rsid w:val="00B62849"/>
    <w:rsid w:val="00B62B72"/>
    <w:rsid w:val="00B634F0"/>
    <w:rsid w:val="00B635BA"/>
    <w:rsid w:val="00B64087"/>
    <w:rsid w:val="00B640D4"/>
    <w:rsid w:val="00B64F96"/>
    <w:rsid w:val="00B64FA7"/>
    <w:rsid w:val="00B652BE"/>
    <w:rsid w:val="00B6583B"/>
    <w:rsid w:val="00B65DE7"/>
    <w:rsid w:val="00B66094"/>
    <w:rsid w:val="00B667FC"/>
    <w:rsid w:val="00B66948"/>
    <w:rsid w:val="00B66A26"/>
    <w:rsid w:val="00B66B26"/>
    <w:rsid w:val="00B66B38"/>
    <w:rsid w:val="00B66D89"/>
    <w:rsid w:val="00B66E18"/>
    <w:rsid w:val="00B66ECC"/>
    <w:rsid w:val="00B670DC"/>
    <w:rsid w:val="00B6715B"/>
    <w:rsid w:val="00B67304"/>
    <w:rsid w:val="00B673E8"/>
    <w:rsid w:val="00B6750A"/>
    <w:rsid w:val="00B67D5D"/>
    <w:rsid w:val="00B67F2A"/>
    <w:rsid w:val="00B67F7F"/>
    <w:rsid w:val="00B67F82"/>
    <w:rsid w:val="00B70174"/>
    <w:rsid w:val="00B703A4"/>
    <w:rsid w:val="00B705D2"/>
    <w:rsid w:val="00B70B04"/>
    <w:rsid w:val="00B7112A"/>
    <w:rsid w:val="00B712E5"/>
    <w:rsid w:val="00B7165C"/>
    <w:rsid w:val="00B7168F"/>
    <w:rsid w:val="00B72B0E"/>
    <w:rsid w:val="00B72C6E"/>
    <w:rsid w:val="00B72DC6"/>
    <w:rsid w:val="00B72E5C"/>
    <w:rsid w:val="00B72F2A"/>
    <w:rsid w:val="00B733C8"/>
    <w:rsid w:val="00B734B7"/>
    <w:rsid w:val="00B73754"/>
    <w:rsid w:val="00B73875"/>
    <w:rsid w:val="00B73A44"/>
    <w:rsid w:val="00B73C32"/>
    <w:rsid w:val="00B7401A"/>
    <w:rsid w:val="00B740C6"/>
    <w:rsid w:val="00B74530"/>
    <w:rsid w:val="00B74558"/>
    <w:rsid w:val="00B74DE4"/>
    <w:rsid w:val="00B751AB"/>
    <w:rsid w:val="00B75264"/>
    <w:rsid w:val="00B753E9"/>
    <w:rsid w:val="00B753F0"/>
    <w:rsid w:val="00B7546A"/>
    <w:rsid w:val="00B75DF3"/>
    <w:rsid w:val="00B75EAF"/>
    <w:rsid w:val="00B75F9F"/>
    <w:rsid w:val="00B7617F"/>
    <w:rsid w:val="00B76552"/>
    <w:rsid w:val="00B7664C"/>
    <w:rsid w:val="00B768CC"/>
    <w:rsid w:val="00B76ADF"/>
    <w:rsid w:val="00B76EEE"/>
    <w:rsid w:val="00B771CC"/>
    <w:rsid w:val="00B77213"/>
    <w:rsid w:val="00B77289"/>
    <w:rsid w:val="00B773E4"/>
    <w:rsid w:val="00B775F6"/>
    <w:rsid w:val="00B778A4"/>
    <w:rsid w:val="00B7797E"/>
    <w:rsid w:val="00B8035B"/>
    <w:rsid w:val="00B809A3"/>
    <w:rsid w:val="00B809B6"/>
    <w:rsid w:val="00B80AAA"/>
    <w:rsid w:val="00B80E2F"/>
    <w:rsid w:val="00B80E9E"/>
    <w:rsid w:val="00B81087"/>
    <w:rsid w:val="00B8131B"/>
    <w:rsid w:val="00B8179D"/>
    <w:rsid w:val="00B8181B"/>
    <w:rsid w:val="00B81BF1"/>
    <w:rsid w:val="00B81E11"/>
    <w:rsid w:val="00B81E96"/>
    <w:rsid w:val="00B81EC6"/>
    <w:rsid w:val="00B8218D"/>
    <w:rsid w:val="00B82A39"/>
    <w:rsid w:val="00B82AF6"/>
    <w:rsid w:val="00B82C6B"/>
    <w:rsid w:val="00B833C3"/>
    <w:rsid w:val="00B834AA"/>
    <w:rsid w:val="00B83B3A"/>
    <w:rsid w:val="00B83B84"/>
    <w:rsid w:val="00B83C1F"/>
    <w:rsid w:val="00B84233"/>
    <w:rsid w:val="00B844B0"/>
    <w:rsid w:val="00B8494F"/>
    <w:rsid w:val="00B84AD8"/>
    <w:rsid w:val="00B84B48"/>
    <w:rsid w:val="00B85662"/>
    <w:rsid w:val="00B856D8"/>
    <w:rsid w:val="00B8586E"/>
    <w:rsid w:val="00B85DE3"/>
    <w:rsid w:val="00B8640E"/>
    <w:rsid w:val="00B86BEA"/>
    <w:rsid w:val="00B86C09"/>
    <w:rsid w:val="00B872CD"/>
    <w:rsid w:val="00B873AA"/>
    <w:rsid w:val="00B87D63"/>
    <w:rsid w:val="00B900A2"/>
    <w:rsid w:val="00B904AF"/>
    <w:rsid w:val="00B90845"/>
    <w:rsid w:val="00B90AB5"/>
    <w:rsid w:val="00B90E93"/>
    <w:rsid w:val="00B91150"/>
    <w:rsid w:val="00B9119E"/>
    <w:rsid w:val="00B91231"/>
    <w:rsid w:val="00B9148D"/>
    <w:rsid w:val="00B91544"/>
    <w:rsid w:val="00B91716"/>
    <w:rsid w:val="00B91E64"/>
    <w:rsid w:val="00B91EE6"/>
    <w:rsid w:val="00B92918"/>
    <w:rsid w:val="00B9342B"/>
    <w:rsid w:val="00B93654"/>
    <w:rsid w:val="00B937EE"/>
    <w:rsid w:val="00B938AB"/>
    <w:rsid w:val="00B94089"/>
    <w:rsid w:val="00B94264"/>
    <w:rsid w:val="00B943B9"/>
    <w:rsid w:val="00B94733"/>
    <w:rsid w:val="00B94DDA"/>
    <w:rsid w:val="00B95049"/>
    <w:rsid w:val="00B959EE"/>
    <w:rsid w:val="00B95E1E"/>
    <w:rsid w:val="00B95E86"/>
    <w:rsid w:val="00B961A5"/>
    <w:rsid w:val="00B9653D"/>
    <w:rsid w:val="00B966F2"/>
    <w:rsid w:val="00B96AC0"/>
    <w:rsid w:val="00B96FD1"/>
    <w:rsid w:val="00B97237"/>
    <w:rsid w:val="00B974C3"/>
    <w:rsid w:val="00B97A07"/>
    <w:rsid w:val="00B97B43"/>
    <w:rsid w:val="00BA0267"/>
    <w:rsid w:val="00BA0570"/>
    <w:rsid w:val="00BA0753"/>
    <w:rsid w:val="00BA0988"/>
    <w:rsid w:val="00BA0B55"/>
    <w:rsid w:val="00BA0F6E"/>
    <w:rsid w:val="00BA10F1"/>
    <w:rsid w:val="00BA1996"/>
    <w:rsid w:val="00BA199F"/>
    <w:rsid w:val="00BA1B90"/>
    <w:rsid w:val="00BA1D49"/>
    <w:rsid w:val="00BA2377"/>
    <w:rsid w:val="00BA237A"/>
    <w:rsid w:val="00BA2861"/>
    <w:rsid w:val="00BA2874"/>
    <w:rsid w:val="00BA28F6"/>
    <w:rsid w:val="00BA2A60"/>
    <w:rsid w:val="00BA2B0F"/>
    <w:rsid w:val="00BA2DD4"/>
    <w:rsid w:val="00BA329C"/>
    <w:rsid w:val="00BA39F8"/>
    <w:rsid w:val="00BA3AF7"/>
    <w:rsid w:val="00BA428F"/>
    <w:rsid w:val="00BA4373"/>
    <w:rsid w:val="00BA4578"/>
    <w:rsid w:val="00BA4835"/>
    <w:rsid w:val="00BA4BAC"/>
    <w:rsid w:val="00BA4DB8"/>
    <w:rsid w:val="00BA529E"/>
    <w:rsid w:val="00BA5417"/>
    <w:rsid w:val="00BA56DD"/>
    <w:rsid w:val="00BA5A32"/>
    <w:rsid w:val="00BA5BC9"/>
    <w:rsid w:val="00BA5C59"/>
    <w:rsid w:val="00BA5C88"/>
    <w:rsid w:val="00BA60B0"/>
    <w:rsid w:val="00BA61F9"/>
    <w:rsid w:val="00BA6806"/>
    <w:rsid w:val="00BA70A5"/>
    <w:rsid w:val="00BA769A"/>
    <w:rsid w:val="00BA79EC"/>
    <w:rsid w:val="00BA7E26"/>
    <w:rsid w:val="00BB017B"/>
    <w:rsid w:val="00BB090E"/>
    <w:rsid w:val="00BB0C8C"/>
    <w:rsid w:val="00BB1247"/>
    <w:rsid w:val="00BB16F8"/>
    <w:rsid w:val="00BB172C"/>
    <w:rsid w:val="00BB1C2A"/>
    <w:rsid w:val="00BB1EAF"/>
    <w:rsid w:val="00BB21AA"/>
    <w:rsid w:val="00BB232E"/>
    <w:rsid w:val="00BB2348"/>
    <w:rsid w:val="00BB237B"/>
    <w:rsid w:val="00BB238A"/>
    <w:rsid w:val="00BB2413"/>
    <w:rsid w:val="00BB2672"/>
    <w:rsid w:val="00BB2689"/>
    <w:rsid w:val="00BB278B"/>
    <w:rsid w:val="00BB2930"/>
    <w:rsid w:val="00BB2994"/>
    <w:rsid w:val="00BB2C2D"/>
    <w:rsid w:val="00BB32FE"/>
    <w:rsid w:val="00BB3B36"/>
    <w:rsid w:val="00BB3C1C"/>
    <w:rsid w:val="00BB3E55"/>
    <w:rsid w:val="00BB3EB1"/>
    <w:rsid w:val="00BB40F4"/>
    <w:rsid w:val="00BB410E"/>
    <w:rsid w:val="00BB49CE"/>
    <w:rsid w:val="00BB4C2E"/>
    <w:rsid w:val="00BB4C87"/>
    <w:rsid w:val="00BB52FA"/>
    <w:rsid w:val="00BB53F7"/>
    <w:rsid w:val="00BB56E5"/>
    <w:rsid w:val="00BB5ACA"/>
    <w:rsid w:val="00BB5F4E"/>
    <w:rsid w:val="00BB619B"/>
    <w:rsid w:val="00BB62F3"/>
    <w:rsid w:val="00BB638B"/>
    <w:rsid w:val="00BB6700"/>
    <w:rsid w:val="00BB69F1"/>
    <w:rsid w:val="00BB6A1F"/>
    <w:rsid w:val="00BB6C39"/>
    <w:rsid w:val="00BB6C81"/>
    <w:rsid w:val="00BB6EF0"/>
    <w:rsid w:val="00BB7837"/>
    <w:rsid w:val="00BC05B7"/>
    <w:rsid w:val="00BC070A"/>
    <w:rsid w:val="00BC08F3"/>
    <w:rsid w:val="00BC0976"/>
    <w:rsid w:val="00BC0B3D"/>
    <w:rsid w:val="00BC0BBF"/>
    <w:rsid w:val="00BC109E"/>
    <w:rsid w:val="00BC185B"/>
    <w:rsid w:val="00BC20C1"/>
    <w:rsid w:val="00BC219D"/>
    <w:rsid w:val="00BC2613"/>
    <w:rsid w:val="00BC2B32"/>
    <w:rsid w:val="00BC2C2A"/>
    <w:rsid w:val="00BC2CB7"/>
    <w:rsid w:val="00BC2E64"/>
    <w:rsid w:val="00BC3096"/>
    <w:rsid w:val="00BC34F3"/>
    <w:rsid w:val="00BC3697"/>
    <w:rsid w:val="00BC3B5D"/>
    <w:rsid w:val="00BC3B9D"/>
    <w:rsid w:val="00BC4BE8"/>
    <w:rsid w:val="00BC5563"/>
    <w:rsid w:val="00BC5565"/>
    <w:rsid w:val="00BC5761"/>
    <w:rsid w:val="00BC5D1E"/>
    <w:rsid w:val="00BC60C0"/>
    <w:rsid w:val="00BC65EF"/>
    <w:rsid w:val="00BC6641"/>
    <w:rsid w:val="00BC6651"/>
    <w:rsid w:val="00BC6856"/>
    <w:rsid w:val="00BC6C3B"/>
    <w:rsid w:val="00BC6CAE"/>
    <w:rsid w:val="00BC6D40"/>
    <w:rsid w:val="00BC7065"/>
    <w:rsid w:val="00BC7147"/>
    <w:rsid w:val="00BC7297"/>
    <w:rsid w:val="00BC7506"/>
    <w:rsid w:val="00BC755C"/>
    <w:rsid w:val="00BC756A"/>
    <w:rsid w:val="00BC7709"/>
    <w:rsid w:val="00BC7832"/>
    <w:rsid w:val="00BC7BCB"/>
    <w:rsid w:val="00BC7DA0"/>
    <w:rsid w:val="00BD0344"/>
    <w:rsid w:val="00BD04AA"/>
    <w:rsid w:val="00BD0C48"/>
    <w:rsid w:val="00BD0DA0"/>
    <w:rsid w:val="00BD0FB5"/>
    <w:rsid w:val="00BD123C"/>
    <w:rsid w:val="00BD1247"/>
    <w:rsid w:val="00BD14D3"/>
    <w:rsid w:val="00BD1759"/>
    <w:rsid w:val="00BD2072"/>
    <w:rsid w:val="00BD2A03"/>
    <w:rsid w:val="00BD2E83"/>
    <w:rsid w:val="00BD2F22"/>
    <w:rsid w:val="00BD313B"/>
    <w:rsid w:val="00BD31DC"/>
    <w:rsid w:val="00BD3A34"/>
    <w:rsid w:val="00BD3D1B"/>
    <w:rsid w:val="00BD3DB7"/>
    <w:rsid w:val="00BD3DBF"/>
    <w:rsid w:val="00BD3E08"/>
    <w:rsid w:val="00BD3FB0"/>
    <w:rsid w:val="00BD432D"/>
    <w:rsid w:val="00BD43DF"/>
    <w:rsid w:val="00BD4693"/>
    <w:rsid w:val="00BD474A"/>
    <w:rsid w:val="00BD48E4"/>
    <w:rsid w:val="00BD54B9"/>
    <w:rsid w:val="00BD55C2"/>
    <w:rsid w:val="00BD5603"/>
    <w:rsid w:val="00BD5B13"/>
    <w:rsid w:val="00BD5CC8"/>
    <w:rsid w:val="00BD5D33"/>
    <w:rsid w:val="00BD5EAF"/>
    <w:rsid w:val="00BD60D2"/>
    <w:rsid w:val="00BD61A8"/>
    <w:rsid w:val="00BD688F"/>
    <w:rsid w:val="00BD6A95"/>
    <w:rsid w:val="00BD6E70"/>
    <w:rsid w:val="00BD6FC9"/>
    <w:rsid w:val="00BD7580"/>
    <w:rsid w:val="00BD75CA"/>
    <w:rsid w:val="00BD761D"/>
    <w:rsid w:val="00BD773D"/>
    <w:rsid w:val="00BD78F1"/>
    <w:rsid w:val="00BD7C28"/>
    <w:rsid w:val="00BD7D8F"/>
    <w:rsid w:val="00BD7EFA"/>
    <w:rsid w:val="00BE008B"/>
    <w:rsid w:val="00BE01B3"/>
    <w:rsid w:val="00BE0571"/>
    <w:rsid w:val="00BE05BD"/>
    <w:rsid w:val="00BE0D64"/>
    <w:rsid w:val="00BE0DF4"/>
    <w:rsid w:val="00BE148D"/>
    <w:rsid w:val="00BE1C2D"/>
    <w:rsid w:val="00BE1D12"/>
    <w:rsid w:val="00BE1D80"/>
    <w:rsid w:val="00BE1DC4"/>
    <w:rsid w:val="00BE20FB"/>
    <w:rsid w:val="00BE26FB"/>
    <w:rsid w:val="00BE3493"/>
    <w:rsid w:val="00BE3A29"/>
    <w:rsid w:val="00BE3C82"/>
    <w:rsid w:val="00BE4098"/>
    <w:rsid w:val="00BE4216"/>
    <w:rsid w:val="00BE4377"/>
    <w:rsid w:val="00BE4381"/>
    <w:rsid w:val="00BE448A"/>
    <w:rsid w:val="00BE4867"/>
    <w:rsid w:val="00BE5273"/>
    <w:rsid w:val="00BE57A0"/>
    <w:rsid w:val="00BE5D02"/>
    <w:rsid w:val="00BE5D61"/>
    <w:rsid w:val="00BE5DA1"/>
    <w:rsid w:val="00BE5F6D"/>
    <w:rsid w:val="00BE63B3"/>
    <w:rsid w:val="00BE6438"/>
    <w:rsid w:val="00BE6830"/>
    <w:rsid w:val="00BE6935"/>
    <w:rsid w:val="00BE6A51"/>
    <w:rsid w:val="00BE6A5C"/>
    <w:rsid w:val="00BE717D"/>
    <w:rsid w:val="00BE7704"/>
    <w:rsid w:val="00BE78AF"/>
    <w:rsid w:val="00BE7C7A"/>
    <w:rsid w:val="00BE7FCC"/>
    <w:rsid w:val="00BF031D"/>
    <w:rsid w:val="00BF0361"/>
    <w:rsid w:val="00BF0F63"/>
    <w:rsid w:val="00BF1125"/>
    <w:rsid w:val="00BF1F86"/>
    <w:rsid w:val="00BF1FF1"/>
    <w:rsid w:val="00BF209D"/>
    <w:rsid w:val="00BF20C8"/>
    <w:rsid w:val="00BF27E0"/>
    <w:rsid w:val="00BF2832"/>
    <w:rsid w:val="00BF28C7"/>
    <w:rsid w:val="00BF2A5C"/>
    <w:rsid w:val="00BF2D30"/>
    <w:rsid w:val="00BF2E40"/>
    <w:rsid w:val="00BF31B7"/>
    <w:rsid w:val="00BF3351"/>
    <w:rsid w:val="00BF34D9"/>
    <w:rsid w:val="00BF38B2"/>
    <w:rsid w:val="00BF39C3"/>
    <w:rsid w:val="00BF3A11"/>
    <w:rsid w:val="00BF3AB0"/>
    <w:rsid w:val="00BF4267"/>
    <w:rsid w:val="00BF4303"/>
    <w:rsid w:val="00BF47A9"/>
    <w:rsid w:val="00BF486F"/>
    <w:rsid w:val="00BF48C4"/>
    <w:rsid w:val="00BF49D5"/>
    <w:rsid w:val="00BF4A9A"/>
    <w:rsid w:val="00BF4C31"/>
    <w:rsid w:val="00BF4C9B"/>
    <w:rsid w:val="00BF548D"/>
    <w:rsid w:val="00BF562C"/>
    <w:rsid w:val="00BF57BA"/>
    <w:rsid w:val="00BF5B9A"/>
    <w:rsid w:val="00BF5BE0"/>
    <w:rsid w:val="00BF5C17"/>
    <w:rsid w:val="00BF621E"/>
    <w:rsid w:val="00BF666C"/>
    <w:rsid w:val="00BF71CD"/>
    <w:rsid w:val="00BF7437"/>
    <w:rsid w:val="00BF764B"/>
    <w:rsid w:val="00BF7825"/>
    <w:rsid w:val="00BF7BB1"/>
    <w:rsid w:val="00BF7F5A"/>
    <w:rsid w:val="00BF7F79"/>
    <w:rsid w:val="00C0168C"/>
    <w:rsid w:val="00C01791"/>
    <w:rsid w:val="00C01E23"/>
    <w:rsid w:val="00C01E3C"/>
    <w:rsid w:val="00C025A7"/>
    <w:rsid w:val="00C02AAC"/>
    <w:rsid w:val="00C02D47"/>
    <w:rsid w:val="00C0309A"/>
    <w:rsid w:val="00C0328D"/>
    <w:rsid w:val="00C032C8"/>
    <w:rsid w:val="00C03A19"/>
    <w:rsid w:val="00C03DAB"/>
    <w:rsid w:val="00C03F2A"/>
    <w:rsid w:val="00C04145"/>
    <w:rsid w:val="00C0457C"/>
    <w:rsid w:val="00C04F13"/>
    <w:rsid w:val="00C0503B"/>
    <w:rsid w:val="00C05D00"/>
    <w:rsid w:val="00C060B6"/>
    <w:rsid w:val="00C06C02"/>
    <w:rsid w:val="00C06DD9"/>
    <w:rsid w:val="00C07719"/>
    <w:rsid w:val="00C07D8F"/>
    <w:rsid w:val="00C07EF9"/>
    <w:rsid w:val="00C100F6"/>
    <w:rsid w:val="00C1044A"/>
    <w:rsid w:val="00C106D7"/>
    <w:rsid w:val="00C108D9"/>
    <w:rsid w:val="00C109BA"/>
    <w:rsid w:val="00C10D4F"/>
    <w:rsid w:val="00C11176"/>
    <w:rsid w:val="00C11615"/>
    <w:rsid w:val="00C11710"/>
    <w:rsid w:val="00C11979"/>
    <w:rsid w:val="00C11991"/>
    <w:rsid w:val="00C11C07"/>
    <w:rsid w:val="00C11DE9"/>
    <w:rsid w:val="00C11E77"/>
    <w:rsid w:val="00C11EB6"/>
    <w:rsid w:val="00C12037"/>
    <w:rsid w:val="00C12268"/>
    <w:rsid w:val="00C12537"/>
    <w:rsid w:val="00C12713"/>
    <w:rsid w:val="00C12A0E"/>
    <w:rsid w:val="00C12BCA"/>
    <w:rsid w:val="00C12E7F"/>
    <w:rsid w:val="00C12FDB"/>
    <w:rsid w:val="00C13533"/>
    <w:rsid w:val="00C135D0"/>
    <w:rsid w:val="00C13643"/>
    <w:rsid w:val="00C138FD"/>
    <w:rsid w:val="00C13964"/>
    <w:rsid w:val="00C13D5D"/>
    <w:rsid w:val="00C13F51"/>
    <w:rsid w:val="00C140D9"/>
    <w:rsid w:val="00C145E2"/>
    <w:rsid w:val="00C14832"/>
    <w:rsid w:val="00C148B2"/>
    <w:rsid w:val="00C1496E"/>
    <w:rsid w:val="00C14AB2"/>
    <w:rsid w:val="00C14D33"/>
    <w:rsid w:val="00C14EBF"/>
    <w:rsid w:val="00C15254"/>
    <w:rsid w:val="00C152F2"/>
    <w:rsid w:val="00C1544A"/>
    <w:rsid w:val="00C15988"/>
    <w:rsid w:val="00C15DE4"/>
    <w:rsid w:val="00C16662"/>
    <w:rsid w:val="00C1668E"/>
    <w:rsid w:val="00C166F5"/>
    <w:rsid w:val="00C16830"/>
    <w:rsid w:val="00C16ABD"/>
    <w:rsid w:val="00C16BE8"/>
    <w:rsid w:val="00C16CEC"/>
    <w:rsid w:val="00C16DF8"/>
    <w:rsid w:val="00C16FCB"/>
    <w:rsid w:val="00C17014"/>
    <w:rsid w:val="00C1715B"/>
    <w:rsid w:val="00C176FF"/>
    <w:rsid w:val="00C17775"/>
    <w:rsid w:val="00C179D7"/>
    <w:rsid w:val="00C17A22"/>
    <w:rsid w:val="00C17EC1"/>
    <w:rsid w:val="00C17F21"/>
    <w:rsid w:val="00C2019C"/>
    <w:rsid w:val="00C20EB3"/>
    <w:rsid w:val="00C212E1"/>
    <w:rsid w:val="00C21528"/>
    <w:rsid w:val="00C21F0B"/>
    <w:rsid w:val="00C2237A"/>
    <w:rsid w:val="00C225A7"/>
    <w:rsid w:val="00C22AC4"/>
    <w:rsid w:val="00C22ADB"/>
    <w:rsid w:val="00C22B7E"/>
    <w:rsid w:val="00C22BF9"/>
    <w:rsid w:val="00C22E1A"/>
    <w:rsid w:val="00C22E6E"/>
    <w:rsid w:val="00C23278"/>
    <w:rsid w:val="00C233BC"/>
    <w:rsid w:val="00C23599"/>
    <w:rsid w:val="00C23635"/>
    <w:rsid w:val="00C23A50"/>
    <w:rsid w:val="00C23DA6"/>
    <w:rsid w:val="00C243E0"/>
    <w:rsid w:val="00C2459E"/>
    <w:rsid w:val="00C24C2E"/>
    <w:rsid w:val="00C24FF2"/>
    <w:rsid w:val="00C25219"/>
    <w:rsid w:val="00C253EF"/>
    <w:rsid w:val="00C255BE"/>
    <w:rsid w:val="00C25619"/>
    <w:rsid w:val="00C257C5"/>
    <w:rsid w:val="00C25CF4"/>
    <w:rsid w:val="00C261D0"/>
    <w:rsid w:val="00C26524"/>
    <w:rsid w:val="00C2665A"/>
    <w:rsid w:val="00C2673F"/>
    <w:rsid w:val="00C2711C"/>
    <w:rsid w:val="00C272C8"/>
    <w:rsid w:val="00C27B23"/>
    <w:rsid w:val="00C27B32"/>
    <w:rsid w:val="00C27D71"/>
    <w:rsid w:val="00C300CD"/>
    <w:rsid w:val="00C30606"/>
    <w:rsid w:val="00C30713"/>
    <w:rsid w:val="00C3084C"/>
    <w:rsid w:val="00C3097E"/>
    <w:rsid w:val="00C30D35"/>
    <w:rsid w:val="00C30FE3"/>
    <w:rsid w:val="00C3111F"/>
    <w:rsid w:val="00C3163D"/>
    <w:rsid w:val="00C3184F"/>
    <w:rsid w:val="00C32125"/>
    <w:rsid w:val="00C324AB"/>
    <w:rsid w:val="00C32510"/>
    <w:rsid w:val="00C326AD"/>
    <w:rsid w:val="00C32A5B"/>
    <w:rsid w:val="00C32A96"/>
    <w:rsid w:val="00C32B16"/>
    <w:rsid w:val="00C33065"/>
    <w:rsid w:val="00C33415"/>
    <w:rsid w:val="00C33455"/>
    <w:rsid w:val="00C335B2"/>
    <w:rsid w:val="00C3366E"/>
    <w:rsid w:val="00C33688"/>
    <w:rsid w:val="00C336DC"/>
    <w:rsid w:val="00C33746"/>
    <w:rsid w:val="00C33D49"/>
    <w:rsid w:val="00C33D6F"/>
    <w:rsid w:val="00C33E79"/>
    <w:rsid w:val="00C3402F"/>
    <w:rsid w:val="00C340F7"/>
    <w:rsid w:val="00C34298"/>
    <w:rsid w:val="00C34407"/>
    <w:rsid w:val="00C34484"/>
    <w:rsid w:val="00C34532"/>
    <w:rsid w:val="00C3464E"/>
    <w:rsid w:val="00C348E4"/>
    <w:rsid w:val="00C34E2E"/>
    <w:rsid w:val="00C34E97"/>
    <w:rsid w:val="00C34EE4"/>
    <w:rsid w:val="00C3510E"/>
    <w:rsid w:val="00C35536"/>
    <w:rsid w:val="00C357AF"/>
    <w:rsid w:val="00C35AB7"/>
    <w:rsid w:val="00C35E7F"/>
    <w:rsid w:val="00C36389"/>
    <w:rsid w:val="00C364A0"/>
    <w:rsid w:val="00C37007"/>
    <w:rsid w:val="00C3756F"/>
    <w:rsid w:val="00C375EA"/>
    <w:rsid w:val="00C37912"/>
    <w:rsid w:val="00C40397"/>
    <w:rsid w:val="00C40647"/>
    <w:rsid w:val="00C406E0"/>
    <w:rsid w:val="00C40C04"/>
    <w:rsid w:val="00C40D24"/>
    <w:rsid w:val="00C40FC2"/>
    <w:rsid w:val="00C4120C"/>
    <w:rsid w:val="00C41295"/>
    <w:rsid w:val="00C413D6"/>
    <w:rsid w:val="00C42329"/>
    <w:rsid w:val="00C4253F"/>
    <w:rsid w:val="00C42ACD"/>
    <w:rsid w:val="00C42C80"/>
    <w:rsid w:val="00C4353D"/>
    <w:rsid w:val="00C43752"/>
    <w:rsid w:val="00C4414E"/>
    <w:rsid w:val="00C442F1"/>
    <w:rsid w:val="00C44421"/>
    <w:rsid w:val="00C44BE6"/>
    <w:rsid w:val="00C44CBA"/>
    <w:rsid w:val="00C456EF"/>
    <w:rsid w:val="00C45809"/>
    <w:rsid w:val="00C45997"/>
    <w:rsid w:val="00C45AE2"/>
    <w:rsid w:val="00C45D73"/>
    <w:rsid w:val="00C4676B"/>
    <w:rsid w:val="00C4682A"/>
    <w:rsid w:val="00C46912"/>
    <w:rsid w:val="00C46DE6"/>
    <w:rsid w:val="00C46FC0"/>
    <w:rsid w:val="00C47005"/>
    <w:rsid w:val="00C474FF"/>
    <w:rsid w:val="00C475FA"/>
    <w:rsid w:val="00C47B6E"/>
    <w:rsid w:val="00C47E0F"/>
    <w:rsid w:val="00C47E62"/>
    <w:rsid w:val="00C47F49"/>
    <w:rsid w:val="00C50488"/>
    <w:rsid w:val="00C509C5"/>
    <w:rsid w:val="00C50A39"/>
    <w:rsid w:val="00C50D79"/>
    <w:rsid w:val="00C50E2D"/>
    <w:rsid w:val="00C50F41"/>
    <w:rsid w:val="00C512B4"/>
    <w:rsid w:val="00C5226F"/>
    <w:rsid w:val="00C523F1"/>
    <w:rsid w:val="00C52488"/>
    <w:rsid w:val="00C52552"/>
    <w:rsid w:val="00C52C86"/>
    <w:rsid w:val="00C530FC"/>
    <w:rsid w:val="00C53139"/>
    <w:rsid w:val="00C532E8"/>
    <w:rsid w:val="00C5373D"/>
    <w:rsid w:val="00C53747"/>
    <w:rsid w:val="00C53780"/>
    <w:rsid w:val="00C5383C"/>
    <w:rsid w:val="00C53C32"/>
    <w:rsid w:val="00C53CDC"/>
    <w:rsid w:val="00C54289"/>
    <w:rsid w:val="00C54C0E"/>
    <w:rsid w:val="00C54D82"/>
    <w:rsid w:val="00C550F4"/>
    <w:rsid w:val="00C55268"/>
    <w:rsid w:val="00C552C4"/>
    <w:rsid w:val="00C552CF"/>
    <w:rsid w:val="00C5539F"/>
    <w:rsid w:val="00C55412"/>
    <w:rsid w:val="00C554EC"/>
    <w:rsid w:val="00C556AF"/>
    <w:rsid w:val="00C55AE0"/>
    <w:rsid w:val="00C55C93"/>
    <w:rsid w:val="00C564DD"/>
    <w:rsid w:val="00C5651D"/>
    <w:rsid w:val="00C5655F"/>
    <w:rsid w:val="00C574B2"/>
    <w:rsid w:val="00C5770D"/>
    <w:rsid w:val="00C57870"/>
    <w:rsid w:val="00C605AC"/>
    <w:rsid w:val="00C60E85"/>
    <w:rsid w:val="00C61006"/>
    <w:rsid w:val="00C6114C"/>
    <w:rsid w:val="00C61D10"/>
    <w:rsid w:val="00C61D4B"/>
    <w:rsid w:val="00C62350"/>
    <w:rsid w:val="00C62763"/>
    <w:rsid w:val="00C62AAD"/>
    <w:rsid w:val="00C62FEA"/>
    <w:rsid w:val="00C630CA"/>
    <w:rsid w:val="00C634A5"/>
    <w:rsid w:val="00C634DE"/>
    <w:rsid w:val="00C6364D"/>
    <w:rsid w:val="00C63735"/>
    <w:rsid w:val="00C63992"/>
    <w:rsid w:val="00C63ADE"/>
    <w:rsid w:val="00C63BA4"/>
    <w:rsid w:val="00C63E8E"/>
    <w:rsid w:val="00C641E9"/>
    <w:rsid w:val="00C644E4"/>
    <w:rsid w:val="00C645BF"/>
    <w:rsid w:val="00C6493B"/>
    <w:rsid w:val="00C64B36"/>
    <w:rsid w:val="00C64B74"/>
    <w:rsid w:val="00C65410"/>
    <w:rsid w:val="00C657B6"/>
    <w:rsid w:val="00C65A77"/>
    <w:rsid w:val="00C663EE"/>
    <w:rsid w:val="00C665A1"/>
    <w:rsid w:val="00C66D0A"/>
    <w:rsid w:val="00C67055"/>
    <w:rsid w:val="00C67412"/>
    <w:rsid w:val="00C6791C"/>
    <w:rsid w:val="00C67BDF"/>
    <w:rsid w:val="00C700F9"/>
    <w:rsid w:val="00C7045C"/>
    <w:rsid w:val="00C7053F"/>
    <w:rsid w:val="00C7098D"/>
    <w:rsid w:val="00C70C6F"/>
    <w:rsid w:val="00C70D87"/>
    <w:rsid w:val="00C7102D"/>
    <w:rsid w:val="00C7124F"/>
    <w:rsid w:val="00C7161B"/>
    <w:rsid w:val="00C7165D"/>
    <w:rsid w:val="00C71729"/>
    <w:rsid w:val="00C71DAC"/>
    <w:rsid w:val="00C71EC1"/>
    <w:rsid w:val="00C7267F"/>
    <w:rsid w:val="00C72D77"/>
    <w:rsid w:val="00C72DC6"/>
    <w:rsid w:val="00C72E2A"/>
    <w:rsid w:val="00C73B90"/>
    <w:rsid w:val="00C742D6"/>
    <w:rsid w:val="00C751A3"/>
    <w:rsid w:val="00C751F5"/>
    <w:rsid w:val="00C75268"/>
    <w:rsid w:val="00C75A0D"/>
    <w:rsid w:val="00C75C31"/>
    <w:rsid w:val="00C75CF4"/>
    <w:rsid w:val="00C7645A"/>
    <w:rsid w:val="00C76478"/>
    <w:rsid w:val="00C76F8B"/>
    <w:rsid w:val="00C772A2"/>
    <w:rsid w:val="00C77DA4"/>
    <w:rsid w:val="00C77EFA"/>
    <w:rsid w:val="00C80765"/>
    <w:rsid w:val="00C80B8F"/>
    <w:rsid w:val="00C80BD0"/>
    <w:rsid w:val="00C80D3F"/>
    <w:rsid w:val="00C80D87"/>
    <w:rsid w:val="00C80F3E"/>
    <w:rsid w:val="00C8112E"/>
    <w:rsid w:val="00C811F3"/>
    <w:rsid w:val="00C814EA"/>
    <w:rsid w:val="00C8157F"/>
    <w:rsid w:val="00C818FD"/>
    <w:rsid w:val="00C81962"/>
    <w:rsid w:val="00C81A9B"/>
    <w:rsid w:val="00C81CC2"/>
    <w:rsid w:val="00C81D38"/>
    <w:rsid w:val="00C82010"/>
    <w:rsid w:val="00C82804"/>
    <w:rsid w:val="00C82FFD"/>
    <w:rsid w:val="00C83A96"/>
    <w:rsid w:val="00C83EA7"/>
    <w:rsid w:val="00C8453A"/>
    <w:rsid w:val="00C84B30"/>
    <w:rsid w:val="00C852D9"/>
    <w:rsid w:val="00C855F9"/>
    <w:rsid w:val="00C85CAB"/>
    <w:rsid w:val="00C85E11"/>
    <w:rsid w:val="00C85F02"/>
    <w:rsid w:val="00C85F13"/>
    <w:rsid w:val="00C860DC"/>
    <w:rsid w:val="00C86AB1"/>
    <w:rsid w:val="00C86F8C"/>
    <w:rsid w:val="00C87004"/>
    <w:rsid w:val="00C87A17"/>
    <w:rsid w:val="00C87AFC"/>
    <w:rsid w:val="00C87F00"/>
    <w:rsid w:val="00C90230"/>
    <w:rsid w:val="00C90252"/>
    <w:rsid w:val="00C9038D"/>
    <w:rsid w:val="00C904F1"/>
    <w:rsid w:val="00C90998"/>
    <w:rsid w:val="00C9113F"/>
    <w:rsid w:val="00C91302"/>
    <w:rsid w:val="00C915E0"/>
    <w:rsid w:val="00C91C92"/>
    <w:rsid w:val="00C91CB3"/>
    <w:rsid w:val="00C91EE8"/>
    <w:rsid w:val="00C92313"/>
    <w:rsid w:val="00C9277B"/>
    <w:rsid w:val="00C927EC"/>
    <w:rsid w:val="00C92CC5"/>
    <w:rsid w:val="00C93597"/>
    <w:rsid w:val="00C936D6"/>
    <w:rsid w:val="00C93A11"/>
    <w:rsid w:val="00C9429F"/>
    <w:rsid w:val="00C94314"/>
    <w:rsid w:val="00C94338"/>
    <w:rsid w:val="00C943A5"/>
    <w:rsid w:val="00C944B9"/>
    <w:rsid w:val="00C9538B"/>
    <w:rsid w:val="00C9582E"/>
    <w:rsid w:val="00C95B55"/>
    <w:rsid w:val="00C95C7D"/>
    <w:rsid w:val="00C95FC9"/>
    <w:rsid w:val="00C9606E"/>
    <w:rsid w:val="00C9621E"/>
    <w:rsid w:val="00C96468"/>
    <w:rsid w:val="00C969D6"/>
    <w:rsid w:val="00C96A71"/>
    <w:rsid w:val="00C97431"/>
    <w:rsid w:val="00C974A8"/>
    <w:rsid w:val="00C97BD4"/>
    <w:rsid w:val="00C97C14"/>
    <w:rsid w:val="00C97CDD"/>
    <w:rsid w:val="00C97EFE"/>
    <w:rsid w:val="00CA0235"/>
    <w:rsid w:val="00CA0435"/>
    <w:rsid w:val="00CA0693"/>
    <w:rsid w:val="00CA0FAE"/>
    <w:rsid w:val="00CA10E6"/>
    <w:rsid w:val="00CA1104"/>
    <w:rsid w:val="00CA1681"/>
    <w:rsid w:val="00CA2068"/>
    <w:rsid w:val="00CA2106"/>
    <w:rsid w:val="00CA21F4"/>
    <w:rsid w:val="00CA2AF8"/>
    <w:rsid w:val="00CA2B74"/>
    <w:rsid w:val="00CA2D04"/>
    <w:rsid w:val="00CA36A1"/>
    <w:rsid w:val="00CA3952"/>
    <w:rsid w:val="00CA3A25"/>
    <w:rsid w:val="00CA3DC9"/>
    <w:rsid w:val="00CA3F81"/>
    <w:rsid w:val="00CA41BD"/>
    <w:rsid w:val="00CA4BC9"/>
    <w:rsid w:val="00CA5223"/>
    <w:rsid w:val="00CA5400"/>
    <w:rsid w:val="00CA55E1"/>
    <w:rsid w:val="00CA5B81"/>
    <w:rsid w:val="00CA5C37"/>
    <w:rsid w:val="00CA5C7D"/>
    <w:rsid w:val="00CA6143"/>
    <w:rsid w:val="00CA6207"/>
    <w:rsid w:val="00CA6316"/>
    <w:rsid w:val="00CA633C"/>
    <w:rsid w:val="00CA670E"/>
    <w:rsid w:val="00CA6744"/>
    <w:rsid w:val="00CA68C5"/>
    <w:rsid w:val="00CA69D1"/>
    <w:rsid w:val="00CA6AAF"/>
    <w:rsid w:val="00CA73AF"/>
    <w:rsid w:val="00CA763C"/>
    <w:rsid w:val="00CA78E0"/>
    <w:rsid w:val="00CA7E33"/>
    <w:rsid w:val="00CA7F23"/>
    <w:rsid w:val="00CB04B3"/>
    <w:rsid w:val="00CB0EEE"/>
    <w:rsid w:val="00CB15FC"/>
    <w:rsid w:val="00CB17CC"/>
    <w:rsid w:val="00CB1D34"/>
    <w:rsid w:val="00CB1EE4"/>
    <w:rsid w:val="00CB1F01"/>
    <w:rsid w:val="00CB2712"/>
    <w:rsid w:val="00CB2827"/>
    <w:rsid w:val="00CB2BD8"/>
    <w:rsid w:val="00CB2BDD"/>
    <w:rsid w:val="00CB355A"/>
    <w:rsid w:val="00CB3665"/>
    <w:rsid w:val="00CB3C82"/>
    <w:rsid w:val="00CB3D24"/>
    <w:rsid w:val="00CB40D0"/>
    <w:rsid w:val="00CB428A"/>
    <w:rsid w:val="00CB452B"/>
    <w:rsid w:val="00CB46DB"/>
    <w:rsid w:val="00CB48CB"/>
    <w:rsid w:val="00CB4BF0"/>
    <w:rsid w:val="00CB61FF"/>
    <w:rsid w:val="00CB64E8"/>
    <w:rsid w:val="00CB6745"/>
    <w:rsid w:val="00CB68D7"/>
    <w:rsid w:val="00CB69DD"/>
    <w:rsid w:val="00CB6CB1"/>
    <w:rsid w:val="00CB6D35"/>
    <w:rsid w:val="00CB71A9"/>
    <w:rsid w:val="00CB789C"/>
    <w:rsid w:val="00CB7919"/>
    <w:rsid w:val="00CB7AF9"/>
    <w:rsid w:val="00CB7BA6"/>
    <w:rsid w:val="00CB7BD1"/>
    <w:rsid w:val="00CB7D49"/>
    <w:rsid w:val="00CC081D"/>
    <w:rsid w:val="00CC0AB8"/>
    <w:rsid w:val="00CC0E5A"/>
    <w:rsid w:val="00CC128D"/>
    <w:rsid w:val="00CC174C"/>
    <w:rsid w:val="00CC1778"/>
    <w:rsid w:val="00CC1A18"/>
    <w:rsid w:val="00CC1E12"/>
    <w:rsid w:val="00CC1F14"/>
    <w:rsid w:val="00CC2009"/>
    <w:rsid w:val="00CC216C"/>
    <w:rsid w:val="00CC267F"/>
    <w:rsid w:val="00CC2CEC"/>
    <w:rsid w:val="00CC2DD4"/>
    <w:rsid w:val="00CC3366"/>
    <w:rsid w:val="00CC3390"/>
    <w:rsid w:val="00CC3791"/>
    <w:rsid w:val="00CC3AF2"/>
    <w:rsid w:val="00CC3CA2"/>
    <w:rsid w:val="00CC3E4C"/>
    <w:rsid w:val="00CC403E"/>
    <w:rsid w:val="00CC5384"/>
    <w:rsid w:val="00CC53A2"/>
    <w:rsid w:val="00CC556A"/>
    <w:rsid w:val="00CC5705"/>
    <w:rsid w:val="00CC5AFB"/>
    <w:rsid w:val="00CC5B67"/>
    <w:rsid w:val="00CC5CD4"/>
    <w:rsid w:val="00CC5E9E"/>
    <w:rsid w:val="00CC6403"/>
    <w:rsid w:val="00CC6626"/>
    <w:rsid w:val="00CC6B46"/>
    <w:rsid w:val="00CC703E"/>
    <w:rsid w:val="00CC73D9"/>
    <w:rsid w:val="00CC792E"/>
    <w:rsid w:val="00CC7A99"/>
    <w:rsid w:val="00CC7B9D"/>
    <w:rsid w:val="00CC7E4F"/>
    <w:rsid w:val="00CC7ECB"/>
    <w:rsid w:val="00CD000A"/>
    <w:rsid w:val="00CD0069"/>
    <w:rsid w:val="00CD024D"/>
    <w:rsid w:val="00CD031A"/>
    <w:rsid w:val="00CD09E0"/>
    <w:rsid w:val="00CD0AB2"/>
    <w:rsid w:val="00CD0B58"/>
    <w:rsid w:val="00CD0BDA"/>
    <w:rsid w:val="00CD0C8E"/>
    <w:rsid w:val="00CD0EDD"/>
    <w:rsid w:val="00CD1259"/>
    <w:rsid w:val="00CD13FD"/>
    <w:rsid w:val="00CD16E4"/>
    <w:rsid w:val="00CD177E"/>
    <w:rsid w:val="00CD1DFF"/>
    <w:rsid w:val="00CD1F6E"/>
    <w:rsid w:val="00CD1F9C"/>
    <w:rsid w:val="00CD206A"/>
    <w:rsid w:val="00CD21DE"/>
    <w:rsid w:val="00CD289D"/>
    <w:rsid w:val="00CD28D3"/>
    <w:rsid w:val="00CD2D62"/>
    <w:rsid w:val="00CD2ED4"/>
    <w:rsid w:val="00CD3572"/>
    <w:rsid w:val="00CD35D6"/>
    <w:rsid w:val="00CD3DF9"/>
    <w:rsid w:val="00CD4312"/>
    <w:rsid w:val="00CD4411"/>
    <w:rsid w:val="00CD4471"/>
    <w:rsid w:val="00CD44A6"/>
    <w:rsid w:val="00CD465E"/>
    <w:rsid w:val="00CD4BAF"/>
    <w:rsid w:val="00CD4D92"/>
    <w:rsid w:val="00CD4DEF"/>
    <w:rsid w:val="00CD54E6"/>
    <w:rsid w:val="00CD5530"/>
    <w:rsid w:val="00CD5740"/>
    <w:rsid w:val="00CD5AC1"/>
    <w:rsid w:val="00CD5E4E"/>
    <w:rsid w:val="00CD5F1A"/>
    <w:rsid w:val="00CD610A"/>
    <w:rsid w:val="00CD6198"/>
    <w:rsid w:val="00CD6A2C"/>
    <w:rsid w:val="00CD6BD7"/>
    <w:rsid w:val="00CD7281"/>
    <w:rsid w:val="00CD78D7"/>
    <w:rsid w:val="00CD7986"/>
    <w:rsid w:val="00CD79BE"/>
    <w:rsid w:val="00CE01CE"/>
    <w:rsid w:val="00CE0334"/>
    <w:rsid w:val="00CE0658"/>
    <w:rsid w:val="00CE0682"/>
    <w:rsid w:val="00CE07C0"/>
    <w:rsid w:val="00CE0E9D"/>
    <w:rsid w:val="00CE175D"/>
    <w:rsid w:val="00CE1831"/>
    <w:rsid w:val="00CE18B3"/>
    <w:rsid w:val="00CE1EF2"/>
    <w:rsid w:val="00CE1F8F"/>
    <w:rsid w:val="00CE240E"/>
    <w:rsid w:val="00CE294D"/>
    <w:rsid w:val="00CE2D7A"/>
    <w:rsid w:val="00CE333A"/>
    <w:rsid w:val="00CE34D8"/>
    <w:rsid w:val="00CE3B6E"/>
    <w:rsid w:val="00CE3C44"/>
    <w:rsid w:val="00CE4B2E"/>
    <w:rsid w:val="00CE4BC9"/>
    <w:rsid w:val="00CE4FC2"/>
    <w:rsid w:val="00CE50D4"/>
    <w:rsid w:val="00CE532F"/>
    <w:rsid w:val="00CE5F8F"/>
    <w:rsid w:val="00CE6930"/>
    <w:rsid w:val="00CE6DB4"/>
    <w:rsid w:val="00CE7E64"/>
    <w:rsid w:val="00CF025F"/>
    <w:rsid w:val="00CF0546"/>
    <w:rsid w:val="00CF0645"/>
    <w:rsid w:val="00CF0CA1"/>
    <w:rsid w:val="00CF0DF0"/>
    <w:rsid w:val="00CF1797"/>
    <w:rsid w:val="00CF1A9E"/>
    <w:rsid w:val="00CF1B15"/>
    <w:rsid w:val="00CF2860"/>
    <w:rsid w:val="00CF2F36"/>
    <w:rsid w:val="00CF2F39"/>
    <w:rsid w:val="00CF389C"/>
    <w:rsid w:val="00CF3985"/>
    <w:rsid w:val="00CF3A60"/>
    <w:rsid w:val="00CF3DBE"/>
    <w:rsid w:val="00CF437F"/>
    <w:rsid w:val="00CF4A5C"/>
    <w:rsid w:val="00CF505B"/>
    <w:rsid w:val="00CF54C2"/>
    <w:rsid w:val="00CF59D3"/>
    <w:rsid w:val="00CF5BAA"/>
    <w:rsid w:val="00CF6212"/>
    <w:rsid w:val="00CF6393"/>
    <w:rsid w:val="00CF63D4"/>
    <w:rsid w:val="00CF653C"/>
    <w:rsid w:val="00CF6660"/>
    <w:rsid w:val="00CF675C"/>
    <w:rsid w:val="00CF6792"/>
    <w:rsid w:val="00CF6BCE"/>
    <w:rsid w:val="00CF6C65"/>
    <w:rsid w:val="00CF6C89"/>
    <w:rsid w:val="00CF7A67"/>
    <w:rsid w:val="00CF7CAF"/>
    <w:rsid w:val="00D001EA"/>
    <w:rsid w:val="00D00474"/>
    <w:rsid w:val="00D00781"/>
    <w:rsid w:val="00D00C71"/>
    <w:rsid w:val="00D00D82"/>
    <w:rsid w:val="00D010A9"/>
    <w:rsid w:val="00D0165A"/>
    <w:rsid w:val="00D017DB"/>
    <w:rsid w:val="00D018B8"/>
    <w:rsid w:val="00D01D56"/>
    <w:rsid w:val="00D01E3A"/>
    <w:rsid w:val="00D01E3B"/>
    <w:rsid w:val="00D01F85"/>
    <w:rsid w:val="00D02056"/>
    <w:rsid w:val="00D0217F"/>
    <w:rsid w:val="00D02581"/>
    <w:rsid w:val="00D02B8B"/>
    <w:rsid w:val="00D02DD7"/>
    <w:rsid w:val="00D02ECC"/>
    <w:rsid w:val="00D03EA9"/>
    <w:rsid w:val="00D0440C"/>
    <w:rsid w:val="00D045B7"/>
    <w:rsid w:val="00D045EC"/>
    <w:rsid w:val="00D04760"/>
    <w:rsid w:val="00D0485A"/>
    <w:rsid w:val="00D04B0F"/>
    <w:rsid w:val="00D04B8B"/>
    <w:rsid w:val="00D05011"/>
    <w:rsid w:val="00D054DF"/>
    <w:rsid w:val="00D055FB"/>
    <w:rsid w:val="00D05A40"/>
    <w:rsid w:val="00D061C3"/>
    <w:rsid w:val="00D07035"/>
    <w:rsid w:val="00D07300"/>
    <w:rsid w:val="00D075C1"/>
    <w:rsid w:val="00D07AC5"/>
    <w:rsid w:val="00D07C50"/>
    <w:rsid w:val="00D07E28"/>
    <w:rsid w:val="00D10125"/>
    <w:rsid w:val="00D102EC"/>
    <w:rsid w:val="00D1047F"/>
    <w:rsid w:val="00D1058E"/>
    <w:rsid w:val="00D10AA3"/>
    <w:rsid w:val="00D10D99"/>
    <w:rsid w:val="00D10FC6"/>
    <w:rsid w:val="00D117B3"/>
    <w:rsid w:val="00D117E9"/>
    <w:rsid w:val="00D11D6B"/>
    <w:rsid w:val="00D11FBB"/>
    <w:rsid w:val="00D123FF"/>
    <w:rsid w:val="00D12455"/>
    <w:rsid w:val="00D124B0"/>
    <w:rsid w:val="00D125C6"/>
    <w:rsid w:val="00D12792"/>
    <w:rsid w:val="00D127C3"/>
    <w:rsid w:val="00D12819"/>
    <w:rsid w:val="00D128A1"/>
    <w:rsid w:val="00D12D90"/>
    <w:rsid w:val="00D12FA2"/>
    <w:rsid w:val="00D131C3"/>
    <w:rsid w:val="00D136F4"/>
    <w:rsid w:val="00D140B1"/>
    <w:rsid w:val="00D142E1"/>
    <w:rsid w:val="00D143AB"/>
    <w:rsid w:val="00D14515"/>
    <w:rsid w:val="00D145C5"/>
    <w:rsid w:val="00D15164"/>
    <w:rsid w:val="00D156AF"/>
    <w:rsid w:val="00D15801"/>
    <w:rsid w:val="00D15E36"/>
    <w:rsid w:val="00D15F25"/>
    <w:rsid w:val="00D160F6"/>
    <w:rsid w:val="00D1616C"/>
    <w:rsid w:val="00D1647B"/>
    <w:rsid w:val="00D16709"/>
    <w:rsid w:val="00D16A50"/>
    <w:rsid w:val="00D16A83"/>
    <w:rsid w:val="00D16E3F"/>
    <w:rsid w:val="00D17279"/>
    <w:rsid w:val="00D17315"/>
    <w:rsid w:val="00D17AFA"/>
    <w:rsid w:val="00D17E90"/>
    <w:rsid w:val="00D20008"/>
    <w:rsid w:val="00D20172"/>
    <w:rsid w:val="00D21436"/>
    <w:rsid w:val="00D2145D"/>
    <w:rsid w:val="00D214D8"/>
    <w:rsid w:val="00D2171C"/>
    <w:rsid w:val="00D21BD4"/>
    <w:rsid w:val="00D228BA"/>
    <w:rsid w:val="00D22D08"/>
    <w:rsid w:val="00D22F93"/>
    <w:rsid w:val="00D22FD8"/>
    <w:rsid w:val="00D22FD9"/>
    <w:rsid w:val="00D2349D"/>
    <w:rsid w:val="00D237BA"/>
    <w:rsid w:val="00D23994"/>
    <w:rsid w:val="00D239C6"/>
    <w:rsid w:val="00D23AA4"/>
    <w:rsid w:val="00D23F11"/>
    <w:rsid w:val="00D23F5A"/>
    <w:rsid w:val="00D24082"/>
    <w:rsid w:val="00D2468C"/>
    <w:rsid w:val="00D24702"/>
    <w:rsid w:val="00D24722"/>
    <w:rsid w:val="00D247EB"/>
    <w:rsid w:val="00D251F4"/>
    <w:rsid w:val="00D2550C"/>
    <w:rsid w:val="00D25739"/>
    <w:rsid w:val="00D25788"/>
    <w:rsid w:val="00D257B0"/>
    <w:rsid w:val="00D25E53"/>
    <w:rsid w:val="00D25EFB"/>
    <w:rsid w:val="00D266A1"/>
    <w:rsid w:val="00D2670B"/>
    <w:rsid w:val="00D2680C"/>
    <w:rsid w:val="00D26CB3"/>
    <w:rsid w:val="00D26DEC"/>
    <w:rsid w:val="00D279DB"/>
    <w:rsid w:val="00D27AA0"/>
    <w:rsid w:val="00D27C89"/>
    <w:rsid w:val="00D27DA5"/>
    <w:rsid w:val="00D300C4"/>
    <w:rsid w:val="00D301DD"/>
    <w:rsid w:val="00D3073B"/>
    <w:rsid w:val="00D30751"/>
    <w:rsid w:val="00D30B55"/>
    <w:rsid w:val="00D30C53"/>
    <w:rsid w:val="00D30CCB"/>
    <w:rsid w:val="00D30DFA"/>
    <w:rsid w:val="00D31378"/>
    <w:rsid w:val="00D3165A"/>
    <w:rsid w:val="00D31AF3"/>
    <w:rsid w:val="00D31B73"/>
    <w:rsid w:val="00D31BFC"/>
    <w:rsid w:val="00D31D12"/>
    <w:rsid w:val="00D31D64"/>
    <w:rsid w:val="00D31E66"/>
    <w:rsid w:val="00D321AF"/>
    <w:rsid w:val="00D323EA"/>
    <w:rsid w:val="00D32405"/>
    <w:rsid w:val="00D324FA"/>
    <w:rsid w:val="00D326B1"/>
    <w:rsid w:val="00D326D7"/>
    <w:rsid w:val="00D329E2"/>
    <w:rsid w:val="00D32D7D"/>
    <w:rsid w:val="00D32E2D"/>
    <w:rsid w:val="00D3371C"/>
    <w:rsid w:val="00D3391B"/>
    <w:rsid w:val="00D33DD8"/>
    <w:rsid w:val="00D33E6A"/>
    <w:rsid w:val="00D34140"/>
    <w:rsid w:val="00D34261"/>
    <w:rsid w:val="00D346F0"/>
    <w:rsid w:val="00D3488B"/>
    <w:rsid w:val="00D34AE3"/>
    <w:rsid w:val="00D34B8C"/>
    <w:rsid w:val="00D34EC6"/>
    <w:rsid w:val="00D34F01"/>
    <w:rsid w:val="00D35B59"/>
    <w:rsid w:val="00D35D01"/>
    <w:rsid w:val="00D3604C"/>
    <w:rsid w:val="00D36691"/>
    <w:rsid w:val="00D36D6B"/>
    <w:rsid w:val="00D36EF2"/>
    <w:rsid w:val="00D371A5"/>
    <w:rsid w:val="00D37490"/>
    <w:rsid w:val="00D37D2A"/>
    <w:rsid w:val="00D40081"/>
    <w:rsid w:val="00D4015B"/>
    <w:rsid w:val="00D40323"/>
    <w:rsid w:val="00D4066A"/>
    <w:rsid w:val="00D4076E"/>
    <w:rsid w:val="00D4087F"/>
    <w:rsid w:val="00D418F2"/>
    <w:rsid w:val="00D41B9B"/>
    <w:rsid w:val="00D41C2F"/>
    <w:rsid w:val="00D41CC7"/>
    <w:rsid w:val="00D41DE5"/>
    <w:rsid w:val="00D41EA1"/>
    <w:rsid w:val="00D41F1F"/>
    <w:rsid w:val="00D4206D"/>
    <w:rsid w:val="00D420F4"/>
    <w:rsid w:val="00D42185"/>
    <w:rsid w:val="00D42318"/>
    <w:rsid w:val="00D427D5"/>
    <w:rsid w:val="00D4284E"/>
    <w:rsid w:val="00D42AEB"/>
    <w:rsid w:val="00D42D48"/>
    <w:rsid w:val="00D42FEF"/>
    <w:rsid w:val="00D431A5"/>
    <w:rsid w:val="00D43270"/>
    <w:rsid w:val="00D43461"/>
    <w:rsid w:val="00D43516"/>
    <w:rsid w:val="00D43560"/>
    <w:rsid w:val="00D4457F"/>
    <w:rsid w:val="00D447AC"/>
    <w:rsid w:val="00D4488F"/>
    <w:rsid w:val="00D44ABD"/>
    <w:rsid w:val="00D44E7F"/>
    <w:rsid w:val="00D4533D"/>
    <w:rsid w:val="00D45539"/>
    <w:rsid w:val="00D4625D"/>
    <w:rsid w:val="00D4637D"/>
    <w:rsid w:val="00D46384"/>
    <w:rsid w:val="00D467BB"/>
    <w:rsid w:val="00D46A29"/>
    <w:rsid w:val="00D46DA2"/>
    <w:rsid w:val="00D46DC1"/>
    <w:rsid w:val="00D46FF9"/>
    <w:rsid w:val="00D47082"/>
    <w:rsid w:val="00D4726A"/>
    <w:rsid w:val="00D4798C"/>
    <w:rsid w:val="00D47DCE"/>
    <w:rsid w:val="00D47F84"/>
    <w:rsid w:val="00D5002F"/>
    <w:rsid w:val="00D504FC"/>
    <w:rsid w:val="00D50B67"/>
    <w:rsid w:val="00D50B6F"/>
    <w:rsid w:val="00D50DA1"/>
    <w:rsid w:val="00D50F3E"/>
    <w:rsid w:val="00D5116C"/>
    <w:rsid w:val="00D51294"/>
    <w:rsid w:val="00D515B7"/>
    <w:rsid w:val="00D51AE6"/>
    <w:rsid w:val="00D51B11"/>
    <w:rsid w:val="00D51C96"/>
    <w:rsid w:val="00D51D72"/>
    <w:rsid w:val="00D51E2D"/>
    <w:rsid w:val="00D5280E"/>
    <w:rsid w:val="00D5339F"/>
    <w:rsid w:val="00D536A6"/>
    <w:rsid w:val="00D536D6"/>
    <w:rsid w:val="00D53A1D"/>
    <w:rsid w:val="00D53B5A"/>
    <w:rsid w:val="00D53C0C"/>
    <w:rsid w:val="00D53E85"/>
    <w:rsid w:val="00D53F44"/>
    <w:rsid w:val="00D543AB"/>
    <w:rsid w:val="00D543BC"/>
    <w:rsid w:val="00D54752"/>
    <w:rsid w:val="00D54966"/>
    <w:rsid w:val="00D54A04"/>
    <w:rsid w:val="00D54A30"/>
    <w:rsid w:val="00D5502B"/>
    <w:rsid w:val="00D55983"/>
    <w:rsid w:val="00D55F8D"/>
    <w:rsid w:val="00D567FA"/>
    <w:rsid w:val="00D5697C"/>
    <w:rsid w:val="00D56A8B"/>
    <w:rsid w:val="00D56B97"/>
    <w:rsid w:val="00D56BA3"/>
    <w:rsid w:val="00D56C6D"/>
    <w:rsid w:val="00D56E17"/>
    <w:rsid w:val="00D57096"/>
    <w:rsid w:val="00D57122"/>
    <w:rsid w:val="00D57438"/>
    <w:rsid w:val="00D575A2"/>
    <w:rsid w:val="00D576EE"/>
    <w:rsid w:val="00D57D1E"/>
    <w:rsid w:val="00D60013"/>
    <w:rsid w:val="00D60554"/>
    <w:rsid w:val="00D60A08"/>
    <w:rsid w:val="00D60DF5"/>
    <w:rsid w:val="00D61A8F"/>
    <w:rsid w:val="00D61C55"/>
    <w:rsid w:val="00D61D95"/>
    <w:rsid w:val="00D61E28"/>
    <w:rsid w:val="00D61F16"/>
    <w:rsid w:val="00D6237A"/>
    <w:rsid w:val="00D625DF"/>
    <w:rsid w:val="00D62CCA"/>
    <w:rsid w:val="00D62E90"/>
    <w:rsid w:val="00D63145"/>
    <w:rsid w:val="00D636F5"/>
    <w:rsid w:val="00D63A81"/>
    <w:rsid w:val="00D64988"/>
    <w:rsid w:val="00D64A32"/>
    <w:rsid w:val="00D64A93"/>
    <w:rsid w:val="00D64C01"/>
    <w:rsid w:val="00D65735"/>
    <w:rsid w:val="00D658C1"/>
    <w:rsid w:val="00D65BFA"/>
    <w:rsid w:val="00D65E47"/>
    <w:rsid w:val="00D6603C"/>
    <w:rsid w:val="00D66101"/>
    <w:rsid w:val="00D668E2"/>
    <w:rsid w:val="00D669C0"/>
    <w:rsid w:val="00D66BB4"/>
    <w:rsid w:val="00D66FCB"/>
    <w:rsid w:val="00D672DD"/>
    <w:rsid w:val="00D67606"/>
    <w:rsid w:val="00D67B80"/>
    <w:rsid w:val="00D67E06"/>
    <w:rsid w:val="00D70407"/>
    <w:rsid w:val="00D713DF"/>
    <w:rsid w:val="00D71862"/>
    <w:rsid w:val="00D71A87"/>
    <w:rsid w:val="00D71B8A"/>
    <w:rsid w:val="00D71CF3"/>
    <w:rsid w:val="00D71CF5"/>
    <w:rsid w:val="00D71D03"/>
    <w:rsid w:val="00D71E4E"/>
    <w:rsid w:val="00D72BC7"/>
    <w:rsid w:val="00D72DC0"/>
    <w:rsid w:val="00D72F7E"/>
    <w:rsid w:val="00D730E8"/>
    <w:rsid w:val="00D733F3"/>
    <w:rsid w:val="00D73414"/>
    <w:rsid w:val="00D7354E"/>
    <w:rsid w:val="00D7385F"/>
    <w:rsid w:val="00D73CA0"/>
    <w:rsid w:val="00D7426C"/>
    <w:rsid w:val="00D742F4"/>
    <w:rsid w:val="00D7450A"/>
    <w:rsid w:val="00D74795"/>
    <w:rsid w:val="00D74A35"/>
    <w:rsid w:val="00D74B3F"/>
    <w:rsid w:val="00D7539C"/>
    <w:rsid w:val="00D755F8"/>
    <w:rsid w:val="00D759B2"/>
    <w:rsid w:val="00D75DCE"/>
    <w:rsid w:val="00D766FE"/>
    <w:rsid w:val="00D775EB"/>
    <w:rsid w:val="00D7764A"/>
    <w:rsid w:val="00D7776D"/>
    <w:rsid w:val="00D7795E"/>
    <w:rsid w:val="00D779A1"/>
    <w:rsid w:val="00D779CC"/>
    <w:rsid w:val="00D77B8F"/>
    <w:rsid w:val="00D77D4C"/>
    <w:rsid w:val="00D8015B"/>
    <w:rsid w:val="00D805B1"/>
    <w:rsid w:val="00D807D4"/>
    <w:rsid w:val="00D80A0E"/>
    <w:rsid w:val="00D80AEA"/>
    <w:rsid w:val="00D8155A"/>
    <w:rsid w:val="00D8159B"/>
    <w:rsid w:val="00D815AE"/>
    <w:rsid w:val="00D81A3A"/>
    <w:rsid w:val="00D81BAD"/>
    <w:rsid w:val="00D81D99"/>
    <w:rsid w:val="00D82A18"/>
    <w:rsid w:val="00D82D1D"/>
    <w:rsid w:val="00D83000"/>
    <w:rsid w:val="00D83B05"/>
    <w:rsid w:val="00D83F17"/>
    <w:rsid w:val="00D844AF"/>
    <w:rsid w:val="00D846DD"/>
    <w:rsid w:val="00D849BE"/>
    <w:rsid w:val="00D84F3A"/>
    <w:rsid w:val="00D85134"/>
    <w:rsid w:val="00D8547D"/>
    <w:rsid w:val="00D8567D"/>
    <w:rsid w:val="00D85AE1"/>
    <w:rsid w:val="00D85B89"/>
    <w:rsid w:val="00D85CE6"/>
    <w:rsid w:val="00D85FAB"/>
    <w:rsid w:val="00D86135"/>
    <w:rsid w:val="00D867C7"/>
    <w:rsid w:val="00D868A6"/>
    <w:rsid w:val="00D8699E"/>
    <w:rsid w:val="00D87058"/>
    <w:rsid w:val="00D8709B"/>
    <w:rsid w:val="00D875C6"/>
    <w:rsid w:val="00D8782C"/>
    <w:rsid w:val="00D878D6"/>
    <w:rsid w:val="00D878E1"/>
    <w:rsid w:val="00D87B23"/>
    <w:rsid w:val="00D87CC9"/>
    <w:rsid w:val="00D87D41"/>
    <w:rsid w:val="00D87D5E"/>
    <w:rsid w:val="00D9000B"/>
    <w:rsid w:val="00D90289"/>
    <w:rsid w:val="00D9036C"/>
    <w:rsid w:val="00D90559"/>
    <w:rsid w:val="00D905A7"/>
    <w:rsid w:val="00D90857"/>
    <w:rsid w:val="00D90EDA"/>
    <w:rsid w:val="00D91317"/>
    <w:rsid w:val="00D91771"/>
    <w:rsid w:val="00D92026"/>
    <w:rsid w:val="00D92299"/>
    <w:rsid w:val="00D924D9"/>
    <w:rsid w:val="00D92719"/>
    <w:rsid w:val="00D934BC"/>
    <w:rsid w:val="00D9355E"/>
    <w:rsid w:val="00D936C8"/>
    <w:rsid w:val="00D93A82"/>
    <w:rsid w:val="00D93F2A"/>
    <w:rsid w:val="00D94701"/>
    <w:rsid w:val="00D94728"/>
    <w:rsid w:val="00D94758"/>
    <w:rsid w:val="00D94A76"/>
    <w:rsid w:val="00D94ADB"/>
    <w:rsid w:val="00D94C6A"/>
    <w:rsid w:val="00D95338"/>
    <w:rsid w:val="00D95494"/>
    <w:rsid w:val="00D9588A"/>
    <w:rsid w:val="00D95DD9"/>
    <w:rsid w:val="00D95E6C"/>
    <w:rsid w:val="00D96678"/>
    <w:rsid w:val="00D9685D"/>
    <w:rsid w:val="00D96B44"/>
    <w:rsid w:val="00D96CDE"/>
    <w:rsid w:val="00D970AD"/>
    <w:rsid w:val="00D9740A"/>
    <w:rsid w:val="00D9756A"/>
    <w:rsid w:val="00D97715"/>
    <w:rsid w:val="00D9774D"/>
    <w:rsid w:val="00D97981"/>
    <w:rsid w:val="00D97A95"/>
    <w:rsid w:val="00D97C7B"/>
    <w:rsid w:val="00D97E72"/>
    <w:rsid w:val="00DA055A"/>
    <w:rsid w:val="00DA05F4"/>
    <w:rsid w:val="00DA0EB8"/>
    <w:rsid w:val="00DA0F0C"/>
    <w:rsid w:val="00DA10BC"/>
    <w:rsid w:val="00DA125C"/>
    <w:rsid w:val="00DA1284"/>
    <w:rsid w:val="00DA14FE"/>
    <w:rsid w:val="00DA1690"/>
    <w:rsid w:val="00DA1DF1"/>
    <w:rsid w:val="00DA1EAA"/>
    <w:rsid w:val="00DA27BF"/>
    <w:rsid w:val="00DA2862"/>
    <w:rsid w:val="00DA28CE"/>
    <w:rsid w:val="00DA295F"/>
    <w:rsid w:val="00DA2BA9"/>
    <w:rsid w:val="00DA2BC6"/>
    <w:rsid w:val="00DA2BC9"/>
    <w:rsid w:val="00DA2C22"/>
    <w:rsid w:val="00DA2E60"/>
    <w:rsid w:val="00DA2E83"/>
    <w:rsid w:val="00DA3115"/>
    <w:rsid w:val="00DA3225"/>
    <w:rsid w:val="00DA399D"/>
    <w:rsid w:val="00DA4894"/>
    <w:rsid w:val="00DA4E05"/>
    <w:rsid w:val="00DA5A5D"/>
    <w:rsid w:val="00DA5C9A"/>
    <w:rsid w:val="00DA5E30"/>
    <w:rsid w:val="00DA5E64"/>
    <w:rsid w:val="00DA5E8B"/>
    <w:rsid w:val="00DA5EC5"/>
    <w:rsid w:val="00DA6139"/>
    <w:rsid w:val="00DA6309"/>
    <w:rsid w:val="00DA6323"/>
    <w:rsid w:val="00DA660F"/>
    <w:rsid w:val="00DA67CF"/>
    <w:rsid w:val="00DA67E4"/>
    <w:rsid w:val="00DA71D0"/>
    <w:rsid w:val="00DA74F9"/>
    <w:rsid w:val="00DA7651"/>
    <w:rsid w:val="00DA7740"/>
    <w:rsid w:val="00DA78C8"/>
    <w:rsid w:val="00DA799C"/>
    <w:rsid w:val="00DB0195"/>
    <w:rsid w:val="00DB0267"/>
    <w:rsid w:val="00DB045B"/>
    <w:rsid w:val="00DB05BD"/>
    <w:rsid w:val="00DB13D8"/>
    <w:rsid w:val="00DB1638"/>
    <w:rsid w:val="00DB16BD"/>
    <w:rsid w:val="00DB21FE"/>
    <w:rsid w:val="00DB246D"/>
    <w:rsid w:val="00DB28E3"/>
    <w:rsid w:val="00DB3643"/>
    <w:rsid w:val="00DB37C2"/>
    <w:rsid w:val="00DB39AB"/>
    <w:rsid w:val="00DB3F61"/>
    <w:rsid w:val="00DB3FD5"/>
    <w:rsid w:val="00DB4754"/>
    <w:rsid w:val="00DB4931"/>
    <w:rsid w:val="00DB4936"/>
    <w:rsid w:val="00DB49AD"/>
    <w:rsid w:val="00DB4DE4"/>
    <w:rsid w:val="00DB4FDC"/>
    <w:rsid w:val="00DB517D"/>
    <w:rsid w:val="00DB5690"/>
    <w:rsid w:val="00DB56C1"/>
    <w:rsid w:val="00DB5961"/>
    <w:rsid w:val="00DB5C78"/>
    <w:rsid w:val="00DB5CDC"/>
    <w:rsid w:val="00DB5EB9"/>
    <w:rsid w:val="00DB5F4C"/>
    <w:rsid w:val="00DB63C9"/>
    <w:rsid w:val="00DB682A"/>
    <w:rsid w:val="00DB6A4C"/>
    <w:rsid w:val="00DB7168"/>
    <w:rsid w:val="00DB7505"/>
    <w:rsid w:val="00DC03F6"/>
    <w:rsid w:val="00DC0BD7"/>
    <w:rsid w:val="00DC0C18"/>
    <w:rsid w:val="00DC10DF"/>
    <w:rsid w:val="00DC13BD"/>
    <w:rsid w:val="00DC1582"/>
    <w:rsid w:val="00DC1AF7"/>
    <w:rsid w:val="00DC1BA0"/>
    <w:rsid w:val="00DC1D2B"/>
    <w:rsid w:val="00DC1DD9"/>
    <w:rsid w:val="00DC2127"/>
    <w:rsid w:val="00DC2986"/>
    <w:rsid w:val="00DC2A47"/>
    <w:rsid w:val="00DC2C4B"/>
    <w:rsid w:val="00DC2CF6"/>
    <w:rsid w:val="00DC2FC1"/>
    <w:rsid w:val="00DC33DD"/>
    <w:rsid w:val="00DC34D8"/>
    <w:rsid w:val="00DC3554"/>
    <w:rsid w:val="00DC36FA"/>
    <w:rsid w:val="00DC383E"/>
    <w:rsid w:val="00DC38CA"/>
    <w:rsid w:val="00DC3B75"/>
    <w:rsid w:val="00DC3C76"/>
    <w:rsid w:val="00DC3DF1"/>
    <w:rsid w:val="00DC469B"/>
    <w:rsid w:val="00DC4839"/>
    <w:rsid w:val="00DC4D2A"/>
    <w:rsid w:val="00DC4DD4"/>
    <w:rsid w:val="00DC4FA1"/>
    <w:rsid w:val="00DC5168"/>
    <w:rsid w:val="00DC5B6F"/>
    <w:rsid w:val="00DC62AC"/>
    <w:rsid w:val="00DC6556"/>
    <w:rsid w:val="00DC68E9"/>
    <w:rsid w:val="00DC6D15"/>
    <w:rsid w:val="00DC6E7D"/>
    <w:rsid w:val="00DC6E90"/>
    <w:rsid w:val="00DC76A1"/>
    <w:rsid w:val="00DC7B4B"/>
    <w:rsid w:val="00DC7C47"/>
    <w:rsid w:val="00DC7E94"/>
    <w:rsid w:val="00DD0053"/>
    <w:rsid w:val="00DD018E"/>
    <w:rsid w:val="00DD023F"/>
    <w:rsid w:val="00DD032E"/>
    <w:rsid w:val="00DD06DC"/>
    <w:rsid w:val="00DD0916"/>
    <w:rsid w:val="00DD0F6A"/>
    <w:rsid w:val="00DD1072"/>
    <w:rsid w:val="00DD11DA"/>
    <w:rsid w:val="00DD15C1"/>
    <w:rsid w:val="00DD1B4A"/>
    <w:rsid w:val="00DD1FE0"/>
    <w:rsid w:val="00DD253E"/>
    <w:rsid w:val="00DD25E7"/>
    <w:rsid w:val="00DD2916"/>
    <w:rsid w:val="00DD2FF0"/>
    <w:rsid w:val="00DD317D"/>
    <w:rsid w:val="00DD331B"/>
    <w:rsid w:val="00DD3357"/>
    <w:rsid w:val="00DD3596"/>
    <w:rsid w:val="00DD3598"/>
    <w:rsid w:val="00DD367B"/>
    <w:rsid w:val="00DD40AD"/>
    <w:rsid w:val="00DD4410"/>
    <w:rsid w:val="00DD4D08"/>
    <w:rsid w:val="00DD50AC"/>
    <w:rsid w:val="00DD5BD0"/>
    <w:rsid w:val="00DD65A3"/>
    <w:rsid w:val="00DD6646"/>
    <w:rsid w:val="00DD6788"/>
    <w:rsid w:val="00DD6D0D"/>
    <w:rsid w:val="00DD70E2"/>
    <w:rsid w:val="00DD71E4"/>
    <w:rsid w:val="00DD758C"/>
    <w:rsid w:val="00DD793C"/>
    <w:rsid w:val="00DD7A75"/>
    <w:rsid w:val="00DD7B21"/>
    <w:rsid w:val="00DE0358"/>
    <w:rsid w:val="00DE0394"/>
    <w:rsid w:val="00DE039A"/>
    <w:rsid w:val="00DE063E"/>
    <w:rsid w:val="00DE0686"/>
    <w:rsid w:val="00DE0729"/>
    <w:rsid w:val="00DE0A3C"/>
    <w:rsid w:val="00DE0AB8"/>
    <w:rsid w:val="00DE1132"/>
    <w:rsid w:val="00DE1640"/>
    <w:rsid w:val="00DE1B58"/>
    <w:rsid w:val="00DE1C16"/>
    <w:rsid w:val="00DE1C20"/>
    <w:rsid w:val="00DE1FC9"/>
    <w:rsid w:val="00DE272E"/>
    <w:rsid w:val="00DE2CC3"/>
    <w:rsid w:val="00DE2D37"/>
    <w:rsid w:val="00DE2E1E"/>
    <w:rsid w:val="00DE2F30"/>
    <w:rsid w:val="00DE3058"/>
    <w:rsid w:val="00DE310D"/>
    <w:rsid w:val="00DE358F"/>
    <w:rsid w:val="00DE363A"/>
    <w:rsid w:val="00DE3F16"/>
    <w:rsid w:val="00DE4BC5"/>
    <w:rsid w:val="00DE52F0"/>
    <w:rsid w:val="00DE54DC"/>
    <w:rsid w:val="00DE56FA"/>
    <w:rsid w:val="00DE5885"/>
    <w:rsid w:val="00DE5AF7"/>
    <w:rsid w:val="00DE5E1D"/>
    <w:rsid w:val="00DE5E4F"/>
    <w:rsid w:val="00DE6652"/>
    <w:rsid w:val="00DE6CAF"/>
    <w:rsid w:val="00DE6DF1"/>
    <w:rsid w:val="00DE75C7"/>
    <w:rsid w:val="00DE7F3D"/>
    <w:rsid w:val="00DF06AE"/>
    <w:rsid w:val="00DF0D41"/>
    <w:rsid w:val="00DF11EA"/>
    <w:rsid w:val="00DF1454"/>
    <w:rsid w:val="00DF155A"/>
    <w:rsid w:val="00DF15D3"/>
    <w:rsid w:val="00DF15DD"/>
    <w:rsid w:val="00DF1842"/>
    <w:rsid w:val="00DF2157"/>
    <w:rsid w:val="00DF22DC"/>
    <w:rsid w:val="00DF2373"/>
    <w:rsid w:val="00DF2395"/>
    <w:rsid w:val="00DF2453"/>
    <w:rsid w:val="00DF2511"/>
    <w:rsid w:val="00DF2769"/>
    <w:rsid w:val="00DF295F"/>
    <w:rsid w:val="00DF2A0E"/>
    <w:rsid w:val="00DF2EFD"/>
    <w:rsid w:val="00DF316D"/>
    <w:rsid w:val="00DF35F9"/>
    <w:rsid w:val="00DF3967"/>
    <w:rsid w:val="00DF3F3A"/>
    <w:rsid w:val="00DF415D"/>
    <w:rsid w:val="00DF41D2"/>
    <w:rsid w:val="00DF42D7"/>
    <w:rsid w:val="00DF42DE"/>
    <w:rsid w:val="00DF43BE"/>
    <w:rsid w:val="00DF4420"/>
    <w:rsid w:val="00DF47B9"/>
    <w:rsid w:val="00DF4AD2"/>
    <w:rsid w:val="00DF4E7D"/>
    <w:rsid w:val="00DF50CD"/>
    <w:rsid w:val="00DF5358"/>
    <w:rsid w:val="00DF53C1"/>
    <w:rsid w:val="00DF56F8"/>
    <w:rsid w:val="00DF59E4"/>
    <w:rsid w:val="00DF5CC2"/>
    <w:rsid w:val="00DF5FB8"/>
    <w:rsid w:val="00DF6485"/>
    <w:rsid w:val="00DF64AA"/>
    <w:rsid w:val="00DF6C39"/>
    <w:rsid w:val="00DF6DD2"/>
    <w:rsid w:val="00DF7030"/>
    <w:rsid w:val="00DF7606"/>
    <w:rsid w:val="00DF76B8"/>
    <w:rsid w:val="00DF7F59"/>
    <w:rsid w:val="00E00582"/>
    <w:rsid w:val="00E00C4F"/>
    <w:rsid w:val="00E00EFA"/>
    <w:rsid w:val="00E01164"/>
    <w:rsid w:val="00E0150A"/>
    <w:rsid w:val="00E01B71"/>
    <w:rsid w:val="00E01E34"/>
    <w:rsid w:val="00E027E4"/>
    <w:rsid w:val="00E0283F"/>
    <w:rsid w:val="00E02ABE"/>
    <w:rsid w:val="00E02E23"/>
    <w:rsid w:val="00E03844"/>
    <w:rsid w:val="00E03B9A"/>
    <w:rsid w:val="00E03E24"/>
    <w:rsid w:val="00E03E43"/>
    <w:rsid w:val="00E04287"/>
    <w:rsid w:val="00E042C8"/>
    <w:rsid w:val="00E046A4"/>
    <w:rsid w:val="00E04853"/>
    <w:rsid w:val="00E050ED"/>
    <w:rsid w:val="00E052CE"/>
    <w:rsid w:val="00E05347"/>
    <w:rsid w:val="00E05487"/>
    <w:rsid w:val="00E05C54"/>
    <w:rsid w:val="00E05D5A"/>
    <w:rsid w:val="00E05E64"/>
    <w:rsid w:val="00E0649D"/>
    <w:rsid w:val="00E06848"/>
    <w:rsid w:val="00E06F8A"/>
    <w:rsid w:val="00E070A2"/>
    <w:rsid w:val="00E075ED"/>
    <w:rsid w:val="00E076C1"/>
    <w:rsid w:val="00E0775A"/>
    <w:rsid w:val="00E07A90"/>
    <w:rsid w:val="00E07CC0"/>
    <w:rsid w:val="00E10205"/>
    <w:rsid w:val="00E102F4"/>
    <w:rsid w:val="00E10366"/>
    <w:rsid w:val="00E1090C"/>
    <w:rsid w:val="00E1122C"/>
    <w:rsid w:val="00E112E1"/>
    <w:rsid w:val="00E115EA"/>
    <w:rsid w:val="00E1199D"/>
    <w:rsid w:val="00E11BA9"/>
    <w:rsid w:val="00E11DEF"/>
    <w:rsid w:val="00E1284A"/>
    <w:rsid w:val="00E12D14"/>
    <w:rsid w:val="00E131B5"/>
    <w:rsid w:val="00E133D9"/>
    <w:rsid w:val="00E1355F"/>
    <w:rsid w:val="00E13901"/>
    <w:rsid w:val="00E14209"/>
    <w:rsid w:val="00E14339"/>
    <w:rsid w:val="00E144B7"/>
    <w:rsid w:val="00E14CB2"/>
    <w:rsid w:val="00E14EE6"/>
    <w:rsid w:val="00E151B4"/>
    <w:rsid w:val="00E155A4"/>
    <w:rsid w:val="00E15607"/>
    <w:rsid w:val="00E15721"/>
    <w:rsid w:val="00E157F1"/>
    <w:rsid w:val="00E15B40"/>
    <w:rsid w:val="00E15EE3"/>
    <w:rsid w:val="00E15F2F"/>
    <w:rsid w:val="00E16C03"/>
    <w:rsid w:val="00E16E01"/>
    <w:rsid w:val="00E1786C"/>
    <w:rsid w:val="00E17CBF"/>
    <w:rsid w:val="00E17CC5"/>
    <w:rsid w:val="00E20543"/>
    <w:rsid w:val="00E207F1"/>
    <w:rsid w:val="00E207F5"/>
    <w:rsid w:val="00E20CB3"/>
    <w:rsid w:val="00E20E4A"/>
    <w:rsid w:val="00E211C8"/>
    <w:rsid w:val="00E21464"/>
    <w:rsid w:val="00E215A5"/>
    <w:rsid w:val="00E21962"/>
    <w:rsid w:val="00E21A08"/>
    <w:rsid w:val="00E21DD8"/>
    <w:rsid w:val="00E2200D"/>
    <w:rsid w:val="00E22D5F"/>
    <w:rsid w:val="00E22D6B"/>
    <w:rsid w:val="00E22E08"/>
    <w:rsid w:val="00E234B8"/>
    <w:rsid w:val="00E235B2"/>
    <w:rsid w:val="00E23976"/>
    <w:rsid w:val="00E23A2F"/>
    <w:rsid w:val="00E23CD7"/>
    <w:rsid w:val="00E23CFF"/>
    <w:rsid w:val="00E23F65"/>
    <w:rsid w:val="00E25563"/>
    <w:rsid w:val="00E2561D"/>
    <w:rsid w:val="00E25804"/>
    <w:rsid w:val="00E25940"/>
    <w:rsid w:val="00E25A90"/>
    <w:rsid w:val="00E25BF4"/>
    <w:rsid w:val="00E26236"/>
    <w:rsid w:val="00E262F1"/>
    <w:rsid w:val="00E2648C"/>
    <w:rsid w:val="00E269B4"/>
    <w:rsid w:val="00E269C5"/>
    <w:rsid w:val="00E26B62"/>
    <w:rsid w:val="00E26F7D"/>
    <w:rsid w:val="00E27167"/>
    <w:rsid w:val="00E27AF7"/>
    <w:rsid w:val="00E27E43"/>
    <w:rsid w:val="00E3003D"/>
    <w:rsid w:val="00E30161"/>
    <w:rsid w:val="00E3017D"/>
    <w:rsid w:val="00E3048A"/>
    <w:rsid w:val="00E30519"/>
    <w:rsid w:val="00E305BD"/>
    <w:rsid w:val="00E3082E"/>
    <w:rsid w:val="00E30BE7"/>
    <w:rsid w:val="00E311A1"/>
    <w:rsid w:val="00E313C1"/>
    <w:rsid w:val="00E316C6"/>
    <w:rsid w:val="00E31714"/>
    <w:rsid w:val="00E31789"/>
    <w:rsid w:val="00E31984"/>
    <w:rsid w:val="00E31CD3"/>
    <w:rsid w:val="00E31E5D"/>
    <w:rsid w:val="00E32066"/>
    <w:rsid w:val="00E32148"/>
    <w:rsid w:val="00E322D3"/>
    <w:rsid w:val="00E32D38"/>
    <w:rsid w:val="00E33284"/>
    <w:rsid w:val="00E33408"/>
    <w:rsid w:val="00E3374C"/>
    <w:rsid w:val="00E33B0B"/>
    <w:rsid w:val="00E33DCB"/>
    <w:rsid w:val="00E33FEB"/>
    <w:rsid w:val="00E3447E"/>
    <w:rsid w:val="00E345AF"/>
    <w:rsid w:val="00E3489A"/>
    <w:rsid w:val="00E34B47"/>
    <w:rsid w:val="00E34CCE"/>
    <w:rsid w:val="00E34CE2"/>
    <w:rsid w:val="00E34EA9"/>
    <w:rsid w:val="00E34F5B"/>
    <w:rsid w:val="00E353DD"/>
    <w:rsid w:val="00E35BC7"/>
    <w:rsid w:val="00E35E74"/>
    <w:rsid w:val="00E36007"/>
    <w:rsid w:val="00E360F7"/>
    <w:rsid w:val="00E3628E"/>
    <w:rsid w:val="00E363DC"/>
    <w:rsid w:val="00E36CF9"/>
    <w:rsid w:val="00E36DE9"/>
    <w:rsid w:val="00E372A0"/>
    <w:rsid w:val="00E372D3"/>
    <w:rsid w:val="00E37352"/>
    <w:rsid w:val="00E377A0"/>
    <w:rsid w:val="00E37F7C"/>
    <w:rsid w:val="00E40B1A"/>
    <w:rsid w:val="00E40C80"/>
    <w:rsid w:val="00E40E73"/>
    <w:rsid w:val="00E40E96"/>
    <w:rsid w:val="00E41020"/>
    <w:rsid w:val="00E4103B"/>
    <w:rsid w:val="00E413B9"/>
    <w:rsid w:val="00E416D9"/>
    <w:rsid w:val="00E41748"/>
    <w:rsid w:val="00E4189F"/>
    <w:rsid w:val="00E41B02"/>
    <w:rsid w:val="00E425D1"/>
    <w:rsid w:val="00E426E7"/>
    <w:rsid w:val="00E427A2"/>
    <w:rsid w:val="00E427F5"/>
    <w:rsid w:val="00E4297C"/>
    <w:rsid w:val="00E43268"/>
    <w:rsid w:val="00E43A21"/>
    <w:rsid w:val="00E43B13"/>
    <w:rsid w:val="00E43BCA"/>
    <w:rsid w:val="00E43EEB"/>
    <w:rsid w:val="00E4444D"/>
    <w:rsid w:val="00E44505"/>
    <w:rsid w:val="00E44570"/>
    <w:rsid w:val="00E45C29"/>
    <w:rsid w:val="00E45CE7"/>
    <w:rsid w:val="00E46798"/>
    <w:rsid w:val="00E468AB"/>
    <w:rsid w:val="00E471A5"/>
    <w:rsid w:val="00E4741F"/>
    <w:rsid w:val="00E476B7"/>
    <w:rsid w:val="00E47B1A"/>
    <w:rsid w:val="00E50098"/>
    <w:rsid w:val="00E505C6"/>
    <w:rsid w:val="00E5089E"/>
    <w:rsid w:val="00E50D53"/>
    <w:rsid w:val="00E50E2D"/>
    <w:rsid w:val="00E50EEE"/>
    <w:rsid w:val="00E5109B"/>
    <w:rsid w:val="00E5120B"/>
    <w:rsid w:val="00E5163F"/>
    <w:rsid w:val="00E51D82"/>
    <w:rsid w:val="00E51D8F"/>
    <w:rsid w:val="00E522D0"/>
    <w:rsid w:val="00E52BFC"/>
    <w:rsid w:val="00E533E2"/>
    <w:rsid w:val="00E534EA"/>
    <w:rsid w:val="00E535BE"/>
    <w:rsid w:val="00E535DC"/>
    <w:rsid w:val="00E5386B"/>
    <w:rsid w:val="00E538CF"/>
    <w:rsid w:val="00E53C75"/>
    <w:rsid w:val="00E53E41"/>
    <w:rsid w:val="00E53EAF"/>
    <w:rsid w:val="00E5548B"/>
    <w:rsid w:val="00E554A1"/>
    <w:rsid w:val="00E555D1"/>
    <w:rsid w:val="00E56D03"/>
    <w:rsid w:val="00E56D4F"/>
    <w:rsid w:val="00E5764E"/>
    <w:rsid w:val="00E57A6C"/>
    <w:rsid w:val="00E57A91"/>
    <w:rsid w:val="00E57C56"/>
    <w:rsid w:val="00E601B7"/>
    <w:rsid w:val="00E608CE"/>
    <w:rsid w:val="00E6093B"/>
    <w:rsid w:val="00E60CE6"/>
    <w:rsid w:val="00E60FF4"/>
    <w:rsid w:val="00E6199E"/>
    <w:rsid w:val="00E620AE"/>
    <w:rsid w:val="00E62207"/>
    <w:rsid w:val="00E6305D"/>
    <w:rsid w:val="00E6337C"/>
    <w:rsid w:val="00E639DC"/>
    <w:rsid w:val="00E640AE"/>
    <w:rsid w:val="00E640B9"/>
    <w:rsid w:val="00E645BF"/>
    <w:rsid w:val="00E647FD"/>
    <w:rsid w:val="00E64E91"/>
    <w:rsid w:val="00E654B1"/>
    <w:rsid w:val="00E65825"/>
    <w:rsid w:val="00E65A1A"/>
    <w:rsid w:val="00E65B80"/>
    <w:rsid w:val="00E66039"/>
    <w:rsid w:val="00E665DE"/>
    <w:rsid w:val="00E66B7C"/>
    <w:rsid w:val="00E66D97"/>
    <w:rsid w:val="00E670A2"/>
    <w:rsid w:val="00E67421"/>
    <w:rsid w:val="00E677ED"/>
    <w:rsid w:val="00E67955"/>
    <w:rsid w:val="00E679E4"/>
    <w:rsid w:val="00E67A31"/>
    <w:rsid w:val="00E67ACE"/>
    <w:rsid w:val="00E67C84"/>
    <w:rsid w:val="00E67CEE"/>
    <w:rsid w:val="00E702FC"/>
    <w:rsid w:val="00E70518"/>
    <w:rsid w:val="00E706D5"/>
    <w:rsid w:val="00E70FE5"/>
    <w:rsid w:val="00E71409"/>
    <w:rsid w:val="00E71429"/>
    <w:rsid w:val="00E716A6"/>
    <w:rsid w:val="00E718EE"/>
    <w:rsid w:val="00E71FD3"/>
    <w:rsid w:val="00E72185"/>
    <w:rsid w:val="00E7219C"/>
    <w:rsid w:val="00E721C0"/>
    <w:rsid w:val="00E72382"/>
    <w:rsid w:val="00E72686"/>
    <w:rsid w:val="00E726B2"/>
    <w:rsid w:val="00E72847"/>
    <w:rsid w:val="00E72DB5"/>
    <w:rsid w:val="00E73146"/>
    <w:rsid w:val="00E731D6"/>
    <w:rsid w:val="00E740D2"/>
    <w:rsid w:val="00E7430E"/>
    <w:rsid w:val="00E74452"/>
    <w:rsid w:val="00E74C03"/>
    <w:rsid w:val="00E74C5E"/>
    <w:rsid w:val="00E75256"/>
    <w:rsid w:val="00E75438"/>
    <w:rsid w:val="00E754FE"/>
    <w:rsid w:val="00E76056"/>
    <w:rsid w:val="00E7612B"/>
    <w:rsid w:val="00E76825"/>
    <w:rsid w:val="00E76869"/>
    <w:rsid w:val="00E76BD1"/>
    <w:rsid w:val="00E76F43"/>
    <w:rsid w:val="00E770CE"/>
    <w:rsid w:val="00E771F1"/>
    <w:rsid w:val="00E772C8"/>
    <w:rsid w:val="00E77C38"/>
    <w:rsid w:val="00E80B36"/>
    <w:rsid w:val="00E80BC4"/>
    <w:rsid w:val="00E80FCC"/>
    <w:rsid w:val="00E810C7"/>
    <w:rsid w:val="00E811FE"/>
    <w:rsid w:val="00E81223"/>
    <w:rsid w:val="00E812BD"/>
    <w:rsid w:val="00E816C3"/>
    <w:rsid w:val="00E81778"/>
    <w:rsid w:val="00E81CE5"/>
    <w:rsid w:val="00E81ECF"/>
    <w:rsid w:val="00E81F28"/>
    <w:rsid w:val="00E826C4"/>
    <w:rsid w:val="00E82983"/>
    <w:rsid w:val="00E82D60"/>
    <w:rsid w:val="00E833BB"/>
    <w:rsid w:val="00E8366F"/>
    <w:rsid w:val="00E8389D"/>
    <w:rsid w:val="00E838E5"/>
    <w:rsid w:val="00E84097"/>
    <w:rsid w:val="00E844AD"/>
    <w:rsid w:val="00E8499C"/>
    <w:rsid w:val="00E84E05"/>
    <w:rsid w:val="00E84EA1"/>
    <w:rsid w:val="00E84FB0"/>
    <w:rsid w:val="00E8501F"/>
    <w:rsid w:val="00E858AC"/>
    <w:rsid w:val="00E85A4B"/>
    <w:rsid w:val="00E85A97"/>
    <w:rsid w:val="00E85CCD"/>
    <w:rsid w:val="00E85DDF"/>
    <w:rsid w:val="00E85E4E"/>
    <w:rsid w:val="00E85F23"/>
    <w:rsid w:val="00E860D9"/>
    <w:rsid w:val="00E86448"/>
    <w:rsid w:val="00E86547"/>
    <w:rsid w:val="00E867F1"/>
    <w:rsid w:val="00E8697A"/>
    <w:rsid w:val="00E86AAE"/>
    <w:rsid w:val="00E86B24"/>
    <w:rsid w:val="00E86B94"/>
    <w:rsid w:val="00E86EE0"/>
    <w:rsid w:val="00E87359"/>
    <w:rsid w:val="00E875A2"/>
    <w:rsid w:val="00E87793"/>
    <w:rsid w:val="00E87B84"/>
    <w:rsid w:val="00E87ED9"/>
    <w:rsid w:val="00E90EDB"/>
    <w:rsid w:val="00E90EFE"/>
    <w:rsid w:val="00E9115E"/>
    <w:rsid w:val="00E9160B"/>
    <w:rsid w:val="00E92117"/>
    <w:rsid w:val="00E92131"/>
    <w:rsid w:val="00E921C3"/>
    <w:rsid w:val="00E9272D"/>
    <w:rsid w:val="00E928E3"/>
    <w:rsid w:val="00E92953"/>
    <w:rsid w:val="00E92C74"/>
    <w:rsid w:val="00E930B9"/>
    <w:rsid w:val="00E93276"/>
    <w:rsid w:val="00E93DE2"/>
    <w:rsid w:val="00E93F4D"/>
    <w:rsid w:val="00E93FED"/>
    <w:rsid w:val="00E9412D"/>
    <w:rsid w:val="00E9457F"/>
    <w:rsid w:val="00E94946"/>
    <w:rsid w:val="00E94DCC"/>
    <w:rsid w:val="00E94E72"/>
    <w:rsid w:val="00E94EEE"/>
    <w:rsid w:val="00E95160"/>
    <w:rsid w:val="00E95226"/>
    <w:rsid w:val="00E95510"/>
    <w:rsid w:val="00E95760"/>
    <w:rsid w:val="00E9586A"/>
    <w:rsid w:val="00E95954"/>
    <w:rsid w:val="00E95B4E"/>
    <w:rsid w:val="00E9644E"/>
    <w:rsid w:val="00E9657E"/>
    <w:rsid w:val="00E9692C"/>
    <w:rsid w:val="00E96DC4"/>
    <w:rsid w:val="00E972AD"/>
    <w:rsid w:val="00E976D9"/>
    <w:rsid w:val="00E976F0"/>
    <w:rsid w:val="00E97FC3"/>
    <w:rsid w:val="00EA01C4"/>
    <w:rsid w:val="00EA0386"/>
    <w:rsid w:val="00EA0CAA"/>
    <w:rsid w:val="00EA0D7C"/>
    <w:rsid w:val="00EA0DBA"/>
    <w:rsid w:val="00EA13CC"/>
    <w:rsid w:val="00EA1486"/>
    <w:rsid w:val="00EA166E"/>
    <w:rsid w:val="00EA19CA"/>
    <w:rsid w:val="00EA19D9"/>
    <w:rsid w:val="00EA1A4D"/>
    <w:rsid w:val="00EA231A"/>
    <w:rsid w:val="00EA25B7"/>
    <w:rsid w:val="00EA305A"/>
    <w:rsid w:val="00EA31FC"/>
    <w:rsid w:val="00EA34CD"/>
    <w:rsid w:val="00EA3603"/>
    <w:rsid w:val="00EA3772"/>
    <w:rsid w:val="00EA378B"/>
    <w:rsid w:val="00EA3E45"/>
    <w:rsid w:val="00EA4203"/>
    <w:rsid w:val="00EA42D8"/>
    <w:rsid w:val="00EA4811"/>
    <w:rsid w:val="00EA4848"/>
    <w:rsid w:val="00EA4B38"/>
    <w:rsid w:val="00EA5696"/>
    <w:rsid w:val="00EA57D9"/>
    <w:rsid w:val="00EA59AB"/>
    <w:rsid w:val="00EA5F16"/>
    <w:rsid w:val="00EA6056"/>
    <w:rsid w:val="00EA6628"/>
    <w:rsid w:val="00EA6965"/>
    <w:rsid w:val="00EA6A80"/>
    <w:rsid w:val="00EA6A8E"/>
    <w:rsid w:val="00EA7236"/>
    <w:rsid w:val="00EA72AD"/>
    <w:rsid w:val="00EB0013"/>
    <w:rsid w:val="00EB0EF7"/>
    <w:rsid w:val="00EB1001"/>
    <w:rsid w:val="00EB10FC"/>
    <w:rsid w:val="00EB128E"/>
    <w:rsid w:val="00EB1594"/>
    <w:rsid w:val="00EB1A67"/>
    <w:rsid w:val="00EB1FE5"/>
    <w:rsid w:val="00EB279D"/>
    <w:rsid w:val="00EB296A"/>
    <w:rsid w:val="00EB2F9A"/>
    <w:rsid w:val="00EB3023"/>
    <w:rsid w:val="00EB307B"/>
    <w:rsid w:val="00EB3919"/>
    <w:rsid w:val="00EB3E5C"/>
    <w:rsid w:val="00EB420F"/>
    <w:rsid w:val="00EB451F"/>
    <w:rsid w:val="00EB4826"/>
    <w:rsid w:val="00EB4D80"/>
    <w:rsid w:val="00EB5C4B"/>
    <w:rsid w:val="00EB5EDA"/>
    <w:rsid w:val="00EB5EDF"/>
    <w:rsid w:val="00EB6033"/>
    <w:rsid w:val="00EB60CE"/>
    <w:rsid w:val="00EB62EB"/>
    <w:rsid w:val="00EB63E4"/>
    <w:rsid w:val="00EB653D"/>
    <w:rsid w:val="00EB7BED"/>
    <w:rsid w:val="00EB7F0F"/>
    <w:rsid w:val="00EC0579"/>
    <w:rsid w:val="00EC08BE"/>
    <w:rsid w:val="00EC0AD4"/>
    <w:rsid w:val="00EC0D03"/>
    <w:rsid w:val="00EC1329"/>
    <w:rsid w:val="00EC13B8"/>
    <w:rsid w:val="00EC150D"/>
    <w:rsid w:val="00EC1619"/>
    <w:rsid w:val="00EC2018"/>
    <w:rsid w:val="00EC207E"/>
    <w:rsid w:val="00EC20E7"/>
    <w:rsid w:val="00EC225C"/>
    <w:rsid w:val="00EC2565"/>
    <w:rsid w:val="00EC271D"/>
    <w:rsid w:val="00EC290C"/>
    <w:rsid w:val="00EC2A50"/>
    <w:rsid w:val="00EC2EA5"/>
    <w:rsid w:val="00EC3086"/>
    <w:rsid w:val="00EC3281"/>
    <w:rsid w:val="00EC3578"/>
    <w:rsid w:val="00EC3584"/>
    <w:rsid w:val="00EC3926"/>
    <w:rsid w:val="00EC3D5A"/>
    <w:rsid w:val="00EC403D"/>
    <w:rsid w:val="00EC4A59"/>
    <w:rsid w:val="00EC4B22"/>
    <w:rsid w:val="00EC4BBF"/>
    <w:rsid w:val="00EC507D"/>
    <w:rsid w:val="00EC51F2"/>
    <w:rsid w:val="00EC5301"/>
    <w:rsid w:val="00EC5331"/>
    <w:rsid w:val="00EC592E"/>
    <w:rsid w:val="00EC5D97"/>
    <w:rsid w:val="00EC6D9E"/>
    <w:rsid w:val="00EC709C"/>
    <w:rsid w:val="00EC734B"/>
    <w:rsid w:val="00EC7694"/>
    <w:rsid w:val="00EC7A3B"/>
    <w:rsid w:val="00EC7F79"/>
    <w:rsid w:val="00ED022A"/>
    <w:rsid w:val="00ED13A4"/>
    <w:rsid w:val="00ED13F1"/>
    <w:rsid w:val="00ED1AFF"/>
    <w:rsid w:val="00ED1D34"/>
    <w:rsid w:val="00ED2237"/>
    <w:rsid w:val="00ED2480"/>
    <w:rsid w:val="00ED277E"/>
    <w:rsid w:val="00ED2D00"/>
    <w:rsid w:val="00ED3247"/>
    <w:rsid w:val="00ED3851"/>
    <w:rsid w:val="00ED3A59"/>
    <w:rsid w:val="00ED4338"/>
    <w:rsid w:val="00ED46D0"/>
    <w:rsid w:val="00ED4772"/>
    <w:rsid w:val="00ED4E9B"/>
    <w:rsid w:val="00ED50A7"/>
    <w:rsid w:val="00ED5722"/>
    <w:rsid w:val="00ED59AD"/>
    <w:rsid w:val="00ED5CCD"/>
    <w:rsid w:val="00ED5DF6"/>
    <w:rsid w:val="00ED5EE5"/>
    <w:rsid w:val="00ED5F50"/>
    <w:rsid w:val="00ED6217"/>
    <w:rsid w:val="00ED62B2"/>
    <w:rsid w:val="00ED62D0"/>
    <w:rsid w:val="00ED6C55"/>
    <w:rsid w:val="00ED6C85"/>
    <w:rsid w:val="00ED7322"/>
    <w:rsid w:val="00ED73D8"/>
    <w:rsid w:val="00ED76A2"/>
    <w:rsid w:val="00ED76A5"/>
    <w:rsid w:val="00ED7C66"/>
    <w:rsid w:val="00ED7F3F"/>
    <w:rsid w:val="00EE016D"/>
    <w:rsid w:val="00EE02E7"/>
    <w:rsid w:val="00EE04BB"/>
    <w:rsid w:val="00EE0546"/>
    <w:rsid w:val="00EE056A"/>
    <w:rsid w:val="00EE110B"/>
    <w:rsid w:val="00EE176D"/>
    <w:rsid w:val="00EE1F15"/>
    <w:rsid w:val="00EE2391"/>
    <w:rsid w:val="00EE26D2"/>
    <w:rsid w:val="00EE2740"/>
    <w:rsid w:val="00EE2C6C"/>
    <w:rsid w:val="00EE2D7F"/>
    <w:rsid w:val="00EE2F21"/>
    <w:rsid w:val="00EE3076"/>
    <w:rsid w:val="00EE343A"/>
    <w:rsid w:val="00EE35AC"/>
    <w:rsid w:val="00EE3693"/>
    <w:rsid w:val="00EE371C"/>
    <w:rsid w:val="00EE38F0"/>
    <w:rsid w:val="00EE3ACE"/>
    <w:rsid w:val="00EE45C3"/>
    <w:rsid w:val="00EE49B7"/>
    <w:rsid w:val="00EE4FC4"/>
    <w:rsid w:val="00EE51AE"/>
    <w:rsid w:val="00EE5544"/>
    <w:rsid w:val="00EE557F"/>
    <w:rsid w:val="00EE55AC"/>
    <w:rsid w:val="00EE57C8"/>
    <w:rsid w:val="00EE5A6F"/>
    <w:rsid w:val="00EE5D24"/>
    <w:rsid w:val="00EE649F"/>
    <w:rsid w:val="00EE6B91"/>
    <w:rsid w:val="00EE6BD3"/>
    <w:rsid w:val="00EE6DC1"/>
    <w:rsid w:val="00EE6FEF"/>
    <w:rsid w:val="00EE7037"/>
    <w:rsid w:val="00EE7225"/>
    <w:rsid w:val="00EE7590"/>
    <w:rsid w:val="00EE7916"/>
    <w:rsid w:val="00EE797F"/>
    <w:rsid w:val="00EE7C17"/>
    <w:rsid w:val="00EE7D67"/>
    <w:rsid w:val="00EF014C"/>
    <w:rsid w:val="00EF0171"/>
    <w:rsid w:val="00EF0271"/>
    <w:rsid w:val="00EF0555"/>
    <w:rsid w:val="00EF068C"/>
    <w:rsid w:val="00EF0729"/>
    <w:rsid w:val="00EF0A37"/>
    <w:rsid w:val="00EF0CBD"/>
    <w:rsid w:val="00EF0E45"/>
    <w:rsid w:val="00EF1418"/>
    <w:rsid w:val="00EF1603"/>
    <w:rsid w:val="00EF1648"/>
    <w:rsid w:val="00EF226D"/>
    <w:rsid w:val="00EF2B62"/>
    <w:rsid w:val="00EF2DF2"/>
    <w:rsid w:val="00EF2F97"/>
    <w:rsid w:val="00EF3026"/>
    <w:rsid w:val="00EF34AC"/>
    <w:rsid w:val="00EF34E1"/>
    <w:rsid w:val="00EF3D34"/>
    <w:rsid w:val="00EF4261"/>
    <w:rsid w:val="00EF444D"/>
    <w:rsid w:val="00EF4485"/>
    <w:rsid w:val="00EF4A4B"/>
    <w:rsid w:val="00EF4C9F"/>
    <w:rsid w:val="00EF564E"/>
    <w:rsid w:val="00EF56EA"/>
    <w:rsid w:val="00EF5984"/>
    <w:rsid w:val="00EF5DC9"/>
    <w:rsid w:val="00EF5FC9"/>
    <w:rsid w:val="00EF602B"/>
    <w:rsid w:val="00EF60E5"/>
    <w:rsid w:val="00EF6695"/>
    <w:rsid w:val="00EF6A51"/>
    <w:rsid w:val="00EF6A66"/>
    <w:rsid w:val="00EF6C5D"/>
    <w:rsid w:val="00EF6CA7"/>
    <w:rsid w:val="00EF6FA8"/>
    <w:rsid w:val="00EF72BB"/>
    <w:rsid w:val="00EF7339"/>
    <w:rsid w:val="00F00176"/>
    <w:rsid w:val="00F00181"/>
    <w:rsid w:val="00F002C8"/>
    <w:rsid w:val="00F002DA"/>
    <w:rsid w:val="00F00A38"/>
    <w:rsid w:val="00F00AB6"/>
    <w:rsid w:val="00F012B7"/>
    <w:rsid w:val="00F01B1C"/>
    <w:rsid w:val="00F01CDA"/>
    <w:rsid w:val="00F02561"/>
    <w:rsid w:val="00F0260B"/>
    <w:rsid w:val="00F028C8"/>
    <w:rsid w:val="00F029FB"/>
    <w:rsid w:val="00F02B48"/>
    <w:rsid w:val="00F02FFB"/>
    <w:rsid w:val="00F03005"/>
    <w:rsid w:val="00F031E7"/>
    <w:rsid w:val="00F03237"/>
    <w:rsid w:val="00F03655"/>
    <w:rsid w:val="00F0370F"/>
    <w:rsid w:val="00F041DF"/>
    <w:rsid w:val="00F04449"/>
    <w:rsid w:val="00F045D3"/>
    <w:rsid w:val="00F0482C"/>
    <w:rsid w:val="00F04B72"/>
    <w:rsid w:val="00F04CC9"/>
    <w:rsid w:val="00F05306"/>
    <w:rsid w:val="00F05474"/>
    <w:rsid w:val="00F05A42"/>
    <w:rsid w:val="00F06645"/>
    <w:rsid w:val="00F06874"/>
    <w:rsid w:val="00F069CE"/>
    <w:rsid w:val="00F07178"/>
    <w:rsid w:val="00F07333"/>
    <w:rsid w:val="00F0755C"/>
    <w:rsid w:val="00F07977"/>
    <w:rsid w:val="00F07C7A"/>
    <w:rsid w:val="00F07D0A"/>
    <w:rsid w:val="00F1037C"/>
    <w:rsid w:val="00F104DC"/>
    <w:rsid w:val="00F106E4"/>
    <w:rsid w:val="00F107C3"/>
    <w:rsid w:val="00F10C04"/>
    <w:rsid w:val="00F10F0A"/>
    <w:rsid w:val="00F10F37"/>
    <w:rsid w:val="00F110A6"/>
    <w:rsid w:val="00F114E9"/>
    <w:rsid w:val="00F1181F"/>
    <w:rsid w:val="00F121AC"/>
    <w:rsid w:val="00F121C3"/>
    <w:rsid w:val="00F12284"/>
    <w:rsid w:val="00F12AA8"/>
    <w:rsid w:val="00F130F9"/>
    <w:rsid w:val="00F1314F"/>
    <w:rsid w:val="00F13895"/>
    <w:rsid w:val="00F1461D"/>
    <w:rsid w:val="00F1481E"/>
    <w:rsid w:val="00F14C62"/>
    <w:rsid w:val="00F15501"/>
    <w:rsid w:val="00F15884"/>
    <w:rsid w:val="00F159FF"/>
    <w:rsid w:val="00F15B4D"/>
    <w:rsid w:val="00F15B98"/>
    <w:rsid w:val="00F15D70"/>
    <w:rsid w:val="00F15F68"/>
    <w:rsid w:val="00F16158"/>
    <w:rsid w:val="00F161CA"/>
    <w:rsid w:val="00F163A7"/>
    <w:rsid w:val="00F17311"/>
    <w:rsid w:val="00F17491"/>
    <w:rsid w:val="00F176D5"/>
    <w:rsid w:val="00F179B3"/>
    <w:rsid w:val="00F17C53"/>
    <w:rsid w:val="00F17CE6"/>
    <w:rsid w:val="00F207CC"/>
    <w:rsid w:val="00F2130E"/>
    <w:rsid w:val="00F213AE"/>
    <w:rsid w:val="00F2176D"/>
    <w:rsid w:val="00F217B3"/>
    <w:rsid w:val="00F21AB7"/>
    <w:rsid w:val="00F21AF3"/>
    <w:rsid w:val="00F223DA"/>
    <w:rsid w:val="00F22881"/>
    <w:rsid w:val="00F22929"/>
    <w:rsid w:val="00F22AED"/>
    <w:rsid w:val="00F22D3F"/>
    <w:rsid w:val="00F22FC0"/>
    <w:rsid w:val="00F23190"/>
    <w:rsid w:val="00F233A2"/>
    <w:rsid w:val="00F23426"/>
    <w:rsid w:val="00F2387A"/>
    <w:rsid w:val="00F239FA"/>
    <w:rsid w:val="00F23CF0"/>
    <w:rsid w:val="00F23EB4"/>
    <w:rsid w:val="00F240BE"/>
    <w:rsid w:val="00F240C7"/>
    <w:rsid w:val="00F24DDE"/>
    <w:rsid w:val="00F252E6"/>
    <w:rsid w:val="00F2544C"/>
    <w:rsid w:val="00F25571"/>
    <w:rsid w:val="00F255F8"/>
    <w:rsid w:val="00F25B03"/>
    <w:rsid w:val="00F25B62"/>
    <w:rsid w:val="00F25C6C"/>
    <w:rsid w:val="00F25E22"/>
    <w:rsid w:val="00F25E94"/>
    <w:rsid w:val="00F25FFD"/>
    <w:rsid w:val="00F2602C"/>
    <w:rsid w:val="00F2649D"/>
    <w:rsid w:val="00F26A39"/>
    <w:rsid w:val="00F26BEC"/>
    <w:rsid w:val="00F26FA3"/>
    <w:rsid w:val="00F26FD9"/>
    <w:rsid w:val="00F274F3"/>
    <w:rsid w:val="00F27648"/>
    <w:rsid w:val="00F27A41"/>
    <w:rsid w:val="00F27B35"/>
    <w:rsid w:val="00F30209"/>
    <w:rsid w:val="00F30865"/>
    <w:rsid w:val="00F3093C"/>
    <w:rsid w:val="00F30A28"/>
    <w:rsid w:val="00F3112A"/>
    <w:rsid w:val="00F317F3"/>
    <w:rsid w:val="00F31A46"/>
    <w:rsid w:val="00F31BCC"/>
    <w:rsid w:val="00F32181"/>
    <w:rsid w:val="00F32686"/>
    <w:rsid w:val="00F326DB"/>
    <w:rsid w:val="00F32E24"/>
    <w:rsid w:val="00F33289"/>
    <w:rsid w:val="00F335D7"/>
    <w:rsid w:val="00F338F2"/>
    <w:rsid w:val="00F33F7A"/>
    <w:rsid w:val="00F3419A"/>
    <w:rsid w:val="00F341B3"/>
    <w:rsid w:val="00F34213"/>
    <w:rsid w:val="00F34243"/>
    <w:rsid w:val="00F3457C"/>
    <w:rsid w:val="00F346D3"/>
    <w:rsid w:val="00F347E7"/>
    <w:rsid w:val="00F34BF6"/>
    <w:rsid w:val="00F34CD6"/>
    <w:rsid w:val="00F34DAA"/>
    <w:rsid w:val="00F34EC5"/>
    <w:rsid w:val="00F355A4"/>
    <w:rsid w:val="00F358AD"/>
    <w:rsid w:val="00F35C23"/>
    <w:rsid w:val="00F35DD5"/>
    <w:rsid w:val="00F35E20"/>
    <w:rsid w:val="00F35E71"/>
    <w:rsid w:val="00F360F7"/>
    <w:rsid w:val="00F36142"/>
    <w:rsid w:val="00F36609"/>
    <w:rsid w:val="00F36BEF"/>
    <w:rsid w:val="00F36CFD"/>
    <w:rsid w:val="00F371FA"/>
    <w:rsid w:val="00F37465"/>
    <w:rsid w:val="00F37CF3"/>
    <w:rsid w:val="00F4010F"/>
    <w:rsid w:val="00F40856"/>
    <w:rsid w:val="00F408F2"/>
    <w:rsid w:val="00F40C78"/>
    <w:rsid w:val="00F40E6E"/>
    <w:rsid w:val="00F41369"/>
    <w:rsid w:val="00F41610"/>
    <w:rsid w:val="00F416DA"/>
    <w:rsid w:val="00F417BF"/>
    <w:rsid w:val="00F41C5D"/>
    <w:rsid w:val="00F41CBD"/>
    <w:rsid w:val="00F41E9C"/>
    <w:rsid w:val="00F41F27"/>
    <w:rsid w:val="00F42014"/>
    <w:rsid w:val="00F4259B"/>
    <w:rsid w:val="00F42866"/>
    <w:rsid w:val="00F42A4F"/>
    <w:rsid w:val="00F42D27"/>
    <w:rsid w:val="00F42E2C"/>
    <w:rsid w:val="00F4370F"/>
    <w:rsid w:val="00F43D5D"/>
    <w:rsid w:val="00F441D0"/>
    <w:rsid w:val="00F44289"/>
    <w:rsid w:val="00F443EE"/>
    <w:rsid w:val="00F447C7"/>
    <w:rsid w:val="00F44B6F"/>
    <w:rsid w:val="00F44CD1"/>
    <w:rsid w:val="00F44EB2"/>
    <w:rsid w:val="00F45300"/>
    <w:rsid w:val="00F45A5C"/>
    <w:rsid w:val="00F45D52"/>
    <w:rsid w:val="00F45D55"/>
    <w:rsid w:val="00F45DFB"/>
    <w:rsid w:val="00F46330"/>
    <w:rsid w:val="00F46358"/>
    <w:rsid w:val="00F463A1"/>
    <w:rsid w:val="00F46C20"/>
    <w:rsid w:val="00F46D8A"/>
    <w:rsid w:val="00F47457"/>
    <w:rsid w:val="00F4755B"/>
    <w:rsid w:val="00F47803"/>
    <w:rsid w:val="00F47906"/>
    <w:rsid w:val="00F47E32"/>
    <w:rsid w:val="00F47EAA"/>
    <w:rsid w:val="00F50272"/>
    <w:rsid w:val="00F5054E"/>
    <w:rsid w:val="00F507F1"/>
    <w:rsid w:val="00F5099A"/>
    <w:rsid w:val="00F50AA5"/>
    <w:rsid w:val="00F510C0"/>
    <w:rsid w:val="00F51356"/>
    <w:rsid w:val="00F5174A"/>
    <w:rsid w:val="00F5186D"/>
    <w:rsid w:val="00F518DB"/>
    <w:rsid w:val="00F51A41"/>
    <w:rsid w:val="00F51C4E"/>
    <w:rsid w:val="00F51D1E"/>
    <w:rsid w:val="00F5213C"/>
    <w:rsid w:val="00F52660"/>
    <w:rsid w:val="00F52928"/>
    <w:rsid w:val="00F52ABD"/>
    <w:rsid w:val="00F53297"/>
    <w:rsid w:val="00F53C15"/>
    <w:rsid w:val="00F53E5C"/>
    <w:rsid w:val="00F5417A"/>
    <w:rsid w:val="00F5442C"/>
    <w:rsid w:val="00F54B2E"/>
    <w:rsid w:val="00F54C61"/>
    <w:rsid w:val="00F54CA7"/>
    <w:rsid w:val="00F54F74"/>
    <w:rsid w:val="00F54F76"/>
    <w:rsid w:val="00F5568F"/>
    <w:rsid w:val="00F55BD9"/>
    <w:rsid w:val="00F561C2"/>
    <w:rsid w:val="00F5625E"/>
    <w:rsid w:val="00F56480"/>
    <w:rsid w:val="00F56C0C"/>
    <w:rsid w:val="00F56C7A"/>
    <w:rsid w:val="00F570BE"/>
    <w:rsid w:val="00F5725D"/>
    <w:rsid w:val="00F575B7"/>
    <w:rsid w:val="00F575CC"/>
    <w:rsid w:val="00F57F7F"/>
    <w:rsid w:val="00F60856"/>
    <w:rsid w:val="00F60919"/>
    <w:rsid w:val="00F60B81"/>
    <w:rsid w:val="00F610BF"/>
    <w:rsid w:val="00F613EA"/>
    <w:rsid w:val="00F61447"/>
    <w:rsid w:val="00F61BEB"/>
    <w:rsid w:val="00F61C1C"/>
    <w:rsid w:val="00F61D80"/>
    <w:rsid w:val="00F61F99"/>
    <w:rsid w:val="00F6209C"/>
    <w:rsid w:val="00F6271C"/>
    <w:rsid w:val="00F62D39"/>
    <w:rsid w:val="00F62FEC"/>
    <w:rsid w:val="00F635B6"/>
    <w:rsid w:val="00F6373E"/>
    <w:rsid w:val="00F638F7"/>
    <w:rsid w:val="00F63E00"/>
    <w:rsid w:val="00F64029"/>
    <w:rsid w:val="00F645F6"/>
    <w:rsid w:val="00F649E0"/>
    <w:rsid w:val="00F64FFA"/>
    <w:rsid w:val="00F65398"/>
    <w:rsid w:val="00F65405"/>
    <w:rsid w:val="00F65406"/>
    <w:rsid w:val="00F6595C"/>
    <w:rsid w:val="00F65962"/>
    <w:rsid w:val="00F65B5B"/>
    <w:rsid w:val="00F65CCD"/>
    <w:rsid w:val="00F65F38"/>
    <w:rsid w:val="00F662C7"/>
    <w:rsid w:val="00F66328"/>
    <w:rsid w:val="00F666FB"/>
    <w:rsid w:val="00F66998"/>
    <w:rsid w:val="00F66B26"/>
    <w:rsid w:val="00F66C43"/>
    <w:rsid w:val="00F66D48"/>
    <w:rsid w:val="00F67D42"/>
    <w:rsid w:val="00F67F3C"/>
    <w:rsid w:val="00F70015"/>
    <w:rsid w:val="00F70091"/>
    <w:rsid w:val="00F70174"/>
    <w:rsid w:val="00F703EA"/>
    <w:rsid w:val="00F70A4F"/>
    <w:rsid w:val="00F70C87"/>
    <w:rsid w:val="00F70E5A"/>
    <w:rsid w:val="00F70E73"/>
    <w:rsid w:val="00F711BE"/>
    <w:rsid w:val="00F71885"/>
    <w:rsid w:val="00F7197A"/>
    <w:rsid w:val="00F71A5C"/>
    <w:rsid w:val="00F71C24"/>
    <w:rsid w:val="00F71DB0"/>
    <w:rsid w:val="00F71DF4"/>
    <w:rsid w:val="00F71EAF"/>
    <w:rsid w:val="00F71FF7"/>
    <w:rsid w:val="00F726C0"/>
    <w:rsid w:val="00F72723"/>
    <w:rsid w:val="00F729CC"/>
    <w:rsid w:val="00F72A86"/>
    <w:rsid w:val="00F72AD0"/>
    <w:rsid w:val="00F72AF9"/>
    <w:rsid w:val="00F72D15"/>
    <w:rsid w:val="00F72D6E"/>
    <w:rsid w:val="00F72DBA"/>
    <w:rsid w:val="00F733B9"/>
    <w:rsid w:val="00F735BE"/>
    <w:rsid w:val="00F7378A"/>
    <w:rsid w:val="00F7379D"/>
    <w:rsid w:val="00F73992"/>
    <w:rsid w:val="00F7407A"/>
    <w:rsid w:val="00F744E3"/>
    <w:rsid w:val="00F74C52"/>
    <w:rsid w:val="00F74D03"/>
    <w:rsid w:val="00F7528C"/>
    <w:rsid w:val="00F75825"/>
    <w:rsid w:val="00F75DED"/>
    <w:rsid w:val="00F75F09"/>
    <w:rsid w:val="00F7605A"/>
    <w:rsid w:val="00F763EA"/>
    <w:rsid w:val="00F76483"/>
    <w:rsid w:val="00F766CD"/>
    <w:rsid w:val="00F76767"/>
    <w:rsid w:val="00F769E3"/>
    <w:rsid w:val="00F76A4D"/>
    <w:rsid w:val="00F76B8B"/>
    <w:rsid w:val="00F76BC4"/>
    <w:rsid w:val="00F76EA7"/>
    <w:rsid w:val="00F76FDD"/>
    <w:rsid w:val="00F771C2"/>
    <w:rsid w:val="00F771E4"/>
    <w:rsid w:val="00F77DD5"/>
    <w:rsid w:val="00F77DF6"/>
    <w:rsid w:val="00F8013A"/>
    <w:rsid w:val="00F80180"/>
    <w:rsid w:val="00F8022E"/>
    <w:rsid w:val="00F80547"/>
    <w:rsid w:val="00F80892"/>
    <w:rsid w:val="00F80AAC"/>
    <w:rsid w:val="00F80B99"/>
    <w:rsid w:val="00F81B57"/>
    <w:rsid w:val="00F823E3"/>
    <w:rsid w:val="00F827A7"/>
    <w:rsid w:val="00F8293D"/>
    <w:rsid w:val="00F8294E"/>
    <w:rsid w:val="00F82C6B"/>
    <w:rsid w:val="00F82F49"/>
    <w:rsid w:val="00F82F63"/>
    <w:rsid w:val="00F83099"/>
    <w:rsid w:val="00F8321C"/>
    <w:rsid w:val="00F8322A"/>
    <w:rsid w:val="00F834FF"/>
    <w:rsid w:val="00F835AB"/>
    <w:rsid w:val="00F8387B"/>
    <w:rsid w:val="00F83A5B"/>
    <w:rsid w:val="00F83AF5"/>
    <w:rsid w:val="00F83C71"/>
    <w:rsid w:val="00F83EE0"/>
    <w:rsid w:val="00F84222"/>
    <w:rsid w:val="00F84BB4"/>
    <w:rsid w:val="00F85472"/>
    <w:rsid w:val="00F859B3"/>
    <w:rsid w:val="00F85FCD"/>
    <w:rsid w:val="00F86051"/>
    <w:rsid w:val="00F863F6"/>
    <w:rsid w:val="00F869C2"/>
    <w:rsid w:val="00F870AE"/>
    <w:rsid w:val="00F875AD"/>
    <w:rsid w:val="00F87700"/>
    <w:rsid w:val="00F87D91"/>
    <w:rsid w:val="00F87FA9"/>
    <w:rsid w:val="00F905D6"/>
    <w:rsid w:val="00F905E1"/>
    <w:rsid w:val="00F905F6"/>
    <w:rsid w:val="00F906EB"/>
    <w:rsid w:val="00F90778"/>
    <w:rsid w:val="00F90875"/>
    <w:rsid w:val="00F908FD"/>
    <w:rsid w:val="00F90BBB"/>
    <w:rsid w:val="00F90F9F"/>
    <w:rsid w:val="00F91314"/>
    <w:rsid w:val="00F9173F"/>
    <w:rsid w:val="00F917D8"/>
    <w:rsid w:val="00F918A0"/>
    <w:rsid w:val="00F918C5"/>
    <w:rsid w:val="00F918DE"/>
    <w:rsid w:val="00F91917"/>
    <w:rsid w:val="00F91ACF"/>
    <w:rsid w:val="00F91AF7"/>
    <w:rsid w:val="00F91B3B"/>
    <w:rsid w:val="00F91EDA"/>
    <w:rsid w:val="00F921D5"/>
    <w:rsid w:val="00F9261C"/>
    <w:rsid w:val="00F926EB"/>
    <w:rsid w:val="00F92ACF"/>
    <w:rsid w:val="00F92F03"/>
    <w:rsid w:val="00F931EA"/>
    <w:rsid w:val="00F938BE"/>
    <w:rsid w:val="00F93936"/>
    <w:rsid w:val="00F93AA7"/>
    <w:rsid w:val="00F93FDB"/>
    <w:rsid w:val="00F941BA"/>
    <w:rsid w:val="00F949AD"/>
    <w:rsid w:val="00F949FC"/>
    <w:rsid w:val="00F94B91"/>
    <w:rsid w:val="00F94C91"/>
    <w:rsid w:val="00F94CC5"/>
    <w:rsid w:val="00F94F72"/>
    <w:rsid w:val="00F95672"/>
    <w:rsid w:val="00F9581E"/>
    <w:rsid w:val="00F967CE"/>
    <w:rsid w:val="00F96A2E"/>
    <w:rsid w:val="00F96AF4"/>
    <w:rsid w:val="00F96EF9"/>
    <w:rsid w:val="00F971F2"/>
    <w:rsid w:val="00F97588"/>
    <w:rsid w:val="00F975CA"/>
    <w:rsid w:val="00F9766E"/>
    <w:rsid w:val="00F97A1F"/>
    <w:rsid w:val="00FA0325"/>
    <w:rsid w:val="00FA0A73"/>
    <w:rsid w:val="00FA0B8F"/>
    <w:rsid w:val="00FA0C2D"/>
    <w:rsid w:val="00FA0CFD"/>
    <w:rsid w:val="00FA0E15"/>
    <w:rsid w:val="00FA13BA"/>
    <w:rsid w:val="00FA13EA"/>
    <w:rsid w:val="00FA161B"/>
    <w:rsid w:val="00FA1630"/>
    <w:rsid w:val="00FA1706"/>
    <w:rsid w:val="00FA182D"/>
    <w:rsid w:val="00FA1A1B"/>
    <w:rsid w:val="00FA2225"/>
    <w:rsid w:val="00FA22E3"/>
    <w:rsid w:val="00FA22EA"/>
    <w:rsid w:val="00FA2897"/>
    <w:rsid w:val="00FA2DA0"/>
    <w:rsid w:val="00FA2F53"/>
    <w:rsid w:val="00FA300C"/>
    <w:rsid w:val="00FA31CF"/>
    <w:rsid w:val="00FA3C36"/>
    <w:rsid w:val="00FA3D44"/>
    <w:rsid w:val="00FA4328"/>
    <w:rsid w:val="00FA4657"/>
    <w:rsid w:val="00FA47D9"/>
    <w:rsid w:val="00FA4932"/>
    <w:rsid w:val="00FA4942"/>
    <w:rsid w:val="00FA4C56"/>
    <w:rsid w:val="00FA4F72"/>
    <w:rsid w:val="00FA4FA9"/>
    <w:rsid w:val="00FA5167"/>
    <w:rsid w:val="00FA53E2"/>
    <w:rsid w:val="00FA5770"/>
    <w:rsid w:val="00FA6444"/>
    <w:rsid w:val="00FA653B"/>
    <w:rsid w:val="00FA697B"/>
    <w:rsid w:val="00FA6B19"/>
    <w:rsid w:val="00FA6C3A"/>
    <w:rsid w:val="00FA6EA3"/>
    <w:rsid w:val="00FA7086"/>
    <w:rsid w:val="00FA711D"/>
    <w:rsid w:val="00FA75B8"/>
    <w:rsid w:val="00FA7A03"/>
    <w:rsid w:val="00FA7D4C"/>
    <w:rsid w:val="00FB000A"/>
    <w:rsid w:val="00FB02C1"/>
    <w:rsid w:val="00FB0D09"/>
    <w:rsid w:val="00FB0D21"/>
    <w:rsid w:val="00FB12C6"/>
    <w:rsid w:val="00FB1392"/>
    <w:rsid w:val="00FB1680"/>
    <w:rsid w:val="00FB1944"/>
    <w:rsid w:val="00FB1D1C"/>
    <w:rsid w:val="00FB1D1F"/>
    <w:rsid w:val="00FB230D"/>
    <w:rsid w:val="00FB244D"/>
    <w:rsid w:val="00FB2995"/>
    <w:rsid w:val="00FB2AC8"/>
    <w:rsid w:val="00FB2D08"/>
    <w:rsid w:val="00FB2E88"/>
    <w:rsid w:val="00FB2EE1"/>
    <w:rsid w:val="00FB2F29"/>
    <w:rsid w:val="00FB311B"/>
    <w:rsid w:val="00FB347E"/>
    <w:rsid w:val="00FB3979"/>
    <w:rsid w:val="00FB4161"/>
    <w:rsid w:val="00FB44DB"/>
    <w:rsid w:val="00FB4683"/>
    <w:rsid w:val="00FB4A2A"/>
    <w:rsid w:val="00FB4A92"/>
    <w:rsid w:val="00FB4D32"/>
    <w:rsid w:val="00FB4E7B"/>
    <w:rsid w:val="00FB4ED6"/>
    <w:rsid w:val="00FB5873"/>
    <w:rsid w:val="00FB5908"/>
    <w:rsid w:val="00FB5AC7"/>
    <w:rsid w:val="00FB5C83"/>
    <w:rsid w:val="00FB6244"/>
    <w:rsid w:val="00FB66E9"/>
    <w:rsid w:val="00FB6905"/>
    <w:rsid w:val="00FB699C"/>
    <w:rsid w:val="00FB6A25"/>
    <w:rsid w:val="00FB6AC2"/>
    <w:rsid w:val="00FB6BCC"/>
    <w:rsid w:val="00FB6E90"/>
    <w:rsid w:val="00FB6F1C"/>
    <w:rsid w:val="00FB701C"/>
    <w:rsid w:val="00FB70EB"/>
    <w:rsid w:val="00FB7686"/>
    <w:rsid w:val="00FB7773"/>
    <w:rsid w:val="00FB792C"/>
    <w:rsid w:val="00FB7B05"/>
    <w:rsid w:val="00FB7E55"/>
    <w:rsid w:val="00FC002B"/>
    <w:rsid w:val="00FC0213"/>
    <w:rsid w:val="00FC047A"/>
    <w:rsid w:val="00FC087B"/>
    <w:rsid w:val="00FC0C27"/>
    <w:rsid w:val="00FC0F73"/>
    <w:rsid w:val="00FC0FB4"/>
    <w:rsid w:val="00FC11AD"/>
    <w:rsid w:val="00FC138D"/>
    <w:rsid w:val="00FC1494"/>
    <w:rsid w:val="00FC1B6D"/>
    <w:rsid w:val="00FC25AF"/>
    <w:rsid w:val="00FC2A6D"/>
    <w:rsid w:val="00FC2D95"/>
    <w:rsid w:val="00FC3094"/>
    <w:rsid w:val="00FC3596"/>
    <w:rsid w:val="00FC35DA"/>
    <w:rsid w:val="00FC36D0"/>
    <w:rsid w:val="00FC37E1"/>
    <w:rsid w:val="00FC3B5D"/>
    <w:rsid w:val="00FC3C09"/>
    <w:rsid w:val="00FC3C48"/>
    <w:rsid w:val="00FC3E5E"/>
    <w:rsid w:val="00FC3F9B"/>
    <w:rsid w:val="00FC4640"/>
    <w:rsid w:val="00FC4884"/>
    <w:rsid w:val="00FC4C45"/>
    <w:rsid w:val="00FC5087"/>
    <w:rsid w:val="00FC5299"/>
    <w:rsid w:val="00FC5544"/>
    <w:rsid w:val="00FC5A26"/>
    <w:rsid w:val="00FC5ABE"/>
    <w:rsid w:val="00FC5BA4"/>
    <w:rsid w:val="00FC5C67"/>
    <w:rsid w:val="00FC5FA5"/>
    <w:rsid w:val="00FC64C5"/>
    <w:rsid w:val="00FC64DE"/>
    <w:rsid w:val="00FC6C30"/>
    <w:rsid w:val="00FC6F3D"/>
    <w:rsid w:val="00FC76FA"/>
    <w:rsid w:val="00FC77DB"/>
    <w:rsid w:val="00FC79B8"/>
    <w:rsid w:val="00FC7A46"/>
    <w:rsid w:val="00FC7BA7"/>
    <w:rsid w:val="00FC7C5A"/>
    <w:rsid w:val="00FC7CBE"/>
    <w:rsid w:val="00FC7D75"/>
    <w:rsid w:val="00FD01B6"/>
    <w:rsid w:val="00FD07EA"/>
    <w:rsid w:val="00FD0C21"/>
    <w:rsid w:val="00FD1461"/>
    <w:rsid w:val="00FD15A5"/>
    <w:rsid w:val="00FD19B7"/>
    <w:rsid w:val="00FD1ABF"/>
    <w:rsid w:val="00FD1CBD"/>
    <w:rsid w:val="00FD22CC"/>
    <w:rsid w:val="00FD233D"/>
    <w:rsid w:val="00FD247F"/>
    <w:rsid w:val="00FD25FC"/>
    <w:rsid w:val="00FD2CF2"/>
    <w:rsid w:val="00FD3BF2"/>
    <w:rsid w:val="00FD3BF3"/>
    <w:rsid w:val="00FD3CD9"/>
    <w:rsid w:val="00FD418C"/>
    <w:rsid w:val="00FD4764"/>
    <w:rsid w:val="00FD4795"/>
    <w:rsid w:val="00FD47B0"/>
    <w:rsid w:val="00FD4FE1"/>
    <w:rsid w:val="00FD5536"/>
    <w:rsid w:val="00FD5C0F"/>
    <w:rsid w:val="00FD6143"/>
    <w:rsid w:val="00FD6267"/>
    <w:rsid w:val="00FD65B6"/>
    <w:rsid w:val="00FD6990"/>
    <w:rsid w:val="00FD69F7"/>
    <w:rsid w:val="00FD6F0C"/>
    <w:rsid w:val="00FD7B9F"/>
    <w:rsid w:val="00FD7FD9"/>
    <w:rsid w:val="00FE039B"/>
    <w:rsid w:val="00FE078C"/>
    <w:rsid w:val="00FE08E1"/>
    <w:rsid w:val="00FE0CBC"/>
    <w:rsid w:val="00FE10B3"/>
    <w:rsid w:val="00FE1358"/>
    <w:rsid w:val="00FE142D"/>
    <w:rsid w:val="00FE14A9"/>
    <w:rsid w:val="00FE1875"/>
    <w:rsid w:val="00FE1C03"/>
    <w:rsid w:val="00FE2484"/>
    <w:rsid w:val="00FE2491"/>
    <w:rsid w:val="00FE2493"/>
    <w:rsid w:val="00FE2709"/>
    <w:rsid w:val="00FE2791"/>
    <w:rsid w:val="00FE2864"/>
    <w:rsid w:val="00FE2A08"/>
    <w:rsid w:val="00FE2A65"/>
    <w:rsid w:val="00FE331C"/>
    <w:rsid w:val="00FE3552"/>
    <w:rsid w:val="00FE36DF"/>
    <w:rsid w:val="00FE3C59"/>
    <w:rsid w:val="00FE3DB2"/>
    <w:rsid w:val="00FE3FCD"/>
    <w:rsid w:val="00FE42A6"/>
    <w:rsid w:val="00FE454D"/>
    <w:rsid w:val="00FE4636"/>
    <w:rsid w:val="00FE4ED3"/>
    <w:rsid w:val="00FE4FA7"/>
    <w:rsid w:val="00FE5AF8"/>
    <w:rsid w:val="00FE71CE"/>
    <w:rsid w:val="00FE737F"/>
    <w:rsid w:val="00FE75C3"/>
    <w:rsid w:val="00FE79AA"/>
    <w:rsid w:val="00FE7D1E"/>
    <w:rsid w:val="00FE7E0F"/>
    <w:rsid w:val="00FF0035"/>
    <w:rsid w:val="00FF0719"/>
    <w:rsid w:val="00FF0A59"/>
    <w:rsid w:val="00FF0F05"/>
    <w:rsid w:val="00FF0F61"/>
    <w:rsid w:val="00FF0FC2"/>
    <w:rsid w:val="00FF18EE"/>
    <w:rsid w:val="00FF1D64"/>
    <w:rsid w:val="00FF2077"/>
    <w:rsid w:val="00FF2778"/>
    <w:rsid w:val="00FF28CB"/>
    <w:rsid w:val="00FF2A9F"/>
    <w:rsid w:val="00FF2FE8"/>
    <w:rsid w:val="00FF329E"/>
    <w:rsid w:val="00FF33AA"/>
    <w:rsid w:val="00FF33D4"/>
    <w:rsid w:val="00FF367C"/>
    <w:rsid w:val="00FF370C"/>
    <w:rsid w:val="00FF41CB"/>
    <w:rsid w:val="00FF4598"/>
    <w:rsid w:val="00FF45D1"/>
    <w:rsid w:val="00FF4791"/>
    <w:rsid w:val="00FF48D8"/>
    <w:rsid w:val="00FF4D78"/>
    <w:rsid w:val="00FF5287"/>
    <w:rsid w:val="00FF541A"/>
    <w:rsid w:val="00FF5487"/>
    <w:rsid w:val="00FF5493"/>
    <w:rsid w:val="00FF58C1"/>
    <w:rsid w:val="00FF60E3"/>
    <w:rsid w:val="00FF6360"/>
    <w:rsid w:val="00FF63A9"/>
    <w:rsid w:val="00FF68EB"/>
    <w:rsid w:val="00FF69BB"/>
    <w:rsid w:val="00FF6A45"/>
    <w:rsid w:val="00FF6FA7"/>
    <w:rsid w:val="00FF76A4"/>
    <w:rsid w:val="00FF782B"/>
    <w:rsid w:val="00FF7B62"/>
    <w:rsid w:val="00FF7DB5"/>
    <w:rsid w:val="0A600F78"/>
    <w:rsid w:val="140CE60B"/>
    <w:rsid w:val="3BA8C85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4F0310"/>
  <w15:chartTrackingRefBased/>
  <w15:docId w15:val="{7EC616A9-7CC6-4CDA-8327-4DEA44E45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B16"/>
    <w:pPr>
      <w:spacing w:line="252" w:lineRule="auto"/>
    </w:pPr>
    <w:rPr>
      <w:rFonts w:ascii="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B16"/>
    <w:pPr>
      <w:ind w:left="720"/>
      <w:contextualSpacing/>
    </w:pPr>
  </w:style>
  <w:style w:type="paragraph" w:customStyle="1" w:styleId="MeetingInformation">
    <w:name w:val="Meeting Information"/>
    <w:basedOn w:val="Normal"/>
    <w:rsid w:val="00312B16"/>
    <w:pPr>
      <w:spacing w:after="0" w:line="240" w:lineRule="auto"/>
      <w:ind w:left="990"/>
      <w:jc w:val="right"/>
    </w:pPr>
    <w:rPr>
      <w:rFonts w:ascii="Arial" w:hAnsi="Arial" w:cs="Arial"/>
      <w:b/>
      <w:bCs/>
      <w:sz w:val="19"/>
      <w:szCs w:val="19"/>
    </w:rPr>
  </w:style>
  <w:style w:type="paragraph" w:customStyle="1" w:styleId="xmsonormal">
    <w:name w:val="x_msonormal"/>
    <w:basedOn w:val="Normal"/>
    <w:rsid w:val="00D766F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mark293r6ma7k">
    <w:name w:val="mark293r6ma7k"/>
    <w:basedOn w:val="DefaultParagraphFont"/>
    <w:rsid w:val="00D766FE"/>
  </w:style>
  <w:style w:type="paragraph" w:styleId="NormalWeb">
    <w:name w:val="Normal (Web)"/>
    <w:basedOn w:val="Normal"/>
    <w:uiPriority w:val="99"/>
    <w:unhideWhenUsed/>
    <w:rsid w:val="007151D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EF5FC9"/>
    <w:rPr>
      <w:color w:val="467886"/>
      <w:u w:val="single"/>
    </w:rPr>
  </w:style>
  <w:style w:type="paragraph" w:customStyle="1" w:styleId="ql-indent-1">
    <w:name w:val="ql-indent-1"/>
    <w:basedOn w:val="Normal"/>
    <w:rsid w:val="007C55F0"/>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32E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0E4A"/>
    <w:pPr>
      <w:autoSpaceDE w:val="0"/>
      <w:autoSpaceDN w:val="0"/>
      <w:adjustRightInd w:val="0"/>
      <w:spacing w:after="0" w:line="240" w:lineRule="auto"/>
    </w:pPr>
    <w:rPr>
      <w:rFonts w:ascii="Figtree Light" w:hAnsi="Figtree Light" w:cs="Figtree Ligh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227095">
      <w:bodyDiv w:val="1"/>
      <w:marLeft w:val="0"/>
      <w:marRight w:val="0"/>
      <w:marTop w:val="0"/>
      <w:marBottom w:val="0"/>
      <w:divBdr>
        <w:top w:val="none" w:sz="0" w:space="0" w:color="auto"/>
        <w:left w:val="none" w:sz="0" w:space="0" w:color="auto"/>
        <w:bottom w:val="none" w:sz="0" w:space="0" w:color="auto"/>
        <w:right w:val="none" w:sz="0" w:space="0" w:color="auto"/>
      </w:divBdr>
    </w:div>
    <w:div w:id="225844996">
      <w:bodyDiv w:val="1"/>
      <w:marLeft w:val="0"/>
      <w:marRight w:val="0"/>
      <w:marTop w:val="0"/>
      <w:marBottom w:val="0"/>
      <w:divBdr>
        <w:top w:val="none" w:sz="0" w:space="0" w:color="auto"/>
        <w:left w:val="none" w:sz="0" w:space="0" w:color="auto"/>
        <w:bottom w:val="none" w:sz="0" w:space="0" w:color="auto"/>
        <w:right w:val="none" w:sz="0" w:space="0" w:color="auto"/>
      </w:divBdr>
    </w:div>
    <w:div w:id="335036809">
      <w:bodyDiv w:val="1"/>
      <w:marLeft w:val="0"/>
      <w:marRight w:val="0"/>
      <w:marTop w:val="0"/>
      <w:marBottom w:val="0"/>
      <w:divBdr>
        <w:top w:val="none" w:sz="0" w:space="0" w:color="auto"/>
        <w:left w:val="none" w:sz="0" w:space="0" w:color="auto"/>
        <w:bottom w:val="none" w:sz="0" w:space="0" w:color="auto"/>
        <w:right w:val="none" w:sz="0" w:space="0" w:color="auto"/>
      </w:divBdr>
    </w:div>
    <w:div w:id="376593204">
      <w:bodyDiv w:val="1"/>
      <w:marLeft w:val="0"/>
      <w:marRight w:val="0"/>
      <w:marTop w:val="0"/>
      <w:marBottom w:val="0"/>
      <w:divBdr>
        <w:top w:val="none" w:sz="0" w:space="0" w:color="auto"/>
        <w:left w:val="none" w:sz="0" w:space="0" w:color="auto"/>
        <w:bottom w:val="none" w:sz="0" w:space="0" w:color="auto"/>
        <w:right w:val="none" w:sz="0" w:space="0" w:color="auto"/>
      </w:divBdr>
    </w:div>
    <w:div w:id="680546046">
      <w:bodyDiv w:val="1"/>
      <w:marLeft w:val="0"/>
      <w:marRight w:val="0"/>
      <w:marTop w:val="0"/>
      <w:marBottom w:val="0"/>
      <w:divBdr>
        <w:top w:val="none" w:sz="0" w:space="0" w:color="auto"/>
        <w:left w:val="none" w:sz="0" w:space="0" w:color="auto"/>
        <w:bottom w:val="none" w:sz="0" w:space="0" w:color="auto"/>
        <w:right w:val="none" w:sz="0" w:space="0" w:color="auto"/>
      </w:divBdr>
    </w:div>
    <w:div w:id="949514618">
      <w:bodyDiv w:val="1"/>
      <w:marLeft w:val="0"/>
      <w:marRight w:val="0"/>
      <w:marTop w:val="0"/>
      <w:marBottom w:val="0"/>
      <w:divBdr>
        <w:top w:val="none" w:sz="0" w:space="0" w:color="auto"/>
        <w:left w:val="none" w:sz="0" w:space="0" w:color="auto"/>
        <w:bottom w:val="none" w:sz="0" w:space="0" w:color="auto"/>
        <w:right w:val="none" w:sz="0" w:space="0" w:color="auto"/>
      </w:divBdr>
    </w:div>
    <w:div w:id="1088774999">
      <w:bodyDiv w:val="1"/>
      <w:marLeft w:val="0"/>
      <w:marRight w:val="0"/>
      <w:marTop w:val="0"/>
      <w:marBottom w:val="0"/>
      <w:divBdr>
        <w:top w:val="none" w:sz="0" w:space="0" w:color="auto"/>
        <w:left w:val="none" w:sz="0" w:space="0" w:color="auto"/>
        <w:bottom w:val="none" w:sz="0" w:space="0" w:color="auto"/>
        <w:right w:val="none" w:sz="0" w:space="0" w:color="auto"/>
      </w:divBdr>
    </w:div>
    <w:div w:id="1276788019">
      <w:bodyDiv w:val="1"/>
      <w:marLeft w:val="0"/>
      <w:marRight w:val="0"/>
      <w:marTop w:val="0"/>
      <w:marBottom w:val="0"/>
      <w:divBdr>
        <w:top w:val="none" w:sz="0" w:space="0" w:color="auto"/>
        <w:left w:val="none" w:sz="0" w:space="0" w:color="auto"/>
        <w:bottom w:val="none" w:sz="0" w:space="0" w:color="auto"/>
        <w:right w:val="none" w:sz="0" w:space="0" w:color="auto"/>
      </w:divBdr>
    </w:div>
    <w:div w:id="1296182985">
      <w:bodyDiv w:val="1"/>
      <w:marLeft w:val="0"/>
      <w:marRight w:val="0"/>
      <w:marTop w:val="0"/>
      <w:marBottom w:val="0"/>
      <w:divBdr>
        <w:top w:val="none" w:sz="0" w:space="0" w:color="auto"/>
        <w:left w:val="none" w:sz="0" w:space="0" w:color="auto"/>
        <w:bottom w:val="none" w:sz="0" w:space="0" w:color="auto"/>
        <w:right w:val="none" w:sz="0" w:space="0" w:color="auto"/>
      </w:divBdr>
    </w:div>
    <w:div w:id="1408460123">
      <w:bodyDiv w:val="1"/>
      <w:marLeft w:val="0"/>
      <w:marRight w:val="0"/>
      <w:marTop w:val="0"/>
      <w:marBottom w:val="0"/>
      <w:divBdr>
        <w:top w:val="none" w:sz="0" w:space="0" w:color="auto"/>
        <w:left w:val="none" w:sz="0" w:space="0" w:color="auto"/>
        <w:bottom w:val="none" w:sz="0" w:space="0" w:color="auto"/>
        <w:right w:val="none" w:sz="0" w:space="0" w:color="auto"/>
      </w:divBdr>
      <w:divsChild>
        <w:div w:id="11676731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4934782">
              <w:marLeft w:val="0"/>
              <w:marRight w:val="0"/>
              <w:marTop w:val="0"/>
              <w:marBottom w:val="0"/>
              <w:divBdr>
                <w:top w:val="none" w:sz="0" w:space="0" w:color="auto"/>
                <w:left w:val="none" w:sz="0" w:space="0" w:color="auto"/>
                <w:bottom w:val="none" w:sz="0" w:space="0" w:color="auto"/>
                <w:right w:val="none" w:sz="0" w:space="0" w:color="auto"/>
              </w:divBdr>
              <w:divsChild>
                <w:div w:id="905528430">
                  <w:marLeft w:val="0"/>
                  <w:marRight w:val="0"/>
                  <w:marTop w:val="0"/>
                  <w:marBottom w:val="0"/>
                  <w:divBdr>
                    <w:top w:val="none" w:sz="0" w:space="0" w:color="auto"/>
                    <w:left w:val="none" w:sz="0" w:space="0" w:color="auto"/>
                    <w:bottom w:val="none" w:sz="0" w:space="0" w:color="auto"/>
                    <w:right w:val="none" w:sz="0" w:space="0" w:color="auto"/>
                  </w:divBdr>
                  <w:divsChild>
                    <w:div w:id="1447576769">
                      <w:marLeft w:val="0"/>
                      <w:marRight w:val="0"/>
                      <w:marTop w:val="0"/>
                      <w:marBottom w:val="0"/>
                      <w:divBdr>
                        <w:top w:val="none" w:sz="0" w:space="0" w:color="auto"/>
                        <w:left w:val="none" w:sz="0" w:space="0" w:color="auto"/>
                        <w:bottom w:val="none" w:sz="0" w:space="0" w:color="auto"/>
                        <w:right w:val="none" w:sz="0" w:space="0" w:color="auto"/>
                      </w:divBdr>
                      <w:divsChild>
                        <w:div w:id="2115055548">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427339041">
      <w:bodyDiv w:val="1"/>
      <w:marLeft w:val="0"/>
      <w:marRight w:val="0"/>
      <w:marTop w:val="0"/>
      <w:marBottom w:val="0"/>
      <w:divBdr>
        <w:top w:val="none" w:sz="0" w:space="0" w:color="auto"/>
        <w:left w:val="none" w:sz="0" w:space="0" w:color="auto"/>
        <w:bottom w:val="none" w:sz="0" w:space="0" w:color="auto"/>
        <w:right w:val="none" w:sz="0" w:space="0" w:color="auto"/>
      </w:divBdr>
    </w:div>
    <w:div w:id="1488940077">
      <w:bodyDiv w:val="1"/>
      <w:marLeft w:val="0"/>
      <w:marRight w:val="0"/>
      <w:marTop w:val="0"/>
      <w:marBottom w:val="0"/>
      <w:divBdr>
        <w:top w:val="none" w:sz="0" w:space="0" w:color="auto"/>
        <w:left w:val="none" w:sz="0" w:space="0" w:color="auto"/>
        <w:bottom w:val="none" w:sz="0" w:space="0" w:color="auto"/>
        <w:right w:val="none" w:sz="0" w:space="0" w:color="auto"/>
      </w:divBdr>
    </w:div>
    <w:div w:id="1564103817">
      <w:bodyDiv w:val="1"/>
      <w:marLeft w:val="0"/>
      <w:marRight w:val="0"/>
      <w:marTop w:val="0"/>
      <w:marBottom w:val="0"/>
      <w:divBdr>
        <w:top w:val="none" w:sz="0" w:space="0" w:color="auto"/>
        <w:left w:val="none" w:sz="0" w:space="0" w:color="auto"/>
        <w:bottom w:val="none" w:sz="0" w:space="0" w:color="auto"/>
        <w:right w:val="none" w:sz="0" w:space="0" w:color="auto"/>
      </w:divBdr>
    </w:div>
    <w:div w:id="1580091753">
      <w:bodyDiv w:val="1"/>
      <w:marLeft w:val="0"/>
      <w:marRight w:val="0"/>
      <w:marTop w:val="0"/>
      <w:marBottom w:val="0"/>
      <w:divBdr>
        <w:top w:val="none" w:sz="0" w:space="0" w:color="auto"/>
        <w:left w:val="none" w:sz="0" w:space="0" w:color="auto"/>
        <w:bottom w:val="none" w:sz="0" w:space="0" w:color="auto"/>
        <w:right w:val="none" w:sz="0" w:space="0" w:color="auto"/>
      </w:divBdr>
    </w:div>
    <w:div w:id="1672369511">
      <w:bodyDiv w:val="1"/>
      <w:marLeft w:val="0"/>
      <w:marRight w:val="0"/>
      <w:marTop w:val="0"/>
      <w:marBottom w:val="0"/>
      <w:divBdr>
        <w:top w:val="none" w:sz="0" w:space="0" w:color="auto"/>
        <w:left w:val="none" w:sz="0" w:space="0" w:color="auto"/>
        <w:bottom w:val="none" w:sz="0" w:space="0" w:color="auto"/>
        <w:right w:val="none" w:sz="0" w:space="0" w:color="auto"/>
      </w:divBdr>
    </w:div>
    <w:div w:id="1721519421">
      <w:bodyDiv w:val="1"/>
      <w:marLeft w:val="0"/>
      <w:marRight w:val="0"/>
      <w:marTop w:val="0"/>
      <w:marBottom w:val="0"/>
      <w:divBdr>
        <w:top w:val="none" w:sz="0" w:space="0" w:color="auto"/>
        <w:left w:val="none" w:sz="0" w:space="0" w:color="auto"/>
        <w:bottom w:val="none" w:sz="0" w:space="0" w:color="auto"/>
        <w:right w:val="none" w:sz="0" w:space="0" w:color="auto"/>
      </w:divBdr>
    </w:div>
    <w:div w:id="1833717240">
      <w:bodyDiv w:val="1"/>
      <w:marLeft w:val="0"/>
      <w:marRight w:val="0"/>
      <w:marTop w:val="0"/>
      <w:marBottom w:val="0"/>
      <w:divBdr>
        <w:top w:val="none" w:sz="0" w:space="0" w:color="auto"/>
        <w:left w:val="none" w:sz="0" w:space="0" w:color="auto"/>
        <w:bottom w:val="none" w:sz="0" w:space="0" w:color="auto"/>
        <w:right w:val="none" w:sz="0" w:space="0" w:color="auto"/>
      </w:divBdr>
    </w:div>
    <w:div w:id="1937517773">
      <w:bodyDiv w:val="1"/>
      <w:marLeft w:val="0"/>
      <w:marRight w:val="0"/>
      <w:marTop w:val="0"/>
      <w:marBottom w:val="0"/>
      <w:divBdr>
        <w:top w:val="none" w:sz="0" w:space="0" w:color="auto"/>
        <w:left w:val="none" w:sz="0" w:space="0" w:color="auto"/>
        <w:bottom w:val="none" w:sz="0" w:space="0" w:color="auto"/>
        <w:right w:val="none" w:sz="0" w:space="0" w:color="auto"/>
      </w:divBdr>
    </w:div>
    <w:div w:id="201355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7AA9B-08C2-4AB9-B45C-75E0A4212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8</TotalTime>
  <Pages>3</Pages>
  <Words>801</Words>
  <Characters>2920</Characters>
  <Application>Microsoft Office Word</Application>
  <DocSecurity>0</DocSecurity>
  <Lines>365</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 Golling</dc:creator>
  <cp:keywords/>
  <dc:description/>
  <cp:lastModifiedBy>Stefanie Golling</cp:lastModifiedBy>
  <cp:revision>72</cp:revision>
  <cp:lastPrinted>2024-06-24T14:44:00Z</cp:lastPrinted>
  <dcterms:created xsi:type="dcterms:W3CDTF">2025-12-01T15:46:00Z</dcterms:created>
  <dcterms:modified xsi:type="dcterms:W3CDTF">2025-12-0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e726d3e4ee2bc82a738ba9b7247da36cf5b8375a832108b69fe205dfe22461</vt:lpwstr>
  </property>
</Properties>
</file>